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A80" w:rsidRPr="00A72725" w:rsidRDefault="003B2044">
      <w:pPr>
        <w:pStyle w:val="BodyText"/>
        <w:spacing w:before="56" w:line="266" w:lineRule="exact"/>
        <w:ind w:right="-1"/>
        <w:rPr>
          <w:rFonts w:cs="Open Sans"/>
        </w:rPr>
      </w:pPr>
      <w:bookmarkStart w:id="0" w:name="_GoBack"/>
      <w:bookmarkEnd w:id="0"/>
      <w:r w:rsidRPr="00A72725">
        <w:rPr>
          <w:rFonts w:cs="Open Sans"/>
          <w:color w:val="2AB673"/>
        </w:rPr>
        <w:t>WEBSITE</w:t>
      </w:r>
    </w:p>
    <w:p w:rsidR="003B5A80" w:rsidRPr="00A72725" w:rsidRDefault="009F7F02">
      <w:pPr>
        <w:pStyle w:val="BodyText"/>
        <w:spacing w:line="266" w:lineRule="exact"/>
        <w:ind w:right="-1"/>
        <w:rPr>
          <w:rFonts w:cs="Open Sans"/>
        </w:rPr>
      </w:pPr>
      <w:r w:rsidRPr="00A72725">
        <w:rPr>
          <w:rFonts w:cs="Open Sans"/>
          <w:color w:val="231F20"/>
        </w:rPr>
        <w:t>sohailhaider.com</w:t>
      </w:r>
    </w:p>
    <w:p w:rsidR="003B5A80" w:rsidRPr="00A72725" w:rsidRDefault="003B2044">
      <w:pPr>
        <w:pStyle w:val="BodyText"/>
        <w:spacing w:before="174" w:line="266" w:lineRule="exact"/>
        <w:ind w:right="-1"/>
        <w:rPr>
          <w:rFonts w:cs="Open Sans"/>
        </w:rPr>
      </w:pPr>
      <w:r w:rsidRPr="00A72725">
        <w:rPr>
          <w:rFonts w:cs="Open Sans"/>
          <w:color w:val="2AB673"/>
        </w:rPr>
        <w:t>MOBILE</w:t>
      </w:r>
    </w:p>
    <w:p w:rsidR="003B5A80" w:rsidRPr="00A72725" w:rsidRDefault="003B2044">
      <w:pPr>
        <w:pStyle w:val="BodyText"/>
        <w:spacing w:line="266" w:lineRule="exact"/>
        <w:ind w:right="-1"/>
        <w:rPr>
          <w:rFonts w:cs="Open Sans"/>
        </w:rPr>
      </w:pPr>
      <w:r w:rsidRPr="00A72725">
        <w:rPr>
          <w:rFonts w:cs="Open Sans"/>
          <w:color w:val="231F20"/>
        </w:rPr>
        <w:t>+</w:t>
      </w:r>
      <w:r w:rsidR="009F7F02" w:rsidRPr="00A72725">
        <w:rPr>
          <w:rFonts w:cs="Open Sans"/>
          <w:color w:val="231F20"/>
        </w:rPr>
        <w:t xml:space="preserve">92 </w:t>
      </w:r>
      <w:r w:rsidRPr="00A72725">
        <w:rPr>
          <w:rFonts w:cs="Open Sans"/>
          <w:color w:val="231F20"/>
        </w:rPr>
        <w:t>(</w:t>
      </w:r>
      <w:r w:rsidR="009F7F02" w:rsidRPr="00A72725">
        <w:rPr>
          <w:rFonts w:cs="Open Sans"/>
          <w:color w:val="231F20"/>
        </w:rPr>
        <w:t>332</w:t>
      </w:r>
      <w:r w:rsidRPr="00A72725">
        <w:rPr>
          <w:rFonts w:cs="Open Sans"/>
          <w:color w:val="231F20"/>
        </w:rPr>
        <w:t xml:space="preserve">) </w:t>
      </w:r>
      <w:r w:rsidR="009F7F02" w:rsidRPr="00A72725">
        <w:rPr>
          <w:rFonts w:cs="Open Sans"/>
          <w:color w:val="231F20"/>
        </w:rPr>
        <w:t>7055817</w:t>
      </w:r>
    </w:p>
    <w:p w:rsidR="003B5A80" w:rsidRPr="00A72725" w:rsidRDefault="003B2044">
      <w:pPr>
        <w:pStyle w:val="BodyText"/>
        <w:spacing w:before="167" w:line="266" w:lineRule="exact"/>
        <w:ind w:right="-1"/>
        <w:rPr>
          <w:rFonts w:cs="Open Sans"/>
        </w:rPr>
      </w:pPr>
      <w:r w:rsidRPr="00A72725">
        <w:rPr>
          <w:rFonts w:cs="Open Sans"/>
          <w:color w:val="2AB673"/>
        </w:rPr>
        <w:t>EMAIL</w:t>
      </w:r>
    </w:p>
    <w:p w:rsidR="003B5A80" w:rsidRPr="00A72725" w:rsidRDefault="009F7F02">
      <w:pPr>
        <w:pStyle w:val="BodyText"/>
        <w:spacing w:line="266" w:lineRule="exact"/>
        <w:ind w:right="-1"/>
        <w:rPr>
          <w:rFonts w:cs="Open Sans"/>
        </w:rPr>
      </w:pPr>
      <w:r w:rsidRPr="00A72725">
        <w:rPr>
          <w:rFonts w:cs="Open Sans"/>
          <w:color w:val="231F20"/>
          <w:spacing w:val="-1"/>
        </w:rPr>
        <w:t>sohailh343@gmail.com</w:t>
      </w:r>
    </w:p>
    <w:p w:rsidR="003B5A80" w:rsidRPr="00A72725" w:rsidRDefault="003B2044">
      <w:pPr>
        <w:spacing w:line="555" w:lineRule="exact"/>
        <w:ind w:left="158" w:right="366"/>
        <w:rPr>
          <w:rFonts w:ascii="Open Sans" w:eastAsia="Open Sans Semibold" w:hAnsi="Open Sans" w:cs="Open Sans"/>
          <w:sz w:val="44"/>
          <w:szCs w:val="44"/>
        </w:rPr>
      </w:pPr>
      <w:r w:rsidRPr="00A72725">
        <w:rPr>
          <w:rFonts w:ascii="Open Sans" w:hAnsi="Open Sans" w:cs="Open Sans"/>
        </w:rPr>
        <w:br w:type="column"/>
      </w:r>
      <w:r w:rsidR="009F7F02" w:rsidRPr="00A72725">
        <w:rPr>
          <w:rFonts w:ascii="Open Sans" w:hAnsi="Open Sans" w:cs="Open Sans"/>
          <w:b/>
          <w:color w:val="2AB673"/>
          <w:sz w:val="44"/>
        </w:rPr>
        <w:t>SOHAIL HAIDER</w:t>
      </w:r>
    </w:p>
    <w:p w:rsidR="003B5A80" w:rsidRPr="00A72725" w:rsidRDefault="003B5A80">
      <w:pPr>
        <w:spacing w:before="5"/>
        <w:rPr>
          <w:rFonts w:ascii="Open Sans" w:eastAsia="Open Sans Semibold" w:hAnsi="Open Sans" w:cs="Open Sans"/>
          <w:b/>
          <w:bCs/>
          <w:sz w:val="29"/>
          <w:szCs w:val="29"/>
        </w:rPr>
      </w:pPr>
    </w:p>
    <w:p w:rsidR="003B5A80" w:rsidRPr="00A72725" w:rsidRDefault="00FE4F44" w:rsidP="00FE4F44">
      <w:pPr>
        <w:pStyle w:val="Heading2"/>
        <w:spacing w:line="264" w:lineRule="exact"/>
        <w:ind w:right="366"/>
        <w:rPr>
          <w:rFonts w:cs="Open Sans"/>
        </w:rPr>
        <w:sectPr w:rsidR="003B5A80" w:rsidRPr="00A72725">
          <w:type w:val="continuous"/>
          <w:pgSz w:w="12240" w:h="15840"/>
          <w:pgMar w:top="1140" w:right="1240" w:bottom="280" w:left="1240" w:header="720" w:footer="720" w:gutter="0"/>
          <w:cols w:num="2" w:space="720" w:equalWidth="0">
            <w:col w:w="2327" w:space="595"/>
            <w:col w:w="6838"/>
          </w:cols>
        </w:sectPr>
      </w:pPr>
      <w:r w:rsidRPr="00A72725">
        <w:rPr>
          <w:rFonts w:cs="Open Sans"/>
          <w:color w:val="000000"/>
        </w:rPr>
        <w:t>Being realistic no one is perfect but everyone tries to come up with his/her best, so do I. Especially when it comes to any Computer Sciences challenge then it becomes my passion for solving it, and would never leave any larch in this way.</w:t>
      </w:r>
    </w:p>
    <w:p w:rsidR="003B5A80" w:rsidRPr="00A72725" w:rsidRDefault="003B5A80">
      <w:pPr>
        <w:spacing w:before="12"/>
        <w:rPr>
          <w:rFonts w:ascii="Open Sans" w:eastAsia="Open Sans" w:hAnsi="Open Sans" w:cs="Open Sans"/>
          <w:sz w:val="29"/>
          <w:szCs w:val="29"/>
        </w:rPr>
      </w:pPr>
    </w:p>
    <w:p w:rsidR="003B5A80" w:rsidRPr="00A72725" w:rsidRDefault="001A2D57">
      <w:pPr>
        <w:spacing w:before="26"/>
        <w:ind w:left="3060"/>
        <w:rPr>
          <w:rFonts w:ascii="Open Sans" w:eastAsia="Open Sans Semibold" w:hAnsi="Open Sans" w:cs="Open Sans"/>
          <w:sz w:val="26"/>
          <w:szCs w:val="26"/>
        </w:rPr>
      </w:pPr>
      <w:r>
        <w:rPr>
          <w:rFonts w:ascii="Open Sans" w:hAnsi="Open Sans" w:cs="Open Sans"/>
        </w:rPr>
        <w:pict>
          <v:group id="_x0000_s1612" style="position:absolute;left:0;text-align:left;margin-left:67.5pt;margin-top:11.85pt;width:121.75pt;height:.75pt;z-index:251653632;mso-position-horizontal-relative:page" coordorigin="1350,237" coordsize="2435,15">
            <v:group id="_x0000_s1719" style="position:absolute;left:1447;top:244;width:26;height:2" coordorigin="1447,244" coordsize="26,2">
              <v:shape id="_x0000_s1720" style="position:absolute;left:1447;top:244;width:26;height:2" coordorigin="1447,244" coordsize="26,0" path="m1447,244r25,e" filled="f" strokecolor="#231f20">
                <v:path arrowok="t"/>
              </v:shape>
            </v:group>
            <v:group id="_x0000_s1717" style="position:absolute;left:1402;top:244;width:26;height:2" coordorigin="1402,244" coordsize="26,2">
              <v:shape id="_x0000_s1718" style="position:absolute;left:1402;top:244;width:26;height:2" coordorigin="1402,244" coordsize="26,0" path="m1402,244r25,e" filled="f" strokecolor="#231f20">
                <v:path arrowok="t"/>
              </v:shape>
            </v:group>
            <v:group id="_x0000_s1715" style="position:absolute;left:1357;top:244;width:26;height:2" coordorigin="1357,244" coordsize="26,2">
              <v:shape id="_x0000_s1716" style="position:absolute;left:1357;top:244;width:26;height:2" coordorigin="1357,244" coordsize="26,0" path="m1357,244r25,e" filled="f" strokecolor="#231f20">
                <v:path arrowok="t"/>
              </v:shape>
            </v:group>
            <v:group id="_x0000_s1713" style="position:absolute;left:1583;top:244;width:26;height:2" coordorigin="1583,244" coordsize="26,2">
              <v:shape id="_x0000_s1714" style="position:absolute;left:1583;top:244;width:26;height:2" coordorigin="1583,244" coordsize="26,0" path="m1583,244r25,e" filled="f" strokecolor="#231f20">
                <v:path arrowok="t"/>
              </v:shape>
            </v:group>
            <v:group id="_x0000_s1711" style="position:absolute;left:1538;top:244;width:26;height:2" coordorigin="1538,244" coordsize="26,2">
              <v:shape id="_x0000_s1712" style="position:absolute;left:1538;top:244;width:26;height:2" coordorigin="1538,244" coordsize="26,0" path="m1538,244r25,e" filled="f" strokecolor="#231f20">
                <v:path arrowok="t"/>
              </v:shape>
            </v:group>
            <v:group id="_x0000_s1709" style="position:absolute;left:1493;top:244;width:26;height:2" coordorigin="1493,244" coordsize="26,2">
              <v:shape id="_x0000_s1710" style="position:absolute;left:1493;top:244;width:26;height:2" coordorigin="1493,244" coordsize="26,0" path="m1493,244r25,e" filled="f" strokecolor="#231f20">
                <v:path arrowok="t"/>
              </v:shape>
            </v:group>
            <v:group id="_x0000_s1707" style="position:absolute;left:1718;top:244;width:26;height:2" coordorigin="1718,244" coordsize="26,2">
              <v:shape id="_x0000_s1708" style="position:absolute;left:1718;top:244;width:26;height:2" coordorigin="1718,244" coordsize="26,0" path="m1718,244r25,e" filled="f" strokecolor="#231f20">
                <v:path arrowok="t"/>
              </v:shape>
            </v:group>
            <v:group id="_x0000_s1705" style="position:absolute;left:1673;top:244;width:26;height:2" coordorigin="1673,244" coordsize="26,2">
              <v:shape id="_x0000_s1706" style="position:absolute;left:1673;top:244;width:26;height:2" coordorigin="1673,244" coordsize="26,0" path="m1673,244r25,e" filled="f" strokecolor="#231f20">
                <v:path arrowok="t"/>
              </v:shape>
            </v:group>
            <v:group id="_x0000_s1703" style="position:absolute;left:1628;top:244;width:26;height:2" coordorigin="1628,244" coordsize="26,2">
              <v:shape id="_x0000_s1704" style="position:absolute;left:1628;top:244;width:26;height:2" coordorigin="1628,244" coordsize="26,0" path="m1628,244r25,e" filled="f" strokecolor="#231f20">
                <v:path arrowok="t"/>
              </v:shape>
            </v:group>
            <v:group id="_x0000_s1701" style="position:absolute;left:1854;top:244;width:26;height:2" coordorigin="1854,244" coordsize="26,2">
              <v:shape id="_x0000_s1702" style="position:absolute;left:1854;top:244;width:26;height:2" coordorigin="1854,244" coordsize="26,0" path="m1854,244r25,e" filled="f" strokecolor="#231f20">
                <v:path arrowok="t"/>
              </v:shape>
            </v:group>
            <v:group id="_x0000_s1699" style="position:absolute;left:1809;top:244;width:26;height:2" coordorigin="1809,244" coordsize="26,2">
              <v:shape id="_x0000_s1700" style="position:absolute;left:1809;top:244;width:26;height:2" coordorigin="1809,244" coordsize="26,0" path="m1809,244r25,e" filled="f" strokecolor="#231f20">
                <v:path arrowok="t"/>
              </v:shape>
            </v:group>
            <v:group id="_x0000_s1697" style="position:absolute;left:1764;top:244;width:26;height:2" coordorigin="1764,244" coordsize="26,2">
              <v:shape id="_x0000_s1698" style="position:absolute;left:1764;top:244;width:26;height:2" coordorigin="1764,244" coordsize="26,0" path="m1764,244r25,e" filled="f" strokecolor="#231f20">
                <v:path arrowok="t"/>
              </v:shape>
            </v:group>
            <v:group id="_x0000_s1695" style="position:absolute;left:1989;top:244;width:26;height:2" coordorigin="1989,244" coordsize="26,2">
              <v:shape id="_x0000_s1696" style="position:absolute;left:1989;top:244;width:26;height:2" coordorigin="1989,244" coordsize="26,0" path="m1989,244r26,e" filled="f" strokecolor="#231f20">
                <v:path arrowok="t"/>
              </v:shape>
            </v:group>
            <v:group id="_x0000_s1693" style="position:absolute;left:1944;top:244;width:26;height:2" coordorigin="1944,244" coordsize="26,2">
              <v:shape id="_x0000_s1694" style="position:absolute;left:1944;top:244;width:26;height:2" coordorigin="1944,244" coordsize="26,0" path="m1944,244r25,e" filled="f" strokecolor="#231f20">
                <v:path arrowok="t"/>
              </v:shape>
            </v:group>
            <v:group id="_x0000_s1691" style="position:absolute;left:1899;top:244;width:26;height:2" coordorigin="1899,244" coordsize="26,2">
              <v:shape id="_x0000_s1692" style="position:absolute;left:1899;top:244;width:26;height:2" coordorigin="1899,244" coordsize="26,0" path="m1899,244r25,e" filled="f" strokecolor="#231f20">
                <v:path arrowok="t"/>
              </v:shape>
            </v:group>
            <v:group id="_x0000_s1689" style="position:absolute;left:2125;top:244;width:26;height:2" coordorigin="2125,244" coordsize="26,2">
              <v:shape id="_x0000_s1690" style="position:absolute;left:2125;top:244;width:26;height:2" coordorigin="2125,244" coordsize="26,0" path="m2125,244r25,e" filled="f" strokecolor="#231f20">
                <v:path arrowok="t"/>
              </v:shape>
            </v:group>
            <v:group id="_x0000_s1687" style="position:absolute;left:2080;top:244;width:26;height:2" coordorigin="2080,244" coordsize="26,2">
              <v:shape id="_x0000_s1688" style="position:absolute;left:2080;top:244;width:26;height:2" coordorigin="2080,244" coordsize="26,0" path="m2080,244r25,e" filled="f" strokecolor="#231f20">
                <v:path arrowok="t"/>
              </v:shape>
            </v:group>
            <v:group id="_x0000_s1685" style="position:absolute;left:2035;top:244;width:26;height:2" coordorigin="2035,244" coordsize="26,2">
              <v:shape id="_x0000_s1686" style="position:absolute;left:2035;top:244;width:26;height:2" coordorigin="2035,244" coordsize="26,0" path="m2035,244r25,e" filled="f" strokecolor="#231f20">
                <v:path arrowok="t"/>
              </v:shape>
            </v:group>
            <v:group id="_x0000_s1683" style="position:absolute;left:2260;top:244;width:26;height:2" coordorigin="2260,244" coordsize="26,2">
              <v:shape id="_x0000_s1684" style="position:absolute;left:2260;top:244;width:26;height:2" coordorigin="2260,244" coordsize="26,0" path="m2260,244r26,e" filled="f" strokecolor="#231f20">
                <v:path arrowok="t"/>
              </v:shape>
            </v:group>
            <v:group id="_x0000_s1681" style="position:absolute;left:2215;top:244;width:26;height:2" coordorigin="2215,244" coordsize="26,2">
              <v:shape id="_x0000_s1682" style="position:absolute;left:2215;top:244;width:26;height:2" coordorigin="2215,244" coordsize="26,0" path="m2215,244r25,e" filled="f" strokecolor="#231f20">
                <v:path arrowok="t"/>
              </v:shape>
            </v:group>
            <v:group id="_x0000_s1679" style="position:absolute;left:2170;top:244;width:26;height:2" coordorigin="2170,244" coordsize="26,2">
              <v:shape id="_x0000_s1680" style="position:absolute;left:2170;top:244;width:26;height:2" coordorigin="2170,244" coordsize="26,0" path="m2170,244r26,e" filled="f" strokecolor="#231f20">
                <v:path arrowok="t"/>
              </v:shape>
            </v:group>
            <v:group id="_x0000_s1677" style="position:absolute;left:2396;top:244;width:26;height:2" coordorigin="2396,244" coordsize="26,2">
              <v:shape id="_x0000_s1678" style="position:absolute;left:2396;top:244;width:26;height:2" coordorigin="2396,244" coordsize="26,0" path="m2396,244r25,e" filled="f" strokecolor="#231f20">
                <v:path arrowok="t"/>
              </v:shape>
            </v:group>
            <v:group id="_x0000_s1675" style="position:absolute;left:2351;top:244;width:26;height:2" coordorigin="2351,244" coordsize="26,2">
              <v:shape id="_x0000_s1676" style="position:absolute;left:2351;top:244;width:26;height:2" coordorigin="2351,244" coordsize="26,0" path="m2351,244r25,e" filled="f" strokecolor="#231f20">
                <v:path arrowok="t"/>
              </v:shape>
            </v:group>
            <v:group id="_x0000_s1673" style="position:absolute;left:2306;top:244;width:26;height:2" coordorigin="2306,244" coordsize="26,2">
              <v:shape id="_x0000_s1674" style="position:absolute;left:2306;top:244;width:26;height:2" coordorigin="2306,244" coordsize="26,0" path="m2306,244r25,e" filled="f" strokecolor="#231f20">
                <v:path arrowok="t"/>
              </v:shape>
            </v:group>
            <v:group id="_x0000_s1671" style="position:absolute;left:2532;top:244;width:26;height:2" coordorigin="2532,244" coordsize="26,2">
              <v:shape id="_x0000_s1672" style="position:absolute;left:2532;top:244;width:26;height:2" coordorigin="2532,244" coordsize="26,0" path="m2532,244r25,e" filled="f" strokecolor="#231f20">
                <v:path arrowok="t"/>
              </v:shape>
            </v:group>
            <v:group id="_x0000_s1669" style="position:absolute;left:2486;top:244;width:26;height:2" coordorigin="2486,244" coordsize="26,2">
              <v:shape id="_x0000_s1670" style="position:absolute;left:2486;top:244;width:26;height:2" coordorigin="2486,244" coordsize="26,0" path="m2486,244r26,e" filled="f" strokecolor="#231f20">
                <v:path arrowok="t"/>
              </v:shape>
            </v:group>
            <v:group id="_x0000_s1667" style="position:absolute;left:2441;top:244;width:26;height:2" coordorigin="2441,244" coordsize="26,2">
              <v:shape id="_x0000_s1668" style="position:absolute;left:2441;top:244;width:26;height:2" coordorigin="2441,244" coordsize="26,0" path="m2441,244r26,e" filled="f" strokecolor="#231f20">
                <v:path arrowok="t"/>
              </v:shape>
            </v:group>
            <v:group id="_x0000_s1665" style="position:absolute;left:2667;top:244;width:26;height:2" coordorigin="2667,244" coordsize="26,2">
              <v:shape id="_x0000_s1666" style="position:absolute;left:2667;top:244;width:26;height:2" coordorigin="2667,244" coordsize="26,0" path="m2667,244r25,e" filled="f" strokecolor="#231f20">
                <v:path arrowok="t"/>
              </v:shape>
            </v:group>
            <v:group id="_x0000_s1663" style="position:absolute;left:2622;top:244;width:26;height:2" coordorigin="2622,244" coordsize="26,2">
              <v:shape id="_x0000_s1664" style="position:absolute;left:2622;top:244;width:26;height:2" coordorigin="2622,244" coordsize="26,0" path="m2622,244r25,e" filled="f" strokecolor="#231f20">
                <v:path arrowok="t"/>
              </v:shape>
            </v:group>
            <v:group id="_x0000_s1661" style="position:absolute;left:2577;top:244;width:26;height:2" coordorigin="2577,244" coordsize="26,2">
              <v:shape id="_x0000_s1662" style="position:absolute;left:2577;top:244;width:26;height:2" coordorigin="2577,244" coordsize="26,0" path="m2577,244r25,e" filled="f" strokecolor="#231f20">
                <v:path arrowok="t"/>
              </v:shape>
            </v:group>
            <v:group id="_x0000_s1659" style="position:absolute;left:2803;top:244;width:26;height:2" coordorigin="2803,244" coordsize="26,2">
              <v:shape id="_x0000_s1660" style="position:absolute;left:2803;top:244;width:26;height:2" coordorigin="2803,244" coordsize="26,0" path="m2803,244r25,e" filled="f" strokecolor="#231f20">
                <v:path arrowok="t"/>
              </v:shape>
            </v:group>
            <v:group id="_x0000_s1657" style="position:absolute;left:2757;top:244;width:26;height:2" coordorigin="2757,244" coordsize="26,2">
              <v:shape id="_x0000_s1658" style="position:absolute;left:2757;top:244;width:26;height:2" coordorigin="2757,244" coordsize="26,0" path="m2757,244r26,e" filled="f" strokecolor="#231f20">
                <v:path arrowok="t"/>
              </v:shape>
            </v:group>
            <v:group id="_x0000_s1655" style="position:absolute;left:2713;top:244;width:26;height:2" coordorigin="2713,244" coordsize="26,2">
              <v:shape id="_x0000_s1656" style="position:absolute;left:2713;top:244;width:26;height:2" coordorigin="2713,244" coordsize="26,0" path="m2713,244r25,e" filled="f" strokecolor="#231f20">
                <v:path arrowok="t"/>
              </v:shape>
            </v:group>
            <v:group id="_x0000_s1653" style="position:absolute;left:2938;top:244;width:26;height:2" coordorigin="2938,244" coordsize="26,2">
              <v:shape id="_x0000_s1654" style="position:absolute;left:2938;top:244;width:26;height:2" coordorigin="2938,244" coordsize="26,0" path="m2938,244r25,e" filled="f" strokecolor="#231f20">
                <v:path arrowok="t"/>
              </v:shape>
            </v:group>
            <v:group id="_x0000_s1651" style="position:absolute;left:2893;top:244;width:26;height:2" coordorigin="2893,244" coordsize="26,2">
              <v:shape id="_x0000_s1652" style="position:absolute;left:2893;top:244;width:26;height:2" coordorigin="2893,244" coordsize="26,0" path="m2893,244r25,e" filled="f" strokecolor="#231f20">
                <v:path arrowok="t"/>
              </v:shape>
            </v:group>
            <v:group id="_x0000_s1649" style="position:absolute;left:2848;top:244;width:26;height:2" coordorigin="2848,244" coordsize="26,2">
              <v:shape id="_x0000_s1650" style="position:absolute;left:2848;top:244;width:26;height:2" coordorigin="2848,244" coordsize="26,0" path="m2848,244r25,e" filled="f" strokecolor="#231f20">
                <v:path arrowok="t"/>
              </v:shape>
            </v:group>
            <v:group id="_x0000_s1647" style="position:absolute;left:3074;top:244;width:26;height:2" coordorigin="3074,244" coordsize="26,2">
              <v:shape id="_x0000_s1648" style="position:absolute;left:3074;top:244;width:26;height:2" coordorigin="3074,244" coordsize="26,0" path="m3074,244r25,e" filled="f" strokecolor="#231f20">
                <v:path arrowok="t"/>
              </v:shape>
            </v:group>
            <v:group id="_x0000_s1645" style="position:absolute;left:3029;top:244;width:26;height:2" coordorigin="3029,244" coordsize="26,2">
              <v:shape id="_x0000_s1646" style="position:absolute;left:3029;top:244;width:26;height:2" coordorigin="3029,244" coordsize="26,0" path="m3029,244r25,e" filled="f" strokecolor="#231f20">
                <v:path arrowok="t"/>
              </v:shape>
            </v:group>
            <v:group id="_x0000_s1643" style="position:absolute;left:2984;top:244;width:26;height:2" coordorigin="2984,244" coordsize="26,2">
              <v:shape id="_x0000_s1644" style="position:absolute;left:2984;top:244;width:26;height:2" coordorigin="2984,244" coordsize="26,0" path="m2984,244r25,e" filled="f" strokecolor="#231f20">
                <v:path arrowok="t"/>
              </v:shape>
            </v:group>
            <v:group id="_x0000_s1641" style="position:absolute;left:3209;top:244;width:26;height:2" coordorigin="3209,244" coordsize="26,2">
              <v:shape id="_x0000_s1642" style="position:absolute;left:3209;top:244;width:26;height:2" coordorigin="3209,244" coordsize="26,0" path="m3209,244r25,e" filled="f" strokecolor="#231f20">
                <v:path arrowok="t"/>
              </v:shape>
            </v:group>
            <v:group id="_x0000_s1639" style="position:absolute;left:3164;top:244;width:26;height:2" coordorigin="3164,244" coordsize="26,2">
              <v:shape id="_x0000_s1640" style="position:absolute;left:3164;top:244;width:26;height:2" coordorigin="3164,244" coordsize="26,0" path="m3164,244r25,e" filled="f" strokecolor="#231f20">
                <v:path arrowok="t"/>
              </v:shape>
            </v:group>
            <v:group id="_x0000_s1637" style="position:absolute;left:3119;top:244;width:26;height:2" coordorigin="3119,244" coordsize="26,2">
              <v:shape id="_x0000_s1638" style="position:absolute;left:3119;top:244;width:26;height:2" coordorigin="3119,244" coordsize="26,0" path="m3119,244r25,e" filled="f" strokecolor="#231f20">
                <v:path arrowok="t"/>
              </v:shape>
            </v:group>
            <v:group id="_x0000_s1635" style="position:absolute;left:3345;top:244;width:26;height:2" coordorigin="3345,244" coordsize="26,2">
              <v:shape id="_x0000_s1636" style="position:absolute;left:3345;top:244;width:26;height:2" coordorigin="3345,244" coordsize="26,0" path="m3345,244r25,e" filled="f" strokecolor="#231f20">
                <v:path arrowok="t"/>
              </v:shape>
            </v:group>
            <v:group id="_x0000_s1633" style="position:absolute;left:3300;top:244;width:26;height:2" coordorigin="3300,244" coordsize="26,2">
              <v:shape id="_x0000_s1634" style="position:absolute;left:3300;top:244;width:26;height:2" coordorigin="3300,244" coordsize="26,0" path="m3300,244r25,e" filled="f" strokecolor="#231f20">
                <v:path arrowok="t"/>
              </v:shape>
            </v:group>
            <v:group id="_x0000_s1631" style="position:absolute;left:3255;top:244;width:26;height:2" coordorigin="3255,244" coordsize="26,2">
              <v:shape id="_x0000_s1632" style="position:absolute;left:3255;top:244;width:26;height:2" coordorigin="3255,244" coordsize="26,0" path="m3255,244r25,e" filled="f" strokecolor="#231f20">
                <v:path arrowok="t"/>
              </v:shape>
            </v:group>
            <v:group id="_x0000_s1629" style="position:absolute;left:3480;top:244;width:26;height:2" coordorigin="3480,244" coordsize="26,2">
              <v:shape id="_x0000_s1630" style="position:absolute;left:3480;top:244;width:26;height:2" coordorigin="3480,244" coordsize="26,0" path="m3480,244r25,e" filled="f" strokecolor="#231f20">
                <v:path arrowok="t"/>
              </v:shape>
            </v:group>
            <v:group id="_x0000_s1627" style="position:absolute;left:3435;top:244;width:26;height:2" coordorigin="3435,244" coordsize="26,2">
              <v:shape id="_x0000_s1628" style="position:absolute;left:3435;top:244;width:26;height:2" coordorigin="3435,244" coordsize="26,0" path="m3435,244r25,e" filled="f" strokecolor="#231f20">
                <v:path arrowok="t"/>
              </v:shape>
            </v:group>
            <v:group id="_x0000_s1625" style="position:absolute;left:3390;top:244;width:26;height:2" coordorigin="3390,244" coordsize="26,2">
              <v:shape id="_x0000_s1626" style="position:absolute;left:3390;top:244;width:26;height:2" coordorigin="3390,244" coordsize="26,0" path="m3390,244r25,e" filled="f" strokecolor="#231f20">
                <v:path arrowok="t"/>
              </v:shape>
            </v:group>
            <v:group id="_x0000_s1623" style="position:absolute;left:3616;top:244;width:26;height:2" coordorigin="3616,244" coordsize="26,2">
              <v:shape id="_x0000_s1624" style="position:absolute;left:3616;top:244;width:26;height:2" coordorigin="3616,244" coordsize="26,0" path="m3616,244r25,e" filled="f" strokecolor="#231f20">
                <v:path arrowok="t"/>
              </v:shape>
            </v:group>
            <v:group id="_x0000_s1621" style="position:absolute;left:3571;top:244;width:26;height:2" coordorigin="3571,244" coordsize="26,2">
              <v:shape id="_x0000_s1622" style="position:absolute;left:3571;top:244;width:26;height:2" coordorigin="3571,244" coordsize="26,0" path="m3571,244r25,e" filled="f" strokecolor="#231f20">
                <v:path arrowok="t"/>
              </v:shape>
            </v:group>
            <v:group id="_x0000_s1619" style="position:absolute;left:3526;top:244;width:26;height:2" coordorigin="3526,244" coordsize="26,2">
              <v:shape id="_x0000_s1620" style="position:absolute;left:3526;top:244;width:26;height:2" coordorigin="3526,244" coordsize="26,0" path="m3526,244r25,e" filled="f" strokecolor="#231f20">
                <v:path arrowok="t"/>
              </v:shape>
            </v:group>
            <v:group id="_x0000_s1617" style="position:absolute;left:3751;top:244;width:26;height:2" coordorigin="3751,244" coordsize="26,2">
              <v:shape id="_x0000_s1618" style="position:absolute;left:3751;top:244;width:26;height:2" coordorigin="3751,244" coordsize="26,0" path="m3751,244r26,e" filled="f" strokecolor="#231f20">
                <v:path arrowok="t"/>
              </v:shape>
            </v:group>
            <v:group id="_x0000_s1615" style="position:absolute;left:3706;top:244;width:26;height:2" coordorigin="3706,244" coordsize="26,2">
              <v:shape id="_x0000_s1616" style="position:absolute;left:3706;top:244;width:26;height:2" coordorigin="3706,244" coordsize="26,0" path="m3706,244r25,e" filled="f" strokecolor="#231f20">
                <v:path arrowok="t"/>
              </v:shape>
            </v:group>
            <v:group id="_x0000_s1613" style="position:absolute;left:3661;top:244;width:26;height:2" coordorigin="3661,244" coordsize="26,2">
              <v:shape id="_x0000_s1614" style="position:absolute;left:3661;top:244;width:26;height:2" coordorigin="3661,244" coordsize="26,0" path="m3661,244r25,e" filled="f" strokecolor="#231f20">
                <v:path arrowok="t"/>
              </v:shape>
            </v:group>
            <w10:wrap anchorx="page"/>
          </v:group>
        </w:pict>
      </w:r>
      <w:r>
        <w:rPr>
          <w:rFonts w:ascii="Open Sans" w:hAnsi="Open Sans" w:cs="Open Sans"/>
        </w:rPr>
        <w:pict>
          <v:group id="_x0000_s1431" style="position:absolute;left:0;text-align:left;margin-left:340.15pt;margin-top:11.85pt;width:203.15pt;height:.75pt;z-index:251654656;mso-position-horizontal-relative:page" coordorigin="6803,237" coordsize="4063,15">
            <v:group id="_x0000_s1610" style="position:absolute;left:6901;top:244;width:26;height:2" coordorigin="6901,244" coordsize="26,2">
              <v:shape id="_x0000_s1611" style="position:absolute;left:6901;top:244;width:26;height:2" coordorigin="6901,244" coordsize="26,0" path="m6901,244r25,e" filled="f" strokecolor="#231f20">
                <v:path arrowok="t"/>
              </v:shape>
            </v:group>
            <v:group id="_x0000_s1608" style="position:absolute;left:6855;top:244;width:26;height:2" coordorigin="6855,244" coordsize="26,2">
              <v:shape id="_x0000_s1609" style="position:absolute;left:6855;top:244;width:26;height:2" coordorigin="6855,244" coordsize="26,0" path="m6855,244r26,e" filled="f" strokecolor="#231f20">
                <v:path arrowok="t"/>
              </v:shape>
            </v:group>
            <v:group id="_x0000_s1606" style="position:absolute;left:6810;top:244;width:26;height:2" coordorigin="6810,244" coordsize="26,2">
              <v:shape id="_x0000_s1607" style="position:absolute;left:6810;top:244;width:26;height:2" coordorigin="6810,244" coordsize="26,0" path="m6810,244r26,e" filled="f" strokecolor="#231f20">
                <v:path arrowok="t"/>
              </v:shape>
            </v:group>
            <v:group id="_x0000_s1604" style="position:absolute;left:7036;top:244;width:26;height:2" coordorigin="7036,244" coordsize="26,2">
              <v:shape id="_x0000_s1605" style="position:absolute;left:7036;top:244;width:26;height:2" coordorigin="7036,244" coordsize="26,0" path="m7036,244r25,e" filled="f" strokecolor="#231f20">
                <v:path arrowok="t"/>
              </v:shape>
            </v:group>
            <v:group id="_x0000_s1602" style="position:absolute;left:6991;top:244;width:26;height:2" coordorigin="6991,244" coordsize="26,2">
              <v:shape id="_x0000_s1603" style="position:absolute;left:6991;top:244;width:26;height:2" coordorigin="6991,244" coordsize="26,0" path="m6991,244r25,e" filled="f" strokecolor="#231f20">
                <v:path arrowok="t"/>
              </v:shape>
            </v:group>
            <v:group id="_x0000_s1600" style="position:absolute;left:6946;top:244;width:26;height:2" coordorigin="6946,244" coordsize="26,2">
              <v:shape id="_x0000_s1601" style="position:absolute;left:6946;top:244;width:26;height:2" coordorigin="6946,244" coordsize="26,0" path="m6946,244r25,e" filled="f" strokecolor="#231f20">
                <v:path arrowok="t"/>
              </v:shape>
            </v:group>
            <v:group id="_x0000_s1598" style="position:absolute;left:7172;top:244;width:26;height:2" coordorigin="7172,244" coordsize="26,2">
              <v:shape id="_x0000_s1599" style="position:absolute;left:7172;top:244;width:26;height:2" coordorigin="7172,244" coordsize="26,0" path="m7172,244r25,e" filled="f" strokecolor="#231f20">
                <v:path arrowok="t"/>
              </v:shape>
            </v:group>
            <v:group id="_x0000_s1596" style="position:absolute;left:7127;top:244;width:26;height:2" coordorigin="7127,244" coordsize="26,2">
              <v:shape id="_x0000_s1597" style="position:absolute;left:7127;top:244;width:26;height:2" coordorigin="7127,244" coordsize="26,0" path="m7127,244r25,e" filled="f" strokecolor="#231f20">
                <v:path arrowok="t"/>
              </v:shape>
            </v:group>
            <v:group id="_x0000_s1594" style="position:absolute;left:7082;top:244;width:26;height:2" coordorigin="7082,244" coordsize="26,2">
              <v:shape id="_x0000_s1595" style="position:absolute;left:7082;top:244;width:26;height:2" coordorigin="7082,244" coordsize="26,0" path="m7082,244r25,e" filled="f" strokecolor="#231f20">
                <v:path arrowok="t"/>
              </v:shape>
            </v:group>
            <v:group id="_x0000_s1592" style="position:absolute;left:7307;top:244;width:26;height:2" coordorigin="7307,244" coordsize="26,2">
              <v:shape id="_x0000_s1593" style="position:absolute;left:7307;top:244;width:26;height:2" coordorigin="7307,244" coordsize="26,0" path="m7307,244r25,e" filled="f" strokecolor="#231f20">
                <v:path arrowok="t"/>
              </v:shape>
            </v:group>
            <v:group id="_x0000_s1590" style="position:absolute;left:7262;top:244;width:26;height:2" coordorigin="7262,244" coordsize="26,2">
              <v:shape id="_x0000_s1591" style="position:absolute;left:7262;top:244;width:26;height:2" coordorigin="7262,244" coordsize="26,0" path="m7262,244r25,e" filled="f" strokecolor="#231f20">
                <v:path arrowok="t"/>
              </v:shape>
            </v:group>
            <v:group id="_x0000_s1588" style="position:absolute;left:7217;top:244;width:26;height:2" coordorigin="7217,244" coordsize="26,2">
              <v:shape id="_x0000_s1589" style="position:absolute;left:7217;top:244;width:26;height:2" coordorigin="7217,244" coordsize="26,0" path="m7217,244r25,e" filled="f" strokecolor="#231f20">
                <v:path arrowok="t"/>
              </v:shape>
            </v:group>
            <v:group id="_x0000_s1586" style="position:absolute;left:7443;top:244;width:26;height:2" coordorigin="7443,244" coordsize="26,2">
              <v:shape id="_x0000_s1587" style="position:absolute;left:7443;top:244;width:26;height:2" coordorigin="7443,244" coordsize="26,0" path="m7443,244r25,e" filled="f" strokecolor="#231f20">
                <v:path arrowok="t"/>
              </v:shape>
            </v:group>
            <v:group id="_x0000_s1584" style="position:absolute;left:7398;top:244;width:26;height:2" coordorigin="7398,244" coordsize="26,2">
              <v:shape id="_x0000_s1585" style="position:absolute;left:7398;top:244;width:26;height:2" coordorigin="7398,244" coordsize="26,0" path="m7398,244r25,e" filled="f" strokecolor="#231f20">
                <v:path arrowok="t"/>
              </v:shape>
            </v:group>
            <v:group id="_x0000_s1582" style="position:absolute;left:7353;top:244;width:26;height:2" coordorigin="7353,244" coordsize="26,2">
              <v:shape id="_x0000_s1583" style="position:absolute;left:7353;top:244;width:26;height:2" coordorigin="7353,244" coordsize="26,0" path="m7353,244r25,e" filled="f" strokecolor="#231f20">
                <v:path arrowok="t"/>
              </v:shape>
            </v:group>
            <v:group id="_x0000_s1580" style="position:absolute;left:7578;top:244;width:26;height:2" coordorigin="7578,244" coordsize="26,2">
              <v:shape id="_x0000_s1581" style="position:absolute;left:7578;top:244;width:26;height:2" coordorigin="7578,244" coordsize="26,0" path="m7578,244r26,e" filled="f" strokecolor="#231f20">
                <v:path arrowok="t"/>
              </v:shape>
            </v:group>
            <v:group id="_x0000_s1578" style="position:absolute;left:7533;top:244;width:26;height:2" coordorigin="7533,244" coordsize="26,2">
              <v:shape id="_x0000_s1579" style="position:absolute;left:7533;top:244;width:26;height:2" coordorigin="7533,244" coordsize="26,0" path="m7533,244r26,e" filled="f" strokecolor="#231f20">
                <v:path arrowok="t"/>
              </v:shape>
            </v:group>
            <v:group id="_x0000_s1576" style="position:absolute;left:7488;top:244;width:26;height:2" coordorigin="7488,244" coordsize="26,2">
              <v:shape id="_x0000_s1577" style="position:absolute;left:7488;top:244;width:26;height:2" coordorigin="7488,244" coordsize="26,0" path="m7488,244r26,e" filled="f" strokecolor="#231f20">
                <v:path arrowok="t"/>
              </v:shape>
            </v:group>
            <v:group id="_x0000_s1574" style="position:absolute;left:7714;top:244;width:26;height:2" coordorigin="7714,244" coordsize="26,2">
              <v:shape id="_x0000_s1575" style="position:absolute;left:7714;top:244;width:26;height:2" coordorigin="7714,244" coordsize="26,0" path="m7714,244r25,e" filled="f" strokecolor="#231f20">
                <v:path arrowok="t"/>
              </v:shape>
            </v:group>
            <v:group id="_x0000_s1572" style="position:absolute;left:7669;top:244;width:26;height:2" coordorigin="7669,244" coordsize="26,2">
              <v:shape id="_x0000_s1573" style="position:absolute;left:7669;top:244;width:26;height:2" coordorigin="7669,244" coordsize="26,0" path="m7669,244r25,e" filled="f" strokecolor="#231f20">
                <v:path arrowok="t"/>
              </v:shape>
            </v:group>
            <v:group id="_x0000_s1570" style="position:absolute;left:7624;top:244;width:26;height:2" coordorigin="7624,244" coordsize="26,2">
              <v:shape id="_x0000_s1571" style="position:absolute;left:7624;top:244;width:26;height:2" coordorigin="7624,244" coordsize="26,0" path="m7624,244r25,e" filled="f" strokecolor="#231f20">
                <v:path arrowok="t"/>
              </v:shape>
            </v:group>
            <v:group id="_x0000_s1568" style="position:absolute;left:7850;top:244;width:26;height:2" coordorigin="7850,244" coordsize="26,2">
              <v:shape id="_x0000_s1569" style="position:absolute;left:7850;top:244;width:26;height:2" coordorigin="7850,244" coordsize="26,0" path="m7850,244r25,e" filled="f" strokecolor="#231f20">
                <v:path arrowok="t"/>
              </v:shape>
            </v:group>
            <v:group id="_x0000_s1566" style="position:absolute;left:7805;top:244;width:26;height:2" coordorigin="7805,244" coordsize="26,2">
              <v:shape id="_x0000_s1567" style="position:absolute;left:7805;top:244;width:26;height:2" coordorigin="7805,244" coordsize="26,0" path="m7805,244r25,e" filled="f" strokecolor="#231f20">
                <v:path arrowok="t"/>
              </v:shape>
            </v:group>
            <v:group id="_x0000_s1564" style="position:absolute;left:7760;top:244;width:26;height:2" coordorigin="7760,244" coordsize="26,2">
              <v:shape id="_x0000_s1565" style="position:absolute;left:7760;top:244;width:26;height:2" coordorigin="7760,244" coordsize="26,0" path="m7760,244r25,e" filled="f" strokecolor="#231f20">
                <v:path arrowok="t"/>
              </v:shape>
            </v:group>
            <v:group id="_x0000_s1562" style="position:absolute;left:7985;top:244;width:26;height:2" coordorigin="7985,244" coordsize="26,2">
              <v:shape id="_x0000_s1563" style="position:absolute;left:7985;top:244;width:26;height:2" coordorigin="7985,244" coordsize="26,0" path="m7985,244r25,e" filled="f" strokecolor="#231f20">
                <v:path arrowok="t"/>
              </v:shape>
            </v:group>
            <v:group id="_x0000_s1560" style="position:absolute;left:7940;top:244;width:26;height:2" coordorigin="7940,244" coordsize="26,2">
              <v:shape id="_x0000_s1561" style="position:absolute;left:7940;top:244;width:26;height:2" coordorigin="7940,244" coordsize="26,0" path="m7940,244r25,e" filled="f" strokecolor="#231f20">
                <v:path arrowok="t"/>
              </v:shape>
            </v:group>
            <v:group id="_x0000_s1558" style="position:absolute;left:7895;top:244;width:26;height:2" coordorigin="7895,244" coordsize="26,2">
              <v:shape id="_x0000_s1559" style="position:absolute;left:7895;top:244;width:26;height:2" coordorigin="7895,244" coordsize="26,0" path="m7895,244r25,e" filled="f" strokecolor="#231f20">
                <v:path arrowok="t"/>
              </v:shape>
            </v:group>
            <v:group id="_x0000_s1556" style="position:absolute;left:8121;top:244;width:26;height:2" coordorigin="8121,244" coordsize="26,2">
              <v:shape id="_x0000_s1557" style="position:absolute;left:8121;top:244;width:26;height:2" coordorigin="8121,244" coordsize="26,0" path="m8121,244r25,e" filled="f" strokecolor="#231f20">
                <v:path arrowok="t"/>
              </v:shape>
            </v:group>
            <v:group id="_x0000_s1554" style="position:absolute;left:8076;top:244;width:26;height:2" coordorigin="8076,244" coordsize="26,2">
              <v:shape id="_x0000_s1555" style="position:absolute;left:8076;top:244;width:26;height:2" coordorigin="8076,244" coordsize="26,0" path="m8076,244r25,e" filled="f" strokecolor="#231f20">
                <v:path arrowok="t"/>
              </v:shape>
            </v:group>
            <v:group id="_x0000_s1552" style="position:absolute;left:8031;top:244;width:26;height:2" coordorigin="8031,244" coordsize="26,2">
              <v:shape id="_x0000_s1553" style="position:absolute;left:8031;top:244;width:26;height:2" coordorigin="8031,244" coordsize="26,0" path="m8031,244r25,e" filled="f" strokecolor="#231f20">
                <v:path arrowok="t"/>
              </v:shape>
            </v:group>
            <v:group id="_x0000_s1550" style="position:absolute;left:8256;top:244;width:26;height:2" coordorigin="8256,244" coordsize="26,2">
              <v:shape id="_x0000_s1551" style="position:absolute;left:8256;top:244;width:26;height:2" coordorigin="8256,244" coordsize="26,0" path="m8256,244r26,e" filled="f" strokecolor="#231f20">
                <v:path arrowok="t"/>
              </v:shape>
            </v:group>
            <v:group id="_x0000_s1548" style="position:absolute;left:8211;top:244;width:26;height:2" coordorigin="8211,244" coordsize="26,2">
              <v:shape id="_x0000_s1549" style="position:absolute;left:8211;top:244;width:26;height:2" coordorigin="8211,244" coordsize="26,0" path="m8211,244r25,e" filled="f" strokecolor="#231f20">
                <v:path arrowok="t"/>
              </v:shape>
            </v:group>
            <v:group id="_x0000_s1546" style="position:absolute;left:8166;top:244;width:26;height:2" coordorigin="8166,244" coordsize="26,2">
              <v:shape id="_x0000_s1547" style="position:absolute;left:8166;top:244;width:26;height:2" coordorigin="8166,244" coordsize="26,0" path="m8166,244r25,e" filled="f" strokecolor="#231f20">
                <v:path arrowok="t"/>
              </v:shape>
            </v:group>
            <v:group id="_x0000_s1544" style="position:absolute;left:8392;top:244;width:26;height:2" coordorigin="8392,244" coordsize="26,2">
              <v:shape id="_x0000_s1545" style="position:absolute;left:8392;top:244;width:26;height:2" coordorigin="8392,244" coordsize="26,0" path="m8392,244r25,e" filled="f" strokecolor="#231f20">
                <v:path arrowok="t"/>
              </v:shape>
            </v:group>
            <v:group id="_x0000_s1542" style="position:absolute;left:8347;top:244;width:26;height:2" coordorigin="8347,244" coordsize="26,2">
              <v:shape id="_x0000_s1543" style="position:absolute;left:8347;top:244;width:26;height:2" coordorigin="8347,244" coordsize="26,0" path="m8347,244r25,e" filled="f" strokecolor="#231f20">
                <v:path arrowok="t"/>
              </v:shape>
            </v:group>
            <v:group id="_x0000_s1540" style="position:absolute;left:8302;top:244;width:26;height:2" coordorigin="8302,244" coordsize="26,2">
              <v:shape id="_x0000_s1541" style="position:absolute;left:8302;top:244;width:26;height:2" coordorigin="8302,244" coordsize="26,0" path="m8302,244r25,e" filled="f" strokecolor="#231f20">
                <v:path arrowok="t"/>
              </v:shape>
            </v:group>
            <v:group id="_x0000_s1538" style="position:absolute;left:8528;top:244;width:26;height:2" coordorigin="8528,244" coordsize="26,2">
              <v:shape id="_x0000_s1539" style="position:absolute;left:8528;top:244;width:26;height:2" coordorigin="8528,244" coordsize="26,0" path="m8528,244r25,e" filled="f" strokecolor="#231f20">
                <v:path arrowok="t"/>
              </v:shape>
            </v:group>
            <v:group id="_x0000_s1536" style="position:absolute;left:8482;top:244;width:26;height:2" coordorigin="8482,244" coordsize="26,2">
              <v:shape id="_x0000_s1537" style="position:absolute;left:8482;top:244;width:26;height:2" coordorigin="8482,244" coordsize="26,0" path="m8482,244r26,e" filled="f" strokecolor="#231f20">
                <v:path arrowok="t"/>
              </v:shape>
            </v:group>
            <v:group id="_x0000_s1534" style="position:absolute;left:8438;top:244;width:26;height:2" coordorigin="8438,244" coordsize="26,2">
              <v:shape id="_x0000_s1535" style="position:absolute;left:8438;top:244;width:26;height:2" coordorigin="8438,244" coordsize="26,0" path="m8438,244r25,e" filled="f" strokecolor="#231f20">
                <v:path arrowok="t"/>
              </v:shape>
            </v:group>
            <v:group id="_x0000_s1532" style="position:absolute;left:8663;top:244;width:26;height:2" coordorigin="8663,244" coordsize="26,2">
              <v:shape id="_x0000_s1533" style="position:absolute;left:8663;top:244;width:26;height:2" coordorigin="8663,244" coordsize="26,0" path="m8663,244r25,e" filled="f" strokecolor="#231f20">
                <v:path arrowok="t"/>
              </v:shape>
            </v:group>
            <v:group id="_x0000_s1530" style="position:absolute;left:8618;top:244;width:26;height:2" coordorigin="8618,244" coordsize="26,2">
              <v:shape id="_x0000_s1531" style="position:absolute;left:8618;top:244;width:26;height:2" coordorigin="8618,244" coordsize="26,0" path="m8618,244r25,e" filled="f" strokecolor="#231f20">
                <v:path arrowok="t"/>
              </v:shape>
            </v:group>
            <v:group id="_x0000_s1528" style="position:absolute;left:8573;top:244;width:26;height:2" coordorigin="8573,244" coordsize="26,2">
              <v:shape id="_x0000_s1529" style="position:absolute;left:8573;top:244;width:26;height:2" coordorigin="8573,244" coordsize="26,0" path="m8573,244r25,e" filled="f" strokecolor="#231f20">
                <v:path arrowok="t"/>
              </v:shape>
            </v:group>
            <v:group id="_x0000_s1526" style="position:absolute;left:8799;top:244;width:26;height:2" coordorigin="8799,244" coordsize="26,2">
              <v:shape id="_x0000_s1527" style="position:absolute;left:8799;top:244;width:26;height:2" coordorigin="8799,244" coordsize="26,0" path="m8799,244r25,e" filled="f" strokecolor="#231f20">
                <v:path arrowok="t"/>
              </v:shape>
            </v:group>
            <v:group id="_x0000_s1524" style="position:absolute;left:8754;top:244;width:26;height:2" coordorigin="8754,244" coordsize="26,2">
              <v:shape id="_x0000_s1525" style="position:absolute;left:8754;top:244;width:26;height:2" coordorigin="8754,244" coordsize="26,0" path="m8754,244r25,e" filled="f" strokecolor="#231f20">
                <v:path arrowok="t"/>
              </v:shape>
            </v:group>
            <v:group id="_x0000_s1522" style="position:absolute;left:8709;top:244;width:26;height:2" coordorigin="8709,244" coordsize="26,2">
              <v:shape id="_x0000_s1523" style="position:absolute;left:8709;top:244;width:26;height:2" coordorigin="8709,244" coordsize="26,0" path="m8709,244r25,e" filled="f" strokecolor="#231f20">
                <v:path arrowok="t"/>
              </v:shape>
            </v:group>
            <v:group id="_x0000_s1520" style="position:absolute;left:8934;top:244;width:26;height:2" coordorigin="8934,244" coordsize="26,2">
              <v:shape id="_x0000_s1521" style="position:absolute;left:8934;top:244;width:26;height:2" coordorigin="8934,244" coordsize="26,0" path="m8934,244r26,e" filled="f" strokecolor="#231f20">
                <v:path arrowok="t"/>
              </v:shape>
            </v:group>
            <v:group id="_x0000_s1518" style="position:absolute;left:8889;top:244;width:26;height:2" coordorigin="8889,244" coordsize="26,2">
              <v:shape id="_x0000_s1519" style="position:absolute;left:8889;top:244;width:26;height:2" coordorigin="8889,244" coordsize="26,0" path="m8889,244r25,e" filled="f" strokecolor="#231f20">
                <v:path arrowok="t"/>
              </v:shape>
            </v:group>
            <v:group id="_x0000_s1516" style="position:absolute;left:8844;top:244;width:26;height:2" coordorigin="8844,244" coordsize="26,2">
              <v:shape id="_x0000_s1517" style="position:absolute;left:8844;top:244;width:26;height:2" coordorigin="8844,244" coordsize="26,0" path="m8844,244r25,e" filled="f" strokecolor="#231f20">
                <v:path arrowok="t"/>
              </v:shape>
            </v:group>
            <v:group id="_x0000_s1514" style="position:absolute;left:9070;top:244;width:26;height:2" coordorigin="9070,244" coordsize="26,2">
              <v:shape id="_x0000_s1515" style="position:absolute;left:9070;top:244;width:26;height:2" coordorigin="9070,244" coordsize="26,0" path="m9070,244r25,e" filled="f" strokecolor="#231f20">
                <v:path arrowok="t"/>
              </v:shape>
            </v:group>
            <v:group id="_x0000_s1512" style="position:absolute;left:9025;top:244;width:26;height:2" coordorigin="9025,244" coordsize="26,2">
              <v:shape id="_x0000_s1513" style="position:absolute;left:9025;top:244;width:26;height:2" coordorigin="9025,244" coordsize="26,0" path="m9025,244r25,e" filled="f" strokecolor="#231f20">
                <v:path arrowok="t"/>
              </v:shape>
            </v:group>
            <v:group id="_x0000_s1510" style="position:absolute;left:8980;top:244;width:26;height:2" coordorigin="8980,244" coordsize="26,2">
              <v:shape id="_x0000_s1511" style="position:absolute;left:8980;top:244;width:26;height:2" coordorigin="8980,244" coordsize="26,0" path="m8980,244r25,e" filled="f" strokecolor="#231f20">
                <v:path arrowok="t"/>
              </v:shape>
            </v:group>
            <v:group id="_x0000_s1508" style="position:absolute;left:9206;top:244;width:26;height:2" coordorigin="9206,244" coordsize="26,2">
              <v:shape id="_x0000_s1509" style="position:absolute;left:9206;top:244;width:26;height:2" coordorigin="9206,244" coordsize="26,0" path="m9206,244r25,e" filled="f" strokecolor="#231f20">
                <v:path arrowok="t"/>
              </v:shape>
            </v:group>
            <v:group id="_x0000_s1506" style="position:absolute;left:9160;top:244;width:26;height:2" coordorigin="9160,244" coordsize="26,2">
              <v:shape id="_x0000_s1507" style="position:absolute;left:9160;top:244;width:26;height:2" coordorigin="9160,244" coordsize="26,0" path="m9160,244r26,e" filled="f" strokecolor="#231f20">
                <v:path arrowok="t"/>
              </v:shape>
            </v:group>
            <v:group id="_x0000_s1504" style="position:absolute;left:9115;top:244;width:26;height:2" coordorigin="9115,244" coordsize="26,2">
              <v:shape id="_x0000_s1505" style="position:absolute;left:9115;top:244;width:26;height:2" coordorigin="9115,244" coordsize="26,0" path="m9115,244r26,e" filled="f" strokecolor="#231f20">
                <v:path arrowok="t"/>
              </v:shape>
            </v:group>
            <v:group id="_x0000_s1502" style="position:absolute;left:9341;top:244;width:26;height:2" coordorigin="9341,244" coordsize="26,2">
              <v:shape id="_x0000_s1503" style="position:absolute;left:9341;top:244;width:26;height:2" coordorigin="9341,244" coordsize="26,0" path="m9341,244r25,e" filled="f" strokecolor="#231f20">
                <v:path arrowok="t"/>
              </v:shape>
            </v:group>
            <v:group id="_x0000_s1500" style="position:absolute;left:9296;top:244;width:26;height:2" coordorigin="9296,244" coordsize="26,2">
              <v:shape id="_x0000_s1501" style="position:absolute;left:9296;top:244;width:26;height:2" coordorigin="9296,244" coordsize="26,0" path="m9296,244r25,e" filled="f" strokecolor="#231f20">
                <v:path arrowok="t"/>
              </v:shape>
            </v:group>
            <v:group id="_x0000_s1498" style="position:absolute;left:9251;top:244;width:26;height:2" coordorigin="9251,244" coordsize="26,2">
              <v:shape id="_x0000_s1499" style="position:absolute;left:9251;top:244;width:26;height:2" coordorigin="9251,244" coordsize="26,0" path="m9251,244r25,e" filled="f" strokecolor="#231f20">
                <v:path arrowok="t"/>
              </v:shape>
            </v:group>
            <v:group id="_x0000_s1496" style="position:absolute;left:9477;top:244;width:26;height:2" coordorigin="9477,244" coordsize="26,2">
              <v:shape id="_x0000_s1497" style="position:absolute;left:9477;top:244;width:26;height:2" coordorigin="9477,244" coordsize="26,0" path="m9477,244r25,e" filled="f" strokecolor="#231f20">
                <v:path arrowok="t"/>
              </v:shape>
            </v:group>
            <v:group id="_x0000_s1494" style="position:absolute;left:9432;top:244;width:26;height:2" coordorigin="9432,244" coordsize="26,2">
              <v:shape id="_x0000_s1495" style="position:absolute;left:9432;top:244;width:26;height:2" coordorigin="9432,244" coordsize="26,0" path="m9432,244r25,e" filled="f" strokecolor="#231f20">
                <v:path arrowok="t"/>
              </v:shape>
            </v:group>
            <v:group id="_x0000_s1492" style="position:absolute;left:9387;top:244;width:26;height:2" coordorigin="9387,244" coordsize="26,2">
              <v:shape id="_x0000_s1493" style="position:absolute;left:9387;top:244;width:26;height:2" coordorigin="9387,244" coordsize="26,0" path="m9387,244r25,e" filled="f" strokecolor="#231f20">
                <v:path arrowok="t"/>
              </v:shape>
            </v:group>
            <v:group id="_x0000_s1490" style="position:absolute;left:9612;top:244;width:26;height:2" coordorigin="9612,244" coordsize="26,2">
              <v:shape id="_x0000_s1491" style="position:absolute;left:9612;top:244;width:26;height:2" coordorigin="9612,244" coordsize="26,0" path="m9612,244r26,e" filled="f" strokecolor="#231f20">
                <v:path arrowok="t"/>
              </v:shape>
            </v:group>
            <v:group id="_x0000_s1488" style="position:absolute;left:9567;top:244;width:26;height:2" coordorigin="9567,244" coordsize="26,2">
              <v:shape id="_x0000_s1489" style="position:absolute;left:9567;top:244;width:26;height:2" coordorigin="9567,244" coordsize="26,0" path="m9567,244r25,e" filled="f" strokecolor="#231f20">
                <v:path arrowok="t"/>
              </v:shape>
            </v:group>
            <v:group id="_x0000_s1486" style="position:absolute;left:9522;top:244;width:26;height:2" coordorigin="9522,244" coordsize="26,2">
              <v:shape id="_x0000_s1487" style="position:absolute;left:9522;top:244;width:26;height:2" coordorigin="9522,244" coordsize="26,0" path="m9522,244r25,e" filled="f" strokecolor="#231f20">
                <v:path arrowok="t"/>
              </v:shape>
            </v:group>
            <v:group id="_x0000_s1484" style="position:absolute;left:9748;top:244;width:26;height:2" coordorigin="9748,244" coordsize="26,2">
              <v:shape id="_x0000_s1485" style="position:absolute;left:9748;top:244;width:26;height:2" coordorigin="9748,244" coordsize="26,0" path="m9748,244r25,e" filled="f" strokecolor="#231f20">
                <v:path arrowok="t"/>
              </v:shape>
            </v:group>
            <v:group id="_x0000_s1482" style="position:absolute;left:9703;top:244;width:26;height:2" coordorigin="9703,244" coordsize="26,2">
              <v:shape id="_x0000_s1483" style="position:absolute;left:9703;top:244;width:26;height:2" coordorigin="9703,244" coordsize="26,0" path="m9703,244r25,e" filled="f" strokecolor="#231f20">
                <v:path arrowok="t"/>
              </v:shape>
            </v:group>
            <v:group id="_x0000_s1480" style="position:absolute;left:9658;top:244;width:26;height:2" coordorigin="9658,244" coordsize="26,2">
              <v:shape id="_x0000_s1481" style="position:absolute;left:9658;top:244;width:26;height:2" coordorigin="9658,244" coordsize="26,0" path="m9658,244r25,e" filled="f" strokecolor="#231f20">
                <v:path arrowok="t"/>
              </v:shape>
            </v:group>
            <v:group id="_x0000_s1478" style="position:absolute;left:9884;top:244;width:26;height:2" coordorigin="9884,244" coordsize="26,2">
              <v:shape id="_x0000_s1479" style="position:absolute;left:9884;top:244;width:26;height:2" coordorigin="9884,244" coordsize="26,0" path="m9884,244r25,e" filled="f" strokecolor="#231f20">
                <v:path arrowok="t"/>
              </v:shape>
            </v:group>
            <v:group id="_x0000_s1476" style="position:absolute;left:9838;top:244;width:26;height:2" coordorigin="9838,244" coordsize="26,2">
              <v:shape id="_x0000_s1477" style="position:absolute;left:9838;top:244;width:26;height:2" coordorigin="9838,244" coordsize="26,0" path="m9838,244r26,e" filled="f" strokecolor="#231f20">
                <v:path arrowok="t"/>
              </v:shape>
            </v:group>
            <v:group id="_x0000_s1474" style="position:absolute;left:9793;top:244;width:26;height:2" coordorigin="9793,244" coordsize="26,2">
              <v:shape id="_x0000_s1475" style="position:absolute;left:9793;top:244;width:26;height:2" coordorigin="9793,244" coordsize="26,0" path="m9793,244r26,e" filled="f" strokecolor="#231f20">
                <v:path arrowok="t"/>
              </v:shape>
            </v:group>
            <v:group id="_x0000_s1472" style="position:absolute;left:10019;top:244;width:26;height:2" coordorigin="10019,244" coordsize="26,2">
              <v:shape id="_x0000_s1473" style="position:absolute;left:10019;top:244;width:26;height:2" coordorigin="10019,244" coordsize="26,0" path="m10019,244r25,e" filled="f" strokecolor="#231f20">
                <v:path arrowok="t"/>
              </v:shape>
            </v:group>
            <v:group id="_x0000_s1470" style="position:absolute;left:9974;top:244;width:26;height:2" coordorigin="9974,244" coordsize="26,2">
              <v:shape id="_x0000_s1471" style="position:absolute;left:9974;top:244;width:26;height:2" coordorigin="9974,244" coordsize="26,0" path="m9974,244r25,e" filled="f" strokecolor="#231f20">
                <v:path arrowok="t"/>
              </v:shape>
            </v:group>
            <v:group id="_x0000_s1468" style="position:absolute;left:9929;top:244;width:26;height:2" coordorigin="9929,244" coordsize="26,2">
              <v:shape id="_x0000_s1469" style="position:absolute;left:9929;top:244;width:26;height:2" coordorigin="9929,244" coordsize="26,0" path="m9929,244r25,e" filled="f" strokecolor="#231f20">
                <v:path arrowok="t"/>
              </v:shape>
            </v:group>
            <v:group id="_x0000_s1466" style="position:absolute;left:10155;top:244;width:26;height:2" coordorigin="10155,244" coordsize="26,2">
              <v:shape id="_x0000_s1467" style="position:absolute;left:10155;top:244;width:26;height:2" coordorigin="10155,244" coordsize="26,0" path="m10155,244r25,e" filled="f" strokecolor="#231f20">
                <v:path arrowok="t"/>
              </v:shape>
            </v:group>
            <v:group id="_x0000_s1464" style="position:absolute;left:10110;top:244;width:26;height:2" coordorigin="10110,244" coordsize="26,2">
              <v:shape id="_x0000_s1465" style="position:absolute;left:10110;top:244;width:26;height:2" coordorigin="10110,244" coordsize="26,0" path="m10110,244r25,e" filled="f" strokecolor="#231f20">
                <v:path arrowok="t"/>
              </v:shape>
            </v:group>
            <v:group id="_x0000_s1462" style="position:absolute;left:10065;top:244;width:26;height:2" coordorigin="10065,244" coordsize="26,2">
              <v:shape id="_x0000_s1463" style="position:absolute;left:10065;top:244;width:26;height:2" coordorigin="10065,244" coordsize="26,0" path="m10065,244r25,e" filled="f" strokecolor="#231f20">
                <v:path arrowok="t"/>
              </v:shape>
            </v:group>
            <v:group id="_x0000_s1460" style="position:absolute;left:10290;top:244;width:26;height:2" coordorigin="10290,244" coordsize="26,2">
              <v:shape id="_x0000_s1461" style="position:absolute;left:10290;top:244;width:26;height:2" coordorigin="10290,244" coordsize="26,0" path="m10290,244r25,e" filled="f" strokecolor="#231f20">
                <v:path arrowok="t"/>
              </v:shape>
            </v:group>
            <v:group id="_x0000_s1458" style="position:absolute;left:10245;top:244;width:26;height:2" coordorigin="10245,244" coordsize="26,2">
              <v:shape id="_x0000_s1459" style="position:absolute;left:10245;top:244;width:26;height:2" coordorigin="10245,244" coordsize="26,0" path="m10245,244r25,e" filled="f" strokecolor="#231f20">
                <v:path arrowok="t"/>
              </v:shape>
            </v:group>
            <v:group id="_x0000_s1456" style="position:absolute;left:10200;top:244;width:26;height:2" coordorigin="10200,244" coordsize="26,2">
              <v:shape id="_x0000_s1457" style="position:absolute;left:10200;top:244;width:26;height:2" coordorigin="10200,244" coordsize="26,0" path="m10200,244r25,e" filled="f" strokecolor="#231f20">
                <v:path arrowok="t"/>
              </v:shape>
            </v:group>
            <v:group id="_x0000_s1454" style="position:absolute;left:10426;top:244;width:26;height:2" coordorigin="10426,244" coordsize="26,2">
              <v:shape id="_x0000_s1455" style="position:absolute;left:10426;top:244;width:26;height:2" coordorigin="10426,244" coordsize="26,0" path="m10426,244r25,e" filled="f" strokecolor="#231f20">
                <v:path arrowok="t"/>
              </v:shape>
            </v:group>
            <v:group id="_x0000_s1452" style="position:absolute;left:10381;top:244;width:26;height:2" coordorigin="10381,244" coordsize="26,2">
              <v:shape id="_x0000_s1453" style="position:absolute;left:10381;top:244;width:26;height:2" coordorigin="10381,244" coordsize="26,0" path="m10381,244r25,e" filled="f" strokecolor="#231f20">
                <v:path arrowok="t"/>
              </v:shape>
            </v:group>
            <v:group id="_x0000_s1450" style="position:absolute;left:10336;top:244;width:26;height:2" coordorigin="10336,244" coordsize="26,2">
              <v:shape id="_x0000_s1451" style="position:absolute;left:10336;top:244;width:26;height:2" coordorigin="10336,244" coordsize="26,0" path="m10336,244r25,e" filled="f" strokecolor="#231f20">
                <v:path arrowok="t"/>
              </v:shape>
            </v:group>
            <v:group id="_x0000_s1448" style="position:absolute;left:10562;top:244;width:26;height:2" coordorigin="10562,244" coordsize="26,2">
              <v:shape id="_x0000_s1449" style="position:absolute;left:10562;top:244;width:26;height:2" coordorigin="10562,244" coordsize="26,0" path="m10562,244r25,e" filled="f" strokecolor="#231f20">
                <v:path arrowok="t"/>
              </v:shape>
            </v:group>
            <v:group id="_x0000_s1446" style="position:absolute;left:10516;top:244;width:26;height:2" coordorigin="10516,244" coordsize="26,2">
              <v:shape id="_x0000_s1447" style="position:absolute;left:10516;top:244;width:26;height:2" coordorigin="10516,244" coordsize="26,0" path="m10516,244r26,e" filled="f" strokecolor="#231f20">
                <v:path arrowok="t"/>
              </v:shape>
            </v:group>
            <v:group id="_x0000_s1444" style="position:absolute;left:10471;top:244;width:26;height:2" coordorigin="10471,244" coordsize="26,2">
              <v:shape id="_x0000_s1445" style="position:absolute;left:10471;top:244;width:26;height:2" coordorigin="10471,244" coordsize="26,0" path="m10471,244r26,e" filled="f" strokecolor="#231f20">
                <v:path arrowok="t"/>
              </v:shape>
            </v:group>
            <v:group id="_x0000_s1442" style="position:absolute;left:10697;top:244;width:26;height:2" coordorigin="10697,244" coordsize="26,2">
              <v:shape id="_x0000_s1443" style="position:absolute;left:10697;top:244;width:26;height:2" coordorigin="10697,244" coordsize="26,0" path="m10697,244r25,e" filled="f" strokecolor="#231f20">
                <v:path arrowok="t"/>
              </v:shape>
            </v:group>
            <v:group id="_x0000_s1440" style="position:absolute;left:10652;top:244;width:26;height:2" coordorigin="10652,244" coordsize="26,2">
              <v:shape id="_x0000_s1441" style="position:absolute;left:10652;top:244;width:26;height:2" coordorigin="10652,244" coordsize="26,0" path="m10652,244r25,e" filled="f" strokecolor="#231f20">
                <v:path arrowok="t"/>
              </v:shape>
            </v:group>
            <v:group id="_x0000_s1438" style="position:absolute;left:10607;top:244;width:26;height:2" coordorigin="10607,244" coordsize="26,2">
              <v:shape id="_x0000_s1439" style="position:absolute;left:10607;top:244;width:26;height:2" coordorigin="10607,244" coordsize="26,0" path="m10607,244r25,e" filled="f" strokecolor="#231f20">
                <v:path arrowok="t"/>
              </v:shape>
            </v:group>
            <v:group id="_x0000_s1436" style="position:absolute;left:10833;top:244;width:26;height:2" coordorigin="10833,244" coordsize="26,2">
              <v:shape id="_x0000_s1437" style="position:absolute;left:10833;top:244;width:26;height:2" coordorigin="10833,244" coordsize="26,0" path="m10833,244r25,e" filled="f" strokecolor="#231f20">
                <v:path arrowok="t"/>
              </v:shape>
            </v:group>
            <v:group id="_x0000_s1434" style="position:absolute;left:10788;top:244;width:26;height:2" coordorigin="10788,244" coordsize="26,2">
              <v:shape id="_x0000_s1435" style="position:absolute;left:10788;top:244;width:26;height:2" coordorigin="10788,244" coordsize="26,0" path="m10788,244r25,e" filled="f" strokecolor="#231f20">
                <v:path arrowok="t"/>
              </v:shape>
            </v:group>
            <v:group id="_x0000_s1432" style="position:absolute;left:10743;top:244;width:26;height:2" coordorigin="10743,244" coordsize="26,2">
              <v:shape id="_x0000_s1433" style="position:absolute;left:10743;top:244;width:26;height:2" coordorigin="10743,244" coordsize="26,0" path="m10743,244r25,e" filled="f" strokecolor="#231f20">
                <v:path arrowok="t"/>
              </v:shape>
            </v:group>
            <w10:wrap anchorx="page"/>
          </v:group>
        </w:pict>
      </w:r>
      <w:r w:rsidR="003B2044" w:rsidRPr="00A72725">
        <w:rPr>
          <w:rFonts w:ascii="Open Sans" w:hAnsi="Open Sans" w:cs="Open Sans"/>
          <w:b/>
          <w:color w:val="2AB673"/>
          <w:sz w:val="26"/>
        </w:rPr>
        <w:t>E X P E R I E N C E</w:t>
      </w:r>
      <w:r w:rsidR="00AF1134" w:rsidRPr="00A72725">
        <w:rPr>
          <w:rFonts w:ascii="Open Sans" w:hAnsi="Open Sans" w:cs="Open Sans"/>
          <w:b/>
          <w:color w:val="2AB673"/>
          <w:sz w:val="26"/>
        </w:rPr>
        <w:t xml:space="preserve"> </w:t>
      </w:r>
    </w:p>
    <w:p w:rsidR="003B5A80" w:rsidRPr="00A72725" w:rsidRDefault="003B5A80">
      <w:pPr>
        <w:spacing w:before="12"/>
        <w:rPr>
          <w:rFonts w:ascii="Open Sans" w:eastAsia="Open Sans Semibold" w:hAnsi="Open Sans" w:cs="Open Sans"/>
          <w:b/>
          <w:bCs/>
          <w:sz w:val="21"/>
          <w:szCs w:val="21"/>
        </w:rPr>
      </w:pPr>
    </w:p>
    <w:p w:rsidR="003B5A80" w:rsidRPr="00A72725" w:rsidRDefault="003B5A80">
      <w:pPr>
        <w:rPr>
          <w:rFonts w:ascii="Open Sans" w:eastAsia="Open Sans Semibold" w:hAnsi="Open Sans" w:cs="Open Sans"/>
          <w:sz w:val="21"/>
          <w:szCs w:val="21"/>
        </w:rPr>
        <w:sectPr w:rsidR="003B5A80" w:rsidRPr="00A72725">
          <w:type w:val="continuous"/>
          <w:pgSz w:w="12240" w:h="15840"/>
          <w:pgMar w:top="1140" w:right="1240" w:bottom="280" w:left="1240" w:header="720" w:footer="720" w:gutter="0"/>
          <w:cols w:space="720"/>
        </w:sectPr>
      </w:pPr>
    </w:p>
    <w:p w:rsidR="003B5A80" w:rsidRPr="00A72725" w:rsidRDefault="00041914">
      <w:pPr>
        <w:pStyle w:val="BodyText"/>
        <w:spacing w:before="43" w:line="257" w:lineRule="exact"/>
        <w:ind w:left="146" w:right="-19"/>
        <w:rPr>
          <w:rFonts w:cs="Open Sans"/>
          <w:b/>
        </w:rPr>
      </w:pPr>
      <w:r w:rsidRPr="00A72725">
        <w:rPr>
          <w:rFonts w:cs="Open Sans"/>
          <w:b/>
          <w:color w:val="6D6E71"/>
        </w:rPr>
        <w:t>CULTURAL AMBASSADOR</w:t>
      </w:r>
    </w:p>
    <w:p w:rsidR="003B5A80" w:rsidRPr="00A72725" w:rsidRDefault="00041914">
      <w:pPr>
        <w:pStyle w:val="Heading2"/>
        <w:spacing w:line="266" w:lineRule="exact"/>
        <w:ind w:left="146" w:right="-19"/>
        <w:rPr>
          <w:rFonts w:cs="Open Sans"/>
          <w:sz w:val="20"/>
        </w:rPr>
      </w:pPr>
      <w:r w:rsidRPr="00A72725">
        <w:rPr>
          <w:rFonts w:cs="Open Sans"/>
          <w:color w:val="6D6E71"/>
          <w:sz w:val="20"/>
        </w:rPr>
        <w:t>Of Pakistan</w:t>
      </w:r>
    </w:p>
    <w:p w:rsidR="00E52B5A" w:rsidRPr="00A72725" w:rsidRDefault="00041914">
      <w:pPr>
        <w:pStyle w:val="BodyText"/>
        <w:spacing w:line="253" w:lineRule="exact"/>
        <w:ind w:left="146" w:right="-19"/>
        <w:rPr>
          <w:rFonts w:cs="Open Sans"/>
          <w:color w:val="6D6E71"/>
        </w:rPr>
      </w:pPr>
      <w:r w:rsidRPr="00A72725">
        <w:rPr>
          <w:rFonts w:cs="Open Sans"/>
          <w:color w:val="6D6E71"/>
        </w:rPr>
        <w:t>In</w:t>
      </w:r>
      <w:r w:rsidR="00E52B5A" w:rsidRPr="00A72725">
        <w:rPr>
          <w:rFonts w:cs="Open Sans"/>
          <w:color w:val="6D6E71"/>
        </w:rPr>
        <w:t xml:space="preserve"> U.S. </w:t>
      </w:r>
    </w:p>
    <w:p w:rsidR="003B5A80" w:rsidRPr="00A72725" w:rsidRDefault="00E52B5A" w:rsidP="006D0FA6">
      <w:pPr>
        <w:pStyle w:val="BodyText"/>
        <w:spacing w:line="253" w:lineRule="exact"/>
        <w:ind w:left="146" w:right="-19"/>
        <w:rPr>
          <w:rFonts w:cs="Open Sans"/>
        </w:rPr>
      </w:pPr>
      <w:r w:rsidRPr="00A72725">
        <w:rPr>
          <w:rFonts w:cs="Open Sans"/>
          <w:color w:val="6D6E71"/>
        </w:rPr>
        <w:t>(Dec 2015</w:t>
      </w:r>
      <w:r w:rsidR="00E4087D" w:rsidRPr="00A72725">
        <w:rPr>
          <w:rFonts w:cs="Open Sans"/>
          <w:color w:val="6D6E71"/>
        </w:rPr>
        <w:t xml:space="preserve">-May </w:t>
      </w:r>
      <w:r w:rsidRPr="00A72725">
        <w:rPr>
          <w:rFonts w:cs="Open Sans"/>
          <w:color w:val="6D6E71"/>
        </w:rPr>
        <w:t>16)</w:t>
      </w:r>
    </w:p>
    <w:p w:rsidR="00DE2AB0" w:rsidRPr="00A72725" w:rsidRDefault="00DE2AB0">
      <w:pPr>
        <w:spacing w:before="4"/>
        <w:rPr>
          <w:rFonts w:ascii="Open Sans" w:eastAsia="Open Sans" w:hAnsi="Open Sans" w:cs="Open Sans"/>
          <w:sz w:val="27"/>
          <w:szCs w:val="27"/>
        </w:rPr>
      </w:pPr>
    </w:p>
    <w:p w:rsidR="003B5A80" w:rsidRPr="00A72725" w:rsidRDefault="00E52B5A">
      <w:pPr>
        <w:pStyle w:val="BodyText"/>
        <w:spacing w:line="257" w:lineRule="exact"/>
        <w:ind w:left="146" w:right="-19"/>
        <w:rPr>
          <w:rFonts w:cs="Open Sans"/>
          <w:b/>
        </w:rPr>
      </w:pPr>
      <w:r w:rsidRPr="00A72725">
        <w:rPr>
          <w:rFonts w:cs="Open Sans"/>
          <w:b/>
          <w:color w:val="6D6E71"/>
        </w:rPr>
        <w:t>WEB DEVELOPER</w:t>
      </w:r>
    </w:p>
    <w:p w:rsidR="003B5A80" w:rsidRPr="00A72725" w:rsidRDefault="00E52B5A">
      <w:pPr>
        <w:pStyle w:val="Heading2"/>
        <w:spacing w:line="266" w:lineRule="exact"/>
        <w:ind w:left="146" w:right="-19"/>
        <w:rPr>
          <w:rFonts w:cs="Open Sans"/>
          <w:sz w:val="18"/>
        </w:rPr>
      </w:pPr>
      <w:r w:rsidRPr="00A72725">
        <w:rPr>
          <w:rFonts w:cs="Open Sans"/>
          <w:color w:val="6D6E71"/>
          <w:sz w:val="18"/>
        </w:rPr>
        <w:t>Superb Technologies</w:t>
      </w:r>
    </w:p>
    <w:p w:rsidR="003B5A80" w:rsidRPr="00A72725" w:rsidRDefault="00E52B5A">
      <w:pPr>
        <w:pStyle w:val="BodyText"/>
        <w:spacing w:line="253" w:lineRule="exact"/>
        <w:ind w:left="146" w:right="-19"/>
        <w:rPr>
          <w:rFonts w:cs="Open Sans"/>
          <w:color w:val="6D6E71"/>
        </w:rPr>
      </w:pPr>
      <w:r w:rsidRPr="00A72725">
        <w:rPr>
          <w:rFonts w:cs="Open Sans"/>
          <w:color w:val="6D6E71"/>
        </w:rPr>
        <w:t>Freelancer</w:t>
      </w:r>
    </w:p>
    <w:p w:rsidR="003B5A80" w:rsidRPr="00A72725" w:rsidRDefault="00E52B5A" w:rsidP="00E52B5A">
      <w:pPr>
        <w:pStyle w:val="BodyText"/>
        <w:spacing w:line="253" w:lineRule="exact"/>
        <w:ind w:left="146" w:right="-19"/>
        <w:rPr>
          <w:rFonts w:cs="Open Sans"/>
        </w:rPr>
      </w:pPr>
      <w:r w:rsidRPr="00A72725">
        <w:rPr>
          <w:rFonts w:cs="Open Sans"/>
          <w:color w:val="6D6E71"/>
        </w:rPr>
        <w:t>(</w:t>
      </w:r>
      <w:r w:rsidR="00E4087D" w:rsidRPr="00A72725">
        <w:rPr>
          <w:rFonts w:cs="Open Sans"/>
          <w:color w:val="6D6E71"/>
        </w:rPr>
        <w:t>Feb 2013-Dec 2015</w:t>
      </w:r>
      <w:r w:rsidRPr="00A72725">
        <w:rPr>
          <w:rFonts w:cs="Open Sans"/>
          <w:color w:val="6D6E71"/>
        </w:rPr>
        <w:t>)</w:t>
      </w:r>
    </w:p>
    <w:p w:rsidR="003B5A80" w:rsidRPr="00A72725" w:rsidRDefault="003B5A80">
      <w:pPr>
        <w:rPr>
          <w:rFonts w:ascii="Open Sans" w:eastAsia="Open Sans" w:hAnsi="Open Sans" w:cs="Open Sans"/>
          <w:sz w:val="20"/>
          <w:szCs w:val="20"/>
        </w:rPr>
      </w:pPr>
    </w:p>
    <w:p w:rsidR="003B5A80" w:rsidRPr="00A72725" w:rsidRDefault="00E4087D">
      <w:pPr>
        <w:pStyle w:val="BodyText"/>
        <w:spacing w:before="145" w:line="258" w:lineRule="exact"/>
        <w:ind w:left="146" w:right="-19"/>
        <w:rPr>
          <w:rFonts w:cs="Open Sans"/>
          <w:b/>
        </w:rPr>
      </w:pPr>
      <w:r w:rsidRPr="00A72725">
        <w:rPr>
          <w:rFonts w:cs="Open Sans"/>
          <w:b/>
          <w:color w:val="6D6E71"/>
        </w:rPr>
        <w:t>WEB DEVELOPER</w:t>
      </w:r>
    </w:p>
    <w:p w:rsidR="003B5A80" w:rsidRPr="00A72725" w:rsidRDefault="00E4087D">
      <w:pPr>
        <w:pStyle w:val="Heading2"/>
        <w:spacing w:line="266" w:lineRule="exact"/>
        <w:ind w:left="146" w:right="-19"/>
        <w:rPr>
          <w:rFonts w:cs="Open Sans"/>
          <w:sz w:val="20"/>
        </w:rPr>
      </w:pPr>
      <w:r w:rsidRPr="00A72725">
        <w:rPr>
          <w:rFonts w:cs="Open Sans"/>
          <w:color w:val="6D6E71"/>
          <w:sz w:val="20"/>
        </w:rPr>
        <w:t>ODesk (upwork)</w:t>
      </w:r>
    </w:p>
    <w:p w:rsidR="00E4087D" w:rsidRPr="00A72725" w:rsidRDefault="00E4087D" w:rsidP="00E4087D">
      <w:pPr>
        <w:pStyle w:val="BodyText"/>
        <w:spacing w:line="253" w:lineRule="exact"/>
        <w:ind w:left="146" w:right="-19"/>
        <w:rPr>
          <w:rFonts w:cs="Open Sans"/>
          <w:color w:val="6D6E71"/>
        </w:rPr>
      </w:pPr>
      <w:r w:rsidRPr="00A72725">
        <w:rPr>
          <w:rFonts w:cs="Open Sans"/>
          <w:color w:val="6D6E71"/>
        </w:rPr>
        <w:t>Wordpress</w:t>
      </w:r>
    </w:p>
    <w:p w:rsidR="00E4087D" w:rsidRPr="00A72725" w:rsidRDefault="00E4087D" w:rsidP="00E4087D">
      <w:pPr>
        <w:pStyle w:val="BodyText"/>
        <w:spacing w:line="253" w:lineRule="exact"/>
        <w:ind w:left="146" w:right="-19"/>
        <w:rPr>
          <w:rFonts w:cs="Open Sans"/>
          <w:color w:val="6D6E71"/>
        </w:rPr>
      </w:pPr>
      <w:r w:rsidRPr="00A72725">
        <w:rPr>
          <w:rFonts w:cs="Open Sans"/>
          <w:color w:val="6D6E71"/>
        </w:rPr>
        <w:t>(March 2015)</w:t>
      </w:r>
    </w:p>
    <w:p w:rsidR="002D1AC7" w:rsidRPr="00A72725" w:rsidRDefault="003B2044" w:rsidP="00E52B5A">
      <w:pPr>
        <w:pStyle w:val="BodyText"/>
        <w:spacing w:before="65" w:line="240" w:lineRule="exact"/>
        <w:ind w:left="146" w:right="269"/>
        <w:jc w:val="both"/>
        <w:rPr>
          <w:rFonts w:cs="Open Sans"/>
          <w:color w:val="231F20"/>
        </w:rPr>
      </w:pPr>
      <w:r w:rsidRPr="00A72725">
        <w:rPr>
          <w:rFonts w:cs="Open Sans"/>
        </w:rPr>
        <w:br w:type="column"/>
      </w:r>
      <w:r w:rsidR="00041914" w:rsidRPr="00A72725">
        <w:rPr>
          <w:rFonts w:cs="Open Sans"/>
          <w:color w:val="231F20"/>
        </w:rPr>
        <w:t xml:space="preserve">I </w:t>
      </w:r>
      <w:r w:rsidR="00041914" w:rsidRPr="00A72725">
        <w:rPr>
          <w:rFonts w:cs="Open Sans"/>
          <w:noProof/>
          <w:color w:val="231F20"/>
        </w:rPr>
        <w:t>has</w:t>
      </w:r>
      <w:r w:rsidR="00041914" w:rsidRPr="00A72725">
        <w:rPr>
          <w:rFonts w:cs="Open Sans"/>
          <w:color w:val="231F20"/>
        </w:rPr>
        <w:t xml:space="preserve"> been selected to represent my country in U.S. as being a cultural ambassador </w:t>
      </w:r>
      <w:r w:rsidR="00E52B5A" w:rsidRPr="00A72725">
        <w:rPr>
          <w:rFonts w:cs="Open Sans"/>
          <w:color w:val="231F20"/>
        </w:rPr>
        <w:t>sponsored by IREX and under the supervision United States Education Foundation in Pakistan. Currently a member of US-Pak alumni channel.</w:t>
      </w:r>
      <w:r w:rsidR="00813A6E" w:rsidRPr="00A72725">
        <w:rPr>
          <w:rFonts w:cs="Open Sans"/>
          <w:color w:val="231F20"/>
        </w:rPr>
        <w:t xml:space="preserve"> </w:t>
      </w:r>
    </w:p>
    <w:p w:rsidR="00DE2AB0" w:rsidRPr="00A72725" w:rsidRDefault="002D1AC7" w:rsidP="006D0FA6">
      <w:pPr>
        <w:pStyle w:val="BodyText"/>
        <w:spacing w:before="65" w:line="240" w:lineRule="exact"/>
        <w:ind w:left="146" w:right="269"/>
        <w:jc w:val="both"/>
        <w:rPr>
          <w:rFonts w:cs="Open Sans"/>
          <w:color w:val="231F20"/>
        </w:rPr>
      </w:pPr>
      <w:r w:rsidRPr="00A72725">
        <w:rPr>
          <w:rFonts w:cs="Open Sans"/>
          <w:b/>
          <w:color w:val="231F20"/>
        </w:rPr>
        <w:t>Workshops:</w:t>
      </w:r>
      <w:r w:rsidRPr="00A72725">
        <w:rPr>
          <w:rFonts w:cs="Open Sans"/>
          <w:color w:val="231F20"/>
        </w:rPr>
        <w:t xml:space="preserve"> Leadership, Team management and Public Speaking.</w:t>
      </w:r>
    </w:p>
    <w:p w:rsidR="00E52B5A" w:rsidRPr="00A72725" w:rsidRDefault="00E52B5A">
      <w:pPr>
        <w:spacing w:before="11"/>
        <w:rPr>
          <w:rFonts w:ascii="Open Sans" w:eastAsia="Open Sans" w:hAnsi="Open Sans" w:cs="Open Sans"/>
          <w:sz w:val="13"/>
          <w:szCs w:val="13"/>
        </w:rPr>
      </w:pPr>
    </w:p>
    <w:p w:rsidR="006D0FA6" w:rsidRPr="00A72725" w:rsidRDefault="006D0FA6">
      <w:pPr>
        <w:spacing w:before="11"/>
        <w:rPr>
          <w:rFonts w:ascii="Open Sans" w:eastAsia="Open Sans" w:hAnsi="Open Sans" w:cs="Open Sans"/>
          <w:sz w:val="13"/>
          <w:szCs w:val="13"/>
        </w:rPr>
      </w:pPr>
    </w:p>
    <w:p w:rsidR="00041914" w:rsidRPr="00A72725" w:rsidRDefault="00E52B5A" w:rsidP="00041914">
      <w:pPr>
        <w:pStyle w:val="BodyText"/>
        <w:spacing w:line="240" w:lineRule="exact"/>
        <w:ind w:left="146" w:right="269"/>
        <w:jc w:val="both"/>
        <w:rPr>
          <w:rFonts w:cs="Open Sans"/>
        </w:rPr>
      </w:pPr>
      <w:r w:rsidRPr="00A72725">
        <w:rPr>
          <w:rFonts w:cs="Open Sans"/>
          <w:color w:val="231F20"/>
        </w:rPr>
        <w:t xml:space="preserve">Experienced different technologies and languages, including PHP (Codeigniter, Laravel), JAVA (Spring, Hibernate), Web API (REST), PhoneGap and CSS 3. Worked for different projects including some germen products </w:t>
      </w:r>
      <w:r w:rsidRPr="00A72725">
        <w:rPr>
          <w:rFonts w:cs="Open Sans"/>
          <w:i/>
          <w:color w:val="231F20"/>
        </w:rPr>
        <w:t>seastarters.nl</w:t>
      </w:r>
      <w:r w:rsidRPr="00A72725">
        <w:rPr>
          <w:rFonts w:cs="Open Sans"/>
          <w:color w:val="231F20"/>
        </w:rPr>
        <w:t xml:space="preserve"> and </w:t>
      </w:r>
      <w:r w:rsidRPr="00A72725">
        <w:rPr>
          <w:rFonts w:cs="Open Sans"/>
          <w:i/>
          <w:color w:val="231F20"/>
        </w:rPr>
        <w:t>caseTool</w:t>
      </w:r>
      <w:r w:rsidRPr="00A72725">
        <w:rPr>
          <w:rFonts w:cs="Open Sans"/>
          <w:color w:val="231F20"/>
        </w:rPr>
        <w:t>.</w:t>
      </w:r>
    </w:p>
    <w:p w:rsidR="003B5A80" w:rsidRPr="00A72725" w:rsidRDefault="003B5A80">
      <w:pPr>
        <w:rPr>
          <w:rFonts w:ascii="Open Sans" w:eastAsia="Open Sans" w:hAnsi="Open Sans" w:cs="Open Sans"/>
          <w:sz w:val="20"/>
          <w:szCs w:val="20"/>
        </w:rPr>
      </w:pPr>
    </w:p>
    <w:p w:rsidR="003B5A80" w:rsidRPr="00A72725" w:rsidRDefault="003B5A80">
      <w:pPr>
        <w:spacing w:before="9"/>
        <w:rPr>
          <w:rFonts w:ascii="Open Sans" w:eastAsia="Open Sans" w:hAnsi="Open Sans" w:cs="Open Sans"/>
          <w:sz w:val="18"/>
          <w:szCs w:val="18"/>
        </w:rPr>
      </w:pPr>
    </w:p>
    <w:p w:rsidR="003B5A80" w:rsidRPr="00A72725" w:rsidRDefault="00E4087D">
      <w:pPr>
        <w:pStyle w:val="BodyText"/>
        <w:spacing w:line="240" w:lineRule="exact"/>
        <w:ind w:left="146" w:right="269"/>
        <w:jc w:val="both"/>
        <w:rPr>
          <w:rFonts w:cs="Open Sans"/>
        </w:rPr>
      </w:pPr>
      <w:r w:rsidRPr="00A72725">
        <w:rPr>
          <w:rFonts w:cs="Open Sans"/>
          <w:color w:val="231F20"/>
        </w:rPr>
        <w:t xml:space="preserve">Modelmachine.com, as U.S. based company to provide models, featuring their image gallery. I was hired to fix some bugs in wordpress template and then ended up creating new outlook. Managed web for a little bit time. </w:t>
      </w:r>
    </w:p>
    <w:p w:rsidR="003B5A80" w:rsidRPr="00A72725" w:rsidRDefault="003B5A80">
      <w:pPr>
        <w:spacing w:line="240" w:lineRule="exact"/>
        <w:jc w:val="both"/>
        <w:rPr>
          <w:rFonts w:ascii="Open Sans" w:hAnsi="Open Sans" w:cs="Open Sans"/>
        </w:rPr>
        <w:sectPr w:rsidR="003B5A80" w:rsidRPr="00A72725">
          <w:type w:val="continuous"/>
          <w:pgSz w:w="12240" w:h="15840"/>
          <w:pgMar w:top="1140" w:right="1240" w:bottom="280" w:left="1240" w:header="720" w:footer="720" w:gutter="0"/>
          <w:cols w:num="2" w:space="720" w:equalWidth="0">
            <w:col w:w="2036" w:space="877"/>
            <w:col w:w="6847"/>
          </w:cols>
        </w:sectPr>
      </w:pPr>
    </w:p>
    <w:p w:rsidR="003B5A80" w:rsidRPr="00A72725" w:rsidRDefault="003B5A80">
      <w:pPr>
        <w:spacing w:before="8"/>
        <w:rPr>
          <w:rFonts w:ascii="Open Sans" w:eastAsia="Open Sans" w:hAnsi="Open Sans" w:cs="Open Sans"/>
          <w:sz w:val="28"/>
          <w:szCs w:val="28"/>
        </w:rPr>
      </w:pPr>
    </w:p>
    <w:p w:rsidR="003B5A80" w:rsidRPr="00A72725" w:rsidRDefault="001A2D57">
      <w:pPr>
        <w:pStyle w:val="Heading1"/>
        <w:rPr>
          <w:rFonts w:ascii="Open Sans" w:hAnsi="Open Sans" w:cs="Open Sans"/>
        </w:rPr>
      </w:pPr>
      <w:r>
        <w:rPr>
          <w:rFonts w:ascii="Open Sans" w:hAnsi="Open Sans" w:cs="Open Sans"/>
        </w:rPr>
        <w:pict>
          <v:group id="_x0000_s1322" style="position:absolute;left:0;text-align:left;margin-left:67.5pt;margin-top:9.95pt;width:121.75pt;height:.75pt;z-index:251652608;mso-position-horizontal-relative:page" coordorigin="1350,199" coordsize="2435,15">
            <v:group id="_x0000_s1429" style="position:absolute;left:1447;top:206;width:26;height:2" coordorigin="1447,206" coordsize="26,2">
              <v:shape id="_x0000_s1430" style="position:absolute;left:1447;top:206;width:26;height:2" coordorigin="1447,206" coordsize="26,0" path="m1447,206r25,e" filled="f" strokecolor="#231f20" strokeweight=".26494mm">
                <v:path arrowok="t"/>
              </v:shape>
            </v:group>
            <v:group id="_x0000_s1427" style="position:absolute;left:1402;top:206;width:26;height:2" coordorigin="1402,206" coordsize="26,2">
              <v:shape id="_x0000_s1428" style="position:absolute;left:1402;top:206;width:26;height:2" coordorigin="1402,206" coordsize="26,0" path="m1402,206r25,e" filled="f" strokecolor="#231f20" strokeweight=".26494mm">
                <v:path arrowok="t"/>
              </v:shape>
            </v:group>
            <v:group id="_x0000_s1425" style="position:absolute;left:1357;top:206;width:26;height:2" coordorigin="1357,206" coordsize="26,2">
              <v:shape id="_x0000_s1426" style="position:absolute;left:1357;top:206;width:26;height:2" coordorigin="1357,206" coordsize="26,0" path="m1357,206r25,e" filled="f" strokecolor="#231f20" strokeweight=".26494mm">
                <v:path arrowok="t"/>
              </v:shape>
            </v:group>
            <v:group id="_x0000_s1423" style="position:absolute;left:1583;top:206;width:26;height:2" coordorigin="1583,206" coordsize="26,2">
              <v:shape id="_x0000_s1424" style="position:absolute;left:1583;top:206;width:26;height:2" coordorigin="1583,206" coordsize="26,0" path="m1583,206r25,e" filled="f" strokecolor="#231f20" strokeweight=".26494mm">
                <v:path arrowok="t"/>
              </v:shape>
            </v:group>
            <v:group id="_x0000_s1421" style="position:absolute;left:1538;top:206;width:26;height:2" coordorigin="1538,206" coordsize="26,2">
              <v:shape id="_x0000_s1422" style="position:absolute;left:1538;top:206;width:26;height:2" coordorigin="1538,206" coordsize="26,0" path="m1538,206r25,e" filled="f" strokecolor="#231f20" strokeweight=".26494mm">
                <v:path arrowok="t"/>
              </v:shape>
            </v:group>
            <v:group id="_x0000_s1419" style="position:absolute;left:1493;top:206;width:26;height:2" coordorigin="1493,206" coordsize="26,2">
              <v:shape id="_x0000_s1420" style="position:absolute;left:1493;top:206;width:26;height:2" coordorigin="1493,206" coordsize="26,0" path="m1493,206r25,e" filled="f" strokecolor="#231f20" strokeweight=".26494mm">
                <v:path arrowok="t"/>
              </v:shape>
            </v:group>
            <v:group id="_x0000_s1417" style="position:absolute;left:1718;top:206;width:26;height:2" coordorigin="1718,206" coordsize="26,2">
              <v:shape id="_x0000_s1418" style="position:absolute;left:1718;top:206;width:26;height:2" coordorigin="1718,206" coordsize="26,0" path="m1718,206r25,e" filled="f" strokecolor="#231f20" strokeweight=".26494mm">
                <v:path arrowok="t"/>
              </v:shape>
            </v:group>
            <v:group id="_x0000_s1415" style="position:absolute;left:1673;top:206;width:26;height:2" coordorigin="1673,206" coordsize="26,2">
              <v:shape id="_x0000_s1416" style="position:absolute;left:1673;top:206;width:26;height:2" coordorigin="1673,206" coordsize="26,0" path="m1673,206r25,e" filled="f" strokecolor="#231f20" strokeweight=".26494mm">
                <v:path arrowok="t"/>
              </v:shape>
            </v:group>
            <v:group id="_x0000_s1413" style="position:absolute;left:1628;top:206;width:26;height:2" coordorigin="1628,206" coordsize="26,2">
              <v:shape id="_x0000_s1414" style="position:absolute;left:1628;top:206;width:26;height:2" coordorigin="1628,206" coordsize="26,0" path="m1628,206r25,e" filled="f" strokecolor="#231f20" strokeweight=".26494mm">
                <v:path arrowok="t"/>
              </v:shape>
            </v:group>
            <v:group id="_x0000_s1411" style="position:absolute;left:1854;top:206;width:26;height:2" coordorigin="1854,206" coordsize="26,2">
              <v:shape id="_x0000_s1412" style="position:absolute;left:1854;top:206;width:26;height:2" coordorigin="1854,206" coordsize="26,0" path="m1854,206r25,e" filled="f" strokecolor="#231f20" strokeweight=".26494mm">
                <v:path arrowok="t"/>
              </v:shape>
            </v:group>
            <v:group id="_x0000_s1409" style="position:absolute;left:1809;top:206;width:26;height:2" coordorigin="1809,206" coordsize="26,2">
              <v:shape id="_x0000_s1410" style="position:absolute;left:1809;top:206;width:26;height:2" coordorigin="1809,206" coordsize="26,0" path="m1809,206r25,e" filled="f" strokecolor="#231f20" strokeweight=".26494mm">
                <v:path arrowok="t"/>
              </v:shape>
            </v:group>
            <v:group id="_x0000_s1407" style="position:absolute;left:1764;top:206;width:26;height:2" coordorigin="1764,206" coordsize="26,2">
              <v:shape id="_x0000_s1408" style="position:absolute;left:1764;top:206;width:26;height:2" coordorigin="1764,206" coordsize="26,0" path="m1764,206r25,e" filled="f" strokecolor="#231f20" strokeweight=".26494mm">
                <v:path arrowok="t"/>
              </v:shape>
            </v:group>
            <v:group id="_x0000_s1405" style="position:absolute;left:1989;top:206;width:26;height:2" coordorigin="1989,206" coordsize="26,2">
              <v:shape id="_x0000_s1406" style="position:absolute;left:1989;top:206;width:26;height:2" coordorigin="1989,206" coordsize="26,0" path="m1989,206r26,e" filled="f" strokecolor="#231f20" strokeweight=".26494mm">
                <v:path arrowok="t"/>
              </v:shape>
            </v:group>
            <v:group id="_x0000_s1403" style="position:absolute;left:1944;top:206;width:26;height:2" coordorigin="1944,206" coordsize="26,2">
              <v:shape id="_x0000_s1404" style="position:absolute;left:1944;top:206;width:26;height:2" coordorigin="1944,206" coordsize="26,0" path="m1944,206r25,e" filled="f" strokecolor="#231f20" strokeweight=".26494mm">
                <v:path arrowok="t"/>
              </v:shape>
            </v:group>
            <v:group id="_x0000_s1401" style="position:absolute;left:1899;top:206;width:26;height:2" coordorigin="1899,206" coordsize="26,2">
              <v:shape id="_x0000_s1402" style="position:absolute;left:1899;top:206;width:26;height:2" coordorigin="1899,206" coordsize="26,0" path="m1899,206r25,e" filled="f" strokecolor="#231f20" strokeweight=".26494mm">
                <v:path arrowok="t"/>
              </v:shape>
            </v:group>
            <v:group id="_x0000_s1399" style="position:absolute;left:2125;top:206;width:26;height:2" coordorigin="2125,206" coordsize="26,2">
              <v:shape id="_x0000_s1400" style="position:absolute;left:2125;top:206;width:26;height:2" coordorigin="2125,206" coordsize="26,0" path="m2125,206r25,e" filled="f" strokecolor="#231f20" strokeweight=".26494mm">
                <v:path arrowok="t"/>
              </v:shape>
            </v:group>
            <v:group id="_x0000_s1397" style="position:absolute;left:2080;top:206;width:26;height:2" coordorigin="2080,206" coordsize="26,2">
              <v:shape id="_x0000_s1398" style="position:absolute;left:2080;top:206;width:26;height:2" coordorigin="2080,206" coordsize="26,0" path="m2080,206r25,e" filled="f" strokecolor="#231f20" strokeweight=".26494mm">
                <v:path arrowok="t"/>
              </v:shape>
            </v:group>
            <v:group id="_x0000_s1395" style="position:absolute;left:2035;top:206;width:26;height:2" coordorigin="2035,206" coordsize="26,2">
              <v:shape id="_x0000_s1396" style="position:absolute;left:2035;top:206;width:26;height:2" coordorigin="2035,206" coordsize="26,0" path="m2035,206r25,e" filled="f" strokecolor="#231f20" strokeweight=".26494mm">
                <v:path arrowok="t"/>
              </v:shape>
            </v:group>
            <v:group id="_x0000_s1393" style="position:absolute;left:2260;top:206;width:26;height:2" coordorigin="2260,206" coordsize="26,2">
              <v:shape id="_x0000_s1394" style="position:absolute;left:2260;top:206;width:26;height:2" coordorigin="2260,206" coordsize="26,0" path="m2260,206r26,e" filled="f" strokecolor="#231f20" strokeweight=".26494mm">
                <v:path arrowok="t"/>
              </v:shape>
            </v:group>
            <v:group id="_x0000_s1391" style="position:absolute;left:2215;top:206;width:26;height:2" coordorigin="2215,206" coordsize="26,2">
              <v:shape id="_x0000_s1392" style="position:absolute;left:2215;top:206;width:26;height:2" coordorigin="2215,206" coordsize="26,0" path="m2215,206r25,e" filled="f" strokecolor="#231f20" strokeweight=".26494mm">
                <v:path arrowok="t"/>
              </v:shape>
            </v:group>
            <v:group id="_x0000_s1389" style="position:absolute;left:2170;top:206;width:26;height:2" coordorigin="2170,206" coordsize="26,2">
              <v:shape id="_x0000_s1390" style="position:absolute;left:2170;top:206;width:26;height:2" coordorigin="2170,206" coordsize="26,0" path="m2170,206r26,e" filled="f" strokecolor="#231f20" strokeweight=".26494mm">
                <v:path arrowok="t"/>
              </v:shape>
            </v:group>
            <v:group id="_x0000_s1387" style="position:absolute;left:2396;top:206;width:26;height:2" coordorigin="2396,206" coordsize="26,2">
              <v:shape id="_x0000_s1388" style="position:absolute;left:2396;top:206;width:26;height:2" coordorigin="2396,206" coordsize="26,0" path="m2396,206r25,e" filled="f" strokecolor="#231f20" strokeweight=".26494mm">
                <v:path arrowok="t"/>
              </v:shape>
            </v:group>
            <v:group id="_x0000_s1385" style="position:absolute;left:2351;top:206;width:26;height:2" coordorigin="2351,206" coordsize="26,2">
              <v:shape id="_x0000_s1386" style="position:absolute;left:2351;top:206;width:26;height:2" coordorigin="2351,206" coordsize="26,0" path="m2351,206r25,e" filled="f" strokecolor="#231f20" strokeweight=".26494mm">
                <v:path arrowok="t"/>
              </v:shape>
            </v:group>
            <v:group id="_x0000_s1383" style="position:absolute;left:2306;top:206;width:26;height:2" coordorigin="2306,206" coordsize="26,2">
              <v:shape id="_x0000_s1384" style="position:absolute;left:2306;top:206;width:26;height:2" coordorigin="2306,206" coordsize="26,0" path="m2306,206r25,e" filled="f" strokecolor="#231f20" strokeweight=".26494mm">
                <v:path arrowok="t"/>
              </v:shape>
            </v:group>
            <v:group id="_x0000_s1381" style="position:absolute;left:2532;top:206;width:26;height:2" coordorigin="2532,206" coordsize="26,2">
              <v:shape id="_x0000_s1382" style="position:absolute;left:2532;top:206;width:26;height:2" coordorigin="2532,206" coordsize="26,0" path="m2532,206r25,e" filled="f" strokecolor="#231f20" strokeweight=".26494mm">
                <v:path arrowok="t"/>
              </v:shape>
            </v:group>
            <v:group id="_x0000_s1379" style="position:absolute;left:2486;top:206;width:26;height:2" coordorigin="2486,206" coordsize="26,2">
              <v:shape id="_x0000_s1380" style="position:absolute;left:2486;top:206;width:26;height:2" coordorigin="2486,206" coordsize="26,0" path="m2486,206r26,e" filled="f" strokecolor="#231f20" strokeweight=".26494mm">
                <v:path arrowok="t"/>
              </v:shape>
            </v:group>
            <v:group id="_x0000_s1377" style="position:absolute;left:2441;top:206;width:26;height:2" coordorigin="2441,206" coordsize="26,2">
              <v:shape id="_x0000_s1378" style="position:absolute;left:2441;top:206;width:26;height:2" coordorigin="2441,206" coordsize="26,0" path="m2441,206r26,e" filled="f" strokecolor="#231f20" strokeweight=".26494mm">
                <v:path arrowok="t"/>
              </v:shape>
            </v:group>
            <v:group id="_x0000_s1375" style="position:absolute;left:2667;top:206;width:26;height:2" coordorigin="2667,206" coordsize="26,2">
              <v:shape id="_x0000_s1376" style="position:absolute;left:2667;top:206;width:26;height:2" coordorigin="2667,206" coordsize="26,0" path="m2667,206r25,e" filled="f" strokecolor="#231f20" strokeweight=".26494mm">
                <v:path arrowok="t"/>
              </v:shape>
            </v:group>
            <v:group id="_x0000_s1373" style="position:absolute;left:2622;top:206;width:26;height:2" coordorigin="2622,206" coordsize="26,2">
              <v:shape id="_x0000_s1374" style="position:absolute;left:2622;top:206;width:26;height:2" coordorigin="2622,206" coordsize="26,0" path="m2622,206r25,e" filled="f" strokecolor="#231f20" strokeweight=".26494mm">
                <v:path arrowok="t"/>
              </v:shape>
            </v:group>
            <v:group id="_x0000_s1371" style="position:absolute;left:2577;top:206;width:26;height:2" coordorigin="2577,206" coordsize="26,2">
              <v:shape id="_x0000_s1372" style="position:absolute;left:2577;top:206;width:26;height:2" coordorigin="2577,206" coordsize="26,0" path="m2577,206r25,e" filled="f" strokecolor="#231f20" strokeweight=".26494mm">
                <v:path arrowok="t"/>
              </v:shape>
            </v:group>
            <v:group id="_x0000_s1369" style="position:absolute;left:2803;top:206;width:26;height:2" coordorigin="2803,206" coordsize="26,2">
              <v:shape id="_x0000_s1370" style="position:absolute;left:2803;top:206;width:26;height:2" coordorigin="2803,206" coordsize="26,0" path="m2803,206r25,e" filled="f" strokecolor="#231f20" strokeweight=".26494mm">
                <v:path arrowok="t"/>
              </v:shape>
            </v:group>
            <v:group id="_x0000_s1367" style="position:absolute;left:2757;top:206;width:26;height:2" coordorigin="2757,206" coordsize="26,2">
              <v:shape id="_x0000_s1368" style="position:absolute;left:2757;top:206;width:26;height:2" coordorigin="2757,206" coordsize="26,0" path="m2757,206r26,e" filled="f" strokecolor="#231f20" strokeweight=".26494mm">
                <v:path arrowok="t"/>
              </v:shape>
            </v:group>
            <v:group id="_x0000_s1365" style="position:absolute;left:2713;top:206;width:26;height:2" coordorigin="2713,206" coordsize="26,2">
              <v:shape id="_x0000_s1366" style="position:absolute;left:2713;top:206;width:26;height:2" coordorigin="2713,206" coordsize="26,0" path="m2713,206r25,e" filled="f" strokecolor="#231f20" strokeweight=".26494mm">
                <v:path arrowok="t"/>
              </v:shape>
            </v:group>
            <v:group id="_x0000_s1363" style="position:absolute;left:2938;top:206;width:26;height:2" coordorigin="2938,206" coordsize="26,2">
              <v:shape id="_x0000_s1364" style="position:absolute;left:2938;top:206;width:26;height:2" coordorigin="2938,206" coordsize="26,0" path="m2938,206r25,e" filled="f" strokecolor="#231f20" strokeweight=".26494mm">
                <v:path arrowok="t"/>
              </v:shape>
            </v:group>
            <v:group id="_x0000_s1361" style="position:absolute;left:2893;top:206;width:26;height:2" coordorigin="2893,206" coordsize="26,2">
              <v:shape id="_x0000_s1362" style="position:absolute;left:2893;top:206;width:26;height:2" coordorigin="2893,206" coordsize="26,0" path="m2893,206r25,e" filled="f" strokecolor="#231f20" strokeweight=".26494mm">
                <v:path arrowok="t"/>
              </v:shape>
            </v:group>
            <v:group id="_x0000_s1359" style="position:absolute;left:2848;top:206;width:26;height:2" coordorigin="2848,206" coordsize="26,2">
              <v:shape id="_x0000_s1360" style="position:absolute;left:2848;top:206;width:26;height:2" coordorigin="2848,206" coordsize="26,0" path="m2848,206r25,e" filled="f" strokecolor="#231f20" strokeweight=".26494mm">
                <v:path arrowok="t"/>
              </v:shape>
            </v:group>
            <v:group id="_x0000_s1357" style="position:absolute;left:3074;top:206;width:26;height:2" coordorigin="3074,206" coordsize="26,2">
              <v:shape id="_x0000_s1358" style="position:absolute;left:3074;top:206;width:26;height:2" coordorigin="3074,206" coordsize="26,0" path="m3074,206r25,e" filled="f" strokecolor="#231f20" strokeweight=".26494mm">
                <v:path arrowok="t"/>
              </v:shape>
            </v:group>
            <v:group id="_x0000_s1355" style="position:absolute;left:3029;top:206;width:26;height:2" coordorigin="3029,206" coordsize="26,2">
              <v:shape id="_x0000_s1356" style="position:absolute;left:3029;top:206;width:26;height:2" coordorigin="3029,206" coordsize="26,0" path="m3029,206r25,e" filled="f" strokecolor="#231f20" strokeweight=".26494mm">
                <v:path arrowok="t"/>
              </v:shape>
            </v:group>
            <v:group id="_x0000_s1353" style="position:absolute;left:2984;top:206;width:26;height:2" coordorigin="2984,206" coordsize="26,2">
              <v:shape id="_x0000_s1354" style="position:absolute;left:2984;top:206;width:26;height:2" coordorigin="2984,206" coordsize="26,0" path="m2984,206r25,e" filled="f" strokecolor="#231f20" strokeweight=".26494mm">
                <v:path arrowok="t"/>
              </v:shape>
            </v:group>
            <v:group id="_x0000_s1351" style="position:absolute;left:3209;top:206;width:26;height:2" coordorigin="3209,206" coordsize="26,2">
              <v:shape id="_x0000_s1352" style="position:absolute;left:3209;top:206;width:26;height:2" coordorigin="3209,206" coordsize="26,0" path="m3209,206r25,e" filled="f" strokecolor="#231f20" strokeweight=".26494mm">
                <v:path arrowok="t"/>
              </v:shape>
            </v:group>
            <v:group id="_x0000_s1349" style="position:absolute;left:3164;top:206;width:26;height:2" coordorigin="3164,206" coordsize="26,2">
              <v:shape id="_x0000_s1350" style="position:absolute;left:3164;top:206;width:26;height:2" coordorigin="3164,206" coordsize="26,0" path="m3164,206r25,e" filled="f" strokecolor="#231f20" strokeweight=".26494mm">
                <v:path arrowok="t"/>
              </v:shape>
            </v:group>
            <v:group id="_x0000_s1347" style="position:absolute;left:3119;top:206;width:26;height:2" coordorigin="3119,206" coordsize="26,2">
              <v:shape id="_x0000_s1348" style="position:absolute;left:3119;top:206;width:26;height:2" coordorigin="3119,206" coordsize="26,0" path="m3119,206r25,e" filled="f" strokecolor="#231f20" strokeweight=".26494mm">
                <v:path arrowok="t"/>
              </v:shape>
            </v:group>
            <v:group id="_x0000_s1345" style="position:absolute;left:3345;top:206;width:26;height:2" coordorigin="3345,206" coordsize="26,2">
              <v:shape id="_x0000_s1346" style="position:absolute;left:3345;top:206;width:26;height:2" coordorigin="3345,206" coordsize="26,0" path="m3345,206r25,e" filled="f" strokecolor="#231f20" strokeweight=".26494mm">
                <v:path arrowok="t"/>
              </v:shape>
            </v:group>
            <v:group id="_x0000_s1343" style="position:absolute;left:3300;top:206;width:26;height:2" coordorigin="3300,206" coordsize="26,2">
              <v:shape id="_x0000_s1344" style="position:absolute;left:3300;top:206;width:26;height:2" coordorigin="3300,206" coordsize="26,0" path="m3300,206r25,e" filled="f" strokecolor="#231f20" strokeweight=".26494mm">
                <v:path arrowok="t"/>
              </v:shape>
            </v:group>
            <v:group id="_x0000_s1341" style="position:absolute;left:3255;top:206;width:26;height:2" coordorigin="3255,206" coordsize="26,2">
              <v:shape id="_x0000_s1342" style="position:absolute;left:3255;top:206;width:26;height:2" coordorigin="3255,206" coordsize="26,0" path="m3255,206r25,e" filled="f" strokecolor="#231f20" strokeweight=".26494mm">
                <v:path arrowok="t"/>
              </v:shape>
            </v:group>
            <v:group id="_x0000_s1339" style="position:absolute;left:3480;top:206;width:26;height:2" coordorigin="3480,206" coordsize="26,2">
              <v:shape id="_x0000_s1340" style="position:absolute;left:3480;top:206;width:26;height:2" coordorigin="3480,206" coordsize="26,0" path="m3480,206r25,e" filled="f" strokecolor="#231f20" strokeweight=".26494mm">
                <v:path arrowok="t"/>
              </v:shape>
            </v:group>
            <v:group id="_x0000_s1337" style="position:absolute;left:3435;top:206;width:26;height:2" coordorigin="3435,206" coordsize="26,2">
              <v:shape id="_x0000_s1338" style="position:absolute;left:3435;top:206;width:26;height:2" coordorigin="3435,206" coordsize="26,0" path="m3435,206r25,e" filled="f" strokecolor="#231f20" strokeweight=".26494mm">
                <v:path arrowok="t"/>
              </v:shape>
            </v:group>
            <v:group id="_x0000_s1335" style="position:absolute;left:3390;top:206;width:26;height:2" coordorigin="3390,206" coordsize="26,2">
              <v:shape id="_x0000_s1336" style="position:absolute;left:3390;top:206;width:26;height:2" coordorigin="3390,206" coordsize="26,0" path="m3390,206r25,e" filled="f" strokecolor="#231f20" strokeweight=".26494mm">
                <v:path arrowok="t"/>
              </v:shape>
            </v:group>
            <v:group id="_x0000_s1333" style="position:absolute;left:3616;top:206;width:26;height:2" coordorigin="3616,206" coordsize="26,2">
              <v:shape id="_x0000_s1334" style="position:absolute;left:3616;top:206;width:26;height:2" coordorigin="3616,206" coordsize="26,0" path="m3616,206r25,e" filled="f" strokecolor="#231f20" strokeweight=".26494mm">
                <v:path arrowok="t"/>
              </v:shape>
            </v:group>
            <v:group id="_x0000_s1331" style="position:absolute;left:3571;top:206;width:26;height:2" coordorigin="3571,206" coordsize="26,2">
              <v:shape id="_x0000_s1332" style="position:absolute;left:3571;top:206;width:26;height:2" coordorigin="3571,206" coordsize="26,0" path="m3571,206r25,e" filled="f" strokecolor="#231f20" strokeweight=".26494mm">
                <v:path arrowok="t"/>
              </v:shape>
            </v:group>
            <v:group id="_x0000_s1329" style="position:absolute;left:3526;top:206;width:26;height:2" coordorigin="3526,206" coordsize="26,2">
              <v:shape id="_x0000_s1330" style="position:absolute;left:3526;top:206;width:26;height:2" coordorigin="3526,206" coordsize="26,0" path="m3526,206r25,e" filled="f" strokecolor="#231f20" strokeweight=".26494mm">
                <v:path arrowok="t"/>
              </v:shape>
            </v:group>
            <v:group id="_x0000_s1327" style="position:absolute;left:3751;top:206;width:26;height:2" coordorigin="3751,206" coordsize="26,2">
              <v:shape id="_x0000_s1328" style="position:absolute;left:3751;top:206;width:26;height:2" coordorigin="3751,206" coordsize="26,0" path="m3751,206r26,e" filled="f" strokecolor="#231f20" strokeweight=".26494mm">
                <v:path arrowok="t"/>
              </v:shape>
            </v:group>
            <v:group id="_x0000_s1325" style="position:absolute;left:3706;top:206;width:26;height:2" coordorigin="3706,206" coordsize="26,2">
              <v:shape id="_x0000_s1326" style="position:absolute;left:3706;top:206;width:26;height:2" coordorigin="3706,206" coordsize="26,0" path="m3706,206r25,e" filled="f" strokecolor="#231f20" strokeweight=".26494mm">
                <v:path arrowok="t"/>
              </v:shape>
            </v:group>
            <v:group id="_x0000_s1323" style="position:absolute;left:3661;top:206;width:26;height:2" coordorigin="3661,206" coordsize="26,2">
              <v:shape id="_x0000_s1324" style="position:absolute;left:3661;top:206;width:26;height:2" coordorigin="3661,206" coordsize="26,0" path="m3661,206r25,e" filled="f" strokecolor="#231f20" strokeweight=".26494mm">
                <v:path arrowok="t"/>
              </v:shape>
            </v:group>
            <w10:wrap anchorx="page"/>
          </v:group>
        </w:pict>
      </w:r>
      <w:r>
        <w:rPr>
          <w:rFonts w:ascii="Open Sans" w:hAnsi="Open Sans" w:cs="Open Sans"/>
        </w:rPr>
        <w:pict>
          <v:group id="_x0000_s1141" style="position:absolute;left:0;text-align:left;margin-left:340.15pt;margin-top:9.95pt;width:203.15pt;height:.75pt;z-index:251655680;mso-position-horizontal-relative:page" coordorigin="6803,199" coordsize="4063,15">
            <v:group id="_x0000_s1320" style="position:absolute;left:6901;top:206;width:26;height:2" coordorigin="6901,206" coordsize="26,2">
              <v:shape id="_x0000_s1321" style="position:absolute;left:6901;top:206;width:26;height:2" coordorigin="6901,206" coordsize="26,0" path="m6901,206r25,e" filled="f" strokecolor="#231f20" strokeweight=".26494mm">
                <v:path arrowok="t"/>
              </v:shape>
            </v:group>
            <v:group id="_x0000_s1318" style="position:absolute;left:6855;top:206;width:26;height:2" coordorigin="6855,206" coordsize="26,2">
              <v:shape id="_x0000_s1319" style="position:absolute;left:6855;top:206;width:26;height:2" coordorigin="6855,206" coordsize="26,0" path="m6855,206r26,e" filled="f" strokecolor="#231f20" strokeweight=".26494mm">
                <v:path arrowok="t"/>
              </v:shape>
            </v:group>
            <v:group id="_x0000_s1316" style="position:absolute;left:6810;top:206;width:26;height:2" coordorigin="6810,206" coordsize="26,2">
              <v:shape id="_x0000_s1317" style="position:absolute;left:6810;top:206;width:26;height:2" coordorigin="6810,206" coordsize="26,0" path="m6810,206r26,e" filled="f" strokecolor="#231f20" strokeweight=".26494mm">
                <v:path arrowok="t"/>
              </v:shape>
            </v:group>
            <v:group id="_x0000_s1314" style="position:absolute;left:7036;top:206;width:26;height:2" coordorigin="7036,206" coordsize="26,2">
              <v:shape id="_x0000_s1315" style="position:absolute;left:7036;top:206;width:26;height:2" coordorigin="7036,206" coordsize="26,0" path="m7036,206r25,e" filled="f" strokecolor="#231f20" strokeweight=".26494mm">
                <v:path arrowok="t"/>
              </v:shape>
            </v:group>
            <v:group id="_x0000_s1312" style="position:absolute;left:6991;top:206;width:26;height:2" coordorigin="6991,206" coordsize="26,2">
              <v:shape id="_x0000_s1313" style="position:absolute;left:6991;top:206;width:26;height:2" coordorigin="6991,206" coordsize="26,0" path="m6991,206r25,e" filled="f" strokecolor="#231f20" strokeweight=".26494mm">
                <v:path arrowok="t"/>
              </v:shape>
            </v:group>
            <v:group id="_x0000_s1310" style="position:absolute;left:6946;top:206;width:26;height:2" coordorigin="6946,206" coordsize="26,2">
              <v:shape id="_x0000_s1311" style="position:absolute;left:6946;top:206;width:26;height:2" coordorigin="6946,206" coordsize="26,0" path="m6946,206r25,e" filled="f" strokecolor="#231f20" strokeweight=".26494mm">
                <v:path arrowok="t"/>
              </v:shape>
            </v:group>
            <v:group id="_x0000_s1308" style="position:absolute;left:7172;top:206;width:26;height:2" coordorigin="7172,206" coordsize="26,2">
              <v:shape id="_x0000_s1309" style="position:absolute;left:7172;top:206;width:26;height:2" coordorigin="7172,206" coordsize="26,0" path="m7172,206r25,e" filled="f" strokecolor="#231f20" strokeweight=".26494mm">
                <v:path arrowok="t"/>
              </v:shape>
            </v:group>
            <v:group id="_x0000_s1306" style="position:absolute;left:7127;top:206;width:26;height:2" coordorigin="7127,206" coordsize="26,2">
              <v:shape id="_x0000_s1307" style="position:absolute;left:7127;top:206;width:26;height:2" coordorigin="7127,206" coordsize="26,0" path="m7127,206r25,e" filled="f" strokecolor="#231f20" strokeweight=".26494mm">
                <v:path arrowok="t"/>
              </v:shape>
            </v:group>
            <v:group id="_x0000_s1304" style="position:absolute;left:7082;top:206;width:26;height:2" coordorigin="7082,206" coordsize="26,2">
              <v:shape id="_x0000_s1305" style="position:absolute;left:7082;top:206;width:26;height:2" coordorigin="7082,206" coordsize="26,0" path="m7082,206r25,e" filled="f" strokecolor="#231f20" strokeweight=".26494mm">
                <v:path arrowok="t"/>
              </v:shape>
            </v:group>
            <v:group id="_x0000_s1302" style="position:absolute;left:7307;top:206;width:26;height:2" coordorigin="7307,206" coordsize="26,2">
              <v:shape id="_x0000_s1303" style="position:absolute;left:7307;top:206;width:26;height:2" coordorigin="7307,206" coordsize="26,0" path="m7307,206r25,e" filled="f" strokecolor="#231f20" strokeweight=".26494mm">
                <v:path arrowok="t"/>
              </v:shape>
            </v:group>
            <v:group id="_x0000_s1300" style="position:absolute;left:7262;top:206;width:26;height:2" coordorigin="7262,206" coordsize="26,2">
              <v:shape id="_x0000_s1301" style="position:absolute;left:7262;top:206;width:26;height:2" coordorigin="7262,206" coordsize="26,0" path="m7262,206r25,e" filled="f" strokecolor="#231f20" strokeweight=".26494mm">
                <v:path arrowok="t"/>
              </v:shape>
            </v:group>
            <v:group id="_x0000_s1298" style="position:absolute;left:7217;top:206;width:26;height:2" coordorigin="7217,206" coordsize="26,2">
              <v:shape id="_x0000_s1299" style="position:absolute;left:7217;top:206;width:26;height:2" coordorigin="7217,206" coordsize="26,0" path="m7217,206r25,e" filled="f" strokecolor="#231f20" strokeweight=".26494mm">
                <v:path arrowok="t"/>
              </v:shape>
            </v:group>
            <v:group id="_x0000_s1296" style="position:absolute;left:7443;top:206;width:26;height:2" coordorigin="7443,206" coordsize="26,2">
              <v:shape id="_x0000_s1297" style="position:absolute;left:7443;top:206;width:26;height:2" coordorigin="7443,206" coordsize="26,0" path="m7443,206r25,e" filled="f" strokecolor="#231f20" strokeweight=".26494mm">
                <v:path arrowok="t"/>
              </v:shape>
            </v:group>
            <v:group id="_x0000_s1294" style="position:absolute;left:7398;top:206;width:26;height:2" coordorigin="7398,206" coordsize="26,2">
              <v:shape id="_x0000_s1295" style="position:absolute;left:7398;top:206;width:26;height:2" coordorigin="7398,206" coordsize="26,0" path="m7398,206r25,e" filled="f" strokecolor="#231f20" strokeweight=".26494mm">
                <v:path arrowok="t"/>
              </v:shape>
            </v:group>
            <v:group id="_x0000_s1292" style="position:absolute;left:7353;top:206;width:26;height:2" coordorigin="7353,206" coordsize="26,2">
              <v:shape id="_x0000_s1293" style="position:absolute;left:7353;top:206;width:26;height:2" coordorigin="7353,206" coordsize="26,0" path="m7353,206r25,e" filled="f" strokecolor="#231f20" strokeweight=".26494mm">
                <v:path arrowok="t"/>
              </v:shape>
            </v:group>
            <v:group id="_x0000_s1290" style="position:absolute;left:7578;top:206;width:26;height:2" coordorigin="7578,206" coordsize="26,2">
              <v:shape id="_x0000_s1291" style="position:absolute;left:7578;top:206;width:26;height:2" coordorigin="7578,206" coordsize="26,0" path="m7578,206r26,e" filled="f" strokecolor="#231f20" strokeweight=".26494mm">
                <v:path arrowok="t"/>
              </v:shape>
            </v:group>
            <v:group id="_x0000_s1288" style="position:absolute;left:7533;top:206;width:26;height:2" coordorigin="7533,206" coordsize="26,2">
              <v:shape id="_x0000_s1289" style="position:absolute;left:7533;top:206;width:26;height:2" coordorigin="7533,206" coordsize="26,0" path="m7533,206r26,e" filled="f" strokecolor="#231f20" strokeweight=".26494mm">
                <v:path arrowok="t"/>
              </v:shape>
            </v:group>
            <v:group id="_x0000_s1286" style="position:absolute;left:7488;top:206;width:26;height:2" coordorigin="7488,206" coordsize="26,2">
              <v:shape id="_x0000_s1287" style="position:absolute;left:7488;top:206;width:26;height:2" coordorigin="7488,206" coordsize="26,0" path="m7488,206r26,e" filled="f" strokecolor="#231f20" strokeweight=".26494mm">
                <v:path arrowok="t"/>
              </v:shape>
            </v:group>
            <v:group id="_x0000_s1284" style="position:absolute;left:7714;top:206;width:26;height:2" coordorigin="7714,206" coordsize="26,2">
              <v:shape id="_x0000_s1285" style="position:absolute;left:7714;top:206;width:26;height:2" coordorigin="7714,206" coordsize="26,0" path="m7714,206r25,e" filled="f" strokecolor="#231f20" strokeweight=".26494mm">
                <v:path arrowok="t"/>
              </v:shape>
            </v:group>
            <v:group id="_x0000_s1282" style="position:absolute;left:7669;top:206;width:26;height:2" coordorigin="7669,206" coordsize="26,2">
              <v:shape id="_x0000_s1283" style="position:absolute;left:7669;top:206;width:26;height:2" coordorigin="7669,206" coordsize="26,0" path="m7669,206r25,e" filled="f" strokecolor="#231f20" strokeweight=".26494mm">
                <v:path arrowok="t"/>
              </v:shape>
            </v:group>
            <v:group id="_x0000_s1280" style="position:absolute;left:7624;top:206;width:26;height:2" coordorigin="7624,206" coordsize="26,2">
              <v:shape id="_x0000_s1281" style="position:absolute;left:7624;top:206;width:26;height:2" coordorigin="7624,206" coordsize="26,0" path="m7624,206r25,e" filled="f" strokecolor="#231f20" strokeweight=".26494mm">
                <v:path arrowok="t"/>
              </v:shape>
            </v:group>
            <v:group id="_x0000_s1278" style="position:absolute;left:7850;top:206;width:26;height:2" coordorigin="7850,206" coordsize="26,2">
              <v:shape id="_x0000_s1279" style="position:absolute;left:7850;top:206;width:26;height:2" coordorigin="7850,206" coordsize="26,0" path="m7850,206r25,e" filled="f" strokecolor="#231f20" strokeweight=".26494mm">
                <v:path arrowok="t"/>
              </v:shape>
            </v:group>
            <v:group id="_x0000_s1276" style="position:absolute;left:7805;top:206;width:26;height:2" coordorigin="7805,206" coordsize="26,2">
              <v:shape id="_x0000_s1277" style="position:absolute;left:7805;top:206;width:26;height:2" coordorigin="7805,206" coordsize="26,0" path="m7805,206r25,e" filled="f" strokecolor="#231f20" strokeweight=".26494mm">
                <v:path arrowok="t"/>
              </v:shape>
            </v:group>
            <v:group id="_x0000_s1274" style="position:absolute;left:7760;top:206;width:26;height:2" coordorigin="7760,206" coordsize="26,2">
              <v:shape id="_x0000_s1275" style="position:absolute;left:7760;top:206;width:26;height:2" coordorigin="7760,206" coordsize="26,0" path="m7760,206r25,e" filled="f" strokecolor="#231f20" strokeweight=".26494mm">
                <v:path arrowok="t"/>
              </v:shape>
            </v:group>
            <v:group id="_x0000_s1272" style="position:absolute;left:7985;top:206;width:26;height:2" coordorigin="7985,206" coordsize="26,2">
              <v:shape id="_x0000_s1273" style="position:absolute;left:7985;top:206;width:26;height:2" coordorigin="7985,206" coordsize="26,0" path="m7985,206r25,e" filled="f" strokecolor="#231f20" strokeweight=".26494mm">
                <v:path arrowok="t"/>
              </v:shape>
            </v:group>
            <v:group id="_x0000_s1270" style="position:absolute;left:7940;top:206;width:26;height:2" coordorigin="7940,206" coordsize="26,2">
              <v:shape id="_x0000_s1271" style="position:absolute;left:7940;top:206;width:26;height:2" coordorigin="7940,206" coordsize="26,0" path="m7940,206r25,e" filled="f" strokecolor="#231f20" strokeweight=".26494mm">
                <v:path arrowok="t"/>
              </v:shape>
            </v:group>
            <v:group id="_x0000_s1268" style="position:absolute;left:7895;top:206;width:26;height:2" coordorigin="7895,206" coordsize="26,2">
              <v:shape id="_x0000_s1269" style="position:absolute;left:7895;top:206;width:26;height:2" coordorigin="7895,206" coordsize="26,0" path="m7895,206r25,e" filled="f" strokecolor="#231f20" strokeweight=".26494mm">
                <v:path arrowok="t"/>
              </v:shape>
            </v:group>
            <v:group id="_x0000_s1266" style="position:absolute;left:8121;top:206;width:26;height:2" coordorigin="8121,206" coordsize="26,2">
              <v:shape id="_x0000_s1267" style="position:absolute;left:8121;top:206;width:26;height:2" coordorigin="8121,206" coordsize="26,0" path="m8121,206r25,e" filled="f" strokecolor="#231f20" strokeweight=".26494mm">
                <v:path arrowok="t"/>
              </v:shape>
            </v:group>
            <v:group id="_x0000_s1264" style="position:absolute;left:8076;top:206;width:26;height:2" coordorigin="8076,206" coordsize="26,2">
              <v:shape id="_x0000_s1265" style="position:absolute;left:8076;top:206;width:26;height:2" coordorigin="8076,206" coordsize="26,0" path="m8076,206r25,e" filled="f" strokecolor="#231f20" strokeweight=".26494mm">
                <v:path arrowok="t"/>
              </v:shape>
            </v:group>
            <v:group id="_x0000_s1262" style="position:absolute;left:8031;top:206;width:26;height:2" coordorigin="8031,206" coordsize="26,2">
              <v:shape id="_x0000_s1263" style="position:absolute;left:8031;top:206;width:26;height:2" coordorigin="8031,206" coordsize="26,0" path="m8031,206r25,e" filled="f" strokecolor="#231f20" strokeweight=".26494mm">
                <v:path arrowok="t"/>
              </v:shape>
            </v:group>
            <v:group id="_x0000_s1260" style="position:absolute;left:8256;top:206;width:26;height:2" coordorigin="8256,206" coordsize="26,2">
              <v:shape id="_x0000_s1261" style="position:absolute;left:8256;top:206;width:26;height:2" coordorigin="8256,206" coordsize="26,0" path="m8256,206r26,e" filled="f" strokecolor="#231f20" strokeweight=".26494mm">
                <v:path arrowok="t"/>
              </v:shape>
            </v:group>
            <v:group id="_x0000_s1258" style="position:absolute;left:8211;top:206;width:26;height:2" coordorigin="8211,206" coordsize="26,2">
              <v:shape id="_x0000_s1259" style="position:absolute;left:8211;top:206;width:26;height:2" coordorigin="8211,206" coordsize="26,0" path="m8211,206r25,e" filled="f" strokecolor="#231f20" strokeweight=".26494mm">
                <v:path arrowok="t"/>
              </v:shape>
            </v:group>
            <v:group id="_x0000_s1256" style="position:absolute;left:8166;top:206;width:26;height:2" coordorigin="8166,206" coordsize="26,2">
              <v:shape id="_x0000_s1257" style="position:absolute;left:8166;top:206;width:26;height:2" coordorigin="8166,206" coordsize="26,0" path="m8166,206r25,e" filled="f" strokecolor="#231f20" strokeweight=".26494mm">
                <v:path arrowok="t"/>
              </v:shape>
            </v:group>
            <v:group id="_x0000_s1254" style="position:absolute;left:8392;top:206;width:26;height:2" coordorigin="8392,206" coordsize="26,2">
              <v:shape id="_x0000_s1255" style="position:absolute;left:8392;top:206;width:26;height:2" coordorigin="8392,206" coordsize="26,0" path="m8392,206r25,e" filled="f" strokecolor="#231f20" strokeweight=".26494mm">
                <v:path arrowok="t"/>
              </v:shape>
            </v:group>
            <v:group id="_x0000_s1252" style="position:absolute;left:8347;top:206;width:26;height:2" coordorigin="8347,206" coordsize="26,2">
              <v:shape id="_x0000_s1253" style="position:absolute;left:8347;top:206;width:26;height:2" coordorigin="8347,206" coordsize="26,0" path="m8347,206r25,e" filled="f" strokecolor="#231f20" strokeweight=".26494mm">
                <v:path arrowok="t"/>
              </v:shape>
            </v:group>
            <v:group id="_x0000_s1250" style="position:absolute;left:8302;top:206;width:26;height:2" coordorigin="8302,206" coordsize="26,2">
              <v:shape id="_x0000_s1251" style="position:absolute;left:8302;top:206;width:26;height:2" coordorigin="8302,206" coordsize="26,0" path="m8302,206r25,e" filled="f" strokecolor="#231f20" strokeweight=".26494mm">
                <v:path arrowok="t"/>
              </v:shape>
            </v:group>
            <v:group id="_x0000_s1248" style="position:absolute;left:8528;top:206;width:26;height:2" coordorigin="8528,206" coordsize="26,2">
              <v:shape id="_x0000_s1249" style="position:absolute;left:8528;top:206;width:26;height:2" coordorigin="8528,206" coordsize="26,0" path="m8528,206r25,e" filled="f" strokecolor="#231f20" strokeweight=".26494mm">
                <v:path arrowok="t"/>
              </v:shape>
            </v:group>
            <v:group id="_x0000_s1246" style="position:absolute;left:8482;top:206;width:26;height:2" coordorigin="8482,206" coordsize="26,2">
              <v:shape id="_x0000_s1247" style="position:absolute;left:8482;top:206;width:26;height:2" coordorigin="8482,206" coordsize="26,0" path="m8482,206r26,e" filled="f" strokecolor="#231f20" strokeweight=".26494mm">
                <v:path arrowok="t"/>
              </v:shape>
            </v:group>
            <v:group id="_x0000_s1244" style="position:absolute;left:8438;top:206;width:26;height:2" coordorigin="8438,206" coordsize="26,2">
              <v:shape id="_x0000_s1245" style="position:absolute;left:8438;top:206;width:26;height:2" coordorigin="8438,206" coordsize="26,0" path="m8438,206r25,e" filled="f" strokecolor="#231f20" strokeweight=".26494mm">
                <v:path arrowok="t"/>
              </v:shape>
            </v:group>
            <v:group id="_x0000_s1242" style="position:absolute;left:8663;top:206;width:26;height:2" coordorigin="8663,206" coordsize="26,2">
              <v:shape id="_x0000_s1243" style="position:absolute;left:8663;top:206;width:26;height:2" coordorigin="8663,206" coordsize="26,0" path="m8663,206r25,e" filled="f" strokecolor="#231f20" strokeweight=".26494mm">
                <v:path arrowok="t"/>
              </v:shape>
            </v:group>
            <v:group id="_x0000_s1240" style="position:absolute;left:8618;top:206;width:26;height:2" coordorigin="8618,206" coordsize="26,2">
              <v:shape id="_x0000_s1241" style="position:absolute;left:8618;top:206;width:26;height:2" coordorigin="8618,206" coordsize="26,0" path="m8618,206r25,e" filled="f" strokecolor="#231f20" strokeweight=".26494mm">
                <v:path arrowok="t"/>
              </v:shape>
            </v:group>
            <v:group id="_x0000_s1238" style="position:absolute;left:8573;top:206;width:26;height:2" coordorigin="8573,206" coordsize="26,2">
              <v:shape id="_x0000_s1239" style="position:absolute;left:8573;top:206;width:26;height:2" coordorigin="8573,206" coordsize="26,0" path="m8573,206r25,e" filled="f" strokecolor="#231f20" strokeweight=".26494mm">
                <v:path arrowok="t"/>
              </v:shape>
            </v:group>
            <v:group id="_x0000_s1236" style="position:absolute;left:8799;top:206;width:26;height:2" coordorigin="8799,206" coordsize="26,2">
              <v:shape id="_x0000_s1237" style="position:absolute;left:8799;top:206;width:26;height:2" coordorigin="8799,206" coordsize="26,0" path="m8799,206r25,e" filled="f" strokecolor="#231f20" strokeweight=".26494mm">
                <v:path arrowok="t"/>
              </v:shape>
            </v:group>
            <v:group id="_x0000_s1234" style="position:absolute;left:8754;top:206;width:26;height:2" coordorigin="8754,206" coordsize="26,2">
              <v:shape id="_x0000_s1235" style="position:absolute;left:8754;top:206;width:26;height:2" coordorigin="8754,206" coordsize="26,0" path="m8754,206r25,e" filled="f" strokecolor="#231f20" strokeweight=".26494mm">
                <v:path arrowok="t"/>
              </v:shape>
            </v:group>
            <v:group id="_x0000_s1232" style="position:absolute;left:8709;top:206;width:26;height:2" coordorigin="8709,206" coordsize="26,2">
              <v:shape id="_x0000_s1233" style="position:absolute;left:8709;top:206;width:26;height:2" coordorigin="8709,206" coordsize="26,0" path="m8709,206r25,e" filled="f" strokecolor="#231f20" strokeweight=".26494mm">
                <v:path arrowok="t"/>
              </v:shape>
            </v:group>
            <v:group id="_x0000_s1230" style="position:absolute;left:8934;top:206;width:26;height:2" coordorigin="8934,206" coordsize="26,2">
              <v:shape id="_x0000_s1231" style="position:absolute;left:8934;top:206;width:26;height:2" coordorigin="8934,206" coordsize="26,0" path="m8934,206r26,e" filled="f" strokecolor="#231f20" strokeweight=".26494mm">
                <v:path arrowok="t"/>
              </v:shape>
            </v:group>
            <v:group id="_x0000_s1228" style="position:absolute;left:8889;top:206;width:26;height:2" coordorigin="8889,206" coordsize="26,2">
              <v:shape id="_x0000_s1229" style="position:absolute;left:8889;top:206;width:26;height:2" coordorigin="8889,206" coordsize="26,0" path="m8889,206r25,e" filled="f" strokecolor="#231f20" strokeweight=".26494mm">
                <v:path arrowok="t"/>
              </v:shape>
            </v:group>
            <v:group id="_x0000_s1226" style="position:absolute;left:8844;top:206;width:26;height:2" coordorigin="8844,206" coordsize="26,2">
              <v:shape id="_x0000_s1227" style="position:absolute;left:8844;top:206;width:26;height:2" coordorigin="8844,206" coordsize="26,0" path="m8844,206r25,e" filled="f" strokecolor="#231f20" strokeweight=".26494mm">
                <v:path arrowok="t"/>
              </v:shape>
            </v:group>
            <v:group id="_x0000_s1224" style="position:absolute;left:9070;top:206;width:26;height:2" coordorigin="9070,206" coordsize="26,2">
              <v:shape id="_x0000_s1225" style="position:absolute;left:9070;top:206;width:26;height:2" coordorigin="9070,206" coordsize="26,0" path="m9070,206r25,e" filled="f" strokecolor="#231f20" strokeweight=".26494mm">
                <v:path arrowok="t"/>
              </v:shape>
            </v:group>
            <v:group id="_x0000_s1222" style="position:absolute;left:9025;top:206;width:26;height:2" coordorigin="9025,206" coordsize="26,2">
              <v:shape id="_x0000_s1223" style="position:absolute;left:9025;top:206;width:26;height:2" coordorigin="9025,206" coordsize="26,0" path="m9025,206r25,e" filled="f" strokecolor="#231f20" strokeweight=".26494mm">
                <v:path arrowok="t"/>
              </v:shape>
            </v:group>
            <v:group id="_x0000_s1220" style="position:absolute;left:8980;top:206;width:26;height:2" coordorigin="8980,206" coordsize="26,2">
              <v:shape id="_x0000_s1221" style="position:absolute;left:8980;top:206;width:26;height:2" coordorigin="8980,206" coordsize="26,0" path="m8980,206r25,e" filled="f" strokecolor="#231f20" strokeweight=".26494mm">
                <v:path arrowok="t"/>
              </v:shape>
            </v:group>
            <v:group id="_x0000_s1218" style="position:absolute;left:9206;top:206;width:26;height:2" coordorigin="9206,206" coordsize="26,2">
              <v:shape id="_x0000_s1219" style="position:absolute;left:9206;top:206;width:26;height:2" coordorigin="9206,206" coordsize="26,0" path="m9206,206r25,e" filled="f" strokecolor="#231f20" strokeweight=".26494mm">
                <v:path arrowok="t"/>
              </v:shape>
            </v:group>
            <v:group id="_x0000_s1216" style="position:absolute;left:9160;top:206;width:26;height:2" coordorigin="9160,206" coordsize="26,2">
              <v:shape id="_x0000_s1217" style="position:absolute;left:9160;top:206;width:26;height:2" coordorigin="9160,206" coordsize="26,0" path="m9160,206r26,e" filled="f" strokecolor="#231f20" strokeweight=".26494mm">
                <v:path arrowok="t"/>
              </v:shape>
            </v:group>
            <v:group id="_x0000_s1214" style="position:absolute;left:9115;top:206;width:26;height:2" coordorigin="9115,206" coordsize="26,2">
              <v:shape id="_x0000_s1215" style="position:absolute;left:9115;top:206;width:26;height:2" coordorigin="9115,206" coordsize="26,0" path="m9115,206r26,e" filled="f" strokecolor="#231f20" strokeweight=".26494mm">
                <v:path arrowok="t"/>
              </v:shape>
            </v:group>
            <v:group id="_x0000_s1212" style="position:absolute;left:9341;top:206;width:26;height:2" coordorigin="9341,206" coordsize="26,2">
              <v:shape id="_x0000_s1213" style="position:absolute;left:9341;top:206;width:26;height:2" coordorigin="9341,206" coordsize="26,0" path="m9341,206r25,e" filled="f" strokecolor="#231f20" strokeweight=".26494mm">
                <v:path arrowok="t"/>
              </v:shape>
            </v:group>
            <v:group id="_x0000_s1210" style="position:absolute;left:9296;top:206;width:26;height:2" coordorigin="9296,206" coordsize="26,2">
              <v:shape id="_x0000_s1211" style="position:absolute;left:9296;top:206;width:26;height:2" coordorigin="9296,206" coordsize="26,0" path="m9296,206r25,e" filled="f" strokecolor="#231f20" strokeweight=".26494mm">
                <v:path arrowok="t"/>
              </v:shape>
            </v:group>
            <v:group id="_x0000_s1208" style="position:absolute;left:9251;top:206;width:26;height:2" coordorigin="9251,206" coordsize="26,2">
              <v:shape id="_x0000_s1209" style="position:absolute;left:9251;top:206;width:26;height:2" coordorigin="9251,206" coordsize="26,0" path="m9251,206r25,e" filled="f" strokecolor="#231f20" strokeweight=".26494mm">
                <v:path arrowok="t"/>
              </v:shape>
            </v:group>
            <v:group id="_x0000_s1206" style="position:absolute;left:9477;top:206;width:26;height:2" coordorigin="9477,206" coordsize="26,2">
              <v:shape id="_x0000_s1207" style="position:absolute;left:9477;top:206;width:26;height:2" coordorigin="9477,206" coordsize="26,0" path="m9477,206r25,e" filled="f" strokecolor="#231f20" strokeweight=".26494mm">
                <v:path arrowok="t"/>
              </v:shape>
            </v:group>
            <v:group id="_x0000_s1204" style="position:absolute;left:9432;top:206;width:26;height:2" coordorigin="9432,206" coordsize="26,2">
              <v:shape id="_x0000_s1205" style="position:absolute;left:9432;top:206;width:26;height:2" coordorigin="9432,206" coordsize="26,0" path="m9432,206r25,e" filled="f" strokecolor="#231f20" strokeweight=".26494mm">
                <v:path arrowok="t"/>
              </v:shape>
            </v:group>
            <v:group id="_x0000_s1202" style="position:absolute;left:9387;top:206;width:26;height:2" coordorigin="9387,206" coordsize="26,2">
              <v:shape id="_x0000_s1203" style="position:absolute;left:9387;top:206;width:26;height:2" coordorigin="9387,206" coordsize="26,0" path="m9387,206r25,e" filled="f" strokecolor="#231f20" strokeweight=".26494mm">
                <v:path arrowok="t"/>
              </v:shape>
            </v:group>
            <v:group id="_x0000_s1200" style="position:absolute;left:9612;top:206;width:26;height:2" coordorigin="9612,206" coordsize="26,2">
              <v:shape id="_x0000_s1201" style="position:absolute;left:9612;top:206;width:26;height:2" coordorigin="9612,206" coordsize="26,0" path="m9612,206r26,e" filled="f" strokecolor="#231f20" strokeweight=".26494mm">
                <v:path arrowok="t"/>
              </v:shape>
            </v:group>
            <v:group id="_x0000_s1198" style="position:absolute;left:9567;top:206;width:26;height:2" coordorigin="9567,206" coordsize="26,2">
              <v:shape id="_x0000_s1199" style="position:absolute;left:9567;top:206;width:26;height:2" coordorigin="9567,206" coordsize="26,0" path="m9567,206r25,e" filled="f" strokecolor="#231f20" strokeweight=".26494mm">
                <v:path arrowok="t"/>
              </v:shape>
            </v:group>
            <v:group id="_x0000_s1196" style="position:absolute;left:9522;top:206;width:26;height:2" coordorigin="9522,206" coordsize="26,2">
              <v:shape id="_x0000_s1197" style="position:absolute;left:9522;top:206;width:26;height:2" coordorigin="9522,206" coordsize="26,0" path="m9522,206r25,e" filled="f" strokecolor="#231f20" strokeweight=".26494mm">
                <v:path arrowok="t"/>
              </v:shape>
            </v:group>
            <v:group id="_x0000_s1194" style="position:absolute;left:9748;top:206;width:26;height:2" coordorigin="9748,206" coordsize="26,2">
              <v:shape id="_x0000_s1195" style="position:absolute;left:9748;top:206;width:26;height:2" coordorigin="9748,206" coordsize="26,0" path="m9748,206r25,e" filled="f" strokecolor="#231f20" strokeweight=".26494mm">
                <v:path arrowok="t"/>
              </v:shape>
            </v:group>
            <v:group id="_x0000_s1192" style="position:absolute;left:9703;top:206;width:26;height:2" coordorigin="9703,206" coordsize="26,2">
              <v:shape id="_x0000_s1193" style="position:absolute;left:9703;top:206;width:26;height:2" coordorigin="9703,206" coordsize="26,0" path="m9703,206r25,e" filled="f" strokecolor="#231f20" strokeweight=".26494mm">
                <v:path arrowok="t"/>
              </v:shape>
            </v:group>
            <v:group id="_x0000_s1190" style="position:absolute;left:9658;top:206;width:26;height:2" coordorigin="9658,206" coordsize="26,2">
              <v:shape id="_x0000_s1191" style="position:absolute;left:9658;top:206;width:26;height:2" coordorigin="9658,206" coordsize="26,0" path="m9658,206r25,e" filled="f" strokecolor="#231f20" strokeweight=".26494mm">
                <v:path arrowok="t"/>
              </v:shape>
            </v:group>
            <v:group id="_x0000_s1188" style="position:absolute;left:9884;top:206;width:26;height:2" coordorigin="9884,206" coordsize="26,2">
              <v:shape id="_x0000_s1189" style="position:absolute;left:9884;top:206;width:26;height:2" coordorigin="9884,206" coordsize="26,0" path="m9884,206r25,e" filled="f" strokecolor="#231f20" strokeweight=".26494mm">
                <v:path arrowok="t"/>
              </v:shape>
            </v:group>
            <v:group id="_x0000_s1186" style="position:absolute;left:9838;top:206;width:26;height:2" coordorigin="9838,206" coordsize="26,2">
              <v:shape id="_x0000_s1187" style="position:absolute;left:9838;top:206;width:26;height:2" coordorigin="9838,206" coordsize="26,0" path="m9838,206r26,e" filled="f" strokecolor="#231f20" strokeweight=".26494mm">
                <v:path arrowok="t"/>
              </v:shape>
            </v:group>
            <v:group id="_x0000_s1184" style="position:absolute;left:9793;top:206;width:26;height:2" coordorigin="9793,206" coordsize="26,2">
              <v:shape id="_x0000_s1185" style="position:absolute;left:9793;top:206;width:26;height:2" coordorigin="9793,206" coordsize="26,0" path="m9793,206r26,e" filled="f" strokecolor="#231f20" strokeweight=".26494mm">
                <v:path arrowok="t"/>
              </v:shape>
            </v:group>
            <v:group id="_x0000_s1182" style="position:absolute;left:10019;top:206;width:26;height:2" coordorigin="10019,206" coordsize="26,2">
              <v:shape id="_x0000_s1183" style="position:absolute;left:10019;top:206;width:26;height:2" coordorigin="10019,206" coordsize="26,0" path="m10019,206r25,e" filled="f" strokecolor="#231f20" strokeweight=".26494mm">
                <v:path arrowok="t"/>
              </v:shape>
            </v:group>
            <v:group id="_x0000_s1180" style="position:absolute;left:9974;top:206;width:26;height:2" coordorigin="9974,206" coordsize="26,2">
              <v:shape id="_x0000_s1181" style="position:absolute;left:9974;top:206;width:26;height:2" coordorigin="9974,206" coordsize="26,0" path="m9974,206r25,e" filled="f" strokecolor="#231f20" strokeweight=".26494mm">
                <v:path arrowok="t"/>
              </v:shape>
            </v:group>
            <v:group id="_x0000_s1178" style="position:absolute;left:9929;top:206;width:26;height:2" coordorigin="9929,206" coordsize="26,2">
              <v:shape id="_x0000_s1179" style="position:absolute;left:9929;top:206;width:26;height:2" coordorigin="9929,206" coordsize="26,0" path="m9929,206r25,e" filled="f" strokecolor="#231f20" strokeweight=".26494mm">
                <v:path arrowok="t"/>
              </v:shape>
            </v:group>
            <v:group id="_x0000_s1176" style="position:absolute;left:10155;top:206;width:26;height:2" coordorigin="10155,206" coordsize="26,2">
              <v:shape id="_x0000_s1177" style="position:absolute;left:10155;top:206;width:26;height:2" coordorigin="10155,206" coordsize="26,0" path="m10155,206r25,e" filled="f" strokecolor="#231f20" strokeweight=".26494mm">
                <v:path arrowok="t"/>
              </v:shape>
            </v:group>
            <v:group id="_x0000_s1174" style="position:absolute;left:10110;top:206;width:26;height:2" coordorigin="10110,206" coordsize="26,2">
              <v:shape id="_x0000_s1175" style="position:absolute;left:10110;top:206;width:26;height:2" coordorigin="10110,206" coordsize="26,0" path="m10110,206r25,e" filled="f" strokecolor="#231f20" strokeweight=".26494mm">
                <v:path arrowok="t"/>
              </v:shape>
            </v:group>
            <v:group id="_x0000_s1172" style="position:absolute;left:10065;top:206;width:26;height:2" coordorigin="10065,206" coordsize="26,2">
              <v:shape id="_x0000_s1173" style="position:absolute;left:10065;top:206;width:26;height:2" coordorigin="10065,206" coordsize="26,0" path="m10065,206r25,e" filled="f" strokecolor="#231f20" strokeweight=".26494mm">
                <v:path arrowok="t"/>
              </v:shape>
            </v:group>
            <v:group id="_x0000_s1170" style="position:absolute;left:10290;top:206;width:26;height:2" coordorigin="10290,206" coordsize="26,2">
              <v:shape id="_x0000_s1171" style="position:absolute;left:10290;top:206;width:26;height:2" coordorigin="10290,206" coordsize="26,0" path="m10290,206r25,e" filled="f" strokecolor="#231f20" strokeweight=".26494mm">
                <v:path arrowok="t"/>
              </v:shape>
            </v:group>
            <v:group id="_x0000_s1168" style="position:absolute;left:10245;top:206;width:26;height:2" coordorigin="10245,206" coordsize="26,2">
              <v:shape id="_x0000_s1169" style="position:absolute;left:10245;top:206;width:26;height:2" coordorigin="10245,206" coordsize="26,0" path="m10245,206r25,e" filled="f" strokecolor="#231f20" strokeweight=".26494mm">
                <v:path arrowok="t"/>
              </v:shape>
            </v:group>
            <v:group id="_x0000_s1166" style="position:absolute;left:10200;top:206;width:26;height:2" coordorigin="10200,206" coordsize="26,2">
              <v:shape id="_x0000_s1167" style="position:absolute;left:10200;top:206;width:26;height:2" coordorigin="10200,206" coordsize="26,0" path="m10200,206r25,e" filled="f" strokecolor="#231f20" strokeweight=".26494mm">
                <v:path arrowok="t"/>
              </v:shape>
            </v:group>
            <v:group id="_x0000_s1164" style="position:absolute;left:10426;top:206;width:26;height:2" coordorigin="10426,206" coordsize="26,2">
              <v:shape id="_x0000_s1165" style="position:absolute;left:10426;top:206;width:26;height:2" coordorigin="10426,206" coordsize="26,0" path="m10426,206r25,e" filled="f" strokecolor="#231f20" strokeweight=".26494mm">
                <v:path arrowok="t"/>
              </v:shape>
            </v:group>
            <v:group id="_x0000_s1162" style="position:absolute;left:10381;top:206;width:26;height:2" coordorigin="10381,206" coordsize="26,2">
              <v:shape id="_x0000_s1163" style="position:absolute;left:10381;top:206;width:26;height:2" coordorigin="10381,206" coordsize="26,0" path="m10381,206r25,e" filled="f" strokecolor="#231f20" strokeweight=".26494mm">
                <v:path arrowok="t"/>
              </v:shape>
            </v:group>
            <v:group id="_x0000_s1160" style="position:absolute;left:10336;top:206;width:26;height:2" coordorigin="10336,206" coordsize="26,2">
              <v:shape id="_x0000_s1161" style="position:absolute;left:10336;top:206;width:26;height:2" coordorigin="10336,206" coordsize="26,0" path="m10336,206r25,e" filled="f" strokecolor="#231f20" strokeweight=".26494mm">
                <v:path arrowok="t"/>
              </v:shape>
            </v:group>
            <v:group id="_x0000_s1158" style="position:absolute;left:10562;top:206;width:26;height:2" coordorigin="10562,206" coordsize="26,2">
              <v:shape id="_x0000_s1159" style="position:absolute;left:10562;top:206;width:26;height:2" coordorigin="10562,206" coordsize="26,0" path="m10562,206r25,e" filled="f" strokecolor="#231f20" strokeweight=".26494mm">
                <v:path arrowok="t"/>
              </v:shape>
            </v:group>
            <v:group id="_x0000_s1156" style="position:absolute;left:10516;top:206;width:26;height:2" coordorigin="10516,206" coordsize="26,2">
              <v:shape id="_x0000_s1157" style="position:absolute;left:10516;top:206;width:26;height:2" coordorigin="10516,206" coordsize="26,0" path="m10516,206r26,e" filled="f" strokecolor="#231f20" strokeweight=".26494mm">
                <v:path arrowok="t"/>
              </v:shape>
            </v:group>
            <v:group id="_x0000_s1154" style="position:absolute;left:10471;top:206;width:26;height:2" coordorigin="10471,206" coordsize="26,2">
              <v:shape id="_x0000_s1155" style="position:absolute;left:10471;top:206;width:26;height:2" coordorigin="10471,206" coordsize="26,0" path="m10471,206r26,e" filled="f" strokecolor="#231f20" strokeweight=".26494mm">
                <v:path arrowok="t"/>
              </v:shape>
            </v:group>
            <v:group id="_x0000_s1152" style="position:absolute;left:10697;top:206;width:26;height:2" coordorigin="10697,206" coordsize="26,2">
              <v:shape id="_x0000_s1153" style="position:absolute;left:10697;top:206;width:26;height:2" coordorigin="10697,206" coordsize="26,0" path="m10697,206r25,e" filled="f" strokecolor="#231f20" strokeweight=".26494mm">
                <v:path arrowok="t"/>
              </v:shape>
            </v:group>
            <v:group id="_x0000_s1150" style="position:absolute;left:10652;top:206;width:26;height:2" coordorigin="10652,206" coordsize="26,2">
              <v:shape id="_x0000_s1151" style="position:absolute;left:10652;top:206;width:26;height:2" coordorigin="10652,206" coordsize="26,0" path="m10652,206r25,e" filled="f" strokecolor="#231f20" strokeweight=".26494mm">
                <v:path arrowok="t"/>
              </v:shape>
            </v:group>
            <v:group id="_x0000_s1148" style="position:absolute;left:10607;top:206;width:26;height:2" coordorigin="10607,206" coordsize="26,2">
              <v:shape id="_x0000_s1149" style="position:absolute;left:10607;top:206;width:26;height:2" coordorigin="10607,206" coordsize="26,0" path="m10607,206r25,e" filled="f" strokecolor="#231f20" strokeweight=".26494mm">
                <v:path arrowok="t"/>
              </v:shape>
            </v:group>
            <v:group id="_x0000_s1146" style="position:absolute;left:10833;top:206;width:26;height:2" coordorigin="10833,206" coordsize="26,2">
              <v:shape id="_x0000_s1147" style="position:absolute;left:10833;top:206;width:26;height:2" coordorigin="10833,206" coordsize="26,0" path="m10833,206r25,e" filled="f" strokecolor="#231f20" strokeweight=".26494mm">
                <v:path arrowok="t"/>
              </v:shape>
            </v:group>
            <v:group id="_x0000_s1144" style="position:absolute;left:10788;top:206;width:26;height:2" coordorigin="10788,206" coordsize="26,2">
              <v:shape id="_x0000_s1145" style="position:absolute;left:10788;top:206;width:26;height:2" coordorigin="10788,206" coordsize="26,0" path="m10788,206r25,e" filled="f" strokecolor="#231f20" strokeweight=".26494mm">
                <v:path arrowok="t"/>
              </v:shape>
            </v:group>
            <v:group id="_x0000_s1142" style="position:absolute;left:10743;top:206;width:26;height:2" coordorigin="10743,206" coordsize="26,2">
              <v:shape id="_x0000_s1143" style="position:absolute;left:10743;top:206;width:26;height:2" coordorigin="10743,206" coordsize="26,0" path="m10743,206r25,e" filled="f" strokecolor="#231f20" strokeweight=".26494mm">
                <v:path arrowok="t"/>
              </v:shape>
            </v:group>
            <w10:wrap anchorx="page"/>
          </v:group>
        </w:pict>
      </w:r>
      <w:r w:rsidR="003B2044" w:rsidRPr="00A72725">
        <w:rPr>
          <w:rFonts w:ascii="Open Sans" w:hAnsi="Open Sans" w:cs="Open Sans"/>
          <w:b/>
          <w:color w:val="2AB673"/>
        </w:rPr>
        <w:t>E D U C A T I O N</w:t>
      </w:r>
    </w:p>
    <w:p w:rsidR="003B5A80" w:rsidRPr="00A72725" w:rsidRDefault="003B5A80">
      <w:pPr>
        <w:spacing w:before="11"/>
        <w:rPr>
          <w:rFonts w:ascii="Open Sans" w:eastAsia="Open Sans Semibold" w:hAnsi="Open Sans" w:cs="Open Sans"/>
          <w:b/>
          <w:bCs/>
          <w:sz w:val="25"/>
          <w:szCs w:val="25"/>
        </w:rPr>
      </w:pPr>
    </w:p>
    <w:p w:rsidR="003B5A80" w:rsidRPr="00A72725" w:rsidRDefault="003B5A80">
      <w:pPr>
        <w:rPr>
          <w:rFonts w:ascii="Open Sans" w:eastAsia="Open Sans Semibold" w:hAnsi="Open Sans" w:cs="Open Sans"/>
          <w:sz w:val="25"/>
          <w:szCs w:val="25"/>
        </w:rPr>
        <w:sectPr w:rsidR="003B5A80" w:rsidRPr="00A72725">
          <w:type w:val="continuous"/>
          <w:pgSz w:w="12240" w:h="15840"/>
          <w:pgMar w:top="1140" w:right="1240" w:bottom="280" w:left="1240" w:header="720" w:footer="720" w:gutter="0"/>
          <w:cols w:space="720"/>
        </w:sectPr>
      </w:pPr>
    </w:p>
    <w:p w:rsidR="003B5A80" w:rsidRPr="00A72725" w:rsidRDefault="003E6E6C">
      <w:pPr>
        <w:spacing w:before="53"/>
        <w:ind w:left="149" w:right="-15"/>
        <w:rPr>
          <w:rFonts w:ascii="Open Sans" w:eastAsia="Open Sans" w:hAnsi="Open Sans" w:cs="Open Sans"/>
          <w:b/>
          <w:sz w:val="21"/>
          <w:szCs w:val="21"/>
        </w:rPr>
      </w:pPr>
      <w:r w:rsidRPr="00A72725">
        <w:rPr>
          <w:rFonts w:ascii="Open Sans" w:hAnsi="Open Sans" w:cs="Open Sans"/>
          <w:b/>
          <w:color w:val="6D6E71"/>
          <w:sz w:val="21"/>
        </w:rPr>
        <w:t xml:space="preserve">BECHOLAR </w:t>
      </w:r>
    </w:p>
    <w:p w:rsidR="003B5A80" w:rsidRPr="00A72725" w:rsidRDefault="003E6E6C" w:rsidP="00751C26">
      <w:pPr>
        <w:spacing w:before="3"/>
        <w:ind w:left="149" w:right="-15"/>
        <w:rPr>
          <w:rFonts w:ascii="Open Sans" w:eastAsia="Open Sans" w:hAnsi="Open Sans" w:cs="Open Sans"/>
          <w:sz w:val="20"/>
        </w:rPr>
      </w:pPr>
      <w:r w:rsidRPr="00A72725">
        <w:rPr>
          <w:rFonts w:ascii="Open Sans" w:hAnsi="Open Sans" w:cs="Open Sans"/>
          <w:color w:val="6D6E71"/>
          <w:sz w:val="20"/>
        </w:rPr>
        <w:t>Computer Sciences</w:t>
      </w:r>
    </w:p>
    <w:p w:rsidR="003B5A80" w:rsidRPr="00A72725" w:rsidRDefault="003B5A80">
      <w:pPr>
        <w:spacing w:before="7"/>
        <w:rPr>
          <w:rFonts w:ascii="Open Sans" w:eastAsia="Open Sans" w:hAnsi="Open Sans" w:cs="Open Sans"/>
          <w:sz w:val="18"/>
          <w:szCs w:val="18"/>
        </w:rPr>
      </w:pPr>
    </w:p>
    <w:p w:rsidR="003B5A80" w:rsidRPr="00A72725" w:rsidRDefault="00FF3144">
      <w:pPr>
        <w:ind w:left="149" w:right="-15"/>
        <w:rPr>
          <w:rFonts w:ascii="Open Sans" w:eastAsia="Open Sans" w:hAnsi="Open Sans" w:cs="Open Sans"/>
          <w:b/>
          <w:sz w:val="21"/>
          <w:szCs w:val="21"/>
        </w:rPr>
      </w:pPr>
      <w:r w:rsidRPr="00A72725">
        <w:rPr>
          <w:rFonts w:ascii="Open Sans" w:hAnsi="Open Sans" w:cs="Open Sans"/>
          <w:b/>
          <w:color w:val="6D6E71"/>
          <w:sz w:val="21"/>
        </w:rPr>
        <w:t>F.Sc</w:t>
      </w:r>
      <w:r w:rsidR="003B2044" w:rsidRPr="00A72725">
        <w:rPr>
          <w:rFonts w:ascii="Open Sans" w:hAnsi="Open Sans" w:cs="Open Sans"/>
          <w:b/>
          <w:color w:val="6D6E71"/>
          <w:spacing w:val="-7"/>
          <w:sz w:val="21"/>
        </w:rPr>
        <w:t xml:space="preserve"> </w:t>
      </w:r>
      <w:r w:rsidR="003B2044" w:rsidRPr="00A72725">
        <w:rPr>
          <w:rFonts w:ascii="Open Sans" w:hAnsi="Open Sans" w:cs="Open Sans"/>
          <w:b/>
          <w:color w:val="6D6E71"/>
          <w:sz w:val="21"/>
        </w:rPr>
        <w:t>COLLEGE</w:t>
      </w:r>
    </w:p>
    <w:p w:rsidR="003B5A80" w:rsidRPr="00A72725" w:rsidRDefault="00FF3144" w:rsidP="00FF3144">
      <w:pPr>
        <w:spacing w:before="3"/>
        <w:ind w:left="149" w:right="-15"/>
        <w:rPr>
          <w:rFonts w:ascii="Open Sans" w:eastAsia="Open Sans" w:hAnsi="Open Sans" w:cs="Open Sans"/>
          <w:sz w:val="20"/>
        </w:rPr>
      </w:pPr>
      <w:r w:rsidRPr="00A72725">
        <w:rPr>
          <w:rFonts w:ascii="Open Sans" w:hAnsi="Open Sans" w:cs="Open Sans"/>
          <w:color w:val="6D6E71"/>
          <w:sz w:val="20"/>
        </w:rPr>
        <w:t>Pre Engineering</w:t>
      </w:r>
    </w:p>
    <w:p w:rsidR="003B5A80" w:rsidRPr="00A72725" w:rsidRDefault="003B2044">
      <w:pPr>
        <w:pStyle w:val="BodyText"/>
        <w:spacing w:before="43" w:line="256" w:lineRule="exact"/>
        <w:rPr>
          <w:rFonts w:cs="Open Sans"/>
        </w:rPr>
      </w:pPr>
      <w:r w:rsidRPr="00A72725">
        <w:rPr>
          <w:rFonts w:cs="Open Sans"/>
        </w:rPr>
        <w:br w:type="column"/>
      </w:r>
      <w:r w:rsidR="00041914" w:rsidRPr="00A72725">
        <w:rPr>
          <w:rFonts w:cs="Open Sans"/>
        </w:rPr>
        <w:t>National University of Computer and Emerging Sciences, Faisalabad</w:t>
      </w:r>
      <w:r w:rsidR="00FF3144" w:rsidRPr="00A72725">
        <w:rPr>
          <w:rFonts w:cs="Open Sans"/>
        </w:rPr>
        <w:t>.</w:t>
      </w:r>
    </w:p>
    <w:p w:rsidR="003B5A80" w:rsidRPr="00A72725" w:rsidRDefault="006D0271">
      <w:pPr>
        <w:pStyle w:val="BodyText"/>
        <w:spacing w:line="256" w:lineRule="exact"/>
        <w:rPr>
          <w:rFonts w:cs="Open Sans"/>
        </w:rPr>
      </w:pPr>
      <w:r w:rsidRPr="00A72725">
        <w:rPr>
          <w:rFonts w:cs="Open Sans"/>
          <w:color w:val="231F20"/>
        </w:rPr>
        <w:t>CGPA 3.53</w:t>
      </w:r>
      <w:r w:rsidR="00FF3144" w:rsidRPr="00A72725">
        <w:rPr>
          <w:rFonts w:cs="Open Sans"/>
          <w:color w:val="231F20"/>
        </w:rPr>
        <w:t xml:space="preserve"> out of 4.0</w:t>
      </w:r>
      <w:r w:rsidRPr="00A72725">
        <w:rPr>
          <w:rFonts w:cs="Open Sans"/>
          <w:color w:val="231F20"/>
        </w:rPr>
        <w:t xml:space="preserve">, expected graduation </w:t>
      </w:r>
      <w:r w:rsidR="00FF3144" w:rsidRPr="00A72725">
        <w:rPr>
          <w:rFonts w:cs="Open Sans"/>
          <w:color w:val="231F20"/>
        </w:rPr>
        <w:t>Jan 2017</w:t>
      </w:r>
    </w:p>
    <w:p w:rsidR="003B5A80" w:rsidRPr="00A72725" w:rsidRDefault="003B5A80">
      <w:pPr>
        <w:spacing w:before="1"/>
        <w:rPr>
          <w:rFonts w:ascii="Open Sans" w:eastAsia="Open Sans" w:hAnsi="Open Sans" w:cs="Open Sans"/>
          <w:sz w:val="26"/>
          <w:szCs w:val="26"/>
        </w:rPr>
      </w:pPr>
    </w:p>
    <w:p w:rsidR="003B5A80" w:rsidRPr="00A72725" w:rsidRDefault="00FF3144">
      <w:pPr>
        <w:pStyle w:val="BodyText"/>
        <w:spacing w:line="256" w:lineRule="exact"/>
        <w:rPr>
          <w:rFonts w:cs="Open Sans"/>
        </w:rPr>
      </w:pPr>
      <w:r w:rsidRPr="00A72725">
        <w:rPr>
          <w:rFonts w:cs="Open Sans"/>
          <w:color w:val="231F20"/>
        </w:rPr>
        <w:t>Govt. Islamia College, Chiniot.</w:t>
      </w:r>
    </w:p>
    <w:p w:rsidR="003B5A80" w:rsidRPr="00A72725" w:rsidRDefault="00FF3144">
      <w:pPr>
        <w:pStyle w:val="BodyText"/>
        <w:spacing w:line="256" w:lineRule="exact"/>
        <w:ind w:hanging="1"/>
        <w:rPr>
          <w:rFonts w:cs="Open Sans"/>
        </w:rPr>
      </w:pPr>
      <w:r w:rsidRPr="00A72725">
        <w:rPr>
          <w:rFonts w:cs="Open Sans"/>
          <w:color w:val="231F20"/>
        </w:rPr>
        <w:t>2010-2012</w:t>
      </w:r>
    </w:p>
    <w:p w:rsidR="003B5A80" w:rsidRPr="00A72725" w:rsidRDefault="003B5A80">
      <w:pPr>
        <w:spacing w:line="256" w:lineRule="exact"/>
        <w:rPr>
          <w:rFonts w:ascii="Open Sans" w:hAnsi="Open Sans" w:cs="Open Sans"/>
        </w:rPr>
      </w:pPr>
    </w:p>
    <w:p w:rsidR="00751C26" w:rsidRPr="00A72725" w:rsidRDefault="00751C26">
      <w:pPr>
        <w:spacing w:line="256" w:lineRule="exact"/>
        <w:rPr>
          <w:rFonts w:ascii="Open Sans" w:hAnsi="Open Sans" w:cs="Open Sans"/>
        </w:rPr>
      </w:pPr>
    </w:p>
    <w:p w:rsidR="00751C26" w:rsidRPr="00A72725" w:rsidRDefault="00751C26">
      <w:pPr>
        <w:spacing w:line="256" w:lineRule="exact"/>
        <w:rPr>
          <w:rFonts w:ascii="Open Sans" w:hAnsi="Open Sans" w:cs="Open Sans"/>
        </w:rPr>
        <w:sectPr w:rsidR="00751C26" w:rsidRPr="00A72725">
          <w:type w:val="continuous"/>
          <w:pgSz w:w="12240" w:h="15840"/>
          <w:pgMar w:top="1140" w:right="1240" w:bottom="280" w:left="1240" w:header="720" w:footer="720" w:gutter="0"/>
          <w:cols w:num="2" w:space="720" w:equalWidth="0">
            <w:col w:w="2047" w:space="871"/>
            <w:col w:w="6842"/>
          </w:cols>
        </w:sectPr>
      </w:pPr>
    </w:p>
    <w:p w:rsidR="00813A6E" w:rsidRPr="00A72725" w:rsidRDefault="001A2D57" w:rsidP="00813A6E">
      <w:pPr>
        <w:pStyle w:val="Heading1"/>
        <w:rPr>
          <w:rFonts w:ascii="Open Sans" w:hAnsi="Open Sans" w:cs="Open Sans"/>
        </w:rPr>
      </w:pPr>
      <w:r>
        <w:rPr>
          <w:rFonts w:ascii="Open Sans" w:hAnsi="Open Sans" w:cs="Open Sans"/>
        </w:rPr>
        <w:pict>
          <v:group id="_x0000_s7521" style="position:absolute;left:0;text-align:left;margin-left:67.5pt;margin-top:9.95pt;width:121.75pt;height:.75pt;z-index:251657728;mso-position-horizontal-relative:page" coordorigin="1350,199" coordsize="2435,15">
            <v:group id="_x0000_s7522" style="position:absolute;left:1447;top:206;width:26;height:2" coordorigin="1447,206" coordsize="26,2">
              <v:shape id="_x0000_s7523" style="position:absolute;left:1447;top:206;width:26;height:2" coordorigin="1447,206" coordsize="26,0" path="m1447,206r25,e" filled="f" strokecolor="#231f20" strokeweight=".26494mm">
                <v:path arrowok="t"/>
              </v:shape>
            </v:group>
            <v:group id="_x0000_s7524" style="position:absolute;left:1402;top:206;width:26;height:2" coordorigin="1402,206" coordsize="26,2">
              <v:shape id="_x0000_s7525" style="position:absolute;left:1402;top:206;width:26;height:2" coordorigin="1402,206" coordsize="26,0" path="m1402,206r25,e" filled="f" strokecolor="#231f20" strokeweight=".26494mm">
                <v:path arrowok="t"/>
              </v:shape>
            </v:group>
            <v:group id="_x0000_s7526" style="position:absolute;left:1357;top:206;width:26;height:2" coordorigin="1357,206" coordsize="26,2">
              <v:shape id="_x0000_s7527" style="position:absolute;left:1357;top:206;width:26;height:2" coordorigin="1357,206" coordsize="26,0" path="m1357,206r25,e" filled="f" strokecolor="#231f20" strokeweight=".26494mm">
                <v:path arrowok="t"/>
              </v:shape>
            </v:group>
            <v:group id="_x0000_s7528" style="position:absolute;left:1583;top:206;width:26;height:2" coordorigin="1583,206" coordsize="26,2">
              <v:shape id="_x0000_s7529" style="position:absolute;left:1583;top:206;width:26;height:2" coordorigin="1583,206" coordsize="26,0" path="m1583,206r25,e" filled="f" strokecolor="#231f20" strokeweight=".26494mm">
                <v:path arrowok="t"/>
              </v:shape>
            </v:group>
            <v:group id="_x0000_s7530" style="position:absolute;left:1538;top:206;width:26;height:2" coordorigin="1538,206" coordsize="26,2">
              <v:shape id="_x0000_s7531" style="position:absolute;left:1538;top:206;width:26;height:2" coordorigin="1538,206" coordsize="26,0" path="m1538,206r25,e" filled="f" strokecolor="#231f20" strokeweight=".26494mm">
                <v:path arrowok="t"/>
              </v:shape>
            </v:group>
            <v:group id="_x0000_s7532" style="position:absolute;left:1493;top:206;width:26;height:2" coordorigin="1493,206" coordsize="26,2">
              <v:shape id="_x0000_s7533" style="position:absolute;left:1493;top:206;width:26;height:2" coordorigin="1493,206" coordsize="26,0" path="m1493,206r25,e" filled="f" strokecolor="#231f20" strokeweight=".26494mm">
                <v:path arrowok="t"/>
              </v:shape>
            </v:group>
            <v:group id="_x0000_s7534" style="position:absolute;left:1718;top:206;width:26;height:2" coordorigin="1718,206" coordsize="26,2">
              <v:shape id="_x0000_s7535" style="position:absolute;left:1718;top:206;width:26;height:2" coordorigin="1718,206" coordsize="26,0" path="m1718,206r25,e" filled="f" strokecolor="#231f20" strokeweight=".26494mm">
                <v:path arrowok="t"/>
              </v:shape>
            </v:group>
            <v:group id="_x0000_s7536" style="position:absolute;left:1673;top:206;width:26;height:2" coordorigin="1673,206" coordsize="26,2">
              <v:shape id="_x0000_s7537" style="position:absolute;left:1673;top:206;width:26;height:2" coordorigin="1673,206" coordsize="26,0" path="m1673,206r25,e" filled="f" strokecolor="#231f20" strokeweight=".26494mm">
                <v:path arrowok="t"/>
              </v:shape>
            </v:group>
            <v:group id="_x0000_s7538" style="position:absolute;left:1628;top:206;width:26;height:2" coordorigin="1628,206" coordsize="26,2">
              <v:shape id="_x0000_s7539" style="position:absolute;left:1628;top:206;width:26;height:2" coordorigin="1628,206" coordsize="26,0" path="m1628,206r25,e" filled="f" strokecolor="#231f20" strokeweight=".26494mm">
                <v:path arrowok="t"/>
              </v:shape>
            </v:group>
            <v:group id="_x0000_s7540" style="position:absolute;left:1854;top:206;width:26;height:2" coordorigin="1854,206" coordsize="26,2">
              <v:shape id="_x0000_s7541" style="position:absolute;left:1854;top:206;width:26;height:2" coordorigin="1854,206" coordsize="26,0" path="m1854,206r25,e" filled="f" strokecolor="#231f20" strokeweight=".26494mm">
                <v:path arrowok="t"/>
              </v:shape>
            </v:group>
            <v:group id="_x0000_s7542" style="position:absolute;left:1809;top:206;width:26;height:2" coordorigin="1809,206" coordsize="26,2">
              <v:shape id="_x0000_s7543" style="position:absolute;left:1809;top:206;width:26;height:2" coordorigin="1809,206" coordsize="26,0" path="m1809,206r25,e" filled="f" strokecolor="#231f20" strokeweight=".26494mm">
                <v:path arrowok="t"/>
              </v:shape>
            </v:group>
            <v:group id="_x0000_s7544" style="position:absolute;left:1764;top:206;width:26;height:2" coordorigin="1764,206" coordsize="26,2">
              <v:shape id="_x0000_s7545" style="position:absolute;left:1764;top:206;width:26;height:2" coordorigin="1764,206" coordsize="26,0" path="m1764,206r25,e" filled="f" strokecolor="#231f20" strokeweight=".26494mm">
                <v:path arrowok="t"/>
              </v:shape>
            </v:group>
            <v:group id="_x0000_s7546" style="position:absolute;left:1989;top:206;width:26;height:2" coordorigin="1989,206" coordsize="26,2">
              <v:shape id="_x0000_s7547" style="position:absolute;left:1989;top:206;width:26;height:2" coordorigin="1989,206" coordsize="26,0" path="m1989,206r26,e" filled="f" strokecolor="#231f20" strokeweight=".26494mm">
                <v:path arrowok="t"/>
              </v:shape>
            </v:group>
            <v:group id="_x0000_s7548" style="position:absolute;left:1944;top:206;width:26;height:2" coordorigin="1944,206" coordsize="26,2">
              <v:shape id="_x0000_s7549" style="position:absolute;left:1944;top:206;width:26;height:2" coordorigin="1944,206" coordsize="26,0" path="m1944,206r25,e" filled="f" strokecolor="#231f20" strokeweight=".26494mm">
                <v:path arrowok="t"/>
              </v:shape>
            </v:group>
            <v:group id="_x0000_s7550" style="position:absolute;left:1899;top:206;width:26;height:2" coordorigin="1899,206" coordsize="26,2">
              <v:shape id="_x0000_s7551" style="position:absolute;left:1899;top:206;width:26;height:2" coordorigin="1899,206" coordsize="26,0" path="m1899,206r25,e" filled="f" strokecolor="#231f20" strokeweight=".26494mm">
                <v:path arrowok="t"/>
              </v:shape>
            </v:group>
            <v:group id="_x0000_s7552" style="position:absolute;left:2125;top:206;width:26;height:2" coordorigin="2125,206" coordsize="26,2">
              <v:shape id="_x0000_s7553" style="position:absolute;left:2125;top:206;width:26;height:2" coordorigin="2125,206" coordsize="26,0" path="m2125,206r25,e" filled="f" strokecolor="#231f20" strokeweight=".26494mm">
                <v:path arrowok="t"/>
              </v:shape>
            </v:group>
            <v:group id="_x0000_s7554" style="position:absolute;left:2080;top:206;width:26;height:2" coordorigin="2080,206" coordsize="26,2">
              <v:shape id="_x0000_s7555" style="position:absolute;left:2080;top:206;width:26;height:2" coordorigin="2080,206" coordsize="26,0" path="m2080,206r25,e" filled="f" strokecolor="#231f20" strokeweight=".26494mm">
                <v:path arrowok="t"/>
              </v:shape>
            </v:group>
            <v:group id="_x0000_s7556" style="position:absolute;left:2035;top:206;width:26;height:2" coordorigin="2035,206" coordsize="26,2">
              <v:shape id="_x0000_s7557" style="position:absolute;left:2035;top:206;width:26;height:2" coordorigin="2035,206" coordsize="26,0" path="m2035,206r25,e" filled="f" strokecolor="#231f20" strokeweight=".26494mm">
                <v:path arrowok="t"/>
              </v:shape>
            </v:group>
            <v:group id="_x0000_s7558" style="position:absolute;left:2260;top:206;width:26;height:2" coordorigin="2260,206" coordsize="26,2">
              <v:shape id="_x0000_s7559" style="position:absolute;left:2260;top:206;width:26;height:2" coordorigin="2260,206" coordsize="26,0" path="m2260,206r26,e" filled="f" strokecolor="#231f20" strokeweight=".26494mm">
                <v:path arrowok="t"/>
              </v:shape>
            </v:group>
            <v:group id="_x0000_s7560" style="position:absolute;left:2215;top:206;width:26;height:2" coordorigin="2215,206" coordsize="26,2">
              <v:shape id="_x0000_s7561" style="position:absolute;left:2215;top:206;width:26;height:2" coordorigin="2215,206" coordsize="26,0" path="m2215,206r25,e" filled="f" strokecolor="#231f20" strokeweight=".26494mm">
                <v:path arrowok="t"/>
              </v:shape>
            </v:group>
            <v:group id="_x0000_s7562" style="position:absolute;left:2170;top:206;width:26;height:2" coordorigin="2170,206" coordsize="26,2">
              <v:shape id="_x0000_s7563" style="position:absolute;left:2170;top:206;width:26;height:2" coordorigin="2170,206" coordsize="26,0" path="m2170,206r26,e" filled="f" strokecolor="#231f20" strokeweight=".26494mm">
                <v:path arrowok="t"/>
              </v:shape>
            </v:group>
            <v:group id="_x0000_s7564" style="position:absolute;left:2396;top:206;width:26;height:2" coordorigin="2396,206" coordsize="26,2">
              <v:shape id="_x0000_s7565" style="position:absolute;left:2396;top:206;width:26;height:2" coordorigin="2396,206" coordsize="26,0" path="m2396,206r25,e" filled="f" strokecolor="#231f20" strokeweight=".26494mm">
                <v:path arrowok="t"/>
              </v:shape>
            </v:group>
            <v:group id="_x0000_s7566" style="position:absolute;left:2351;top:206;width:26;height:2" coordorigin="2351,206" coordsize="26,2">
              <v:shape id="_x0000_s7567" style="position:absolute;left:2351;top:206;width:26;height:2" coordorigin="2351,206" coordsize="26,0" path="m2351,206r25,e" filled="f" strokecolor="#231f20" strokeweight=".26494mm">
                <v:path arrowok="t"/>
              </v:shape>
            </v:group>
            <v:group id="_x0000_s7568" style="position:absolute;left:2306;top:206;width:26;height:2" coordorigin="2306,206" coordsize="26,2">
              <v:shape id="_x0000_s7569" style="position:absolute;left:2306;top:206;width:26;height:2" coordorigin="2306,206" coordsize="26,0" path="m2306,206r25,e" filled="f" strokecolor="#231f20" strokeweight=".26494mm">
                <v:path arrowok="t"/>
              </v:shape>
            </v:group>
            <v:group id="_x0000_s7570" style="position:absolute;left:2532;top:206;width:26;height:2" coordorigin="2532,206" coordsize="26,2">
              <v:shape id="_x0000_s7571" style="position:absolute;left:2532;top:206;width:26;height:2" coordorigin="2532,206" coordsize="26,0" path="m2532,206r25,e" filled="f" strokecolor="#231f20" strokeweight=".26494mm">
                <v:path arrowok="t"/>
              </v:shape>
            </v:group>
            <v:group id="_x0000_s7572" style="position:absolute;left:2486;top:206;width:26;height:2" coordorigin="2486,206" coordsize="26,2">
              <v:shape id="_x0000_s7573" style="position:absolute;left:2486;top:206;width:26;height:2" coordorigin="2486,206" coordsize="26,0" path="m2486,206r26,e" filled="f" strokecolor="#231f20" strokeweight=".26494mm">
                <v:path arrowok="t"/>
              </v:shape>
            </v:group>
            <v:group id="_x0000_s7574" style="position:absolute;left:2441;top:206;width:26;height:2" coordorigin="2441,206" coordsize="26,2">
              <v:shape id="_x0000_s7575" style="position:absolute;left:2441;top:206;width:26;height:2" coordorigin="2441,206" coordsize="26,0" path="m2441,206r26,e" filled="f" strokecolor="#231f20" strokeweight=".26494mm">
                <v:path arrowok="t"/>
              </v:shape>
            </v:group>
            <v:group id="_x0000_s7576" style="position:absolute;left:2667;top:206;width:26;height:2" coordorigin="2667,206" coordsize="26,2">
              <v:shape id="_x0000_s7577" style="position:absolute;left:2667;top:206;width:26;height:2" coordorigin="2667,206" coordsize="26,0" path="m2667,206r25,e" filled="f" strokecolor="#231f20" strokeweight=".26494mm">
                <v:path arrowok="t"/>
              </v:shape>
            </v:group>
            <v:group id="_x0000_s7578" style="position:absolute;left:2622;top:206;width:26;height:2" coordorigin="2622,206" coordsize="26,2">
              <v:shape id="_x0000_s7579" style="position:absolute;left:2622;top:206;width:26;height:2" coordorigin="2622,206" coordsize="26,0" path="m2622,206r25,e" filled="f" strokecolor="#231f20" strokeweight=".26494mm">
                <v:path arrowok="t"/>
              </v:shape>
            </v:group>
            <v:group id="_x0000_s7580" style="position:absolute;left:2577;top:206;width:26;height:2" coordorigin="2577,206" coordsize="26,2">
              <v:shape id="_x0000_s7581" style="position:absolute;left:2577;top:206;width:26;height:2" coordorigin="2577,206" coordsize="26,0" path="m2577,206r25,e" filled="f" strokecolor="#231f20" strokeweight=".26494mm">
                <v:path arrowok="t"/>
              </v:shape>
            </v:group>
            <v:group id="_x0000_s7582" style="position:absolute;left:2803;top:206;width:26;height:2" coordorigin="2803,206" coordsize="26,2">
              <v:shape id="_x0000_s7583" style="position:absolute;left:2803;top:206;width:26;height:2" coordorigin="2803,206" coordsize="26,0" path="m2803,206r25,e" filled="f" strokecolor="#231f20" strokeweight=".26494mm">
                <v:path arrowok="t"/>
              </v:shape>
            </v:group>
            <v:group id="_x0000_s7584" style="position:absolute;left:2757;top:206;width:26;height:2" coordorigin="2757,206" coordsize="26,2">
              <v:shape id="_x0000_s7585" style="position:absolute;left:2757;top:206;width:26;height:2" coordorigin="2757,206" coordsize="26,0" path="m2757,206r26,e" filled="f" strokecolor="#231f20" strokeweight=".26494mm">
                <v:path arrowok="t"/>
              </v:shape>
            </v:group>
            <v:group id="_x0000_s7586" style="position:absolute;left:2713;top:206;width:26;height:2" coordorigin="2713,206" coordsize="26,2">
              <v:shape id="_x0000_s7587" style="position:absolute;left:2713;top:206;width:26;height:2" coordorigin="2713,206" coordsize="26,0" path="m2713,206r25,e" filled="f" strokecolor="#231f20" strokeweight=".26494mm">
                <v:path arrowok="t"/>
              </v:shape>
            </v:group>
            <v:group id="_x0000_s7588" style="position:absolute;left:2938;top:206;width:26;height:2" coordorigin="2938,206" coordsize="26,2">
              <v:shape id="_x0000_s7589" style="position:absolute;left:2938;top:206;width:26;height:2" coordorigin="2938,206" coordsize="26,0" path="m2938,206r25,e" filled="f" strokecolor="#231f20" strokeweight=".26494mm">
                <v:path arrowok="t"/>
              </v:shape>
            </v:group>
            <v:group id="_x0000_s7590" style="position:absolute;left:2893;top:206;width:26;height:2" coordorigin="2893,206" coordsize="26,2">
              <v:shape id="_x0000_s7591" style="position:absolute;left:2893;top:206;width:26;height:2" coordorigin="2893,206" coordsize="26,0" path="m2893,206r25,e" filled="f" strokecolor="#231f20" strokeweight=".26494mm">
                <v:path arrowok="t"/>
              </v:shape>
            </v:group>
            <v:group id="_x0000_s7592" style="position:absolute;left:2848;top:206;width:26;height:2" coordorigin="2848,206" coordsize="26,2">
              <v:shape id="_x0000_s7593" style="position:absolute;left:2848;top:206;width:26;height:2" coordorigin="2848,206" coordsize="26,0" path="m2848,206r25,e" filled="f" strokecolor="#231f20" strokeweight=".26494mm">
                <v:path arrowok="t"/>
              </v:shape>
            </v:group>
            <v:group id="_x0000_s7594" style="position:absolute;left:3074;top:206;width:26;height:2" coordorigin="3074,206" coordsize="26,2">
              <v:shape id="_x0000_s7595" style="position:absolute;left:3074;top:206;width:26;height:2" coordorigin="3074,206" coordsize="26,0" path="m3074,206r25,e" filled="f" strokecolor="#231f20" strokeweight=".26494mm">
                <v:path arrowok="t"/>
              </v:shape>
            </v:group>
            <v:group id="_x0000_s7596" style="position:absolute;left:3029;top:206;width:26;height:2" coordorigin="3029,206" coordsize="26,2">
              <v:shape id="_x0000_s7597" style="position:absolute;left:3029;top:206;width:26;height:2" coordorigin="3029,206" coordsize="26,0" path="m3029,206r25,e" filled="f" strokecolor="#231f20" strokeweight=".26494mm">
                <v:path arrowok="t"/>
              </v:shape>
            </v:group>
            <v:group id="_x0000_s7598" style="position:absolute;left:2984;top:206;width:26;height:2" coordorigin="2984,206" coordsize="26,2">
              <v:shape id="_x0000_s7599" style="position:absolute;left:2984;top:206;width:26;height:2" coordorigin="2984,206" coordsize="26,0" path="m2984,206r25,e" filled="f" strokecolor="#231f20" strokeweight=".26494mm">
                <v:path arrowok="t"/>
              </v:shape>
            </v:group>
            <v:group id="_x0000_s7600" style="position:absolute;left:3209;top:206;width:26;height:2" coordorigin="3209,206" coordsize="26,2">
              <v:shape id="_x0000_s7601" style="position:absolute;left:3209;top:206;width:26;height:2" coordorigin="3209,206" coordsize="26,0" path="m3209,206r25,e" filled="f" strokecolor="#231f20" strokeweight=".26494mm">
                <v:path arrowok="t"/>
              </v:shape>
            </v:group>
            <v:group id="_x0000_s7602" style="position:absolute;left:3164;top:206;width:26;height:2" coordorigin="3164,206" coordsize="26,2">
              <v:shape id="_x0000_s7603" style="position:absolute;left:3164;top:206;width:26;height:2" coordorigin="3164,206" coordsize="26,0" path="m3164,206r25,e" filled="f" strokecolor="#231f20" strokeweight=".26494mm">
                <v:path arrowok="t"/>
              </v:shape>
            </v:group>
            <v:group id="_x0000_s7604" style="position:absolute;left:3119;top:206;width:26;height:2" coordorigin="3119,206" coordsize="26,2">
              <v:shape id="_x0000_s7605" style="position:absolute;left:3119;top:206;width:26;height:2" coordorigin="3119,206" coordsize="26,0" path="m3119,206r25,e" filled="f" strokecolor="#231f20" strokeweight=".26494mm">
                <v:path arrowok="t"/>
              </v:shape>
            </v:group>
            <v:group id="_x0000_s7606" style="position:absolute;left:3345;top:206;width:26;height:2" coordorigin="3345,206" coordsize="26,2">
              <v:shape id="_x0000_s7607" style="position:absolute;left:3345;top:206;width:26;height:2" coordorigin="3345,206" coordsize="26,0" path="m3345,206r25,e" filled="f" strokecolor="#231f20" strokeweight=".26494mm">
                <v:path arrowok="t"/>
              </v:shape>
            </v:group>
            <v:group id="_x0000_s7608" style="position:absolute;left:3300;top:206;width:26;height:2" coordorigin="3300,206" coordsize="26,2">
              <v:shape id="_x0000_s7609" style="position:absolute;left:3300;top:206;width:26;height:2" coordorigin="3300,206" coordsize="26,0" path="m3300,206r25,e" filled="f" strokecolor="#231f20" strokeweight=".26494mm">
                <v:path arrowok="t"/>
              </v:shape>
            </v:group>
            <v:group id="_x0000_s7610" style="position:absolute;left:3255;top:206;width:26;height:2" coordorigin="3255,206" coordsize="26,2">
              <v:shape id="_x0000_s7611" style="position:absolute;left:3255;top:206;width:26;height:2" coordorigin="3255,206" coordsize="26,0" path="m3255,206r25,e" filled="f" strokecolor="#231f20" strokeweight=".26494mm">
                <v:path arrowok="t"/>
              </v:shape>
            </v:group>
            <v:group id="_x0000_s7612" style="position:absolute;left:3480;top:206;width:26;height:2" coordorigin="3480,206" coordsize="26,2">
              <v:shape id="_x0000_s7613" style="position:absolute;left:3480;top:206;width:26;height:2" coordorigin="3480,206" coordsize="26,0" path="m3480,206r25,e" filled="f" strokecolor="#231f20" strokeweight=".26494mm">
                <v:path arrowok="t"/>
              </v:shape>
            </v:group>
            <v:group id="_x0000_s7614" style="position:absolute;left:3435;top:206;width:26;height:2" coordorigin="3435,206" coordsize="26,2">
              <v:shape id="_x0000_s7615" style="position:absolute;left:3435;top:206;width:26;height:2" coordorigin="3435,206" coordsize="26,0" path="m3435,206r25,e" filled="f" strokecolor="#231f20" strokeweight=".26494mm">
                <v:path arrowok="t"/>
              </v:shape>
            </v:group>
            <v:group id="_x0000_s7616" style="position:absolute;left:3390;top:206;width:26;height:2" coordorigin="3390,206" coordsize="26,2">
              <v:shape id="_x0000_s7617" style="position:absolute;left:3390;top:206;width:26;height:2" coordorigin="3390,206" coordsize="26,0" path="m3390,206r25,e" filled="f" strokecolor="#231f20" strokeweight=".26494mm">
                <v:path arrowok="t"/>
              </v:shape>
            </v:group>
            <v:group id="_x0000_s7618" style="position:absolute;left:3616;top:206;width:26;height:2" coordorigin="3616,206" coordsize="26,2">
              <v:shape id="_x0000_s7619" style="position:absolute;left:3616;top:206;width:26;height:2" coordorigin="3616,206" coordsize="26,0" path="m3616,206r25,e" filled="f" strokecolor="#231f20" strokeweight=".26494mm">
                <v:path arrowok="t"/>
              </v:shape>
            </v:group>
            <v:group id="_x0000_s7620" style="position:absolute;left:3571;top:206;width:26;height:2" coordorigin="3571,206" coordsize="26,2">
              <v:shape id="_x0000_s7621" style="position:absolute;left:3571;top:206;width:26;height:2" coordorigin="3571,206" coordsize="26,0" path="m3571,206r25,e" filled="f" strokecolor="#231f20" strokeweight=".26494mm">
                <v:path arrowok="t"/>
              </v:shape>
            </v:group>
            <v:group id="_x0000_s7622" style="position:absolute;left:3526;top:206;width:26;height:2" coordorigin="3526,206" coordsize="26,2">
              <v:shape id="_x0000_s7623" style="position:absolute;left:3526;top:206;width:26;height:2" coordorigin="3526,206" coordsize="26,0" path="m3526,206r25,e" filled="f" strokecolor="#231f20" strokeweight=".26494mm">
                <v:path arrowok="t"/>
              </v:shape>
            </v:group>
            <v:group id="_x0000_s7624" style="position:absolute;left:3751;top:206;width:26;height:2" coordorigin="3751,206" coordsize="26,2">
              <v:shape id="_x0000_s7625" style="position:absolute;left:3751;top:206;width:26;height:2" coordorigin="3751,206" coordsize="26,0" path="m3751,206r26,e" filled="f" strokecolor="#231f20" strokeweight=".26494mm">
                <v:path arrowok="t"/>
              </v:shape>
            </v:group>
            <v:group id="_x0000_s7626" style="position:absolute;left:3706;top:206;width:26;height:2" coordorigin="3706,206" coordsize="26,2">
              <v:shape id="_x0000_s7627" style="position:absolute;left:3706;top:206;width:26;height:2" coordorigin="3706,206" coordsize="26,0" path="m3706,206r25,e" filled="f" strokecolor="#231f20" strokeweight=".26494mm">
                <v:path arrowok="t"/>
              </v:shape>
            </v:group>
            <v:group id="_x0000_s7628" style="position:absolute;left:3661;top:206;width:26;height:2" coordorigin="3661,206" coordsize="26,2">
              <v:shape id="_x0000_s7629" style="position:absolute;left:3661;top:206;width:26;height:2" coordorigin="3661,206" coordsize="26,0" path="m3661,206r25,e" filled="f" strokecolor="#231f20" strokeweight=".26494mm">
                <v:path arrowok="t"/>
              </v:shape>
            </v:group>
            <w10:wrap anchorx="page"/>
          </v:group>
        </w:pict>
      </w:r>
      <w:r>
        <w:rPr>
          <w:rFonts w:ascii="Open Sans" w:hAnsi="Open Sans" w:cs="Open Sans"/>
        </w:rPr>
        <w:pict>
          <v:group id="_x0000_s7630" style="position:absolute;left:0;text-align:left;margin-left:340.15pt;margin-top:9.95pt;width:203.15pt;height:.75pt;z-index:251658752;mso-position-horizontal-relative:page" coordorigin="6803,199" coordsize="4063,15">
            <v:group id="_x0000_s7631" style="position:absolute;left:6901;top:206;width:26;height:2" coordorigin="6901,206" coordsize="26,2">
              <v:shape id="_x0000_s7632" style="position:absolute;left:6901;top:206;width:26;height:2" coordorigin="6901,206" coordsize="26,0" path="m6901,206r25,e" filled="f" strokecolor="#231f20" strokeweight=".26494mm">
                <v:path arrowok="t"/>
              </v:shape>
            </v:group>
            <v:group id="_x0000_s7633" style="position:absolute;left:6855;top:206;width:26;height:2" coordorigin="6855,206" coordsize="26,2">
              <v:shape id="_x0000_s7634" style="position:absolute;left:6855;top:206;width:26;height:2" coordorigin="6855,206" coordsize="26,0" path="m6855,206r26,e" filled="f" strokecolor="#231f20" strokeweight=".26494mm">
                <v:path arrowok="t"/>
              </v:shape>
            </v:group>
            <v:group id="_x0000_s7635" style="position:absolute;left:6810;top:206;width:26;height:2" coordorigin="6810,206" coordsize="26,2">
              <v:shape id="_x0000_s7636" style="position:absolute;left:6810;top:206;width:26;height:2" coordorigin="6810,206" coordsize="26,0" path="m6810,206r26,e" filled="f" strokecolor="#231f20" strokeweight=".26494mm">
                <v:path arrowok="t"/>
              </v:shape>
            </v:group>
            <v:group id="_x0000_s7637" style="position:absolute;left:7036;top:206;width:26;height:2" coordorigin="7036,206" coordsize="26,2">
              <v:shape id="_x0000_s7638" style="position:absolute;left:7036;top:206;width:26;height:2" coordorigin="7036,206" coordsize="26,0" path="m7036,206r25,e" filled="f" strokecolor="#231f20" strokeweight=".26494mm">
                <v:path arrowok="t"/>
              </v:shape>
            </v:group>
            <v:group id="_x0000_s7639" style="position:absolute;left:6991;top:206;width:26;height:2" coordorigin="6991,206" coordsize="26,2">
              <v:shape id="_x0000_s7640" style="position:absolute;left:6991;top:206;width:26;height:2" coordorigin="6991,206" coordsize="26,0" path="m6991,206r25,e" filled="f" strokecolor="#231f20" strokeweight=".26494mm">
                <v:path arrowok="t"/>
              </v:shape>
            </v:group>
            <v:group id="_x0000_s7641" style="position:absolute;left:6946;top:206;width:26;height:2" coordorigin="6946,206" coordsize="26,2">
              <v:shape id="_x0000_s7642" style="position:absolute;left:6946;top:206;width:26;height:2" coordorigin="6946,206" coordsize="26,0" path="m6946,206r25,e" filled="f" strokecolor="#231f20" strokeweight=".26494mm">
                <v:path arrowok="t"/>
              </v:shape>
            </v:group>
            <v:group id="_x0000_s7643" style="position:absolute;left:7172;top:206;width:26;height:2" coordorigin="7172,206" coordsize="26,2">
              <v:shape id="_x0000_s7644" style="position:absolute;left:7172;top:206;width:26;height:2" coordorigin="7172,206" coordsize="26,0" path="m7172,206r25,e" filled="f" strokecolor="#231f20" strokeweight=".26494mm">
                <v:path arrowok="t"/>
              </v:shape>
            </v:group>
            <v:group id="_x0000_s7645" style="position:absolute;left:7127;top:206;width:26;height:2" coordorigin="7127,206" coordsize="26,2">
              <v:shape id="_x0000_s7646" style="position:absolute;left:7127;top:206;width:26;height:2" coordorigin="7127,206" coordsize="26,0" path="m7127,206r25,e" filled="f" strokecolor="#231f20" strokeweight=".26494mm">
                <v:path arrowok="t"/>
              </v:shape>
            </v:group>
            <v:group id="_x0000_s7647" style="position:absolute;left:7082;top:206;width:26;height:2" coordorigin="7082,206" coordsize="26,2">
              <v:shape id="_x0000_s7648" style="position:absolute;left:7082;top:206;width:26;height:2" coordorigin="7082,206" coordsize="26,0" path="m7082,206r25,e" filled="f" strokecolor="#231f20" strokeweight=".26494mm">
                <v:path arrowok="t"/>
              </v:shape>
            </v:group>
            <v:group id="_x0000_s7649" style="position:absolute;left:7307;top:206;width:26;height:2" coordorigin="7307,206" coordsize="26,2">
              <v:shape id="_x0000_s7650" style="position:absolute;left:7307;top:206;width:26;height:2" coordorigin="7307,206" coordsize="26,0" path="m7307,206r25,e" filled="f" strokecolor="#231f20" strokeweight=".26494mm">
                <v:path arrowok="t"/>
              </v:shape>
            </v:group>
            <v:group id="_x0000_s7651" style="position:absolute;left:7262;top:206;width:26;height:2" coordorigin="7262,206" coordsize="26,2">
              <v:shape id="_x0000_s7652" style="position:absolute;left:7262;top:206;width:26;height:2" coordorigin="7262,206" coordsize="26,0" path="m7262,206r25,e" filled="f" strokecolor="#231f20" strokeweight=".26494mm">
                <v:path arrowok="t"/>
              </v:shape>
            </v:group>
            <v:group id="_x0000_s7653" style="position:absolute;left:7217;top:206;width:26;height:2" coordorigin="7217,206" coordsize="26,2">
              <v:shape id="_x0000_s7654" style="position:absolute;left:7217;top:206;width:26;height:2" coordorigin="7217,206" coordsize="26,0" path="m7217,206r25,e" filled="f" strokecolor="#231f20" strokeweight=".26494mm">
                <v:path arrowok="t"/>
              </v:shape>
            </v:group>
            <v:group id="_x0000_s7655" style="position:absolute;left:7443;top:206;width:26;height:2" coordorigin="7443,206" coordsize="26,2">
              <v:shape id="_x0000_s7656" style="position:absolute;left:7443;top:206;width:26;height:2" coordorigin="7443,206" coordsize="26,0" path="m7443,206r25,e" filled="f" strokecolor="#231f20" strokeweight=".26494mm">
                <v:path arrowok="t"/>
              </v:shape>
            </v:group>
            <v:group id="_x0000_s7657" style="position:absolute;left:7398;top:206;width:26;height:2" coordorigin="7398,206" coordsize="26,2">
              <v:shape id="_x0000_s7658" style="position:absolute;left:7398;top:206;width:26;height:2" coordorigin="7398,206" coordsize="26,0" path="m7398,206r25,e" filled="f" strokecolor="#231f20" strokeweight=".26494mm">
                <v:path arrowok="t"/>
              </v:shape>
            </v:group>
            <v:group id="_x0000_s7659" style="position:absolute;left:7353;top:206;width:26;height:2" coordorigin="7353,206" coordsize="26,2">
              <v:shape id="_x0000_s7660" style="position:absolute;left:7353;top:206;width:26;height:2" coordorigin="7353,206" coordsize="26,0" path="m7353,206r25,e" filled="f" strokecolor="#231f20" strokeweight=".26494mm">
                <v:path arrowok="t"/>
              </v:shape>
            </v:group>
            <v:group id="_x0000_s7661" style="position:absolute;left:7578;top:206;width:26;height:2" coordorigin="7578,206" coordsize="26,2">
              <v:shape id="_x0000_s7662" style="position:absolute;left:7578;top:206;width:26;height:2" coordorigin="7578,206" coordsize="26,0" path="m7578,206r26,e" filled="f" strokecolor="#231f20" strokeweight=".26494mm">
                <v:path arrowok="t"/>
              </v:shape>
            </v:group>
            <v:group id="_x0000_s7663" style="position:absolute;left:7533;top:206;width:26;height:2" coordorigin="7533,206" coordsize="26,2">
              <v:shape id="_x0000_s7664" style="position:absolute;left:7533;top:206;width:26;height:2" coordorigin="7533,206" coordsize="26,0" path="m7533,206r26,e" filled="f" strokecolor="#231f20" strokeweight=".26494mm">
                <v:path arrowok="t"/>
              </v:shape>
            </v:group>
            <v:group id="_x0000_s7665" style="position:absolute;left:7488;top:206;width:26;height:2" coordorigin="7488,206" coordsize="26,2">
              <v:shape id="_x0000_s7666" style="position:absolute;left:7488;top:206;width:26;height:2" coordorigin="7488,206" coordsize="26,0" path="m7488,206r26,e" filled="f" strokecolor="#231f20" strokeweight=".26494mm">
                <v:path arrowok="t"/>
              </v:shape>
            </v:group>
            <v:group id="_x0000_s7667" style="position:absolute;left:7714;top:206;width:26;height:2" coordorigin="7714,206" coordsize="26,2">
              <v:shape id="_x0000_s7668" style="position:absolute;left:7714;top:206;width:26;height:2" coordorigin="7714,206" coordsize="26,0" path="m7714,206r25,e" filled="f" strokecolor="#231f20" strokeweight=".26494mm">
                <v:path arrowok="t"/>
              </v:shape>
            </v:group>
            <v:group id="_x0000_s7669" style="position:absolute;left:7669;top:206;width:26;height:2" coordorigin="7669,206" coordsize="26,2">
              <v:shape id="_x0000_s7670" style="position:absolute;left:7669;top:206;width:26;height:2" coordorigin="7669,206" coordsize="26,0" path="m7669,206r25,e" filled="f" strokecolor="#231f20" strokeweight=".26494mm">
                <v:path arrowok="t"/>
              </v:shape>
            </v:group>
            <v:group id="_x0000_s7671" style="position:absolute;left:7624;top:206;width:26;height:2" coordorigin="7624,206" coordsize="26,2">
              <v:shape id="_x0000_s7672" style="position:absolute;left:7624;top:206;width:26;height:2" coordorigin="7624,206" coordsize="26,0" path="m7624,206r25,e" filled="f" strokecolor="#231f20" strokeweight=".26494mm">
                <v:path arrowok="t"/>
              </v:shape>
            </v:group>
            <v:group id="_x0000_s7673" style="position:absolute;left:7850;top:206;width:26;height:2" coordorigin="7850,206" coordsize="26,2">
              <v:shape id="_x0000_s7674" style="position:absolute;left:7850;top:206;width:26;height:2" coordorigin="7850,206" coordsize="26,0" path="m7850,206r25,e" filled="f" strokecolor="#231f20" strokeweight=".26494mm">
                <v:path arrowok="t"/>
              </v:shape>
            </v:group>
            <v:group id="_x0000_s7675" style="position:absolute;left:7805;top:206;width:26;height:2" coordorigin="7805,206" coordsize="26,2">
              <v:shape id="_x0000_s7676" style="position:absolute;left:7805;top:206;width:26;height:2" coordorigin="7805,206" coordsize="26,0" path="m7805,206r25,e" filled="f" strokecolor="#231f20" strokeweight=".26494mm">
                <v:path arrowok="t"/>
              </v:shape>
            </v:group>
            <v:group id="_x0000_s7677" style="position:absolute;left:7760;top:206;width:26;height:2" coordorigin="7760,206" coordsize="26,2">
              <v:shape id="_x0000_s7678" style="position:absolute;left:7760;top:206;width:26;height:2" coordorigin="7760,206" coordsize="26,0" path="m7760,206r25,e" filled="f" strokecolor="#231f20" strokeweight=".26494mm">
                <v:path arrowok="t"/>
              </v:shape>
            </v:group>
            <v:group id="_x0000_s7679" style="position:absolute;left:7985;top:206;width:26;height:2" coordorigin="7985,206" coordsize="26,2">
              <v:shape id="_x0000_s7680" style="position:absolute;left:7985;top:206;width:26;height:2" coordorigin="7985,206" coordsize="26,0" path="m7985,206r25,e" filled="f" strokecolor="#231f20" strokeweight=".26494mm">
                <v:path arrowok="t"/>
              </v:shape>
            </v:group>
            <v:group id="_x0000_s7681" style="position:absolute;left:7940;top:206;width:26;height:2" coordorigin="7940,206" coordsize="26,2">
              <v:shape id="_x0000_s7682" style="position:absolute;left:7940;top:206;width:26;height:2" coordorigin="7940,206" coordsize="26,0" path="m7940,206r25,e" filled="f" strokecolor="#231f20" strokeweight=".26494mm">
                <v:path arrowok="t"/>
              </v:shape>
            </v:group>
            <v:group id="_x0000_s7683" style="position:absolute;left:7895;top:206;width:26;height:2" coordorigin="7895,206" coordsize="26,2">
              <v:shape id="_x0000_s7684" style="position:absolute;left:7895;top:206;width:26;height:2" coordorigin="7895,206" coordsize="26,0" path="m7895,206r25,e" filled="f" strokecolor="#231f20" strokeweight=".26494mm">
                <v:path arrowok="t"/>
              </v:shape>
            </v:group>
            <v:group id="_x0000_s7685" style="position:absolute;left:8121;top:206;width:26;height:2" coordorigin="8121,206" coordsize="26,2">
              <v:shape id="_x0000_s7686" style="position:absolute;left:8121;top:206;width:26;height:2" coordorigin="8121,206" coordsize="26,0" path="m8121,206r25,e" filled="f" strokecolor="#231f20" strokeweight=".26494mm">
                <v:path arrowok="t"/>
              </v:shape>
            </v:group>
            <v:group id="_x0000_s7687" style="position:absolute;left:8076;top:206;width:26;height:2" coordorigin="8076,206" coordsize="26,2">
              <v:shape id="_x0000_s7688" style="position:absolute;left:8076;top:206;width:26;height:2" coordorigin="8076,206" coordsize="26,0" path="m8076,206r25,e" filled="f" strokecolor="#231f20" strokeweight=".26494mm">
                <v:path arrowok="t"/>
              </v:shape>
            </v:group>
            <v:group id="_x0000_s7689" style="position:absolute;left:8031;top:206;width:26;height:2" coordorigin="8031,206" coordsize="26,2">
              <v:shape id="_x0000_s7690" style="position:absolute;left:8031;top:206;width:26;height:2" coordorigin="8031,206" coordsize="26,0" path="m8031,206r25,e" filled="f" strokecolor="#231f20" strokeweight=".26494mm">
                <v:path arrowok="t"/>
              </v:shape>
            </v:group>
            <v:group id="_x0000_s7691" style="position:absolute;left:8256;top:206;width:26;height:2" coordorigin="8256,206" coordsize="26,2">
              <v:shape id="_x0000_s7692" style="position:absolute;left:8256;top:206;width:26;height:2" coordorigin="8256,206" coordsize="26,0" path="m8256,206r26,e" filled="f" strokecolor="#231f20" strokeweight=".26494mm">
                <v:path arrowok="t"/>
              </v:shape>
            </v:group>
            <v:group id="_x0000_s7693" style="position:absolute;left:8211;top:206;width:26;height:2" coordorigin="8211,206" coordsize="26,2">
              <v:shape id="_x0000_s7694" style="position:absolute;left:8211;top:206;width:26;height:2" coordorigin="8211,206" coordsize="26,0" path="m8211,206r25,e" filled="f" strokecolor="#231f20" strokeweight=".26494mm">
                <v:path arrowok="t"/>
              </v:shape>
            </v:group>
            <v:group id="_x0000_s7695" style="position:absolute;left:8166;top:206;width:26;height:2" coordorigin="8166,206" coordsize="26,2">
              <v:shape id="_x0000_s7696" style="position:absolute;left:8166;top:206;width:26;height:2" coordorigin="8166,206" coordsize="26,0" path="m8166,206r25,e" filled="f" strokecolor="#231f20" strokeweight=".26494mm">
                <v:path arrowok="t"/>
              </v:shape>
            </v:group>
            <v:group id="_x0000_s7697" style="position:absolute;left:8392;top:206;width:26;height:2" coordorigin="8392,206" coordsize="26,2">
              <v:shape id="_x0000_s7698" style="position:absolute;left:8392;top:206;width:26;height:2" coordorigin="8392,206" coordsize="26,0" path="m8392,206r25,e" filled="f" strokecolor="#231f20" strokeweight=".26494mm">
                <v:path arrowok="t"/>
              </v:shape>
            </v:group>
            <v:group id="_x0000_s7699" style="position:absolute;left:8347;top:206;width:26;height:2" coordorigin="8347,206" coordsize="26,2">
              <v:shape id="_x0000_s7700" style="position:absolute;left:8347;top:206;width:26;height:2" coordorigin="8347,206" coordsize="26,0" path="m8347,206r25,e" filled="f" strokecolor="#231f20" strokeweight=".26494mm">
                <v:path arrowok="t"/>
              </v:shape>
            </v:group>
            <v:group id="_x0000_s7701" style="position:absolute;left:8302;top:206;width:26;height:2" coordorigin="8302,206" coordsize="26,2">
              <v:shape id="_x0000_s7702" style="position:absolute;left:8302;top:206;width:26;height:2" coordorigin="8302,206" coordsize="26,0" path="m8302,206r25,e" filled="f" strokecolor="#231f20" strokeweight=".26494mm">
                <v:path arrowok="t"/>
              </v:shape>
            </v:group>
            <v:group id="_x0000_s7703" style="position:absolute;left:8528;top:206;width:26;height:2" coordorigin="8528,206" coordsize="26,2">
              <v:shape id="_x0000_s7704" style="position:absolute;left:8528;top:206;width:26;height:2" coordorigin="8528,206" coordsize="26,0" path="m8528,206r25,e" filled="f" strokecolor="#231f20" strokeweight=".26494mm">
                <v:path arrowok="t"/>
              </v:shape>
            </v:group>
            <v:group id="_x0000_s7705" style="position:absolute;left:8482;top:206;width:26;height:2" coordorigin="8482,206" coordsize="26,2">
              <v:shape id="_x0000_s7706" style="position:absolute;left:8482;top:206;width:26;height:2" coordorigin="8482,206" coordsize="26,0" path="m8482,206r26,e" filled="f" strokecolor="#231f20" strokeweight=".26494mm">
                <v:path arrowok="t"/>
              </v:shape>
            </v:group>
            <v:group id="_x0000_s7707" style="position:absolute;left:8438;top:206;width:26;height:2" coordorigin="8438,206" coordsize="26,2">
              <v:shape id="_x0000_s7708" style="position:absolute;left:8438;top:206;width:26;height:2" coordorigin="8438,206" coordsize="26,0" path="m8438,206r25,e" filled="f" strokecolor="#231f20" strokeweight=".26494mm">
                <v:path arrowok="t"/>
              </v:shape>
            </v:group>
            <v:group id="_x0000_s7709" style="position:absolute;left:8663;top:206;width:26;height:2" coordorigin="8663,206" coordsize="26,2">
              <v:shape id="_x0000_s7710" style="position:absolute;left:8663;top:206;width:26;height:2" coordorigin="8663,206" coordsize="26,0" path="m8663,206r25,e" filled="f" strokecolor="#231f20" strokeweight=".26494mm">
                <v:path arrowok="t"/>
              </v:shape>
            </v:group>
            <v:group id="_x0000_s7711" style="position:absolute;left:8618;top:206;width:26;height:2" coordorigin="8618,206" coordsize="26,2">
              <v:shape id="_x0000_s7712" style="position:absolute;left:8618;top:206;width:26;height:2" coordorigin="8618,206" coordsize="26,0" path="m8618,206r25,e" filled="f" strokecolor="#231f20" strokeweight=".26494mm">
                <v:path arrowok="t"/>
              </v:shape>
            </v:group>
            <v:group id="_x0000_s7713" style="position:absolute;left:8573;top:206;width:26;height:2" coordorigin="8573,206" coordsize="26,2">
              <v:shape id="_x0000_s7714" style="position:absolute;left:8573;top:206;width:26;height:2" coordorigin="8573,206" coordsize="26,0" path="m8573,206r25,e" filled="f" strokecolor="#231f20" strokeweight=".26494mm">
                <v:path arrowok="t"/>
              </v:shape>
            </v:group>
            <v:group id="_x0000_s7715" style="position:absolute;left:8799;top:206;width:26;height:2" coordorigin="8799,206" coordsize="26,2">
              <v:shape id="_x0000_s7716" style="position:absolute;left:8799;top:206;width:26;height:2" coordorigin="8799,206" coordsize="26,0" path="m8799,206r25,e" filled="f" strokecolor="#231f20" strokeweight=".26494mm">
                <v:path arrowok="t"/>
              </v:shape>
            </v:group>
            <v:group id="_x0000_s7717" style="position:absolute;left:8754;top:206;width:26;height:2" coordorigin="8754,206" coordsize="26,2">
              <v:shape id="_x0000_s7718" style="position:absolute;left:8754;top:206;width:26;height:2" coordorigin="8754,206" coordsize="26,0" path="m8754,206r25,e" filled="f" strokecolor="#231f20" strokeweight=".26494mm">
                <v:path arrowok="t"/>
              </v:shape>
            </v:group>
            <v:group id="_x0000_s7719" style="position:absolute;left:8709;top:206;width:26;height:2" coordorigin="8709,206" coordsize="26,2">
              <v:shape id="_x0000_s7720" style="position:absolute;left:8709;top:206;width:26;height:2" coordorigin="8709,206" coordsize="26,0" path="m8709,206r25,e" filled="f" strokecolor="#231f20" strokeweight=".26494mm">
                <v:path arrowok="t"/>
              </v:shape>
            </v:group>
            <v:group id="_x0000_s7721" style="position:absolute;left:8934;top:206;width:26;height:2" coordorigin="8934,206" coordsize="26,2">
              <v:shape id="_x0000_s7722" style="position:absolute;left:8934;top:206;width:26;height:2" coordorigin="8934,206" coordsize="26,0" path="m8934,206r26,e" filled="f" strokecolor="#231f20" strokeweight=".26494mm">
                <v:path arrowok="t"/>
              </v:shape>
            </v:group>
            <v:group id="_x0000_s7723" style="position:absolute;left:8889;top:206;width:26;height:2" coordorigin="8889,206" coordsize="26,2">
              <v:shape id="_x0000_s7724" style="position:absolute;left:8889;top:206;width:26;height:2" coordorigin="8889,206" coordsize="26,0" path="m8889,206r25,e" filled="f" strokecolor="#231f20" strokeweight=".26494mm">
                <v:path arrowok="t"/>
              </v:shape>
            </v:group>
            <v:group id="_x0000_s7725" style="position:absolute;left:8844;top:206;width:26;height:2" coordorigin="8844,206" coordsize="26,2">
              <v:shape id="_x0000_s7726" style="position:absolute;left:8844;top:206;width:26;height:2" coordorigin="8844,206" coordsize="26,0" path="m8844,206r25,e" filled="f" strokecolor="#231f20" strokeweight=".26494mm">
                <v:path arrowok="t"/>
              </v:shape>
            </v:group>
            <v:group id="_x0000_s7727" style="position:absolute;left:9070;top:206;width:26;height:2" coordorigin="9070,206" coordsize="26,2">
              <v:shape id="_x0000_s7728" style="position:absolute;left:9070;top:206;width:26;height:2" coordorigin="9070,206" coordsize="26,0" path="m9070,206r25,e" filled="f" strokecolor="#231f20" strokeweight=".26494mm">
                <v:path arrowok="t"/>
              </v:shape>
            </v:group>
            <v:group id="_x0000_s7729" style="position:absolute;left:9025;top:206;width:26;height:2" coordorigin="9025,206" coordsize="26,2">
              <v:shape id="_x0000_s7730" style="position:absolute;left:9025;top:206;width:26;height:2" coordorigin="9025,206" coordsize="26,0" path="m9025,206r25,e" filled="f" strokecolor="#231f20" strokeweight=".26494mm">
                <v:path arrowok="t"/>
              </v:shape>
            </v:group>
            <v:group id="_x0000_s7731" style="position:absolute;left:8980;top:206;width:26;height:2" coordorigin="8980,206" coordsize="26,2">
              <v:shape id="_x0000_s7732" style="position:absolute;left:8980;top:206;width:26;height:2" coordorigin="8980,206" coordsize="26,0" path="m8980,206r25,e" filled="f" strokecolor="#231f20" strokeweight=".26494mm">
                <v:path arrowok="t"/>
              </v:shape>
            </v:group>
            <v:group id="_x0000_s7733" style="position:absolute;left:9206;top:206;width:26;height:2" coordorigin="9206,206" coordsize="26,2">
              <v:shape id="_x0000_s7734" style="position:absolute;left:9206;top:206;width:26;height:2" coordorigin="9206,206" coordsize="26,0" path="m9206,206r25,e" filled="f" strokecolor="#231f20" strokeweight=".26494mm">
                <v:path arrowok="t"/>
              </v:shape>
            </v:group>
            <v:group id="_x0000_s7735" style="position:absolute;left:9160;top:206;width:26;height:2" coordorigin="9160,206" coordsize="26,2">
              <v:shape id="_x0000_s7736" style="position:absolute;left:9160;top:206;width:26;height:2" coordorigin="9160,206" coordsize="26,0" path="m9160,206r26,e" filled="f" strokecolor="#231f20" strokeweight=".26494mm">
                <v:path arrowok="t"/>
              </v:shape>
            </v:group>
            <v:group id="_x0000_s7737" style="position:absolute;left:9115;top:206;width:26;height:2" coordorigin="9115,206" coordsize="26,2">
              <v:shape id="_x0000_s7738" style="position:absolute;left:9115;top:206;width:26;height:2" coordorigin="9115,206" coordsize="26,0" path="m9115,206r26,e" filled="f" strokecolor="#231f20" strokeweight=".26494mm">
                <v:path arrowok="t"/>
              </v:shape>
            </v:group>
            <v:group id="_x0000_s7739" style="position:absolute;left:9341;top:206;width:26;height:2" coordorigin="9341,206" coordsize="26,2">
              <v:shape id="_x0000_s7740" style="position:absolute;left:9341;top:206;width:26;height:2" coordorigin="9341,206" coordsize="26,0" path="m9341,206r25,e" filled="f" strokecolor="#231f20" strokeweight=".26494mm">
                <v:path arrowok="t"/>
              </v:shape>
            </v:group>
            <v:group id="_x0000_s7741" style="position:absolute;left:9296;top:206;width:26;height:2" coordorigin="9296,206" coordsize="26,2">
              <v:shape id="_x0000_s7742" style="position:absolute;left:9296;top:206;width:26;height:2" coordorigin="9296,206" coordsize="26,0" path="m9296,206r25,e" filled="f" strokecolor="#231f20" strokeweight=".26494mm">
                <v:path arrowok="t"/>
              </v:shape>
            </v:group>
            <v:group id="_x0000_s7743" style="position:absolute;left:9251;top:206;width:26;height:2" coordorigin="9251,206" coordsize="26,2">
              <v:shape id="_x0000_s7744" style="position:absolute;left:9251;top:206;width:26;height:2" coordorigin="9251,206" coordsize="26,0" path="m9251,206r25,e" filled="f" strokecolor="#231f20" strokeweight=".26494mm">
                <v:path arrowok="t"/>
              </v:shape>
            </v:group>
            <v:group id="_x0000_s7745" style="position:absolute;left:9477;top:206;width:26;height:2" coordorigin="9477,206" coordsize="26,2">
              <v:shape id="_x0000_s7746" style="position:absolute;left:9477;top:206;width:26;height:2" coordorigin="9477,206" coordsize="26,0" path="m9477,206r25,e" filled="f" strokecolor="#231f20" strokeweight=".26494mm">
                <v:path arrowok="t"/>
              </v:shape>
            </v:group>
            <v:group id="_x0000_s7747" style="position:absolute;left:9432;top:206;width:26;height:2" coordorigin="9432,206" coordsize="26,2">
              <v:shape id="_x0000_s7748" style="position:absolute;left:9432;top:206;width:26;height:2" coordorigin="9432,206" coordsize="26,0" path="m9432,206r25,e" filled="f" strokecolor="#231f20" strokeweight=".26494mm">
                <v:path arrowok="t"/>
              </v:shape>
            </v:group>
            <v:group id="_x0000_s7749" style="position:absolute;left:9387;top:206;width:26;height:2" coordorigin="9387,206" coordsize="26,2">
              <v:shape id="_x0000_s7750" style="position:absolute;left:9387;top:206;width:26;height:2" coordorigin="9387,206" coordsize="26,0" path="m9387,206r25,e" filled="f" strokecolor="#231f20" strokeweight=".26494mm">
                <v:path arrowok="t"/>
              </v:shape>
            </v:group>
            <v:group id="_x0000_s7751" style="position:absolute;left:9612;top:206;width:26;height:2" coordorigin="9612,206" coordsize="26,2">
              <v:shape id="_x0000_s7752" style="position:absolute;left:9612;top:206;width:26;height:2" coordorigin="9612,206" coordsize="26,0" path="m9612,206r26,e" filled="f" strokecolor="#231f20" strokeweight=".26494mm">
                <v:path arrowok="t"/>
              </v:shape>
            </v:group>
            <v:group id="_x0000_s7753" style="position:absolute;left:9567;top:206;width:26;height:2" coordorigin="9567,206" coordsize="26,2">
              <v:shape id="_x0000_s7754" style="position:absolute;left:9567;top:206;width:26;height:2" coordorigin="9567,206" coordsize="26,0" path="m9567,206r25,e" filled="f" strokecolor="#231f20" strokeweight=".26494mm">
                <v:path arrowok="t"/>
              </v:shape>
            </v:group>
            <v:group id="_x0000_s7755" style="position:absolute;left:9522;top:206;width:26;height:2" coordorigin="9522,206" coordsize="26,2">
              <v:shape id="_x0000_s7756" style="position:absolute;left:9522;top:206;width:26;height:2" coordorigin="9522,206" coordsize="26,0" path="m9522,206r25,e" filled="f" strokecolor="#231f20" strokeweight=".26494mm">
                <v:path arrowok="t"/>
              </v:shape>
            </v:group>
            <v:group id="_x0000_s7757" style="position:absolute;left:9748;top:206;width:26;height:2" coordorigin="9748,206" coordsize="26,2">
              <v:shape id="_x0000_s7758" style="position:absolute;left:9748;top:206;width:26;height:2" coordorigin="9748,206" coordsize="26,0" path="m9748,206r25,e" filled="f" strokecolor="#231f20" strokeweight=".26494mm">
                <v:path arrowok="t"/>
              </v:shape>
            </v:group>
            <v:group id="_x0000_s7759" style="position:absolute;left:9703;top:206;width:26;height:2" coordorigin="9703,206" coordsize="26,2">
              <v:shape id="_x0000_s7760" style="position:absolute;left:9703;top:206;width:26;height:2" coordorigin="9703,206" coordsize="26,0" path="m9703,206r25,e" filled="f" strokecolor="#231f20" strokeweight=".26494mm">
                <v:path arrowok="t"/>
              </v:shape>
            </v:group>
            <v:group id="_x0000_s7761" style="position:absolute;left:9658;top:206;width:26;height:2" coordorigin="9658,206" coordsize="26,2">
              <v:shape id="_x0000_s7762" style="position:absolute;left:9658;top:206;width:26;height:2" coordorigin="9658,206" coordsize="26,0" path="m9658,206r25,e" filled="f" strokecolor="#231f20" strokeweight=".26494mm">
                <v:path arrowok="t"/>
              </v:shape>
            </v:group>
            <v:group id="_x0000_s7763" style="position:absolute;left:9884;top:206;width:26;height:2" coordorigin="9884,206" coordsize="26,2">
              <v:shape id="_x0000_s7764" style="position:absolute;left:9884;top:206;width:26;height:2" coordorigin="9884,206" coordsize="26,0" path="m9884,206r25,e" filled="f" strokecolor="#231f20" strokeweight=".26494mm">
                <v:path arrowok="t"/>
              </v:shape>
            </v:group>
            <v:group id="_x0000_s7765" style="position:absolute;left:9838;top:206;width:26;height:2" coordorigin="9838,206" coordsize="26,2">
              <v:shape id="_x0000_s7766" style="position:absolute;left:9838;top:206;width:26;height:2" coordorigin="9838,206" coordsize="26,0" path="m9838,206r26,e" filled="f" strokecolor="#231f20" strokeweight=".26494mm">
                <v:path arrowok="t"/>
              </v:shape>
            </v:group>
            <v:group id="_x0000_s7767" style="position:absolute;left:9793;top:206;width:26;height:2" coordorigin="9793,206" coordsize="26,2">
              <v:shape id="_x0000_s7768" style="position:absolute;left:9793;top:206;width:26;height:2" coordorigin="9793,206" coordsize="26,0" path="m9793,206r26,e" filled="f" strokecolor="#231f20" strokeweight=".26494mm">
                <v:path arrowok="t"/>
              </v:shape>
            </v:group>
            <v:group id="_x0000_s7769" style="position:absolute;left:10019;top:206;width:26;height:2" coordorigin="10019,206" coordsize="26,2">
              <v:shape id="_x0000_s7770" style="position:absolute;left:10019;top:206;width:26;height:2" coordorigin="10019,206" coordsize="26,0" path="m10019,206r25,e" filled="f" strokecolor="#231f20" strokeweight=".26494mm">
                <v:path arrowok="t"/>
              </v:shape>
            </v:group>
            <v:group id="_x0000_s7771" style="position:absolute;left:9974;top:206;width:26;height:2" coordorigin="9974,206" coordsize="26,2">
              <v:shape id="_x0000_s7772" style="position:absolute;left:9974;top:206;width:26;height:2" coordorigin="9974,206" coordsize="26,0" path="m9974,206r25,e" filled="f" strokecolor="#231f20" strokeweight=".26494mm">
                <v:path arrowok="t"/>
              </v:shape>
            </v:group>
            <v:group id="_x0000_s7773" style="position:absolute;left:9929;top:206;width:26;height:2" coordorigin="9929,206" coordsize="26,2">
              <v:shape id="_x0000_s7774" style="position:absolute;left:9929;top:206;width:26;height:2" coordorigin="9929,206" coordsize="26,0" path="m9929,206r25,e" filled="f" strokecolor="#231f20" strokeweight=".26494mm">
                <v:path arrowok="t"/>
              </v:shape>
            </v:group>
            <v:group id="_x0000_s7775" style="position:absolute;left:10155;top:206;width:26;height:2" coordorigin="10155,206" coordsize="26,2">
              <v:shape id="_x0000_s7776" style="position:absolute;left:10155;top:206;width:26;height:2" coordorigin="10155,206" coordsize="26,0" path="m10155,206r25,e" filled="f" strokecolor="#231f20" strokeweight=".26494mm">
                <v:path arrowok="t"/>
              </v:shape>
            </v:group>
            <v:group id="_x0000_s7777" style="position:absolute;left:10110;top:206;width:26;height:2" coordorigin="10110,206" coordsize="26,2">
              <v:shape id="_x0000_s7778" style="position:absolute;left:10110;top:206;width:26;height:2" coordorigin="10110,206" coordsize="26,0" path="m10110,206r25,e" filled="f" strokecolor="#231f20" strokeweight=".26494mm">
                <v:path arrowok="t"/>
              </v:shape>
            </v:group>
            <v:group id="_x0000_s7779" style="position:absolute;left:10065;top:206;width:26;height:2" coordorigin="10065,206" coordsize="26,2">
              <v:shape id="_x0000_s7780" style="position:absolute;left:10065;top:206;width:26;height:2" coordorigin="10065,206" coordsize="26,0" path="m10065,206r25,e" filled="f" strokecolor="#231f20" strokeweight=".26494mm">
                <v:path arrowok="t"/>
              </v:shape>
            </v:group>
            <v:group id="_x0000_s7781" style="position:absolute;left:10290;top:206;width:26;height:2" coordorigin="10290,206" coordsize="26,2">
              <v:shape id="_x0000_s7782" style="position:absolute;left:10290;top:206;width:26;height:2" coordorigin="10290,206" coordsize="26,0" path="m10290,206r25,e" filled="f" strokecolor="#231f20" strokeweight=".26494mm">
                <v:path arrowok="t"/>
              </v:shape>
            </v:group>
            <v:group id="_x0000_s7783" style="position:absolute;left:10245;top:206;width:26;height:2" coordorigin="10245,206" coordsize="26,2">
              <v:shape id="_x0000_s7784" style="position:absolute;left:10245;top:206;width:26;height:2" coordorigin="10245,206" coordsize="26,0" path="m10245,206r25,e" filled="f" strokecolor="#231f20" strokeweight=".26494mm">
                <v:path arrowok="t"/>
              </v:shape>
            </v:group>
            <v:group id="_x0000_s7785" style="position:absolute;left:10200;top:206;width:26;height:2" coordorigin="10200,206" coordsize="26,2">
              <v:shape id="_x0000_s7786" style="position:absolute;left:10200;top:206;width:26;height:2" coordorigin="10200,206" coordsize="26,0" path="m10200,206r25,e" filled="f" strokecolor="#231f20" strokeweight=".26494mm">
                <v:path arrowok="t"/>
              </v:shape>
            </v:group>
            <v:group id="_x0000_s7787" style="position:absolute;left:10426;top:206;width:26;height:2" coordorigin="10426,206" coordsize="26,2">
              <v:shape id="_x0000_s7788" style="position:absolute;left:10426;top:206;width:26;height:2" coordorigin="10426,206" coordsize="26,0" path="m10426,206r25,e" filled="f" strokecolor="#231f20" strokeweight=".26494mm">
                <v:path arrowok="t"/>
              </v:shape>
            </v:group>
            <v:group id="_x0000_s7789" style="position:absolute;left:10381;top:206;width:26;height:2" coordorigin="10381,206" coordsize="26,2">
              <v:shape id="_x0000_s7790" style="position:absolute;left:10381;top:206;width:26;height:2" coordorigin="10381,206" coordsize="26,0" path="m10381,206r25,e" filled="f" strokecolor="#231f20" strokeweight=".26494mm">
                <v:path arrowok="t"/>
              </v:shape>
            </v:group>
            <v:group id="_x0000_s7791" style="position:absolute;left:10336;top:206;width:26;height:2" coordorigin="10336,206" coordsize="26,2">
              <v:shape id="_x0000_s7792" style="position:absolute;left:10336;top:206;width:26;height:2" coordorigin="10336,206" coordsize="26,0" path="m10336,206r25,e" filled="f" strokecolor="#231f20" strokeweight=".26494mm">
                <v:path arrowok="t"/>
              </v:shape>
            </v:group>
            <v:group id="_x0000_s7793" style="position:absolute;left:10562;top:206;width:26;height:2" coordorigin="10562,206" coordsize="26,2">
              <v:shape id="_x0000_s7794" style="position:absolute;left:10562;top:206;width:26;height:2" coordorigin="10562,206" coordsize="26,0" path="m10562,206r25,e" filled="f" strokecolor="#231f20" strokeweight=".26494mm">
                <v:path arrowok="t"/>
              </v:shape>
            </v:group>
            <v:group id="_x0000_s7795" style="position:absolute;left:10516;top:206;width:26;height:2" coordorigin="10516,206" coordsize="26,2">
              <v:shape id="_x0000_s7796" style="position:absolute;left:10516;top:206;width:26;height:2" coordorigin="10516,206" coordsize="26,0" path="m10516,206r26,e" filled="f" strokecolor="#231f20" strokeweight=".26494mm">
                <v:path arrowok="t"/>
              </v:shape>
            </v:group>
            <v:group id="_x0000_s7797" style="position:absolute;left:10471;top:206;width:26;height:2" coordorigin="10471,206" coordsize="26,2">
              <v:shape id="_x0000_s7798" style="position:absolute;left:10471;top:206;width:26;height:2" coordorigin="10471,206" coordsize="26,0" path="m10471,206r26,e" filled="f" strokecolor="#231f20" strokeweight=".26494mm">
                <v:path arrowok="t"/>
              </v:shape>
            </v:group>
            <v:group id="_x0000_s7799" style="position:absolute;left:10697;top:206;width:26;height:2" coordorigin="10697,206" coordsize="26,2">
              <v:shape id="_x0000_s7800" style="position:absolute;left:10697;top:206;width:26;height:2" coordorigin="10697,206" coordsize="26,0" path="m10697,206r25,e" filled="f" strokecolor="#231f20" strokeweight=".26494mm">
                <v:path arrowok="t"/>
              </v:shape>
            </v:group>
            <v:group id="_x0000_s7801" style="position:absolute;left:10652;top:206;width:26;height:2" coordorigin="10652,206" coordsize="26,2">
              <v:shape id="_x0000_s7802" style="position:absolute;left:10652;top:206;width:26;height:2" coordorigin="10652,206" coordsize="26,0" path="m10652,206r25,e" filled="f" strokecolor="#231f20" strokeweight=".26494mm">
                <v:path arrowok="t"/>
              </v:shape>
            </v:group>
            <v:group id="_x0000_s7803" style="position:absolute;left:10607;top:206;width:26;height:2" coordorigin="10607,206" coordsize="26,2">
              <v:shape id="_x0000_s7804" style="position:absolute;left:10607;top:206;width:26;height:2" coordorigin="10607,206" coordsize="26,0" path="m10607,206r25,e" filled="f" strokecolor="#231f20" strokeweight=".26494mm">
                <v:path arrowok="t"/>
              </v:shape>
            </v:group>
            <v:group id="_x0000_s7805" style="position:absolute;left:10833;top:206;width:26;height:2" coordorigin="10833,206" coordsize="26,2">
              <v:shape id="_x0000_s7806" style="position:absolute;left:10833;top:206;width:26;height:2" coordorigin="10833,206" coordsize="26,0" path="m10833,206r25,e" filled="f" strokecolor="#231f20" strokeweight=".26494mm">
                <v:path arrowok="t"/>
              </v:shape>
            </v:group>
            <v:group id="_x0000_s7807" style="position:absolute;left:10788;top:206;width:26;height:2" coordorigin="10788,206" coordsize="26,2">
              <v:shape id="_x0000_s7808" style="position:absolute;left:10788;top:206;width:26;height:2" coordorigin="10788,206" coordsize="26,0" path="m10788,206r25,e" filled="f" strokecolor="#231f20" strokeweight=".26494mm">
                <v:path arrowok="t"/>
              </v:shape>
            </v:group>
            <v:group id="_x0000_s7809" style="position:absolute;left:10743;top:206;width:26;height:2" coordorigin="10743,206" coordsize="26,2">
              <v:shape id="_x0000_s7810" style="position:absolute;left:10743;top:206;width:26;height:2" coordorigin="10743,206" coordsize="26,0" path="m10743,206r25,e" filled="f" strokecolor="#231f20" strokeweight=".26494mm">
                <v:path arrowok="t"/>
              </v:shape>
            </v:group>
            <w10:wrap anchorx="page"/>
          </v:group>
        </w:pict>
      </w:r>
      <w:r w:rsidR="00813A6E" w:rsidRPr="00A72725">
        <w:rPr>
          <w:rFonts w:ascii="Open Sans" w:hAnsi="Open Sans" w:cs="Open Sans"/>
          <w:b/>
          <w:color w:val="2AB673"/>
        </w:rPr>
        <w:t>P R O J E C T S</w:t>
      </w:r>
    </w:p>
    <w:p w:rsidR="00813A6E" w:rsidRPr="00A72725" w:rsidRDefault="00813A6E" w:rsidP="00813A6E">
      <w:pPr>
        <w:spacing w:before="11"/>
        <w:rPr>
          <w:rFonts w:ascii="Open Sans" w:eastAsia="Open Sans Semibold" w:hAnsi="Open Sans" w:cs="Open Sans"/>
          <w:b/>
          <w:bCs/>
          <w:sz w:val="25"/>
          <w:szCs w:val="25"/>
        </w:rPr>
      </w:pPr>
    </w:p>
    <w:p w:rsidR="00813A6E" w:rsidRPr="00A72725" w:rsidRDefault="00813A6E" w:rsidP="00813A6E">
      <w:pPr>
        <w:rPr>
          <w:rFonts w:ascii="Open Sans" w:eastAsia="Open Sans Semibold" w:hAnsi="Open Sans" w:cs="Open Sans"/>
          <w:sz w:val="25"/>
          <w:szCs w:val="25"/>
        </w:rPr>
        <w:sectPr w:rsidR="00813A6E" w:rsidRPr="00A72725">
          <w:type w:val="continuous"/>
          <w:pgSz w:w="12240" w:h="15840"/>
          <w:pgMar w:top="1140" w:right="1240" w:bottom="280" w:left="1240" w:header="720" w:footer="720" w:gutter="0"/>
          <w:cols w:space="720"/>
        </w:sectPr>
      </w:pPr>
    </w:p>
    <w:p w:rsidR="00D017B7" w:rsidRPr="00A72725" w:rsidRDefault="00D017B7" w:rsidP="00D017B7">
      <w:pPr>
        <w:spacing w:before="53"/>
        <w:ind w:left="149" w:right="-15"/>
        <w:rPr>
          <w:rFonts w:ascii="Open Sans" w:eastAsia="Open Sans" w:hAnsi="Open Sans" w:cs="Open Sans"/>
          <w:b/>
          <w:sz w:val="21"/>
          <w:szCs w:val="21"/>
        </w:rPr>
      </w:pPr>
      <w:r w:rsidRPr="00A72725">
        <w:rPr>
          <w:rFonts w:ascii="Open Sans" w:hAnsi="Open Sans" w:cs="Open Sans"/>
          <w:b/>
          <w:color w:val="6D6E71"/>
          <w:sz w:val="21"/>
        </w:rPr>
        <w:t xml:space="preserve">Omni Learning &amp; Teaching Environment </w:t>
      </w:r>
    </w:p>
    <w:p w:rsidR="00D017B7" w:rsidRPr="00A72725" w:rsidRDefault="00D017B7" w:rsidP="00D017B7">
      <w:pPr>
        <w:spacing w:before="3"/>
        <w:ind w:left="149" w:right="-15"/>
        <w:rPr>
          <w:rFonts w:ascii="Open Sans" w:eastAsia="Open Sans" w:hAnsi="Open Sans" w:cs="Open Sans"/>
          <w:sz w:val="20"/>
        </w:rPr>
      </w:pPr>
      <w:r w:rsidRPr="00A72725">
        <w:rPr>
          <w:rFonts w:ascii="Open Sans" w:hAnsi="Open Sans" w:cs="Open Sans"/>
          <w:color w:val="6D6E71"/>
          <w:sz w:val="20"/>
        </w:rPr>
        <w:t>[Final Year Project]</w:t>
      </w:r>
    </w:p>
    <w:p w:rsidR="00D017B7" w:rsidRPr="00A72725" w:rsidRDefault="00D017B7" w:rsidP="00D017B7">
      <w:pPr>
        <w:rPr>
          <w:rFonts w:ascii="Open Sans" w:eastAsia="Open Sans" w:hAnsi="Open Sans" w:cs="Open Sans"/>
        </w:rPr>
      </w:pPr>
    </w:p>
    <w:p w:rsidR="00D017B7" w:rsidRPr="00A72725" w:rsidRDefault="00D017B7" w:rsidP="00D017B7">
      <w:pPr>
        <w:spacing w:before="7"/>
        <w:rPr>
          <w:rFonts w:ascii="Open Sans" w:eastAsia="Open Sans" w:hAnsi="Open Sans" w:cs="Open Sans"/>
          <w:sz w:val="18"/>
          <w:szCs w:val="18"/>
        </w:rPr>
      </w:pPr>
    </w:p>
    <w:p w:rsidR="00D017B7" w:rsidRPr="00A72725" w:rsidRDefault="00D017B7" w:rsidP="00D017B7">
      <w:pPr>
        <w:ind w:left="149" w:right="-15"/>
        <w:rPr>
          <w:rFonts w:ascii="Open Sans" w:eastAsia="Open Sans" w:hAnsi="Open Sans" w:cs="Open Sans"/>
          <w:b/>
          <w:sz w:val="21"/>
          <w:szCs w:val="21"/>
        </w:rPr>
      </w:pPr>
      <w:r w:rsidRPr="00A72725">
        <w:rPr>
          <w:rFonts w:ascii="Open Sans" w:hAnsi="Open Sans" w:cs="Open Sans"/>
          <w:b/>
          <w:color w:val="6D6E71"/>
          <w:sz w:val="21"/>
        </w:rPr>
        <w:t>TRAPP</w:t>
      </w:r>
    </w:p>
    <w:p w:rsidR="00D017B7" w:rsidRPr="00A72725" w:rsidRDefault="00D017B7" w:rsidP="00D017B7">
      <w:pPr>
        <w:spacing w:before="3"/>
        <w:ind w:left="149" w:right="-15"/>
        <w:rPr>
          <w:rFonts w:ascii="Open Sans" w:eastAsia="Open Sans" w:hAnsi="Open Sans" w:cs="Open Sans"/>
          <w:sz w:val="20"/>
        </w:rPr>
      </w:pPr>
      <w:r w:rsidRPr="00A72725">
        <w:rPr>
          <w:rFonts w:ascii="Open Sans" w:hAnsi="Open Sans" w:cs="Open Sans"/>
          <w:color w:val="6D6E71"/>
          <w:sz w:val="20"/>
        </w:rPr>
        <w:t>[Semester Project]</w:t>
      </w:r>
    </w:p>
    <w:p w:rsidR="00D017B7" w:rsidRPr="00A72725" w:rsidRDefault="00D017B7" w:rsidP="00D017B7">
      <w:pPr>
        <w:pStyle w:val="BodyText"/>
        <w:spacing w:before="43" w:line="256" w:lineRule="exact"/>
        <w:rPr>
          <w:rFonts w:cs="Open Sans"/>
        </w:rPr>
      </w:pPr>
      <w:r w:rsidRPr="00A72725">
        <w:rPr>
          <w:rFonts w:cs="Open Sans"/>
        </w:rPr>
        <w:br w:type="column"/>
      </w:r>
      <w:r w:rsidRPr="00A72725">
        <w:rPr>
          <w:rFonts w:cs="Open Sans"/>
        </w:rPr>
        <w:t>Virtualizes real classroom environment where learner can take live lectures on website or on their mobile phone. Learner and instructor can communicate in class chatroom.</w:t>
      </w:r>
    </w:p>
    <w:p w:rsidR="00D017B7" w:rsidRPr="00A72725" w:rsidRDefault="00D017B7" w:rsidP="00D017B7">
      <w:pPr>
        <w:pStyle w:val="BodyText"/>
        <w:spacing w:before="43" w:line="256" w:lineRule="exact"/>
        <w:rPr>
          <w:rFonts w:cs="Open Sans"/>
        </w:rPr>
      </w:pPr>
      <w:r w:rsidRPr="00A72725">
        <w:rPr>
          <w:rFonts w:cs="Open Sans"/>
          <w:b/>
        </w:rPr>
        <w:t>Techs:</w:t>
      </w:r>
      <w:r w:rsidRPr="00A72725">
        <w:rPr>
          <w:rFonts w:cs="Open Sans"/>
        </w:rPr>
        <w:t xml:space="preserve"> ASP.NET, MVC, MS SQL, Code First Entity Framework, Red5 Media Server, RESTful WebAPI’s, SignalR, Android App Development.</w:t>
      </w:r>
    </w:p>
    <w:p w:rsidR="00D017B7" w:rsidRPr="00A72725" w:rsidRDefault="00D017B7" w:rsidP="00D017B7">
      <w:pPr>
        <w:spacing w:before="1"/>
        <w:rPr>
          <w:rFonts w:ascii="Open Sans" w:eastAsia="Open Sans" w:hAnsi="Open Sans" w:cs="Open Sans"/>
          <w:sz w:val="26"/>
          <w:szCs w:val="26"/>
        </w:rPr>
      </w:pPr>
    </w:p>
    <w:p w:rsidR="00D017B7" w:rsidRPr="00A72725" w:rsidRDefault="00D017B7" w:rsidP="00D017B7">
      <w:pPr>
        <w:pStyle w:val="BodyText"/>
        <w:spacing w:line="256" w:lineRule="exact"/>
        <w:rPr>
          <w:rFonts w:cs="Open Sans"/>
          <w:color w:val="231F20"/>
        </w:rPr>
      </w:pPr>
      <w:r w:rsidRPr="00A72725">
        <w:rPr>
          <w:rFonts w:cs="Open Sans"/>
          <w:color w:val="231F20"/>
        </w:rPr>
        <w:t>Traffic Regulations App</w:t>
      </w:r>
    </w:p>
    <w:p w:rsidR="00D017B7" w:rsidRPr="00A72725" w:rsidRDefault="00D017B7" w:rsidP="00D017B7">
      <w:pPr>
        <w:pStyle w:val="BodyText"/>
        <w:spacing w:line="256" w:lineRule="exact"/>
        <w:rPr>
          <w:rFonts w:cs="Open Sans"/>
        </w:rPr>
      </w:pPr>
      <w:r w:rsidRPr="00A72725">
        <w:rPr>
          <w:rFonts w:cs="Open Sans"/>
          <w:color w:val="231F20"/>
        </w:rPr>
        <w:t>GPS assisted android application to help traffic personals to issue warnings and tickets based on the violator’s previous record.</w:t>
      </w:r>
    </w:p>
    <w:p w:rsidR="00813A6E" w:rsidRPr="00A72725" w:rsidRDefault="00D017B7" w:rsidP="00D017B7">
      <w:pPr>
        <w:pStyle w:val="BodyText"/>
        <w:spacing w:line="256" w:lineRule="exact"/>
        <w:ind w:hanging="1"/>
        <w:rPr>
          <w:rFonts w:cs="Open Sans"/>
        </w:rPr>
        <w:sectPr w:rsidR="00813A6E" w:rsidRPr="00A72725">
          <w:type w:val="continuous"/>
          <w:pgSz w:w="12240" w:h="15840"/>
          <w:pgMar w:top="1140" w:right="1240" w:bottom="280" w:left="1240" w:header="720" w:footer="720" w:gutter="0"/>
          <w:cols w:num="2" w:space="720" w:equalWidth="0">
            <w:col w:w="2047" w:space="871"/>
            <w:col w:w="6842"/>
          </w:cols>
        </w:sectPr>
      </w:pPr>
      <w:r w:rsidRPr="00A72725">
        <w:rPr>
          <w:rFonts w:cs="Open Sans"/>
          <w:b/>
          <w:color w:val="231F20"/>
        </w:rPr>
        <w:t>Techs:</w:t>
      </w:r>
      <w:r w:rsidRPr="00A72725">
        <w:rPr>
          <w:rFonts w:cs="Open Sans"/>
          <w:color w:val="231F20"/>
        </w:rPr>
        <w:t xml:space="preserve"> Android App Development, PHP, MySQL, WebAPI’s, Google Map.</w:t>
      </w:r>
    </w:p>
    <w:p w:rsidR="00D017B7" w:rsidRPr="00A72725" w:rsidRDefault="00D017B7" w:rsidP="00D017B7">
      <w:pPr>
        <w:rPr>
          <w:rFonts w:ascii="Open Sans" w:eastAsia="Open Sans Semibold" w:hAnsi="Open Sans" w:cs="Open Sans"/>
          <w:sz w:val="25"/>
          <w:szCs w:val="25"/>
        </w:rPr>
        <w:sectPr w:rsidR="00D017B7" w:rsidRPr="00A72725">
          <w:type w:val="continuous"/>
          <w:pgSz w:w="12240" w:h="15840"/>
          <w:pgMar w:top="1140" w:right="1240" w:bottom="280" w:left="1240" w:header="720" w:footer="720" w:gutter="0"/>
          <w:cols w:space="720"/>
        </w:sectPr>
      </w:pPr>
    </w:p>
    <w:p w:rsidR="00495ED2" w:rsidRPr="00A72725" w:rsidRDefault="00495ED2" w:rsidP="00495ED2">
      <w:pPr>
        <w:rPr>
          <w:rFonts w:ascii="Open Sans" w:eastAsia="Open Sans Semibold" w:hAnsi="Open Sans" w:cs="Open Sans"/>
          <w:sz w:val="25"/>
          <w:szCs w:val="25"/>
        </w:rPr>
        <w:sectPr w:rsidR="00495ED2" w:rsidRPr="00A72725">
          <w:type w:val="continuous"/>
          <w:pgSz w:w="12240" w:h="15840"/>
          <w:pgMar w:top="1140" w:right="1240" w:bottom="280" w:left="1240" w:header="720" w:footer="720" w:gutter="0"/>
          <w:cols w:space="720"/>
        </w:sectPr>
      </w:pPr>
    </w:p>
    <w:p w:rsidR="00495ED2" w:rsidRPr="00A72725" w:rsidRDefault="00495ED2" w:rsidP="00495ED2">
      <w:pPr>
        <w:spacing w:before="3"/>
        <w:ind w:left="149" w:right="-15"/>
        <w:rPr>
          <w:rFonts w:ascii="Open Sans" w:hAnsi="Open Sans" w:cs="Open Sans"/>
          <w:b/>
          <w:color w:val="6D6E71"/>
          <w:sz w:val="21"/>
        </w:rPr>
      </w:pPr>
      <w:r w:rsidRPr="00A72725">
        <w:rPr>
          <w:rFonts w:ascii="Open Sans" w:hAnsi="Open Sans" w:cs="Open Sans"/>
          <w:b/>
          <w:color w:val="6D6E71"/>
          <w:sz w:val="21"/>
        </w:rPr>
        <w:lastRenderedPageBreak/>
        <w:t>Agenda List</w:t>
      </w:r>
    </w:p>
    <w:p w:rsidR="0027527A" w:rsidRPr="00A72725" w:rsidRDefault="0027527A" w:rsidP="00495ED2">
      <w:pPr>
        <w:spacing w:before="3"/>
        <w:ind w:left="149" w:right="-15"/>
        <w:rPr>
          <w:rFonts w:ascii="Open Sans" w:eastAsia="Open Sans" w:hAnsi="Open Sans" w:cs="Open Sans"/>
          <w:sz w:val="20"/>
        </w:rPr>
      </w:pPr>
      <w:r w:rsidRPr="00A72725">
        <w:rPr>
          <w:rFonts w:ascii="Open Sans" w:hAnsi="Open Sans" w:cs="Open Sans"/>
          <w:color w:val="6D6E71"/>
          <w:sz w:val="20"/>
        </w:rPr>
        <w:t>[Semester Project]</w:t>
      </w:r>
    </w:p>
    <w:p w:rsidR="00495ED2" w:rsidRPr="00A72725" w:rsidRDefault="00495ED2" w:rsidP="00495ED2">
      <w:pPr>
        <w:pStyle w:val="BodyText"/>
        <w:spacing w:before="43" w:line="256" w:lineRule="exact"/>
        <w:rPr>
          <w:rFonts w:cs="Open Sans"/>
        </w:rPr>
      </w:pPr>
      <w:r w:rsidRPr="00A72725">
        <w:rPr>
          <w:rFonts w:cs="Open Sans"/>
        </w:rPr>
        <w:br w:type="column"/>
        <w:t>National University of Computer and Emerging Sciences, Faisalabad.</w:t>
      </w:r>
    </w:p>
    <w:p w:rsidR="00495ED2" w:rsidRPr="00A72725" w:rsidRDefault="002A5C72" w:rsidP="00495ED2">
      <w:pPr>
        <w:pStyle w:val="BodyText"/>
        <w:spacing w:line="256" w:lineRule="exact"/>
        <w:rPr>
          <w:rFonts w:cs="Open Sans"/>
        </w:rPr>
        <w:sectPr w:rsidR="00495ED2" w:rsidRPr="00A72725">
          <w:type w:val="continuous"/>
          <w:pgSz w:w="12240" w:h="15840"/>
          <w:pgMar w:top="1140" w:right="1240" w:bottom="280" w:left="1240" w:header="720" w:footer="720" w:gutter="0"/>
          <w:cols w:num="2" w:space="720" w:equalWidth="0">
            <w:col w:w="2047" w:space="871"/>
            <w:col w:w="6842"/>
          </w:cols>
        </w:sectPr>
      </w:pPr>
      <w:r w:rsidRPr="00A72725">
        <w:rPr>
          <w:rFonts w:cs="Open Sans"/>
          <w:b/>
          <w:color w:val="231F20"/>
        </w:rPr>
        <w:t>Techs:</w:t>
      </w:r>
      <w:r w:rsidRPr="00A72725">
        <w:rPr>
          <w:rFonts w:cs="Open Sans"/>
          <w:color w:val="231F20"/>
        </w:rPr>
        <w:t xml:space="preserve">  Java, swing, JasperReports and JUNIT.</w:t>
      </w:r>
    </w:p>
    <w:p w:rsidR="00495ED2" w:rsidRPr="00A72725" w:rsidRDefault="00495ED2" w:rsidP="00495ED2">
      <w:pPr>
        <w:spacing w:before="53"/>
        <w:ind w:right="-15"/>
        <w:rPr>
          <w:rFonts w:ascii="Open Sans" w:hAnsi="Open Sans" w:cs="Open Sans"/>
          <w:b/>
          <w:color w:val="6D6E71"/>
          <w:sz w:val="21"/>
        </w:rPr>
      </w:pPr>
    </w:p>
    <w:p w:rsidR="00D017B7" w:rsidRPr="00A72725" w:rsidRDefault="00E07CDB" w:rsidP="00D017B7">
      <w:pPr>
        <w:spacing w:before="53"/>
        <w:ind w:left="149" w:right="-15"/>
        <w:rPr>
          <w:rFonts w:ascii="Open Sans" w:eastAsia="Open Sans" w:hAnsi="Open Sans" w:cs="Open Sans"/>
          <w:b/>
          <w:sz w:val="21"/>
          <w:szCs w:val="21"/>
        </w:rPr>
      </w:pPr>
      <w:r w:rsidRPr="00A72725">
        <w:rPr>
          <w:rFonts w:ascii="Open Sans" w:hAnsi="Open Sans" w:cs="Open Sans"/>
          <w:b/>
          <w:color w:val="6D6E71"/>
          <w:sz w:val="21"/>
        </w:rPr>
        <w:t>Prepaid Meter</w:t>
      </w:r>
      <w:r w:rsidR="00D017B7" w:rsidRPr="00A72725">
        <w:rPr>
          <w:rFonts w:ascii="Open Sans" w:hAnsi="Open Sans" w:cs="Open Sans"/>
          <w:b/>
          <w:color w:val="6D6E71"/>
          <w:sz w:val="21"/>
        </w:rPr>
        <w:t xml:space="preserve"> </w:t>
      </w:r>
    </w:p>
    <w:p w:rsidR="00DF107D" w:rsidRPr="00A72725" w:rsidRDefault="00E07CDB" w:rsidP="00DF107D">
      <w:pPr>
        <w:spacing w:before="3"/>
        <w:ind w:left="149" w:right="-15"/>
        <w:rPr>
          <w:rFonts w:ascii="Open Sans" w:hAnsi="Open Sans" w:cs="Open Sans"/>
          <w:color w:val="6D6E71"/>
          <w:sz w:val="20"/>
        </w:rPr>
      </w:pPr>
      <w:r w:rsidRPr="00A72725">
        <w:rPr>
          <w:rFonts w:ascii="Open Sans" w:hAnsi="Open Sans" w:cs="Open Sans"/>
          <w:color w:val="6D6E71"/>
          <w:sz w:val="20"/>
        </w:rPr>
        <w:t>[Semester Project]</w:t>
      </w:r>
    </w:p>
    <w:p w:rsidR="00D017B7" w:rsidRPr="00A72725" w:rsidRDefault="00D017B7" w:rsidP="00D017B7">
      <w:pPr>
        <w:rPr>
          <w:rFonts w:ascii="Open Sans" w:eastAsia="Open Sans" w:hAnsi="Open Sans" w:cs="Open Sans"/>
        </w:rPr>
      </w:pPr>
    </w:p>
    <w:p w:rsidR="00D017B7" w:rsidRPr="00A72725" w:rsidRDefault="00D017B7" w:rsidP="00D017B7">
      <w:pPr>
        <w:spacing w:before="7"/>
        <w:rPr>
          <w:rFonts w:ascii="Open Sans" w:eastAsia="Open Sans" w:hAnsi="Open Sans" w:cs="Open Sans"/>
          <w:sz w:val="18"/>
          <w:szCs w:val="18"/>
        </w:rPr>
      </w:pPr>
    </w:p>
    <w:p w:rsidR="00CE56CD" w:rsidRPr="00A72725" w:rsidRDefault="00CE56CD" w:rsidP="00D017B7">
      <w:pPr>
        <w:ind w:left="149" w:right="-15"/>
        <w:rPr>
          <w:rFonts w:ascii="Open Sans" w:hAnsi="Open Sans" w:cs="Open Sans"/>
          <w:color w:val="6D6E71"/>
          <w:sz w:val="21"/>
        </w:rPr>
      </w:pPr>
    </w:p>
    <w:p w:rsidR="00D017B7" w:rsidRPr="00A72725" w:rsidRDefault="00CE56CD" w:rsidP="00D017B7">
      <w:pPr>
        <w:ind w:left="149" w:right="-15"/>
        <w:rPr>
          <w:rFonts w:ascii="Open Sans" w:eastAsia="Open Sans" w:hAnsi="Open Sans" w:cs="Open Sans"/>
          <w:b/>
          <w:sz w:val="21"/>
          <w:szCs w:val="21"/>
        </w:rPr>
      </w:pPr>
      <w:r w:rsidRPr="00A72725">
        <w:rPr>
          <w:rFonts w:ascii="Open Sans" w:hAnsi="Open Sans" w:cs="Open Sans"/>
          <w:b/>
          <w:color w:val="6D6E71"/>
          <w:sz w:val="21"/>
        </w:rPr>
        <w:t>PacMan</w:t>
      </w:r>
    </w:p>
    <w:p w:rsidR="00D017B7" w:rsidRPr="00A72725" w:rsidRDefault="00CE56CD" w:rsidP="00D017B7">
      <w:pPr>
        <w:spacing w:before="3"/>
        <w:ind w:left="149" w:right="-15"/>
        <w:rPr>
          <w:rFonts w:ascii="Open Sans" w:eastAsia="Open Sans" w:hAnsi="Open Sans" w:cs="Open Sans"/>
          <w:sz w:val="20"/>
        </w:rPr>
      </w:pPr>
      <w:r w:rsidRPr="00A72725">
        <w:rPr>
          <w:rFonts w:ascii="Open Sans" w:hAnsi="Open Sans" w:cs="Open Sans"/>
          <w:color w:val="6D6E71"/>
          <w:sz w:val="20"/>
        </w:rPr>
        <w:t>[Semester Project]</w:t>
      </w:r>
    </w:p>
    <w:p w:rsidR="00495ED2" w:rsidRPr="00A72725" w:rsidRDefault="00D017B7" w:rsidP="00A10806">
      <w:pPr>
        <w:pStyle w:val="BodyText"/>
        <w:spacing w:before="43" w:line="256" w:lineRule="exact"/>
        <w:rPr>
          <w:rFonts w:cs="Open Sans"/>
        </w:rPr>
      </w:pPr>
      <w:r w:rsidRPr="00A72725">
        <w:rPr>
          <w:rFonts w:cs="Open Sans"/>
        </w:rPr>
        <w:br w:type="column"/>
      </w:r>
    </w:p>
    <w:p w:rsidR="00D017B7" w:rsidRPr="00A72725" w:rsidRDefault="00A10806" w:rsidP="00A10806">
      <w:pPr>
        <w:pStyle w:val="BodyText"/>
        <w:spacing w:before="43" w:line="256" w:lineRule="exact"/>
        <w:rPr>
          <w:rFonts w:cs="Open Sans"/>
        </w:rPr>
      </w:pPr>
      <w:r w:rsidRPr="00A72725">
        <w:rPr>
          <w:rFonts w:cs="Open Sans"/>
        </w:rPr>
        <w:t xml:space="preserve">8051 Microcontroller based designed and programmed circuit to covert normal </w:t>
      </w:r>
      <w:r w:rsidR="001C1E0C" w:rsidRPr="00A72725">
        <w:rPr>
          <w:rFonts w:cs="Open Sans"/>
        </w:rPr>
        <w:t>postpaid</w:t>
      </w:r>
      <w:r w:rsidRPr="00A72725">
        <w:rPr>
          <w:rFonts w:cs="Open Sans"/>
        </w:rPr>
        <w:t xml:space="preserve"> meters to </w:t>
      </w:r>
      <w:r w:rsidR="001C1E0C" w:rsidRPr="00A72725">
        <w:rPr>
          <w:rFonts w:cs="Open Sans"/>
        </w:rPr>
        <w:t>prepaid</w:t>
      </w:r>
      <w:r w:rsidRPr="00A72725">
        <w:rPr>
          <w:rFonts w:cs="Open Sans"/>
        </w:rPr>
        <w:t>, being controlled by GSM module to recharge and maintain.</w:t>
      </w:r>
      <w:r w:rsidR="00DF107D" w:rsidRPr="00A72725">
        <w:rPr>
          <w:rFonts w:cs="Open Sans"/>
        </w:rPr>
        <w:t xml:space="preserve"> </w:t>
      </w:r>
    </w:p>
    <w:p w:rsidR="00DF107D" w:rsidRPr="00A72725" w:rsidRDefault="00DF107D" w:rsidP="00A10806">
      <w:pPr>
        <w:pStyle w:val="BodyText"/>
        <w:spacing w:before="43" w:line="256" w:lineRule="exact"/>
        <w:rPr>
          <w:rFonts w:cs="Open Sans"/>
        </w:rPr>
      </w:pPr>
      <w:r w:rsidRPr="00A72725">
        <w:rPr>
          <w:rFonts w:cs="Open Sans"/>
          <w:b/>
        </w:rPr>
        <w:t>Techs:</w:t>
      </w:r>
      <w:r w:rsidRPr="00A72725">
        <w:rPr>
          <w:rFonts w:cs="Open Sans"/>
        </w:rPr>
        <w:t xml:space="preserve"> 8051 Microcontroller, Assembly Language.</w:t>
      </w:r>
    </w:p>
    <w:p w:rsidR="00D017B7" w:rsidRPr="00A72725" w:rsidRDefault="00D017B7" w:rsidP="00D017B7">
      <w:pPr>
        <w:spacing w:before="1"/>
        <w:rPr>
          <w:rFonts w:ascii="Open Sans" w:eastAsia="Open Sans" w:hAnsi="Open Sans" w:cs="Open Sans"/>
          <w:sz w:val="26"/>
          <w:szCs w:val="26"/>
        </w:rPr>
      </w:pPr>
    </w:p>
    <w:p w:rsidR="00D017B7" w:rsidRPr="00A72725" w:rsidRDefault="00CE56CD" w:rsidP="00D017B7">
      <w:pPr>
        <w:pStyle w:val="BodyText"/>
        <w:spacing w:line="256" w:lineRule="exact"/>
        <w:rPr>
          <w:rFonts w:cs="Open Sans"/>
        </w:rPr>
      </w:pPr>
      <w:r w:rsidRPr="00A72725">
        <w:rPr>
          <w:rFonts w:cs="Open Sans"/>
          <w:color w:val="231F20"/>
        </w:rPr>
        <w:t>2D OpenGL based project intialy without multiplayer mode then multiplayer mode added with artificial intelligence.</w:t>
      </w:r>
    </w:p>
    <w:p w:rsidR="00C37CC6" w:rsidRPr="00A72725" w:rsidRDefault="00C37CC6" w:rsidP="00C37CC6">
      <w:pPr>
        <w:pStyle w:val="BodyText"/>
        <w:spacing w:line="256" w:lineRule="exact"/>
        <w:ind w:left="0"/>
        <w:rPr>
          <w:rFonts w:cs="Open Sans"/>
        </w:rPr>
        <w:sectPr w:rsidR="00C37CC6" w:rsidRPr="00A72725">
          <w:type w:val="continuous"/>
          <w:pgSz w:w="12240" w:h="15840"/>
          <w:pgMar w:top="1140" w:right="1240" w:bottom="280" w:left="1240" w:header="720" w:footer="720" w:gutter="0"/>
          <w:cols w:num="2" w:space="720" w:equalWidth="0">
            <w:col w:w="2047" w:space="871"/>
            <w:col w:w="6842"/>
          </w:cols>
        </w:sectPr>
      </w:pPr>
    </w:p>
    <w:p w:rsidR="00775E0B" w:rsidRPr="00A72725" w:rsidRDefault="00775E0B" w:rsidP="00775E0B">
      <w:pPr>
        <w:spacing w:before="8"/>
        <w:rPr>
          <w:rFonts w:ascii="Open Sans" w:eastAsia="Open Sans" w:hAnsi="Open Sans" w:cs="Open Sans"/>
          <w:sz w:val="28"/>
          <w:szCs w:val="28"/>
        </w:rPr>
      </w:pPr>
    </w:p>
    <w:p w:rsidR="00775E0B" w:rsidRPr="00A72725" w:rsidRDefault="001A2D57" w:rsidP="00775E0B">
      <w:pPr>
        <w:pStyle w:val="Heading1"/>
        <w:rPr>
          <w:rFonts w:ascii="Open Sans" w:hAnsi="Open Sans" w:cs="Open Sans"/>
        </w:rPr>
      </w:pPr>
      <w:r>
        <w:rPr>
          <w:rFonts w:ascii="Open Sans" w:hAnsi="Open Sans" w:cs="Open Sans"/>
        </w:rPr>
        <w:pict>
          <v:group id="_x0000_s9080" style="position:absolute;left:0;text-align:left;margin-left:388pt;margin-top:7.15pt;width:155.3pt;height:3.55pt;z-index:251660800;mso-position-horizontal-relative:page" coordorigin="6803,199" coordsize="4063,15">
            <v:group id="_x0000_s9081" style="position:absolute;left:6901;top:206;width:26;height:2" coordorigin="6901,206" coordsize="26,2">
              <v:shape id="_x0000_s9082" style="position:absolute;left:6901;top:206;width:26;height:2" coordorigin="6901,206" coordsize="26,0" path="m6901,206r25,e" filled="f" strokecolor="#231f20" strokeweight=".26494mm">
                <v:path arrowok="t"/>
              </v:shape>
            </v:group>
            <v:group id="_x0000_s9083" style="position:absolute;left:6855;top:206;width:26;height:2" coordorigin="6855,206" coordsize="26,2">
              <v:shape id="_x0000_s9084" style="position:absolute;left:6855;top:206;width:26;height:2" coordorigin="6855,206" coordsize="26,0" path="m6855,206r26,e" filled="f" strokecolor="#231f20" strokeweight=".26494mm">
                <v:path arrowok="t"/>
              </v:shape>
            </v:group>
            <v:group id="_x0000_s9085" style="position:absolute;left:6810;top:206;width:26;height:2" coordorigin="6810,206" coordsize="26,2">
              <v:shape id="_x0000_s9086" style="position:absolute;left:6810;top:206;width:26;height:2" coordorigin="6810,206" coordsize="26,0" path="m6810,206r26,e" filled="f" strokecolor="#231f20" strokeweight=".26494mm">
                <v:path arrowok="t"/>
              </v:shape>
            </v:group>
            <v:group id="_x0000_s9087" style="position:absolute;left:7036;top:206;width:26;height:2" coordorigin="7036,206" coordsize="26,2">
              <v:shape id="_x0000_s9088" style="position:absolute;left:7036;top:206;width:26;height:2" coordorigin="7036,206" coordsize="26,0" path="m7036,206r25,e" filled="f" strokecolor="#231f20" strokeweight=".26494mm">
                <v:path arrowok="t"/>
              </v:shape>
            </v:group>
            <v:group id="_x0000_s9089" style="position:absolute;left:6991;top:206;width:26;height:2" coordorigin="6991,206" coordsize="26,2">
              <v:shape id="_x0000_s9090" style="position:absolute;left:6991;top:206;width:26;height:2" coordorigin="6991,206" coordsize="26,0" path="m6991,206r25,e" filled="f" strokecolor="#231f20" strokeweight=".26494mm">
                <v:path arrowok="t"/>
              </v:shape>
            </v:group>
            <v:group id="_x0000_s9091" style="position:absolute;left:6946;top:206;width:26;height:2" coordorigin="6946,206" coordsize="26,2">
              <v:shape id="_x0000_s9092" style="position:absolute;left:6946;top:206;width:26;height:2" coordorigin="6946,206" coordsize="26,0" path="m6946,206r25,e" filled="f" strokecolor="#231f20" strokeweight=".26494mm">
                <v:path arrowok="t"/>
              </v:shape>
            </v:group>
            <v:group id="_x0000_s9093" style="position:absolute;left:7172;top:206;width:26;height:2" coordorigin="7172,206" coordsize="26,2">
              <v:shape id="_x0000_s9094" style="position:absolute;left:7172;top:206;width:26;height:2" coordorigin="7172,206" coordsize="26,0" path="m7172,206r25,e" filled="f" strokecolor="#231f20" strokeweight=".26494mm">
                <v:path arrowok="t"/>
              </v:shape>
            </v:group>
            <v:group id="_x0000_s9095" style="position:absolute;left:7127;top:206;width:26;height:2" coordorigin="7127,206" coordsize="26,2">
              <v:shape id="_x0000_s9096" style="position:absolute;left:7127;top:206;width:26;height:2" coordorigin="7127,206" coordsize="26,0" path="m7127,206r25,e" filled="f" strokecolor="#231f20" strokeweight=".26494mm">
                <v:path arrowok="t"/>
              </v:shape>
            </v:group>
            <v:group id="_x0000_s9097" style="position:absolute;left:7082;top:206;width:26;height:2" coordorigin="7082,206" coordsize="26,2">
              <v:shape id="_x0000_s9098" style="position:absolute;left:7082;top:206;width:26;height:2" coordorigin="7082,206" coordsize="26,0" path="m7082,206r25,e" filled="f" strokecolor="#231f20" strokeweight=".26494mm">
                <v:path arrowok="t"/>
              </v:shape>
            </v:group>
            <v:group id="_x0000_s9099" style="position:absolute;left:7307;top:206;width:26;height:2" coordorigin="7307,206" coordsize="26,2">
              <v:shape id="_x0000_s9100" style="position:absolute;left:7307;top:206;width:26;height:2" coordorigin="7307,206" coordsize="26,0" path="m7307,206r25,e" filled="f" strokecolor="#231f20" strokeweight=".26494mm">
                <v:path arrowok="t"/>
              </v:shape>
            </v:group>
            <v:group id="_x0000_s9101" style="position:absolute;left:7262;top:206;width:26;height:2" coordorigin="7262,206" coordsize="26,2">
              <v:shape id="_x0000_s9102" style="position:absolute;left:7262;top:206;width:26;height:2" coordorigin="7262,206" coordsize="26,0" path="m7262,206r25,e" filled="f" strokecolor="#231f20" strokeweight=".26494mm">
                <v:path arrowok="t"/>
              </v:shape>
            </v:group>
            <v:group id="_x0000_s9103" style="position:absolute;left:7217;top:206;width:26;height:2" coordorigin="7217,206" coordsize="26,2">
              <v:shape id="_x0000_s9104" style="position:absolute;left:7217;top:206;width:26;height:2" coordorigin="7217,206" coordsize="26,0" path="m7217,206r25,e" filled="f" strokecolor="#231f20" strokeweight=".26494mm">
                <v:path arrowok="t"/>
              </v:shape>
            </v:group>
            <v:group id="_x0000_s9105" style="position:absolute;left:7443;top:206;width:26;height:2" coordorigin="7443,206" coordsize="26,2">
              <v:shape id="_x0000_s9106" style="position:absolute;left:7443;top:206;width:26;height:2" coordorigin="7443,206" coordsize="26,0" path="m7443,206r25,e" filled="f" strokecolor="#231f20" strokeweight=".26494mm">
                <v:path arrowok="t"/>
              </v:shape>
            </v:group>
            <v:group id="_x0000_s9107" style="position:absolute;left:7398;top:206;width:26;height:2" coordorigin="7398,206" coordsize="26,2">
              <v:shape id="_x0000_s9108" style="position:absolute;left:7398;top:206;width:26;height:2" coordorigin="7398,206" coordsize="26,0" path="m7398,206r25,e" filled="f" strokecolor="#231f20" strokeweight=".26494mm">
                <v:path arrowok="t"/>
              </v:shape>
            </v:group>
            <v:group id="_x0000_s9109" style="position:absolute;left:7353;top:206;width:26;height:2" coordorigin="7353,206" coordsize="26,2">
              <v:shape id="_x0000_s9110" style="position:absolute;left:7353;top:206;width:26;height:2" coordorigin="7353,206" coordsize="26,0" path="m7353,206r25,e" filled="f" strokecolor="#231f20" strokeweight=".26494mm">
                <v:path arrowok="t"/>
              </v:shape>
            </v:group>
            <v:group id="_x0000_s9111" style="position:absolute;left:7578;top:206;width:26;height:2" coordorigin="7578,206" coordsize="26,2">
              <v:shape id="_x0000_s9112" style="position:absolute;left:7578;top:206;width:26;height:2" coordorigin="7578,206" coordsize="26,0" path="m7578,206r26,e" filled="f" strokecolor="#231f20" strokeweight=".26494mm">
                <v:path arrowok="t"/>
              </v:shape>
            </v:group>
            <v:group id="_x0000_s9113" style="position:absolute;left:7533;top:206;width:26;height:2" coordorigin="7533,206" coordsize="26,2">
              <v:shape id="_x0000_s9114" style="position:absolute;left:7533;top:206;width:26;height:2" coordorigin="7533,206" coordsize="26,0" path="m7533,206r26,e" filled="f" strokecolor="#231f20" strokeweight=".26494mm">
                <v:path arrowok="t"/>
              </v:shape>
            </v:group>
            <v:group id="_x0000_s9115" style="position:absolute;left:7488;top:206;width:26;height:2" coordorigin="7488,206" coordsize="26,2">
              <v:shape id="_x0000_s9116" style="position:absolute;left:7488;top:206;width:26;height:2" coordorigin="7488,206" coordsize="26,0" path="m7488,206r26,e" filled="f" strokecolor="#231f20" strokeweight=".26494mm">
                <v:path arrowok="t"/>
              </v:shape>
            </v:group>
            <v:group id="_x0000_s9117" style="position:absolute;left:7714;top:206;width:26;height:2" coordorigin="7714,206" coordsize="26,2">
              <v:shape id="_x0000_s9118" style="position:absolute;left:7714;top:206;width:26;height:2" coordorigin="7714,206" coordsize="26,0" path="m7714,206r25,e" filled="f" strokecolor="#231f20" strokeweight=".26494mm">
                <v:path arrowok="t"/>
              </v:shape>
            </v:group>
            <v:group id="_x0000_s9119" style="position:absolute;left:7669;top:206;width:26;height:2" coordorigin="7669,206" coordsize="26,2">
              <v:shape id="_x0000_s9120" style="position:absolute;left:7669;top:206;width:26;height:2" coordorigin="7669,206" coordsize="26,0" path="m7669,206r25,e" filled="f" strokecolor="#231f20" strokeweight=".26494mm">
                <v:path arrowok="t"/>
              </v:shape>
            </v:group>
            <v:group id="_x0000_s9121" style="position:absolute;left:7624;top:206;width:26;height:2" coordorigin="7624,206" coordsize="26,2">
              <v:shape id="_x0000_s9122" style="position:absolute;left:7624;top:206;width:26;height:2" coordorigin="7624,206" coordsize="26,0" path="m7624,206r25,e" filled="f" strokecolor="#231f20" strokeweight=".26494mm">
                <v:path arrowok="t"/>
              </v:shape>
            </v:group>
            <v:group id="_x0000_s9123" style="position:absolute;left:7850;top:206;width:26;height:2" coordorigin="7850,206" coordsize="26,2">
              <v:shape id="_x0000_s9124" style="position:absolute;left:7850;top:206;width:26;height:2" coordorigin="7850,206" coordsize="26,0" path="m7850,206r25,e" filled="f" strokecolor="#231f20" strokeweight=".26494mm">
                <v:path arrowok="t"/>
              </v:shape>
            </v:group>
            <v:group id="_x0000_s9125" style="position:absolute;left:7805;top:206;width:26;height:2" coordorigin="7805,206" coordsize="26,2">
              <v:shape id="_x0000_s9126" style="position:absolute;left:7805;top:206;width:26;height:2" coordorigin="7805,206" coordsize="26,0" path="m7805,206r25,e" filled="f" strokecolor="#231f20" strokeweight=".26494mm">
                <v:path arrowok="t"/>
              </v:shape>
            </v:group>
            <v:group id="_x0000_s9127" style="position:absolute;left:7760;top:206;width:26;height:2" coordorigin="7760,206" coordsize="26,2">
              <v:shape id="_x0000_s9128" style="position:absolute;left:7760;top:206;width:26;height:2" coordorigin="7760,206" coordsize="26,0" path="m7760,206r25,e" filled="f" strokecolor="#231f20" strokeweight=".26494mm">
                <v:path arrowok="t"/>
              </v:shape>
            </v:group>
            <v:group id="_x0000_s9129" style="position:absolute;left:7985;top:206;width:26;height:2" coordorigin="7985,206" coordsize="26,2">
              <v:shape id="_x0000_s9130" style="position:absolute;left:7985;top:206;width:26;height:2" coordorigin="7985,206" coordsize="26,0" path="m7985,206r25,e" filled="f" strokecolor="#231f20" strokeweight=".26494mm">
                <v:path arrowok="t"/>
              </v:shape>
            </v:group>
            <v:group id="_x0000_s9131" style="position:absolute;left:7940;top:206;width:26;height:2" coordorigin="7940,206" coordsize="26,2">
              <v:shape id="_x0000_s9132" style="position:absolute;left:7940;top:206;width:26;height:2" coordorigin="7940,206" coordsize="26,0" path="m7940,206r25,e" filled="f" strokecolor="#231f20" strokeweight=".26494mm">
                <v:path arrowok="t"/>
              </v:shape>
            </v:group>
            <v:group id="_x0000_s9133" style="position:absolute;left:7895;top:206;width:26;height:2" coordorigin="7895,206" coordsize="26,2">
              <v:shape id="_x0000_s9134" style="position:absolute;left:7895;top:206;width:26;height:2" coordorigin="7895,206" coordsize="26,0" path="m7895,206r25,e" filled="f" strokecolor="#231f20" strokeweight=".26494mm">
                <v:path arrowok="t"/>
              </v:shape>
            </v:group>
            <v:group id="_x0000_s9135" style="position:absolute;left:8121;top:206;width:26;height:2" coordorigin="8121,206" coordsize="26,2">
              <v:shape id="_x0000_s9136" style="position:absolute;left:8121;top:206;width:26;height:2" coordorigin="8121,206" coordsize="26,0" path="m8121,206r25,e" filled="f" strokecolor="#231f20" strokeweight=".26494mm">
                <v:path arrowok="t"/>
              </v:shape>
            </v:group>
            <v:group id="_x0000_s9137" style="position:absolute;left:8076;top:206;width:26;height:2" coordorigin="8076,206" coordsize="26,2">
              <v:shape id="_x0000_s9138" style="position:absolute;left:8076;top:206;width:26;height:2" coordorigin="8076,206" coordsize="26,0" path="m8076,206r25,e" filled="f" strokecolor="#231f20" strokeweight=".26494mm">
                <v:path arrowok="t"/>
              </v:shape>
            </v:group>
            <v:group id="_x0000_s9139" style="position:absolute;left:8031;top:206;width:26;height:2" coordorigin="8031,206" coordsize="26,2">
              <v:shape id="_x0000_s9140" style="position:absolute;left:8031;top:206;width:26;height:2" coordorigin="8031,206" coordsize="26,0" path="m8031,206r25,e" filled="f" strokecolor="#231f20" strokeweight=".26494mm">
                <v:path arrowok="t"/>
              </v:shape>
            </v:group>
            <v:group id="_x0000_s9141" style="position:absolute;left:8256;top:206;width:26;height:2" coordorigin="8256,206" coordsize="26,2">
              <v:shape id="_x0000_s9142" style="position:absolute;left:8256;top:206;width:26;height:2" coordorigin="8256,206" coordsize="26,0" path="m8256,206r26,e" filled="f" strokecolor="#231f20" strokeweight=".26494mm">
                <v:path arrowok="t"/>
              </v:shape>
            </v:group>
            <v:group id="_x0000_s9143" style="position:absolute;left:8211;top:206;width:26;height:2" coordorigin="8211,206" coordsize="26,2">
              <v:shape id="_x0000_s9144" style="position:absolute;left:8211;top:206;width:26;height:2" coordorigin="8211,206" coordsize="26,0" path="m8211,206r25,e" filled="f" strokecolor="#231f20" strokeweight=".26494mm">
                <v:path arrowok="t"/>
              </v:shape>
            </v:group>
            <v:group id="_x0000_s9145" style="position:absolute;left:8166;top:206;width:26;height:2" coordorigin="8166,206" coordsize="26,2">
              <v:shape id="_x0000_s9146" style="position:absolute;left:8166;top:206;width:26;height:2" coordorigin="8166,206" coordsize="26,0" path="m8166,206r25,e" filled="f" strokecolor="#231f20" strokeweight=".26494mm">
                <v:path arrowok="t"/>
              </v:shape>
            </v:group>
            <v:group id="_x0000_s9147" style="position:absolute;left:8392;top:206;width:26;height:2" coordorigin="8392,206" coordsize="26,2">
              <v:shape id="_x0000_s9148" style="position:absolute;left:8392;top:206;width:26;height:2" coordorigin="8392,206" coordsize="26,0" path="m8392,206r25,e" filled="f" strokecolor="#231f20" strokeweight=".26494mm">
                <v:path arrowok="t"/>
              </v:shape>
            </v:group>
            <v:group id="_x0000_s9149" style="position:absolute;left:8347;top:206;width:26;height:2" coordorigin="8347,206" coordsize="26,2">
              <v:shape id="_x0000_s9150" style="position:absolute;left:8347;top:206;width:26;height:2" coordorigin="8347,206" coordsize="26,0" path="m8347,206r25,e" filled="f" strokecolor="#231f20" strokeweight=".26494mm">
                <v:path arrowok="t"/>
              </v:shape>
            </v:group>
            <v:group id="_x0000_s9151" style="position:absolute;left:8302;top:206;width:26;height:2" coordorigin="8302,206" coordsize="26,2">
              <v:shape id="_x0000_s9152" style="position:absolute;left:8302;top:206;width:26;height:2" coordorigin="8302,206" coordsize="26,0" path="m8302,206r25,e" filled="f" strokecolor="#231f20" strokeweight=".26494mm">
                <v:path arrowok="t"/>
              </v:shape>
            </v:group>
            <v:group id="_x0000_s9153" style="position:absolute;left:8528;top:206;width:26;height:2" coordorigin="8528,206" coordsize="26,2">
              <v:shape id="_x0000_s9154" style="position:absolute;left:8528;top:206;width:26;height:2" coordorigin="8528,206" coordsize="26,0" path="m8528,206r25,e" filled="f" strokecolor="#231f20" strokeweight=".26494mm">
                <v:path arrowok="t"/>
              </v:shape>
            </v:group>
            <v:group id="_x0000_s9155" style="position:absolute;left:8482;top:206;width:26;height:2" coordorigin="8482,206" coordsize="26,2">
              <v:shape id="_x0000_s9156" style="position:absolute;left:8482;top:206;width:26;height:2" coordorigin="8482,206" coordsize="26,0" path="m8482,206r26,e" filled="f" strokecolor="#231f20" strokeweight=".26494mm">
                <v:path arrowok="t"/>
              </v:shape>
            </v:group>
            <v:group id="_x0000_s9157" style="position:absolute;left:8438;top:206;width:26;height:2" coordorigin="8438,206" coordsize="26,2">
              <v:shape id="_x0000_s9158" style="position:absolute;left:8438;top:206;width:26;height:2" coordorigin="8438,206" coordsize="26,0" path="m8438,206r25,e" filled="f" strokecolor="#231f20" strokeweight=".26494mm">
                <v:path arrowok="t"/>
              </v:shape>
            </v:group>
            <v:group id="_x0000_s9159" style="position:absolute;left:8663;top:206;width:26;height:2" coordorigin="8663,206" coordsize="26,2">
              <v:shape id="_x0000_s9160" style="position:absolute;left:8663;top:206;width:26;height:2" coordorigin="8663,206" coordsize="26,0" path="m8663,206r25,e" filled="f" strokecolor="#231f20" strokeweight=".26494mm">
                <v:path arrowok="t"/>
              </v:shape>
            </v:group>
            <v:group id="_x0000_s9161" style="position:absolute;left:8618;top:206;width:26;height:2" coordorigin="8618,206" coordsize="26,2">
              <v:shape id="_x0000_s9162" style="position:absolute;left:8618;top:206;width:26;height:2" coordorigin="8618,206" coordsize="26,0" path="m8618,206r25,e" filled="f" strokecolor="#231f20" strokeweight=".26494mm">
                <v:path arrowok="t"/>
              </v:shape>
            </v:group>
            <v:group id="_x0000_s9163" style="position:absolute;left:8573;top:206;width:26;height:2" coordorigin="8573,206" coordsize="26,2">
              <v:shape id="_x0000_s9164" style="position:absolute;left:8573;top:206;width:26;height:2" coordorigin="8573,206" coordsize="26,0" path="m8573,206r25,e" filled="f" strokecolor="#231f20" strokeweight=".26494mm">
                <v:path arrowok="t"/>
              </v:shape>
            </v:group>
            <v:group id="_x0000_s9165" style="position:absolute;left:8799;top:206;width:26;height:2" coordorigin="8799,206" coordsize="26,2">
              <v:shape id="_x0000_s9166" style="position:absolute;left:8799;top:206;width:26;height:2" coordorigin="8799,206" coordsize="26,0" path="m8799,206r25,e" filled="f" strokecolor="#231f20" strokeweight=".26494mm">
                <v:path arrowok="t"/>
              </v:shape>
            </v:group>
            <v:group id="_x0000_s9167" style="position:absolute;left:8754;top:206;width:26;height:2" coordorigin="8754,206" coordsize="26,2">
              <v:shape id="_x0000_s9168" style="position:absolute;left:8754;top:206;width:26;height:2" coordorigin="8754,206" coordsize="26,0" path="m8754,206r25,e" filled="f" strokecolor="#231f20" strokeweight=".26494mm">
                <v:path arrowok="t"/>
              </v:shape>
            </v:group>
            <v:group id="_x0000_s9169" style="position:absolute;left:8709;top:206;width:26;height:2" coordorigin="8709,206" coordsize="26,2">
              <v:shape id="_x0000_s9170" style="position:absolute;left:8709;top:206;width:26;height:2" coordorigin="8709,206" coordsize="26,0" path="m8709,206r25,e" filled="f" strokecolor="#231f20" strokeweight=".26494mm">
                <v:path arrowok="t"/>
              </v:shape>
            </v:group>
            <v:group id="_x0000_s9171" style="position:absolute;left:8934;top:206;width:26;height:2" coordorigin="8934,206" coordsize="26,2">
              <v:shape id="_x0000_s9172" style="position:absolute;left:8934;top:206;width:26;height:2" coordorigin="8934,206" coordsize="26,0" path="m8934,206r26,e" filled="f" strokecolor="#231f20" strokeweight=".26494mm">
                <v:path arrowok="t"/>
              </v:shape>
            </v:group>
            <v:group id="_x0000_s9173" style="position:absolute;left:8889;top:206;width:26;height:2" coordorigin="8889,206" coordsize="26,2">
              <v:shape id="_x0000_s9174" style="position:absolute;left:8889;top:206;width:26;height:2" coordorigin="8889,206" coordsize="26,0" path="m8889,206r25,e" filled="f" strokecolor="#231f20" strokeweight=".26494mm">
                <v:path arrowok="t"/>
              </v:shape>
            </v:group>
            <v:group id="_x0000_s9175" style="position:absolute;left:8844;top:206;width:26;height:2" coordorigin="8844,206" coordsize="26,2">
              <v:shape id="_x0000_s9176" style="position:absolute;left:8844;top:206;width:26;height:2" coordorigin="8844,206" coordsize="26,0" path="m8844,206r25,e" filled="f" strokecolor="#231f20" strokeweight=".26494mm">
                <v:path arrowok="t"/>
              </v:shape>
            </v:group>
            <v:group id="_x0000_s9177" style="position:absolute;left:9070;top:206;width:26;height:2" coordorigin="9070,206" coordsize="26,2">
              <v:shape id="_x0000_s9178" style="position:absolute;left:9070;top:206;width:26;height:2" coordorigin="9070,206" coordsize="26,0" path="m9070,206r25,e" filled="f" strokecolor="#231f20" strokeweight=".26494mm">
                <v:path arrowok="t"/>
              </v:shape>
            </v:group>
            <v:group id="_x0000_s9179" style="position:absolute;left:9025;top:206;width:26;height:2" coordorigin="9025,206" coordsize="26,2">
              <v:shape id="_x0000_s9180" style="position:absolute;left:9025;top:206;width:26;height:2" coordorigin="9025,206" coordsize="26,0" path="m9025,206r25,e" filled="f" strokecolor="#231f20" strokeweight=".26494mm">
                <v:path arrowok="t"/>
              </v:shape>
            </v:group>
            <v:group id="_x0000_s9181" style="position:absolute;left:8980;top:206;width:26;height:2" coordorigin="8980,206" coordsize="26,2">
              <v:shape id="_x0000_s9182" style="position:absolute;left:8980;top:206;width:26;height:2" coordorigin="8980,206" coordsize="26,0" path="m8980,206r25,e" filled="f" strokecolor="#231f20" strokeweight=".26494mm">
                <v:path arrowok="t"/>
              </v:shape>
            </v:group>
            <v:group id="_x0000_s9183" style="position:absolute;left:9206;top:206;width:26;height:2" coordorigin="9206,206" coordsize="26,2">
              <v:shape id="_x0000_s9184" style="position:absolute;left:9206;top:206;width:26;height:2" coordorigin="9206,206" coordsize="26,0" path="m9206,206r25,e" filled="f" strokecolor="#231f20" strokeweight=".26494mm">
                <v:path arrowok="t"/>
              </v:shape>
            </v:group>
            <v:group id="_x0000_s9185" style="position:absolute;left:9160;top:206;width:26;height:2" coordorigin="9160,206" coordsize="26,2">
              <v:shape id="_x0000_s9186" style="position:absolute;left:9160;top:206;width:26;height:2" coordorigin="9160,206" coordsize="26,0" path="m9160,206r26,e" filled="f" strokecolor="#231f20" strokeweight=".26494mm">
                <v:path arrowok="t"/>
              </v:shape>
            </v:group>
            <v:group id="_x0000_s9187" style="position:absolute;left:9115;top:206;width:26;height:2" coordorigin="9115,206" coordsize="26,2">
              <v:shape id="_x0000_s9188" style="position:absolute;left:9115;top:206;width:26;height:2" coordorigin="9115,206" coordsize="26,0" path="m9115,206r26,e" filled="f" strokecolor="#231f20" strokeweight=".26494mm">
                <v:path arrowok="t"/>
              </v:shape>
            </v:group>
            <v:group id="_x0000_s9189" style="position:absolute;left:9341;top:206;width:26;height:2" coordorigin="9341,206" coordsize="26,2">
              <v:shape id="_x0000_s9190" style="position:absolute;left:9341;top:206;width:26;height:2" coordorigin="9341,206" coordsize="26,0" path="m9341,206r25,e" filled="f" strokecolor="#231f20" strokeweight=".26494mm">
                <v:path arrowok="t"/>
              </v:shape>
            </v:group>
            <v:group id="_x0000_s9191" style="position:absolute;left:9296;top:206;width:26;height:2" coordorigin="9296,206" coordsize="26,2">
              <v:shape id="_x0000_s9192" style="position:absolute;left:9296;top:206;width:26;height:2" coordorigin="9296,206" coordsize="26,0" path="m9296,206r25,e" filled="f" strokecolor="#231f20" strokeweight=".26494mm">
                <v:path arrowok="t"/>
              </v:shape>
            </v:group>
            <v:group id="_x0000_s9193" style="position:absolute;left:9251;top:206;width:26;height:2" coordorigin="9251,206" coordsize="26,2">
              <v:shape id="_x0000_s9194" style="position:absolute;left:9251;top:206;width:26;height:2" coordorigin="9251,206" coordsize="26,0" path="m9251,206r25,e" filled="f" strokecolor="#231f20" strokeweight=".26494mm">
                <v:path arrowok="t"/>
              </v:shape>
            </v:group>
            <v:group id="_x0000_s9195" style="position:absolute;left:9477;top:206;width:26;height:2" coordorigin="9477,206" coordsize="26,2">
              <v:shape id="_x0000_s9196" style="position:absolute;left:9477;top:206;width:26;height:2" coordorigin="9477,206" coordsize="26,0" path="m9477,206r25,e" filled="f" strokecolor="#231f20" strokeweight=".26494mm">
                <v:path arrowok="t"/>
              </v:shape>
            </v:group>
            <v:group id="_x0000_s9197" style="position:absolute;left:9432;top:206;width:26;height:2" coordorigin="9432,206" coordsize="26,2">
              <v:shape id="_x0000_s9198" style="position:absolute;left:9432;top:206;width:26;height:2" coordorigin="9432,206" coordsize="26,0" path="m9432,206r25,e" filled="f" strokecolor="#231f20" strokeweight=".26494mm">
                <v:path arrowok="t"/>
              </v:shape>
            </v:group>
            <v:group id="_x0000_s9199" style="position:absolute;left:9387;top:206;width:26;height:2" coordorigin="9387,206" coordsize="26,2">
              <v:shape id="_x0000_s9200" style="position:absolute;left:9387;top:206;width:26;height:2" coordorigin="9387,206" coordsize="26,0" path="m9387,206r25,e" filled="f" strokecolor="#231f20" strokeweight=".26494mm">
                <v:path arrowok="t"/>
              </v:shape>
            </v:group>
            <v:group id="_x0000_s9201" style="position:absolute;left:9612;top:206;width:26;height:2" coordorigin="9612,206" coordsize="26,2">
              <v:shape id="_x0000_s9202" style="position:absolute;left:9612;top:206;width:26;height:2" coordorigin="9612,206" coordsize="26,0" path="m9612,206r26,e" filled="f" strokecolor="#231f20" strokeweight=".26494mm">
                <v:path arrowok="t"/>
              </v:shape>
            </v:group>
            <v:group id="_x0000_s9203" style="position:absolute;left:9567;top:206;width:26;height:2" coordorigin="9567,206" coordsize="26,2">
              <v:shape id="_x0000_s9204" style="position:absolute;left:9567;top:206;width:26;height:2" coordorigin="9567,206" coordsize="26,0" path="m9567,206r25,e" filled="f" strokecolor="#231f20" strokeweight=".26494mm">
                <v:path arrowok="t"/>
              </v:shape>
            </v:group>
            <v:group id="_x0000_s9205" style="position:absolute;left:9522;top:206;width:26;height:2" coordorigin="9522,206" coordsize="26,2">
              <v:shape id="_x0000_s9206" style="position:absolute;left:9522;top:206;width:26;height:2" coordorigin="9522,206" coordsize="26,0" path="m9522,206r25,e" filled="f" strokecolor="#231f20" strokeweight=".26494mm">
                <v:path arrowok="t"/>
              </v:shape>
            </v:group>
            <v:group id="_x0000_s9207" style="position:absolute;left:9748;top:206;width:26;height:2" coordorigin="9748,206" coordsize="26,2">
              <v:shape id="_x0000_s9208" style="position:absolute;left:9748;top:206;width:26;height:2" coordorigin="9748,206" coordsize="26,0" path="m9748,206r25,e" filled="f" strokecolor="#231f20" strokeweight=".26494mm">
                <v:path arrowok="t"/>
              </v:shape>
            </v:group>
            <v:group id="_x0000_s9209" style="position:absolute;left:9703;top:206;width:26;height:2" coordorigin="9703,206" coordsize="26,2">
              <v:shape id="_x0000_s9210" style="position:absolute;left:9703;top:206;width:26;height:2" coordorigin="9703,206" coordsize="26,0" path="m9703,206r25,e" filled="f" strokecolor="#231f20" strokeweight=".26494mm">
                <v:path arrowok="t"/>
              </v:shape>
            </v:group>
            <v:group id="_x0000_s9211" style="position:absolute;left:9658;top:206;width:26;height:2" coordorigin="9658,206" coordsize="26,2">
              <v:shape id="_x0000_s9212" style="position:absolute;left:9658;top:206;width:26;height:2" coordorigin="9658,206" coordsize="26,0" path="m9658,206r25,e" filled="f" strokecolor="#231f20" strokeweight=".26494mm">
                <v:path arrowok="t"/>
              </v:shape>
            </v:group>
            <v:group id="_x0000_s9213" style="position:absolute;left:9884;top:206;width:26;height:2" coordorigin="9884,206" coordsize="26,2">
              <v:shape id="_x0000_s9214" style="position:absolute;left:9884;top:206;width:26;height:2" coordorigin="9884,206" coordsize="26,0" path="m9884,206r25,e" filled="f" strokecolor="#231f20" strokeweight=".26494mm">
                <v:path arrowok="t"/>
              </v:shape>
            </v:group>
            <v:group id="_x0000_s9215" style="position:absolute;left:9838;top:206;width:26;height:2" coordorigin="9838,206" coordsize="26,2">
              <v:shape id="_x0000_s9216" style="position:absolute;left:9838;top:206;width:26;height:2" coordorigin="9838,206" coordsize="26,0" path="m9838,206r26,e" filled="f" strokecolor="#231f20" strokeweight=".26494mm">
                <v:path arrowok="t"/>
              </v:shape>
            </v:group>
            <v:group id="_x0000_s9217" style="position:absolute;left:9793;top:206;width:26;height:2" coordorigin="9793,206" coordsize="26,2">
              <v:shape id="_x0000_s9218" style="position:absolute;left:9793;top:206;width:26;height:2" coordorigin="9793,206" coordsize="26,0" path="m9793,206r26,e" filled="f" strokecolor="#231f20" strokeweight=".26494mm">
                <v:path arrowok="t"/>
              </v:shape>
            </v:group>
            <v:group id="_x0000_s9219" style="position:absolute;left:10019;top:206;width:26;height:2" coordorigin="10019,206" coordsize="26,2">
              <v:shape id="_x0000_s9220" style="position:absolute;left:10019;top:206;width:26;height:2" coordorigin="10019,206" coordsize="26,0" path="m10019,206r25,e" filled="f" strokecolor="#231f20" strokeweight=".26494mm">
                <v:path arrowok="t"/>
              </v:shape>
            </v:group>
            <v:group id="_x0000_s9221" style="position:absolute;left:9974;top:206;width:26;height:2" coordorigin="9974,206" coordsize="26,2">
              <v:shape id="_x0000_s9222" style="position:absolute;left:9974;top:206;width:26;height:2" coordorigin="9974,206" coordsize="26,0" path="m9974,206r25,e" filled="f" strokecolor="#231f20" strokeweight=".26494mm">
                <v:path arrowok="t"/>
              </v:shape>
            </v:group>
            <v:group id="_x0000_s9223" style="position:absolute;left:9929;top:206;width:26;height:2" coordorigin="9929,206" coordsize="26,2">
              <v:shape id="_x0000_s9224" style="position:absolute;left:9929;top:206;width:26;height:2" coordorigin="9929,206" coordsize="26,0" path="m9929,206r25,e" filled="f" strokecolor="#231f20" strokeweight=".26494mm">
                <v:path arrowok="t"/>
              </v:shape>
            </v:group>
            <v:group id="_x0000_s9225" style="position:absolute;left:10155;top:206;width:26;height:2" coordorigin="10155,206" coordsize="26,2">
              <v:shape id="_x0000_s9226" style="position:absolute;left:10155;top:206;width:26;height:2" coordorigin="10155,206" coordsize="26,0" path="m10155,206r25,e" filled="f" strokecolor="#231f20" strokeweight=".26494mm">
                <v:path arrowok="t"/>
              </v:shape>
            </v:group>
            <v:group id="_x0000_s9227" style="position:absolute;left:10110;top:206;width:26;height:2" coordorigin="10110,206" coordsize="26,2">
              <v:shape id="_x0000_s9228" style="position:absolute;left:10110;top:206;width:26;height:2" coordorigin="10110,206" coordsize="26,0" path="m10110,206r25,e" filled="f" strokecolor="#231f20" strokeweight=".26494mm">
                <v:path arrowok="t"/>
              </v:shape>
            </v:group>
            <v:group id="_x0000_s9229" style="position:absolute;left:10065;top:206;width:26;height:2" coordorigin="10065,206" coordsize="26,2">
              <v:shape id="_x0000_s9230" style="position:absolute;left:10065;top:206;width:26;height:2" coordorigin="10065,206" coordsize="26,0" path="m10065,206r25,e" filled="f" strokecolor="#231f20" strokeweight=".26494mm">
                <v:path arrowok="t"/>
              </v:shape>
            </v:group>
            <v:group id="_x0000_s9231" style="position:absolute;left:10290;top:206;width:26;height:2" coordorigin="10290,206" coordsize="26,2">
              <v:shape id="_x0000_s9232" style="position:absolute;left:10290;top:206;width:26;height:2" coordorigin="10290,206" coordsize="26,0" path="m10290,206r25,e" filled="f" strokecolor="#231f20" strokeweight=".26494mm">
                <v:path arrowok="t"/>
              </v:shape>
            </v:group>
            <v:group id="_x0000_s9233" style="position:absolute;left:10245;top:206;width:26;height:2" coordorigin="10245,206" coordsize="26,2">
              <v:shape id="_x0000_s9234" style="position:absolute;left:10245;top:206;width:26;height:2" coordorigin="10245,206" coordsize="26,0" path="m10245,206r25,e" filled="f" strokecolor="#231f20" strokeweight=".26494mm">
                <v:path arrowok="t"/>
              </v:shape>
            </v:group>
            <v:group id="_x0000_s9235" style="position:absolute;left:10200;top:206;width:26;height:2" coordorigin="10200,206" coordsize="26,2">
              <v:shape id="_x0000_s9236" style="position:absolute;left:10200;top:206;width:26;height:2" coordorigin="10200,206" coordsize="26,0" path="m10200,206r25,e" filled="f" strokecolor="#231f20" strokeweight=".26494mm">
                <v:path arrowok="t"/>
              </v:shape>
            </v:group>
            <v:group id="_x0000_s9237" style="position:absolute;left:10426;top:206;width:26;height:2" coordorigin="10426,206" coordsize="26,2">
              <v:shape id="_x0000_s9238" style="position:absolute;left:10426;top:206;width:26;height:2" coordorigin="10426,206" coordsize="26,0" path="m10426,206r25,e" filled="f" strokecolor="#231f20" strokeweight=".26494mm">
                <v:path arrowok="t"/>
              </v:shape>
            </v:group>
            <v:group id="_x0000_s9239" style="position:absolute;left:10381;top:206;width:26;height:2" coordorigin="10381,206" coordsize="26,2">
              <v:shape id="_x0000_s9240" style="position:absolute;left:10381;top:206;width:26;height:2" coordorigin="10381,206" coordsize="26,0" path="m10381,206r25,e" filled="f" strokecolor="#231f20" strokeweight=".26494mm">
                <v:path arrowok="t"/>
              </v:shape>
            </v:group>
            <v:group id="_x0000_s9241" style="position:absolute;left:10336;top:206;width:26;height:2" coordorigin="10336,206" coordsize="26,2">
              <v:shape id="_x0000_s9242" style="position:absolute;left:10336;top:206;width:26;height:2" coordorigin="10336,206" coordsize="26,0" path="m10336,206r25,e" filled="f" strokecolor="#231f20" strokeweight=".26494mm">
                <v:path arrowok="t"/>
              </v:shape>
            </v:group>
            <v:group id="_x0000_s9243" style="position:absolute;left:10562;top:206;width:26;height:2" coordorigin="10562,206" coordsize="26,2">
              <v:shape id="_x0000_s9244" style="position:absolute;left:10562;top:206;width:26;height:2" coordorigin="10562,206" coordsize="26,0" path="m10562,206r25,e" filled="f" strokecolor="#231f20" strokeweight=".26494mm">
                <v:path arrowok="t"/>
              </v:shape>
            </v:group>
            <v:group id="_x0000_s9245" style="position:absolute;left:10516;top:206;width:26;height:2" coordorigin="10516,206" coordsize="26,2">
              <v:shape id="_x0000_s9246" style="position:absolute;left:10516;top:206;width:26;height:2" coordorigin="10516,206" coordsize="26,0" path="m10516,206r26,e" filled="f" strokecolor="#231f20" strokeweight=".26494mm">
                <v:path arrowok="t"/>
              </v:shape>
            </v:group>
            <v:group id="_x0000_s9247" style="position:absolute;left:10471;top:206;width:26;height:2" coordorigin="10471,206" coordsize="26,2">
              <v:shape id="_x0000_s9248" style="position:absolute;left:10471;top:206;width:26;height:2" coordorigin="10471,206" coordsize="26,0" path="m10471,206r26,e" filled="f" strokecolor="#231f20" strokeweight=".26494mm">
                <v:path arrowok="t"/>
              </v:shape>
            </v:group>
            <v:group id="_x0000_s9249" style="position:absolute;left:10697;top:206;width:26;height:2" coordorigin="10697,206" coordsize="26,2">
              <v:shape id="_x0000_s9250" style="position:absolute;left:10697;top:206;width:26;height:2" coordorigin="10697,206" coordsize="26,0" path="m10697,206r25,e" filled="f" strokecolor="#231f20" strokeweight=".26494mm">
                <v:path arrowok="t"/>
              </v:shape>
            </v:group>
            <v:group id="_x0000_s9251" style="position:absolute;left:10652;top:206;width:26;height:2" coordorigin="10652,206" coordsize="26,2">
              <v:shape id="_x0000_s9252" style="position:absolute;left:10652;top:206;width:26;height:2" coordorigin="10652,206" coordsize="26,0" path="m10652,206r25,e" filled="f" strokecolor="#231f20" strokeweight=".26494mm">
                <v:path arrowok="t"/>
              </v:shape>
            </v:group>
            <v:group id="_x0000_s9253" style="position:absolute;left:10607;top:206;width:26;height:2" coordorigin="10607,206" coordsize="26,2">
              <v:shape id="_x0000_s9254" style="position:absolute;left:10607;top:206;width:26;height:2" coordorigin="10607,206" coordsize="26,0" path="m10607,206r25,e" filled="f" strokecolor="#231f20" strokeweight=".26494mm">
                <v:path arrowok="t"/>
              </v:shape>
            </v:group>
            <v:group id="_x0000_s9255" style="position:absolute;left:10833;top:206;width:26;height:2" coordorigin="10833,206" coordsize="26,2">
              <v:shape id="_x0000_s9256" style="position:absolute;left:10833;top:206;width:26;height:2" coordorigin="10833,206" coordsize="26,0" path="m10833,206r25,e" filled="f" strokecolor="#231f20" strokeweight=".26494mm">
                <v:path arrowok="t"/>
              </v:shape>
            </v:group>
            <v:group id="_x0000_s9257" style="position:absolute;left:10788;top:206;width:26;height:2" coordorigin="10788,206" coordsize="26,2">
              <v:shape id="_x0000_s9258" style="position:absolute;left:10788;top:206;width:26;height:2" coordorigin="10788,206" coordsize="26,0" path="m10788,206r25,e" filled="f" strokecolor="#231f20" strokeweight=".26494mm">
                <v:path arrowok="t"/>
              </v:shape>
            </v:group>
            <v:group id="_x0000_s9259" style="position:absolute;left:10743;top:206;width:26;height:2" coordorigin="10743,206" coordsize="26,2">
              <v:shape id="_x0000_s9260" style="position:absolute;left:10743;top:206;width:26;height:2" coordorigin="10743,206" coordsize="26,0" path="m10743,206r25,e" filled="f" strokecolor="#231f20" strokeweight=".26494mm">
                <v:path arrowok="t"/>
              </v:shape>
            </v:group>
            <w10:wrap anchorx="page"/>
          </v:group>
        </w:pict>
      </w:r>
      <w:r>
        <w:rPr>
          <w:rFonts w:ascii="Open Sans" w:hAnsi="Open Sans" w:cs="Open Sans"/>
        </w:rPr>
        <w:pict>
          <v:group id="_x0000_s8971" style="position:absolute;left:0;text-align:left;margin-left:67.5pt;margin-top:9.95pt;width:121.75pt;height:.75pt;z-index:251659776;mso-position-horizontal-relative:page" coordorigin="1350,199" coordsize="2435,15">
            <v:group id="_x0000_s8972" style="position:absolute;left:1447;top:206;width:26;height:2" coordorigin="1447,206" coordsize="26,2">
              <v:shape id="_x0000_s8973" style="position:absolute;left:1447;top:206;width:26;height:2" coordorigin="1447,206" coordsize="26,0" path="m1447,206r25,e" filled="f" strokecolor="#231f20" strokeweight=".26494mm">
                <v:path arrowok="t"/>
              </v:shape>
            </v:group>
            <v:group id="_x0000_s8974" style="position:absolute;left:1402;top:206;width:26;height:2" coordorigin="1402,206" coordsize="26,2">
              <v:shape id="_x0000_s8975" style="position:absolute;left:1402;top:206;width:26;height:2" coordorigin="1402,206" coordsize="26,0" path="m1402,206r25,e" filled="f" strokecolor="#231f20" strokeweight=".26494mm">
                <v:path arrowok="t"/>
              </v:shape>
            </v:group>
            <v:group id="_x0000_s8976" style="position:absolute;left:1357;top:206;width:26;height:2" coordorigin="1357,206" coordsize="26,2">
              <v:shape id="_x0000_s8977" style="position:absolute;left:1357;top:206;width:26;height:2" coordorigin="1357,206" coordsize="26,0" path="m1357,206r25,e" filled="f" strokecolor="#231f20" strokeweight=".26494mm">
                <v:path arrowok="t"/>
              </v:shape>
            </v:group>
            <v:group id="_x0000_s8978" style="position:absolute;left:1583;top:206;width:26;height:2" coordorigin="1583,206" coordsize="26,2">
              <v:shape id="_x0000_s8979" style="position:absolute;left:1583;top:206;width:26;height:2" coordorigin="1583,206" coordsize="26,0" path="m1583,206r25,e" filled="f" strokecolor="#231f20" strokeweight=".26494mm">
                <v:path arrowok="t"/>
              </v:shape>
            </v:group>
            <v:group id="_x0000_s8980" style="position:absolute;left:1538;top:206;width:26;height:2" coordorigin="1538,206" coordsize="26,2">
              <v:shape id="_x0000_s8981" style="position:absolute;left:1538;top:206;width:26;height:2" coordorigin="1538,206" coordsize="26,0" path="m1538,206r25,e" filled="f" strokecolor="#231f20" strokeweight=".26494mm">
                <v:path arrowok="t"/>
              </v:shape>
            </v:group>
            <v:group id="_x0000_s8982" style="position:absolute;left:1493;top:206;width:26;height:2" coordorigin="1493,206" coordsize="26,2">
              <v:shape id="_x0000_s8983" style="position:absolute;left:1493;top:206;width:26;height:2" coordorigin="1493,206" coordsize="26,0" path="m1493,206r25,e" filled="f" strokecolor="#231f20" strokeweight=".26494mm">
                <v:path arrowok="t"/>
              </v:shape>
            </v:group>
            <v:group id="_x0000_s8984" style="position:absolute;left:1718;top:206;width:26;height:2" coordorigin="1718,206" coordsize="26,2">
              <v:shape id="_x0000_s8985" style="position:absolute;left:1718;top:206;width:26;height:2" coordorigin="1718,206" coordsize="26,0" path="m1718,206r25,e" filled="f" strokecolor="#231f20" strokeweight=".26494mm">
                <v:path arrowok="t"/>
              </v:shape>
            </v:group>
            <v:group id="_x0000_s8986" style="position:absolute;left:1673;top:206;width:26;height:2" coordorigin="1673,206" coordsize="26,2">
              <v:shape id="_x0000_s8987" style="position:absolute;left:1673;top:206;width:26;height:2" coordorigin="1673,206" coordsize="26,0" path="m1673,206r25,e" filled="f" strokecolor="#231f20" strokeweight=".26494mm">
                <v:path arrowok="t"/>
              </v:shape>
            </v:group>
            <v:group id="_x0000_s8988" style="position:absolute;left:1628;top:206;width:26;height:2" coordorigin="1628,206" coordsize="26,2">
              <v:shape id="_x0000_s8989" style="position:absolute;left:1628;top:206;width:26;height:2" coordorigin="1628,206" coordsize="26,0" path="m1628,206r25,e" filled="f" strokecolor="#231f20" strokeweight=".26494mm">
                <v:path arrowok="t"/>
              </v:shape>
            </v:group>
            <v:group id="_x0000_s8990" style="position:absolute;left:1854;top:206;width:26;height:2" coordorigin="1854,206" coordsize="26,2">
              <v:shape id="_x0000_s8991" style="position:absolute;left:1854;top:206;width:26;height:2" coordorigin="1854,206" coordsize="26,0" path="m1854,206r25,e" filled="f" strokecolor="#231f20" strokeweight=".26494mm">
                <v:path arrowok="t"/>
              </v:shape>
            </v:group>
            <v:group id="_x0000_s8992" style="position:absolute;left:1809;top:206;width:26;height:2" coordorigin="1809,206" coordsize="26,2">
              <v:shape id="_x0000_s8993" style="position:absolute;left:1809;top:206;width:26;height:2" coordorigin="1809,206" coordsize="26,0" path="m1809,206r25,e" filled="f" strokecolor="#231f20" strokeweight=".26494mm">
                <v:path arrowok="t"/>
              </v:shape>
            </v:group>
            <v:group id="_x0000_s8994" style="position:absolute;left:1764;top:206;width:26;height:2" coordorigin="1764,206" coordsize="26,2">
              <v:shape id="_x0000_s8995" style="position:absolute;left:1764;top:206;width:26;height:2" coordorigin="1764,206" coordsize="26,0" path="m1764,206r25,e" filled="f" strokecolor="#231f20" strokeweight=".26494mm">
                <v:path arrowok="t"/>
              </v:shape>
            </v:group>
            <v:group id="_x0000_s8996" style="position:absolute;left:1989;top:206;width:26;height:2" coordorigin="1989,206" coordsize="26,2">
              <v:shape id="_x0000_s8997" style="position:absolute;left:1989;top:206;width:26;height:2" coordorigin="1989,206" coordsize="26,0" path="m1989,206r26,e" filled="f" strokecolor="#231f20" strokeweight=".26494mm">
                <v:path arrowok="t"/>
              </v:shape>
            </v:group>
            <v:group id="_x0000_s8998" style="position:absolute;left:1944;top:206;width:26;height:2" coordorigin="1944,206" coordsize="26,2">
              <v:shape id="_x0000_s8999" style="position:absolute;left:1944;top:206;width:26;height:2" coordorigin="1944,206" coordsize="26,0" path="m1944,206r25,e" filled="f" strokecolor="#231f20" strokeweight=".26494mm">
                <v:path arrowok="t"/>
              </v:shape>
            </v:group>
            <v:group id="_x0000_s9000" style="position:absolute;left:1899;top:206;width:26;height:2" coordorigin="1899,206" coordsize="26,2">
              <v:shape id="_x0000_s9001" style="position:absolute;left:1899;top:206;width:26;height:2" coordorigin="1899,206" coordsize="26,0" path="m1899,206r25,e" filled="f" strokecolor="#231f20" strokeweight=".26494mm">
                <v:path arrowok="t"/>
              </v:shape>
            </v:group>
            <v:group id="_x0000_s9002" style="position:absolute;left:2125;top:206;width:26;height:2" coordorigin="2125,206" coordsize="26,2">
              <v:shape id="_x0000_s9003" style="position:absolute;left:2125;top:206;width:26;height:2" coordorigin="2125,206" coordsize="26,0" path="m2125,206r25,e" filled="f" strokecolor="#231f20" strokeweight=".26494mm">
                <v:path arrowok="t"/>
              </v:shape>
            </v:group>
            <v:group id="_x0000_s9004" style="position:absolute;left:2080;top:206;width:26;height:2" coordorigin="2080,206" coordsize="26,2">
              <v:shape id="_x0000_s9005" style="position:absolute;left:2080;top:206;width:26;height:2" coordorigin="2080,206" coordsize="26,0" path="m2080,206r25,e" filled="f" strokecolor="#231f20" strokeweight=".26494mm">
                <v:path arrowok="t"/>
              </v:shape>
            </v:group>
            <v:group id="_x0000_s9006" style="position:absolute;left:2035;top:206;width:26;height:2" coordorigin="2035,206" coordsize="26,2">
              <v:shape id="_x0000_s9007" style="position:absolute;left:2035;top:206;width:26;height:2" coordorigin="2035,206" coordsize="26,0" path="m2035,206r25,e" filled="f" strokecolor="#231f20" strokeweight=".26494mm">
                <v:path arrowok="t"/>
              </v:shape>
            </v:group>
            <v:group id="_x0000_s9008" style="position:absolute;left:2260;top:206;width:26;height:2" coordorigin="2260,206" coordsize="26,2">
              <v:shape id="_x0000_s9009" style="position:absolute;left:2260;top:206;width:26;height:2" coordorigin="2260,206" coordsize="26,0" path="m2260,206r26,e" filled="f" strokecolor="#231f20" strokeweight=".26494mm">
                <v:path arrowok="t"/>
              </v:shape>
            </v:group>
            <v:group id="_x0000_s9010" style="position:absolute;left:2215;top:206;width:26;height:2" coordorigin="2215,206" coordsize="26,2">
              <v:shape id="_x0000_s9011" style="position:absolute;left:2215;top:206;width:26;height:2" coordorigin="2215,206" coordsize="26,0" path="m2215,206r25,e" filled="f" strokecolor="#231f20" strokeweight=".26494mm">
                <v:path arrowok="t"/>
              </v:shape>
            </v:group>
            <v:group id="_x0000_s9012" style="position:absolute;left:2170;top:206;width:26;height:2" coordorigin="2170,206" coordsize="26,2">
              <v:shape id="_x0000_s9013" style="position:absolute;left:2170;top:206;width:26;height:2" coordorigin="2170,206" coordsize="26,0" path="m2170,206r26,e" filled="f" strokecolor="#231f20" strokeweight=".26494mm">
                <v:path arrowok="t"/>
              </v:shape>
            </v:group>
            <v:group id="_x0000_s9014" style="position:absolute;left:2396;top:206;width:26;height:2" coordorigin="2396,206" coordsize="26,2">
              <v:shape id="_x0000_s9015" style="position:absolute;left:2396;top:206;width:26;height:2" coordorigin="2396,206" coordsize="26,0" path="m2396,206r25,e" filled="f" strokecolor="#231f20" strokeweight=".26494mm">
                <v:path arrowok="t"/>
              </v:shape>
            </v:group>
            <v:group id="_x0000_s9016" style="position:absolute;left:2351;top:206;width:26;height:2" coordorigin="2351,206" coordsize="26,2">
              <v:shape id="_x0000_s9017" style="position:absolute;left:2351;top:206;width:26;height:2" coordorigin="2351,206" coordsize="26,0" path="m2351,206r25,e" filled="f" strokecolor="#231f20" strokeweight=".26494mm">
                <v:path arrowok="t"/>
              </v:shape>
            </v:group>
            <v:group id="_x0000_s9018" style="position:absolute;left:2306;top:206;width:26;height:2" coordorigin="2306,206" coordsize="26,2">
              <v:shape id="_x0000_s9019" style="position:absolute;left:2306;top:206;width:26;height:2" coordorigin="2306,206" coordsize="26,0" path="m2306,206r25,e" filled="f" strokecolor="#231f20" strokeweight=".26494mm">
                <v:path arrowok="t"/>
              </v:shape>
            </v:group>
            <v:group id="_x0000_s9020" style="position:absolute;left:2532;top:206;width:26;height:2" coordorigin="2532,206" coordsize="26,2">
              <v:shape id="_x0000_s9021" style="position:absolute;left:2532;top:206;width:26;height:2" coordorigin="2532,206" coordsize="26,0" path="m2532,206r25,e" filled="f" strokecolor="#231f20" strokeweight=".26494mm">
                <v:path arrowok="t"/>
              </v:shape>
            </v:group>
            <v:group id="_x0000_s9022" style="position:absolute;left:2486;top:206;width:26;height:2" coordorigin="2486,206" coordsize="26,2">
              <v:shape id="_x0000_s9023" style="position:absolute;left:2486;top:206;width:26;height:2" coordorigin="2486,206" coordsize="26,0" path="m2486,206r26,e" filled="f" strokecolor="#231f20" strokeweight=".26494mm">
                <v:path arrowok="t"/>
              </v:shape>
            </v:group>
            <v:group id="_x0000_s9024" style="position:absolute;left:2441;top:206;width:26;height:2" coordorigin="2441,206" coordsize="26,2">
              <v:shape id="_x0000_s9025" style="position:absolute;left:2441;top:206;width:26;height:2" coordorigin="2441,206" coordsize="26,0" path="m2441,206r26,e" filled="f" strokecolor="#231f20" strokeweight=".26494mm">
                <v:path arrowok="t"/>
              </v:shape>
            </v:group>
            <v:group id="_x0000_s9026" style="position:absolute;left:2667;top:206;width:26;height:2" coordorigin="2667,206" coordsize="26,2">
              <v:shape id="_x0000_s9027" style="position:absolute;left:2667;top:206;width:26;height:2" coordorigin="2667,206" coordsize="26,0" path="m2667,206r25,e" filled="f" strokecolor="#231f20" strokeweight=".26494mm">
                <v:path arrowok="t"/>
              </v:shape>
            </v:group>
            <v:group id="_x0000_s9028" style="position:absolute;left:2622;top:206;width:26;height:2" coordorigin="2622,206" coordsize="26,2">
              <v:shape id="_x0000_s9029" style="position:absolute;left:2622;top:206;width:26;height:2" coordorigin="2622,206" coordsize="26,0" path="m2622,206r25,e" filled="f" strokecolor="#231f20" strokeweight=".26494mm">
                <v:path arrowok="t"/>
              </v:shape>
            </v:group>
            <v:group id="_x0000_s9030" style="position:absolute;left:2577;top:206;width:26;height:2" coordorigin="2577,206" coordsize="26,2">
              <v:shape id="_x0000_s9031" style="position:absolute;left:2577;top:206;width:26;height:2" coordorigin="2577,206" coordsize="26,0" path="m2577,206r25,e" filled="f" strokecolor="#231f20" strokeweight=".26494mm">
                <v:path arrowok="t"/>
              </v:shape>
            </v:group>
            <v:group id="_x0000_s9032" style="position:absolute;left:2803;top:206;width:26;height:2" coordorigin="2803,206" coordsize="26,2">
              <v:shape id="_x0000_s9033" style="position:absolute;left:2803;top:206;width:26;height:2" coordorigin="2803,206" coordsize="26,0" path="m2803,206r25,e" filled="f" strokecolor="#231f20" strokeweight=".26494mm">
                <v:path arrowok="t"/>
              </v:shape>
            </v:group>
            <v:group id="_x0000_s9034" style="position:absolute;left:2757;top:206;width:26;height:2" coordorigin="2757,206" coordsize="26,2">
              <v:shape id="_x0000_s9035" style="position:absolute;left:2757;top:206;width:26;height:2" coordorigin="2757,206" coordsize="26,0" path="m2757,206r26,e" filled="f" strokecolor="#231f20" strokeweight=".26494mm">
                <v:path arrowok="t"/>
              </v:shape>
            </v:group>
            <v:group id="_x0000_s9036" style="position:absolute;left:2713;top:206;width:26;height:2" coordorigin="2713,206" coordsize="26,2">
              <v:shape id="_x0000_s9037" style="position:absolute;left:2713;top:206;width:26;height:2" coordorigin="2713,206" coordsize="26,0" path="m2713,206r25,e" filled="f" strokecolor="#231f20" strokeweight=".26494mm">
                <v:path arrowok="t"/>
              </v:shape>
            </v:group>
            <v:group id="_x0000_s9038" style="position:absolute;left:2938;top:206;width:26;height:2" coordorigin="2938,206" coordsize="26,2">
              <v:shape id="_x0000_s9039" style="position:absolute;left:2938;top:206;width:26;height:2" coordorigin="2938,206" coordsize="26,0" path="m2938,206r25,e" filled="f" strokecolor="#231f20" strokeweight=".26494mm">
                <v:path arrowok="t"/>
              </v:shape>
            </v:group>
            <v:group id="_x0000_s9040" style="position:absolute;left:2893;top:206;width:26;height:2" coordorigin="2893,206" coordsize="26,2">
              <v:shape id="_x0000_s9041" style="position:absolute;left:2893;top:206;width:26;height:2" coordorigin="2893,206" coordsize="26,0" path="m2893,206r25,e" filled="f" strokecolor="#231f20" strokeweight=".26494mm">
                <v:path arrowok="t"/>
              </v:shape>
            </v:group>
            <v:group id="_x0000_s9042" style="position:absolute;left:2848;top:206;width:26;height:2" coordorigin="2848,206" coordsize="26,2">
              <v:shape id="_x0000_s9043" style="position:absolute;left:2848;top:206;width:26;height:2" coordorigin="2848,206" coordsize="26,0" path="m2848,206r25,e" filled="f" strokecolor="#231f20" strokeweight=".26494mm">
                <v:path arrowok="t"/>
              </v:shape>
            </v:group>
            <v:group id="_x0000_s9044" style="position:absolute;left:3074;top:206;width:26;height:2" coordorigin="3074,206" coordsize="26,2">
              <v:shape id="_x0000_s9045" style="position:absolute;left:3074;top:206;width:26;height:2" coordorigin="3074,206" coordsize="26,0" path="m3074,206r25,e" filled="f" strokecolor="#231f20" strokeweight=".26494mm">
                <v:path arrowok="t"/>
              </v:shape>
            </v:group>
            <v:group id="_x0000_s9046" style="position:absolute;left:3029;top:206;width:26;height:2" coordorigin="3029,206" coordsize="26,2">
              <v:shape id="_x0000_s9047" style="position:absolute;left:3029;top:206;width:26;height:2" coordorigin="3029,206" coordsize="26,0" path="m3029,206r25,e" filled="f" strokecolor="#231f20" strokeweight=".26494mm">
                <v:path arrowok="t"/>
              </v:shape>
            </v:group>
            <v:group id="_x0000_s9048" style="position:absolute;left:2984;top:206;width:26;height:2" coordorigin="2984,206" coordsize="26,2">
              <v:shape id="_x0000_s9049" style="position:absolute;left:2984;top:206;width:26;height:2" coordorigin="2984,206" coordsize="26,0" path="m2984,206r25,e" filled="f" strokecolor="#231f20" strokeweight=".26494mm">
                <v:path arrowok="t"/>
              </v:shape>
            </v:group>
            <v:group id="_x0000_s9050" style="position:absolute;left:3209;top:206;width:26;height:2" coordorigin="3209,206" coordsize="26,2">
              <v:shape id="_x0000_s9051" style="position:absolute;left:3209;top:206;width:26;height:2" coordorigin="3209,206" coordsize="26,0" path="m3209,206r25,e" filled="f" strokecolor="#231f20" strokeweight=".26494mm">
                <v:path arrowok="t"/>
              </v:shape>
            </v:group>
            <v:group id="_x0000_s9052" style="position:absolute;left:3164;top:206;width:26;height:2" coordorigin="3164,206" coordsize="26,2">
              <v:shape id="_x0000_s9053" style="position:absolute;left:3164;top:206;width:26;height:2" coordorigin="3164,206" coordsize="26,0" path="m3164,206r25,e" filled="f" strokecolor="#231f20" strokeweight=".26494mm">
                <v:path arrowok="t"/>
              </v:shape>
            </v:group>
            <v:group id="_x0000_s9054" style="position:absolute;left:3119;top:206;width:26;height:2" coordorigin="3119,206" coordsize="26,2">
              <v:shape id="_x0000_s9055" style="position:absolute;left:3119;top:206;width:26;height:2" coordorigin="3119,206" coordsize="26,0" path="m3119,206r25,e" filled="f" strokecolor="#231f20" strokeweight=".26494mm">
                <v:path arrowok="t"/>
              </v:shape>
            </v:group>
            <v:group id="_x0000_s9056" style="position:absolute;left:3345;top:206;width:26;height:2" coordorigin="3345,206" coordsize="26,2">
              <v:shape id="_x0000_s9057" style="position:absolute;left:3345;top:206;width:26;height:2" coordorigin="3345,206" coordsize="26,0" path="m3345,206r25,e" filled="f" strokecolor="#231f20" strokeweight=".26494mm">
                <v:path arrowok="t"/>
              </v:shape>
            </v:group>
            <v:group id="_x0000_s9058" style="position:absolute;left:3300;top:206;width:26;height:2" coordorigin="3300,206" coordsize="26,2">
              <v:shape id="_x0000_s9059" style="position:absolute;left:3300;top:206;width:26;height:2" coordorigin="3300,206" coordsize="26,0" path="m3300,206r25,e" filled="f" strokecolor="#231f20" strokeweight=".26494mm">
                <v:path arrowok="t"/>
              </v:shape>
            </v:group>
            <v:group id="_x0000_s9060" style="position:absolute;left:3255;top:206;width:26;height:2" coordorigin="3255,206" coordsize="26,2">
              <v:shape id="_x0000_s9061" style="position:absolute;left:3255;top:206;width:26;height:2" coordorigin="3255,206" coordsize="26,0" path="m3255,206r25,e" filled="f" strokecolor="#231f20" strokeweight=".26494mm">
                <v:path arrowok="t"/>
              </v:shape>
            </v:group>
            <v:group id="_x0000_s9062" style="position:absolute;left:3480;top:206;width:26;height:2" coordorigin="3480,206" coordsize="26,2">
              <v:shape id="_x0000_s9063" style="position:absolute;left:3480;top:206;width:26;height:2" coordorigin="3480,206" coordsize="26,0" path="m3480,206r25,e" filled="f" strokecolor="#231f20" strokeweight=".26494mm">
                <v:path arrowok="t"/>
              </v:shape>
            </v:group>
            <v:group id="_x0000_s9064" style="position:absolute;left:3435;top:206;width:26;height:2" coordorigin="3435,206" coordsize="26,2">
              <v:shape id="_x0000_s9065" style="position:absolute;left:3435;top:206;width:26;height:2" coordorigin="3435,206" coordsize="26,0" path="m3435,206r25,e" filled="f" strokecolor="#231f20" strokeweight=".26494mm">
                <v:path arrowok="t"/>
              </v:shape>
            </v:group>
            <v:group id="_x0000_s9066" style="position:absolute;left:3390;top:206;width:26;height:2" coordorigin="3390,206" coordsize="26,2">
              <v:shape id="_x0000_s9067" style="position:absolute;left:3390;top:206;width:26;height:2" coordorigin="3390,206" coordsize="26,0" path="m3390,206r25,e" filled="f" strokecolor="#231f20" strokeweight=".26494mm">
                <v:path arrowok="t"/>
              </v:shape>
            </v:group>
            <v:group id="_x0000_s9068" style="position:absolute;left:3616;top:206;width:26;height:2" coordorigin="3616,206" coordsize="26,2">
              <v:shape id="_x0000_s9069" style="position:absolute;left:3616;top:206;width:26;height:2" coordorigin="3616,206" coordsize="26,0" path="m3616,206r25,e" filled="f" strokecolor="#231f20" strokeweight=".26494mm">
                <v:path arrowok="t"/>
              </v:shape>
            </v:group>
            <v:group id="_x0000_s9070" style="position:absolute;left:3571;top:206;width:26;height:2" coordorigin="3571,206" coordsize="26,2">
              <v:shape id="_x0000_s9071" style="position:absolute;left:3571;top:206;width:26;height:2" coordorigin="3571,206" coordsize="26,0" path="m3571,206r25,e" filled="f" strokecolor="#231f20" strokeweight=".26494mm">
                <v:path arrowok="t"/>
              </v:shape>
            </v:group>
            <v:group id="_x0000_s9072" style="position:absolute;left:3526;top:206;width:26;height:2" coordorigin="3526,206" coordsize="26,2">
              <v:shape id="_x0000_s9073" style="position:absolute;left:3526;top:206;width:26;height:2" coordorigin="3526,206" coordsize="26,0" path="m3526,206r25,e" filled="f" strokecolor="#231f20" strokeweight=".26494mm">
                <v:path arrowok="t"/>
              </v:shape>
            </v:group>
            <v:group id="_x0000_s9074" style="position:absolute;left:3751;top:206;width:26;height:2" coordorigin="3751,206" coordsize="26,2">
              <v:shape id="_x0000_s9075" style="position:absolute;left:3751;top:206;width:26;height:2" coordorigin="3751,206" coordsize="26,0" path="m3751,206r26,e" filled="f" strokecolor="#231f20" strokeweight=".26494mm">
                <v:path arrowok="t"/>
              </v:shape>
            </v:group>
            <v:group id="_x0000_s9076" style="position:absolute;left:3706;top:206;width:26;height:2" coordorigin="3706,206" coordsize="26,2">
              <v:shape id="_x0000_s9077" style="position:absolute;left:3706;top:206;width:26;height:2" coordorigin="3706,206" coordsize="26,0" path="m3706,206r25,e" filled="f" strokecolor="#231f20" strokeweight=".26494mm">
                <v:path arrowok="t"/>
              </v:shape>
            </v:group>
            <v:group id="_x0000_s9078" style="position:absolute;left:3661;top:206;width:26;height:2" coordorigin="3661,206" coordsize="26,2">
              <v:shape id="_x0000_s9079" style="position:absolute;left:3661;top:206;width:26;height:2" coordorigin="3661,206" coordsize="26,0" path="m3661,206r25,e" filled="f" strokecolor="#231f20" strokeweight=".26494mm">
                <v:path arrowok="t"/>
              </v:shape>
            </v:group>
            <w10:wrap anchorx="page"/>
          </v:group>
        </w:pict>
      </w:r>
      <w:r w:rsidR="00775E0B" w:rsidRPr="00A72725">
        <w:rPr>
          <w:rFonts w:ascii="Open Sans" w:hAnsi="Open Sans" w:cs="Open Sans"/>
          <w:b/>
          <w:color w:val="2AB673"/>
        </w:rPr>
        <w:t xml:space="preserve"> H O N O R S &amp; A W A R D S</w:t>
      </w:r>
    </w:p>
    <w:p w:rsidR="00775E0B" w:rsidRPr="00A72725" w:rsidRDefault="00775E0B" w:rsidP="00775E0B">
      <w:pPr>
        <w:spacing w:before="11"/>
        <w:rPr>
          <w:rFonts w:ascii="Open Sans" w:eastAsia="Open Sans Semibold" w:hAnsi="Open Sans" w:cs="Open Sans"/>
          <w:b/>
          <w:bCs/>
          <w:sz w:val="25"/>
          <w:szCs w:val="25"/>
        </w:rPr>
      </w:pPr>
    </w:p>
    <w:p w:rsidR="008D2E21" w:rsidRPr="00A72725" w:rsidRDefault="008D2E21" w:rsidP="008D2E21">
      <w:pPr>
        <w:rPr>
          <w:rFonts w:ascii="Open Sans" w:eastAsia="Open Sans Semibold" w:hAnsi="Open Sans" w:cs="Open Sans"/>
          <w:sz w:val="25"/>
          <w:szCs w:val="25"/>
        </w:rPr>
        <w:sectPr w:rsidR="008D2E21" w:rsidRPr="00A72725">
          <w:type w:val="continuous"/>
          <w:pgSz w:w="12240" w:h="15840"/>
          <w:pgMar w:top="1140" w:right="1240" w:bottom="280" w:left="1240" w:header="720" w:footer="720" w:gutter="0"/>
          <w:cols w:space="720"/>
        </w:sectPr>
      </w:pPr>
    </w:p>
    <w:p w:rsidR="00726C5D" w:rsidRPr="00A72725" w:rsidRDefault="00726C5D" w:rsidP="00726C5D">
      <w:pPr>
        <w:spacing w:before="53"/>
        <w:ind w:left="149" w:right="-15"/>
        <w:rPr>
          <w:rFonts w:ascii="Open Sans" w:eastAsia="Open Sans" w:hAnsi="Open Sans" w:cs="Open Sans"/>
          <w:b/>
          <w:sz w:val="21"/>
          <w:szCs w:val="21"/>
        </w:rPr>
      </w:pPr>
      <w:r w:rsidRPr="00A72725">
        <w:rPr>
          <w:rFonts w:ascii="Open Sans" w:hAnsi="Open Sans" w:cs="Open Sans"/>
          <w:b/>
          <w:color w:val="6D6E71"/>
          <w:sz w:val="21"/>
        </w:rPr>
        <w:t xml:space="preserve">Winner Web Development </w:t>
      </w:r>
    </w:p>
    <w:p w:rsidR="00726C5D" w:rsidRPr="00A72725" w:rsidRDefault="00726C5D" w:rsidP="00726C5D">
      <w:pPr>
        <w:ind w:right="-15"/>
        <w:rPr>
          <w:rFonts w:ascii="Open Sans" w:hAnsi="Open Sans" w:cs="Open Sans"/>
          <w:color w:val="6D6E71"/>
          <w:sz w:val="21"/>
        </w:rPr>
      </w:pPr>
    </w:p>
    <w:p w:rsidR="003823AF" w:rsidRPr="00A72725" w:rsidRDefault="003823AF" w:rsidP="00726C5D">
      <w:pPr>
        <w:ind w:left="149" w:right="-15"/>
        <w:rPr>
          <w:rFonts w:ascii="Open Sans" w:hAnsi="Open Sans" w:cs="Open Sans"/>
          <w:b/>
          <w:color w:val="6D6E71"/>
          <w:sz w:val="20"/>
        </w:rPr>
      </w:pPr>
    </w:p>
    <w:p w:rsidR="003823AF" w:rsidRPr="00A72725" w:rsidRDefault="003823AF" w:rsidP="00726C5D">
      <w:pPr>
        <w:ind w:left="149" w:right="-15"/>
        <w:rPr>
          <w:rFonts w:ascii="Open Sans" w:hAnsi="Open Sans" w:cs="Open Sans"/>
          <w:b/>
          <w:color w:val="6D6E71"/>
          <w:sz w:val="8"/>
        </w:rPr>
      </w:pPr>
    </w:p>
    <w:p w:rsidR="003823AF" w:rsidRPr="00A72725" w:rsidRDefault="003823AF" w:rsidP="00726C5D">
      <w:pPr>
        <w:ind w:left="149" w:right="-15"/>
        <w:rPr>
          <w:rFonts w:ascii="Open Sans" w:hAnsi="Open Sans" w:cs="Open Sans"/>
          <w:b/>
          <w:color w:val="6D6E71"/>
          <w:sz w:val="8"/>
        </w:rPr>
      </w:pPr>
    </w:p>
    <w:p w:rsidR="003823AF" w:rsidRPr="00A72725" w:rsidRDefault="003823AF" w:rsidP="00726C5D">
      <w:pPr>
        <w:ind w:left="149" w:right="-15"/>
        <w:rPr>
          <w:rFonts w:ascii="Open Sans" w:hAnsi="Open Sans" w:cs="Open Sans"/>
          <w:b/>
          <w:color w:val="6D6E71"/>
          <w:sz w:val="8"/>
        </w:rPr>
      </w:pPr>
    </w:p>
    <w:p w:rsidR="003823AF" w:rsidRPr="00A72725" w:rsidRDefault="003823AF" w:rsidP="00726C5D">
      <w:pPr>
        <w:ind w:left="149" w:right="-15"/>
        <w:rPr>
          <w:rFonts w:ascii="Open Sans" w:hAnsi="Open Sans" w:cs="Open Sans"/>
          <w:b/>
          <w:color w:val="6D6E71"/>
          <w:sz w:val="8"/>
        </w:rPr>
      </w:pPr>
    </w:p>
    <w:p w:rsidR="00726C5D" w:rsidRPr="003F77BE" w:rsidRDefault="00726C5D" w:rsidP="003F77BE">
      <w:pPr>
        <w:ind w:left="149" w:right="-15"/>
        <w:rPr>
          <w:rFonts w:ascii="Open Sans" w:eastAsia="Open Sans" w:hAnsi="Open Sans" w:cs="Open Sans"/>
          <w:b/>
          <w:sz w:val="21"/>
          <w:szCs w:val="21"/>
        </w:rPr>
      </w:pPr>
      <w:r w:rsidRPr="00A72725">
        <w:rPr>
          <w:rFonts w:ascii="Open Sans" w:hAnsi="Open Sans" w:cs="Open Sans"/>
          <w:b/>
          <w:color w:val="6D6E71"/>
          <w:sz w:val="21"/>
        </w:rPr>
        <w:t>Winner CS Quiz</w:t>
      </w:r>
    </w:p>
    <w:p w:rsidR="00726C5D" w:rsidRPr="00A72725" w:rsidRDefault="00726C5D" w:rsidP="002B61E7">
      <w:pPr>
        <w:pStyle w:val="ListParagraph"/>
        <w:numPr>
          <w:ilvl w:val="0"/>
          <w:numId w:val="3"/>
        </w:numPr>
        <w:spacing w:before="3"/>
        <w:ind w:right="-15"/>
        <w:rPr>
          <w:rFonts w:ascii="Open Sans" w:eastAsia="Open Sans" w:hAnsi="Open Sans" w:cs="Open Sans"/>
          <w:sz w:val="20"/>
        </w:rPr>
      </w:pPr>
      <w:r w:rsidRPr="00A72725">
        <w:rPr>
          <w:rFonts w:ascii="Open Sans" w:hAnsi="Open Sans" w:cs="Open Sans"/>
        </w:rPr>
        <w:br w:type="column"/>
      </w:r>
      <w:r w:rsidR="002B61E7" w:rsidRPr="00A72725">
        <w:rPr>
          <w:rFonts w:ascii="Open Sans" w:hAnsi="Open Sans" w:cs="Open Sans"/>
          <w:color w:val="6D6E71"/>
          <w:sz w:val="20"/>
        </w:rPr>
        <w:t xml:space="preserve">SOFTCOM’15, GIKI, </w:t>
      </w:r>
      <w:r w:rsidRPr="00A72725">
        <w:rPr>
          <w:rFonts w:ascii="Open Sans" w:hAnsi="Open Sans" w:cs="Open Sans"/>
          <w:sz w:val="20"/>
        </w:rPr>
        <w:t>Web Development Competition was held in Ghulam Ishaq Khan Institute at Softcom'15 under the sponsorship of Microsoft and Google Developers organized by team ACM.</w:t>
      </w:r>
    </w:p>
    <w:p w:rsidR="007D7BA7" w:rsidRPr="00A72725" w:rsidRDefault="005A4C48" w:rsidP="005A4C48">
      <w:pPr>
        <w:pStyle w:val="ListParagraph"/>
        <w:numPr>
          <w:ilvl w:val="0"/>
          <w:numId w:val="3"/>
        </w:numPr>
        <w:spacing w:before="3"/>
        <w:ind w:right="-15"/>
        <w:rPr>
          <w:rFonts w:ascii="Open Sans" w:eastAsia="Open Sans" w:hAnsi="Open Sans" w:cs="Open Sans"/>
          <w:sz w:val="20"/>
        </w:rPr>
      </w:pPr>
      <w:r w:rsidRPr="00A72725">
        <w:rPr>
          <w:rFonts w:ascii="Open Sans" w:hAnsi="Open Sans" w:cs="Open Sans"/>
          <w:color w:val="6D6E71"/>
          <w:sz w:val="20"/>
        </w:rPr>
        <w:t xml:space="preserve">NUTEC’14, FAST-PW, </w:t>
      </w:r>
      <w:r w:rsidRPr="00A72725">
        <w:rPr>
          <w:rFonts w:ascii="Open Sans" w:hAnsi="Open Sans" w:cs="Open Sans"/>
          <w:sz w:val="20"/>
        </w:rPr>
        <w:t>Won Web Development Competition held in NUTEC’14 by FAST Peshawar</w:t>
      </w:r>
    </w:p>
    <w:p w:rsidR="003823AF" w:rsidRPr="00A72725" w:rsidRDefault="003823AF" w:rsidP="00726C5D">
      <w:pPr>
        <w:pStyle w:val="BodyText"/>
        <w:spacing w:line="256" w:lineRule="exact"/>
        <w:ind w:hanging="1"/>
        <w:rPr>
          <w:rFonts w:cs="Open Sans"/>
          <w:sz w:val="26"/>
          <w:szCs w:val="26"/>
        </w:rPr>
      </w:pPr>
    </w:p>
    <w:p w:rsidR="00726C5D" w:rsidRPr="00F6131B" w:rsidRDefault="00726C5D" w:rsidP="00F6131B">
      <w:pPr>
        <w:pStyle w:val="ListParagraph"/>
        <w:numPr>
          <w:ilvl w:val="0"/>
          <w:numId w:val="3"/>
        </w:numPr>
        <w:spacing w:before="3"/>
        <w:ind w:right="-15"/>
        <w:rPr>
          <w:rFonts w:ascii="Open Sans" w:hAnsi="Open Sans" w:cs="Open Sans"/>
          <w:color w:val="6D6E71"/>
          <w:sz w:val="20"/>
        </w:rPr>
      </w:pPr>
      <w:r w:rsidRPr="00F6131B">
        <w:rPr>
          <w:rFonts w:ascii="Open Sans" w:hAnsi="Open Sans" w:cs="Open Sans"/>
          <w:color w:val="231F20"/>
          <w:sz w:val="20"/>
        </w:rPr>
        <w:t>Won CZ Quiz competition alongside web</w:t>
      </w:r>
      <w:r w:rsidR="000E63A1" w:rsidRPr="00F6131B">
        <w:rPr>
          <w:rFonts w:ascii="Open Sans" w:hAnsi="Open Sans" w:cs="Open Sans"/>
          <w:color w:val="231F20"/>
          <w:sz w:val="20"/>
        </w:rPr>
        <w:t xml:space="preserve"> in</w:t>
      </w:r>
      <w:r w:rsidR="000E63A1" w:rsidRPr="00F6131B">
        <w:rPr>
          <w:rFonts w:ascii="Open Sans" w:hAnsi="Open Sans" w:cs="Open Sans"/>
          <w:color w:val="6D6E71"/>
          <w:sz w:val="18"/>
        </w:rPr>
        <w:t xml:space="preserve"> </w:t>
      </w:r>
      <w:r w:rsidR="000E63A1" w:rsidRPr="00F6131B">
        <w:rPr>
          <w:rFonts w:ascii="Open Sans" w:hAnsi="Open Sans" w:cs="Open Sans"/>
          <w:color w:val="6D6E71"/>
          <w:sz w:val="20"/>
        </w:rPr>
        <w:t>SOFTCOM’15, GIKI</w:t>
      </w:r>
      <w:r w:rsidRPr="00F6131B">
        <w:rPr>
          <w:rFonts w:ascii="Open Sans" w:hAnsi="Open Sans" w:cs="Open Sans"/>
          <w:color w:val="231F20"/>
        </w:rPr>
        <w:t xml:space="preserve">. </w:t>
      </w:r>
    </w:p>
    <w:p w:rsidR="00726C5D" w:rsidRPr="00A72725" w:rsidRDefault="00726C5D" w:rsidP="003F77BE">
      <w:pPr>
        <w:pStyle w:val="BodyText"/>
        <w:spacing w:line="256" w:lineRule="exact"/>
        <w:ind w:left="0"/>
        <w:rPr>
          <w:rFonts w:cs="Open Sans"/>
        </w:rPr>
        <w:sectPr w:rsidR="00726C5D" w:rsidRPr="00A72725">
          <w:type w:val="continuous"/>
          <w:pgSz w:w="12240" w:h="15840"/>
          <w:pgMar w:top="1140" w:right="1240" w:bottom="280" w:left="1240" w:header="720" w:footer="720" w:gutter="0"/>
          <w:cols w:num="2" w:space="720" w:equalWidth="0">
            <w:col w:w="2047" w:space="871"/>
            <w:col w:w="6842"/>
          </w:cols>
        </w:sectPr>
      </w:pPr>
    </w:p>
    <w:p w:rsidR="0083535D" w:rsidRPr="00A72725" w:rsidRDefault="0083535D" w:rsidP="003F77BE">
      <w:pPr>
        <w:ind w:right="-15"/>
        <w:rPr>
          <w:rFonts w:ascii="Open Sans" w:eastAsia="Open Sans Semibold" w:hAnsi="Open Sans" w:cs="Open Sans"/>
          <w:sz w:val="25"/>
          <w:szCs w:val="25"/>
        </w:rPr>
      </w:pPr>
    </w:p>
    <w:p w:rsidR="00726C5D" w:rsidRPr="00A72725" w:rsidRDefault="00726C5D" w:rsidP="00726C5D">
      <w:pPr>
        <w:ind w:left="149" w:right="-15"/>
        <w:rPr>
          <w:rFonts w:ascii="Open Sans" w:eastAsia="Open Sans" w:hAnsi="Open Sans" w:cs="Open Sans"/>
          <w:b/>
          <w:sz w:val="21"/>
          <w:szCs w:val="21"/>
        </w:rPr>
      </w:pPr>
      <w:r w:rsidRPr="00A72725">
        <w:rPr>
          <w:rFonts w:ascii="Open Sans" w:hAnsi="Open Sans" w:cs="Open Sans"/>
          <w:b/>
          <w:color w:val="6D6E71"/>
          <w:sz w:val="21"/>
        </w:rPr>
        <w:t>Winner Speed Programming</w:t>
      </w:r>
    </w:p>
    <w:p w:rsidR="00726C5D" w:rsidRPr="00A72725" w:rsidRDefault="00726C5D" w:rsidP="00726C5D">
      <w:pPr>
        <w:spacing w:before="3"/>
        <w:ind w:left="149" w:right="-15"/>
        <w:rPr>
          <w:rFonts w:ascii="Open Sans" w:eastAsia="Open Sans" w:hAnsi="Open Sans" w:cs="Open Sans"/>
          <w:sz w:val="20"/>
        </w:rPr>
      </w:pPr>
    </w:p>
    <w:p w:rsidR="00726C5D" w:rsidRPr="00A72725" w:rsidRDefault="00726C5D" w:rsidP="0083535D">
      <w:pPr>
        <w:pStyle w:val="BodyText"/>
        <w:spacing w:before="43" w:line="256" w:lineRule="exact"/>
        <w:ind w:left="0"/>
        <w:rPr>
          <w:rFonts w:cs="Open Sans"/>
        </w:rPr>
      </w:pPr>
      <w:r w:rsidRPr="00A72725">
        <w:rPr>
          <w:rFonts w:cs="Open Sans"/>
        </w:rPr>
        <w:br w:type="column"/>
      </w:r>
    </w:p>
    <w:p w:rsidR="00561ACE" w:rsidRPr="00466571" w:rsidRDefault="00561ACE" w:rsidP="00466571">
      <w:pPr>
        <w:pStyle w:val="ListParagraph"/>
        <w:numPr>
          <w:ilvl w:val="0"/>
          <w:numId w:val="4"/>
        </w:numPr>
        <w:spacing w:before="3"/>
        <w:ind w:right="-15"/>
        <w:rPr>
          <w:rFonts w:ascii="Open Sans" w:hAnsi="Open Sans" w:cs="Open Sans"/>
          <w:color w:val="6D6E71"/>
          <w:sz w:val="20"/>
        </w:rPr>
      </w:pPr>
      <w:r w:rsidRPr="00A72725">
        <w:rPr>
          <w:rFonts w:ascii="Open Sans" w:hAnsi="Open Sans" w:cs="Open Sans"/>
          <w:color w:val="6D6E71"/>
          <w:sz w:val="20"/>
        </w:rPr>
        <w:t>FAST-CFD,</w:t>
      </w:r>
      <w:r w:rsidRPr="00466571">
        <w:rPr>
          <w:rFonts w:ascii="Open Sans" w:hAnsi="Open Sans" w:cs="Open Sans"/>
          <w:color w:val="6D6E71"/>
          <w:sz w:val="18"/>
        </w:rPr>
        <w:t xml:space="preserve"> </w:t>
      </w:r>
      <w:r w:rsidR="00726C5D" w:rsidRPr="00466571">
        <w:rPr>
          <w:rFonts w:ascii="Open Sans" w:hAnsi="Open Sans" w:cs="Open Sans"/>
          <w:color w:val="231F20"/>
          <w:sz w:val="20"/>
        </w:rPr>
        <w:t>First Intra Speed Programing, Faisalabad Campus</w:t>
      </w:r>
      <w:r w:rsidR="00466571" w:rsidRPr="00466571">
        <w:rPr>
          <w:rFonts w:ascii="Open Sans" w:hAnsi="Open Sans" w:cs="Open Sans"/>
          <w:color w:val="231F20"/>
          <w:sz w:val="20"/>
        </w:rPr>
        <w:t xml:space="preserve"> </w:t>
      </w:r>
      <w:r w:rsidR="00726C5D" w:rsidRPr="00466571">
        <w:rPr>
          <w:rFonts w:ascii="Open Sans" w:hAnsi="Open Sans" w:cs="Open Sans"/>
          <w:color w:val="231F20"/>
          <w:sz w:val="20"/>
        </w:rPr>
        <w:t>2013</w:t>
      </w:r>
      <w:r w:rsidRPr="00466571">
        <w:rPr>
          <w:rFonts w:ascii="Open Sans" w:hAnsi="Open Sans" w:cs="Open Sans"/>
          <w:color w:val="231F20"/>
          <w:sz w:val="20"/>
        </w:rPr>
        <w:t>.</w:t>
      </w:r>
    </w:p>
    <w:p w:rsidR="00561ACE" w:rsidRPr="00A72725" w:rsidRDefault="00561ACE" w:rsidP="00561ACE">
      <w:pPr>
        <w:pStyle w:val="BodyText"/>
        <w:numPr>
          <w:ilvl w:val="0"/>
          <w:numId w:val="4"/>
        </w:numPr>
        <w:spacing w:line="256" w:lineRule="exact"/>
        <w:rPr>
          <w:rFonts w:cs="Open Sans"/>
          <w:color w:val="231F20"/>
        </w:rPr>
      </w:pPr>
      <w:r w:rsidRPr="00A72725">
        <w:rPr>
          <w:rFonts w:cs="Open Sans"/>
          <w:color w:val="231F20"/>
        </w:rPr>
        <w:t>NUTEC’14, Runner’s Up.</w:t>
      </w:r>
    </w:p>
    <w:p w:rsidR="00561ACE" w:rsidRPr="00A72725" w:rsidRDefault="00561ACE" w:rsidP="00561ACE">
      <w:pPr>
        <w:pStyle w:val="BodyText"/>
        <w:spacing w:line="256" w:lineRule="exact"/>
        <w:ind w:hanging="1"/>
        <w:rPr>
          <w:rFonts w:cs="Open Sans"/>
          <w:color w:val="231F20"/>
        </w:rPr>
        <w:sectPr w:rsidR="00561ACE" w:rsidRPr="00A72725">
          <w:type w:val="continuous"/>
          <w:pgSz w:w="12240" w:h="15840"/>
          <w:pgMar w:top="1140" w:right="1240" w:bottom="280" w:left="1240" w:header="720" w:footer="720" w:gutter="0"/>
          <w:cols w:num="2" w:space="720" w:equalWidth="0">
            <w:col w:w="2047" w:space="871"/>
            <w:col w:w="6842"/>
          </w:cols>
        </w:sectPr>
      </w:pPr>
    </w:p>
    <w:p w:rsidR="00726C5D" w:rsidRPr="00A72725" w:rsidRDefault="002D5754" w:rsidP="00726C5D">
      <w:pPr>
        <w:spacing w:before="53"/>
        <w:ind w:left="149" w:right="-15"/>
        <w:rPr>
          <w:rFonts w:ascii="Open Sans" w:eastAsia="Open Sans" w:hAnsi="Open Sans" w:cs="Open Sans"/>
          <w:b/>
          <w:sz w:val="21"/>
          <w:szCs w:val="21"/>
        </w:rPr>
      </w:pPr>
      <w:r w:rsidRPr="00A72725">
        <w:rPr>
          <w:rFonts w:ascii="Open Sans" w:hAnsi="Open Sans" w:cs="Open Sans"/>
          <w:b/>
          <w:color w:val="6D6E71"/>
          <w:sz w:val="21"/>
        </w:rPr>
        <w:t>Runners Up</w:t>
      </w:r>
    </w:p>
    <w:p w:rsidR="00726C5D" w:rsidRPr="00A72725" w:rsidRDefault="00726C5D" w:rsidP="00726C5D">
      <w:pPr>
        <w:ind w:right="-15"/>
        <w:rPr>
          <w:rFonts w:ascii="Open Sans" w:hAnsi="Open Sans" w:cs="Open Sans"/>
          <w:color w:val="6D6E71"/>
          <w:sz w:val="21"/>
        </w:rPr>
      </w:pPr>
    </w:p>
    <w:p w:rsidR="0098550E" w:rsidRPr="00A72725" w:rsidRDefault="0098550E" w:rsidP="00726C5D">
      <w:pPr>
        <w:ind w:left="149" w:right="-15"/>
        <w:rPr>
          <w:rFonts w:ascii="Open Sans" w:hAnsi="Open Sans" w:cs="Open Sans"/>
          <w:b/>
          <w:color w:val="6D6E71"/>
          <w:sz w:val="21"/>
        </w:rPr>
      </w:pPr>
    </w:p>
    <w:p w:rsidR="0098550E" w:rsidRPr="00A72725" w:rsidRDefault="0098550E" w:rsidP="00726C5D">
      <w:pPr>
        <w:ind w:left="149" w:right="-15"/>
        <w:rPr>
          <w:rFonts w:ascii="Open Sans" w:hAnsi="Open Sans" w:cs="Open Sans"/>
          <w:b/>
          <w:color w:val="6D6E71"/>
          <w:sz w:val="21"/>
        </w:rPr>
      </w:pPr>
    </w:p>
    <w:p w:rsidR="0098550E" w:rsidRPr="00A72725" w:rsidRDefault="0098550E" w:rsidP="00726C5D">
      <w:pPr>
        <w:ind w:left="149" w:right="-15"/>
        <w:rPr>
          <w:rFonts w:ascii="Open Sans" w:hAnsi="Open Sans" w:cs="Open Sans"/>
          <w:b/>
          <w:color w:val="6D6E71"/>
          <w:sz w:val="21"/>
        </w:rPr>
      </w:pPr>
    </w:p>
    <w:p w:rsidR="00B71BE1" w:rsidRPr="002A7556" w:rsidRDefault="0098550E" w:rsidP="002A7556">
      <w:pPr>
        <w:ind w:left="149" w:right="-15"/>
        <w:rPr>
          <w:rFonts w:ascii="Open Sans" w:eastAsia="Open Sans" w:hAnsi="Open Sans" w:cs="Open Sans"/>
          <w:b/>
          <w:sz w:val="21"/>
          <w:szCs w:val="21"/>
        </w:rPr>
      </w:pPr>
      <w:r w:rsidRPr="00A72725">
        <w:rPr>
          <w:rFonts w:ascii="Open Sans" w:hAnsi="Open Sans" w:cs="Open Sans"/>
          <w:b/>
          <w:color w:val="6D6E71"/>
          <w:sz w:val="21"/>
        </w:rPr>
        <w:t>Dean’s List</w:t>
      </w:r>
      <w:r w:rsidR="002A7556">
        <w:rPr>
          <w:rFonts w:ascii="Open Sans" w:hAnsi="Open Sans" w:cs="Open Sans"/>
          <w:b/>
          <w:color w:val="6D6E71"/>
          <w:sz w:val="21"/>
        </w:rPr>
        <w:t xml:space="preserve"> &amp; TA </w:t>
      </w:r>
    </w:p>
    <w:p w:rsidR="002D5754" w:rsidRPr="00A72725" w:rsidRDefault="00726C5D" w:rsidP="002A7556">
      <w:pPr>
        <w:pStyle w:val="ListParagraph"/>
        <w:spacing w:before="3"/>
        <w:ind w:left="509" w:right="-15"/>
        <w:rPr>
          <w:rFonts w:ascii="Open Sans" w:eastAsia="Open Sans" w:hAnsi="Open Sans" w:cs="Open Sans"/>
          <w:sz w:val="20"/>
        </w:rPr>
      </w:pPr>
      <w:r w:rsidRPr="00A72725">
        <w:rPr>
          <w:rFonts w:ascii="Open Sans" w:hAnsi="Open Sans" w:cs="Open Sans"/>
        </w:rPr>
        <w:br w:type="column"/>
      </w:r>
      <w:r w:rsidR="002D5754" w:rsidRPr="00A72725">
        <w:rPr>
          <w:rFonts w:ascii="Open Sans" w:hAnsi="Open Sans" w:cs="Open Sans"/>
          <w:color w:val="6D6E71"/>
          <w:sz w:val="20"/>
        </w:rPr>
        <w:t xml:space="preserve">ACM ICPC, </w:t>
      </w:r>
      <w:r w:rsidR="002D5754" w:rsidRPr="00A72725">
        <w:rPr>
          <w:rFonts w:ascii="Open Sans" w:hAnsi="Open Sans" w:cs="Open Sans"/>
          <w:sz w:val="20"/>
        </w:rPr>
        <w:t>Runners Up in ACM ICPC Speed Programing Asia Regional, Lahore Region while being first team in Pakistan and winner team was Iran.</w:t>
      </w:r>
    </w:p>
    <w:p w:rsidR="002D5754" w:rsidRPr="00A72725" w:rsidRDefault="004F3D07" w:rsidP="004F3D07">
      <w:pPr>
        <w:pStyle w:val="ListParagraph"/>
        <w:numPr>
          <w:ilvl w:val="0"/>
          <w:numId w:val="1"/>
        </w:numPr>
        <w:spacing w:before="3"/>
        <w:ind w:right="-15"/>
        <w:rPr>
          <w:rFonts w:ascii="Open Sans" w:eastAsia="Open Sans" w:hAnsi="Open Sans" w:cs="Open Sans"/>
          <w:sz w:val="20"/>
        </w:rPr>
      </w:pPr>
      <w:r w:rsidRPr="00A72725">
        <w:rPr>
          <w:rFonts w:ascii="Open Sans" w:eastAsia="Open Sans" w:hAnsi="Open Sans" w:cs="Open Sans"/>
          <w:sz w:val="20"/>
        </w:rPr>
        <w:t>Runner Up, CS Quiz Competition, NaSCon’15, FAST NU Islamabad</w:t>
      </w:r>
    </w:p>
    <w:p w:rsidR="00726C5D" w:rsidRPr="00A72725" w:rsidRDefault="00726C5D" w:rsidP="00726C5D">
      <w:pPr>
        <w:spacing w:before="1"/>
        <w:rPr>
          <w:rFonts w:ascii="Open Sans" w:eastAsia="Open Sans" w:hAnsi="Open Sans" w:cs="Open Sans"/>
          <w:sz w:val="26"/>
          <w:szCs w:val="26"/>
        </w:rPr>
      </w:pPr>
    </w:p>
    <w:p w:rsidR="00B71BE1" w:rsidRPr="002A7556" w:rsidRDefault="00987D46" w:rsidP="002A7556">
      <w:pPr>
        <w:pStyle w:val="BodyText"/>
        <w:numPr>
          <w:ilvl w:val="0"/>
          <w:numId w:val="1"/>
        </w:numPr>
        <w:spacing w:line="256" w:lineRule="exact"/>
        <w:rPr>
          <w:rFonts w:cs="Open Sans"/>
          <w:color w:val="231F20"/>
          <w:sz w:val="24"/>
        </w:rPr>
      </w:pPr>
      <w:r w:rsidRPr="00A72725">
        <w:rPr>
          <w:rFonts w:cs="Open Sans"/>
          <w:color w:val="231F20"/>
        </w:rPr>
        <w:t>Fall 201</w:t>
      </w:r>
      <w:r w:rsidR="006538C8" w:rsidRPr="00A72725">
        <w:rPr>
          <w:rFonts w:cs="Open Sans"/>
          <w:color w:val="231F20"/>
        </w:rPr>
        <w:t>4</w:t>
      </w:r>
      <w:r w:rsidRPr="00A72725">
        <w:rPr>
          <w:rFonts w:cs="Open Sans"/>
          <w:color w:val="231F20"/>
        </w:rPr>
        <w:t>, Spring 2013, FAST NU Faisalabad.</w:t>
      </w:r>
    </w:p>
    <w:p w:rsidR="002A7556" w:rsidRDefault="002A7556" w:rsidP="002A7556">
      <w:pPr>
        <w:pStyle w:val="BodyText"/>
        <w:numPr>
          <w:ilvl w:val="0"/>
          <w:numId w:val="1"/>
        </w:numPr>
        <w:spacing w:line="256" w:lineRule="exact"/>
        <w:rPr>
          <w:rFonts w:cs="Open Sans"/>
          <w:color w:val="231F20"/>
        </w:rPr>
      </w:pPr>
      <w:r w:rsidRPr="002A7556">
        <w:rPr>
          <w:rFonts w:cs="Open Sans"/>
          <w:color w:val="231F20"/>
        </w:rPr>
        <w:t>Fall 2015 – CS101 Intro. To Computing – Ms. Maria Maqsood.</w:t>
      </w:r>
    </w:p>
    <w:p w:rsidR="00E14D63" w:rsidRPr="002A7556" w:rsidRDefault="00E14D63" w:rsidP="002A7556">
      <w:pPr>
        <w:pStyle w:val="BodyText"/>
        <w:numPr>
          <w:ilvl w:val="0"/>
          <w:numId w:val="1"/>
        </w:numPr>
        <w:spacing w:line="256" w:lineRule="exact"/>
        <w:rPr>
          <w:rFonts w:cs="Open Sans"/>
          <w:color w:val="231F20"/>
        </w:rPr>
      </w:pPr>
      <w:r>
        <w:rPr>
          <w:rFonts w:cs="Open Sans"/>
          <w:color w:val="231F20"/>
        </w:rPr>
        <w:t>3</w:t>
      </w:r>
      <w:r w:rsidRPr="00E14D63">
        <w:rPr>
          <w:rFonts w:cs="Open Sans"/>
          <w:color w:val="231F20"/>
          <w:vertAlign w:val="superscript"/>
        </w:rPr>
        <w:t>rd</w:t>
      </w:r>
      <w:r>
        <w:rPr>
          <w:rFonts w:cs="Open Sans"/>
          <w:color w:val="231F20"/>
        </w:rPr>
        <w:t xml:space="preserve"> Position Draw in FALL 2014</w:t>
      </w:r>
    </w:p>
    <w:p w:rsidR="00B71BE1" w:rsidRPr="00A72725" w:rsidRDefault="00B71BE1" w:rsidP="002A7556">
      <w:pPr>
        <w:pStyle w:val="BodyText"/>
        <w:spacing w:line="256" w:lineRule="exact"/>
        <w:ind w:left="0"/>
        <w:rPr>
          <w:rFonts w:cs="Open Sans"/>
        </w:rPr>
        <w:sectPr w:rsidR="00B71BE1" w:rsidRPr="00A72725">
          <w:type w:val="continuous"/>
          <w:pgSz w:w="12240" w:h="15840"/>
          <w:pgMar w:top="1140" w:right="1240" w:bottom="280" w:left="1240" w:header="720" w:footer="720" w:gutter="0"/>
          <w:cols w:num="2" w:space="720" w:equalWidth="0">
            <w:col w:w="2047" w:space="871"/>
            <w:col w:w="6842"/>
          </w:cols>
        </w:sectPr>
      </w:pPr>
    </w:p>
    <w:p w:rsidR="002A7556" w:rsidRDefault="002A7556" w:rsidP="002A7556">
      <w:pPr>
        <w:spacing w:before="3"/>
        <w:ind w:right="-15"/>
        <w:rPr>
          <w:rFonts w:ascii="Open Sans" w:hAnsi="Open Sans" w:cs="Open Sans"/>
          <w:b/>
          <w:color w:val="6D6E71"/>
          <w:sz w:val="20"/>
        </w:rPr>
      </w:pPr>
    </w:p>
    <w:p w:rsidR="00775E0B" w:rsidRPr="00604B07" w:rsidRDefault="00993AA9" w:rsidP="002A7556">
      <w:pPr>
        <w:spacing w:before="3"/>
        <w:ind w:left="148" w:right="-15"/>
        <w:rPr>
          <w:rFonts w:ascii="Open Sans" w:eastAsia="Open Sans" w:hAnsi="Open Sans" w:cs="Open Sans"/>
          <w:b/>
          <w:sz w:val="21"/>
          <w:szCs w:val="21"/>
        </w:rPr>
      </w:pPr>
      <w:r w:rsidRPr="00604B07">
        <w:rPr>
          <w:rFonts w:ascii="Open Sans" w:hAnsi="Open Sans" w:cs="Open Sans"/>
          <w:b/>
          <w:color w:val="6D6E71"/>
          <w:sz w:val="21"/>
          <w:szCs w:val="21"/>
        </w:rPr>
        <w:t xml:space="preserve">Co-Founder &amp; Vice President </w:t>
      </w:r>
    </w:p>
    <w:p w:rsidR="00775E0B" w:rsidRPr="00A72725" w:rsidRDefault="00775E0B" w:rsidP="00775E0B">
      <w:pPr>
        <w:spacing w:before="7"/>
        <w:rPr>
          <w:rFonts w:ascii="Open Sans" w:eastAsia="Open Sans" w:hAnsi="Open Sans" w:cs="Open Sans"/>
          <w:sz w:val="18"/>
          <w:szCs w:val="18"/>
        </w:rPr>
      </w:pPr>
    </w:p>
    <w:p w:rsidR="00775E0B" w:rsidRPr="00A72725" w:rsidRDefault="00606925" w:rsidP="00647320">
      <w:pPr>
        <w:ind w:left="149" w:right="-15"/>
        <w:rPr>
          <w:rFonts w:ascii="Open Sans" w:eastAsia="Open Sans" w:hAnsi="Open Sans" w:cs="Open Sans"/>
        </w:rPr>
      </w:pPr>
      <w:r w:rsidRPr="00A72725">
        <w:rPr>
          <w:rFonts w:ascii="Open Sans" w:hAnsi="Open Sans" w:cs="Open Sans"/>
          <w:b/>
          <w:color w:val="6D6E71"/>
          <w:sz w:val="21"/>
        </w:rPr>
        <w:t>EVENTS</w:t>
      </w:r>
    </w:p>
    <w:p w:rsidR="00726C5D" w:rsidRPr="00A72725" w:rsidRDefault="00775E0B" w:rsidP="002A7556">
      <w:pPr>
        <w:pStyle w:val="BodyText"/>
        <w:spacing w:before="43" w:line="256" w:lineRule="exact"/>
        <w:ind w:left="0"/>
        <w:rPr>
          <w:rFonts w:cs="Open Sans"/>
        </w:rPr>
      </w:pPr>
      <w:r w:rsidRPr="00A72725">
        <w:rPr>
          <w:rFonts w:cs="Open Sans"/>
        </w:rPr>
        <w:br w:type="column"/>
      </w:r>
    </w:p>
    <w:p w:rsidR="00775E0B" w:rsidRPr="00550510" w:rsidRDefault="00993AA9" w:rsidP="00550510">
      <w:pPr>
        <w:pStyle w:val="BodyText"/>
        <w:numPr>
          <w:ilvl w:val="0"/>
          <w:numId w:val="5"/>
        </w:numPr>
        <w:spacing w:line="256" w:lineRule="exact"/>
        <w:rPr>
          <w:rFonts w:cs="Open Sans"/>
        </w:rPr>
      </w:pPr>
      <w:r w:rsidRPr="00A72725">
        <w:rPr>
          <w:rFonts w:cs="Open Sans"/>
        </w:rPr>
        <w:t>FCAP – FAST Club of App Development and Programming –</w:t>
      </w:r>
      <w:r w:rsidRPr="00550510">
        <w:rPr>
          <w:rFonts w:cs="Open Sans"/>
        </w:rPr>
        <w:t>2012~2014 – FAST NU Faisalabad. (</w:t>
      </w:r>
      <w:hyperlink r:id="rId5" w:history="1">
        <w:r w:rsidRPr="00550510">
          <w:rPr>
            <w:rStyle w:val="Hyperlink"/>
            <w:rFonts w:cs="Open Sans"/>
          </w:rPr>
          <w:t>fcap.com.pk</w:t>
        </w:r>
      </w:hyperlink>
      <w:r w:rsidRPr="00550510">
        <w:rPr>
          <w:rFonts w:cs="Open Sans"/>
        </w:rPr>
        <w:t>)</w:t>
      </w:r>
    </w:p>
    <w:p w:rsidR="00647320" w:rsidRPr="00A72725" w:rsidRDefault="00647320" w:rsidP="00647320">
      <w:pPr>
        <w:pStyle w:val="BodyText"/>
        <w:spacing w:line="256" w:lineRule="exact"/>
        <w:rPr>
          <w:rFonts w:cs="Open Sans"/>
        </w:rPr>
      </w:pPr>
    </w:p>
    <w:p w:rsidR="00775E0B" w:rsidRPr="00A72725" w:rsidRDefault="00160466" w:rsidP="00647320">
      <w:pPr>
        <w:pStyle w:val="BodyText"/>
        <w:numPr>
          <w:ilvl w:val="0"/>
          <w:numId w:val="2"/>
        </w:numPr>
        <w:spacing w:line="256" w:lineRule="exact"/>
        <w:rPr>
          <w:rFonts w:cs="Open Sans"/>
        </w:rPr>
      </w:pPr>
      <w:r w:rsidRPr="00A72725">
        <w:rPr>
          <w:rFonts w:cs="Open Sans"/>
          <w:color w:val="231F20"/>
        </w:rPr>
        <w:t>Head 3</w:t>
      </w:r>
      <w:r w:rsidRPr="00A72725">
        <w:rPr>
          <w:rFonts w:cs="Open Sans"/>
          <w:color w:val="231F20"/>
          <w:vertAlign w:val="superscript"/>
        </w:rPr>
        <w:t>rd</w:t>
      </w:r>
      <w:r w:rsidRPr="00A72725">
        <w:rPr>
          <w:rFonts w:cs="Open Sans"/>
          <w:color w:val="231F20"/>
        </w:rPr>
        <w:t xml:space="preserve"> Speed Programing and Vice Head 101 Speed Programing</w:t>
      </w:r>
      <w:r w:rsidR="00775E0B" w:rsidRPr="00A72725">
        <w:rPr>
          <w:rFonts w:cs="Open Sans"/>
          <w:color w:val="231F20"/>
        </w:rPr>
        <w:t>.</w:t>
      </w:r>
    </w:p>
    <w:p w:rsidR="00325566" w:rsidRPr="00A72725" w:rsidRDefault="00325566" w:rsidP="00647320">
      <w:pPr>
        <w:pStyle w:val="BodyText"/>
        <w:numPr>
          <w:ilvl w:val="0"/>
          <w:numId w:val="2"/>
        </w:numPr>
        <w:spacing w:line="256" w:lineRule="exact"/>
        <w:rPr>
          <w:rFonts w:cs="Open Sans"/>
        </w:rPr>
      </w:pPr>
      <w:r w:rsidRPr="00A72725">
        <w:rPr>
          <w:rFonts w:cs="Open Sans"/>
          <w:color w:val="231F20"/>
        </w:rPr>
        <w:t>Vice Head Web Development, Daira’14, Olympiad with 40+ Universities</w:t>
      </w:r>
      <w:r w:rsidRPr="00A72725">
        <w:rPr>
          <w:rFonts w:cs="Open Sans"/>
        </w:rPr>
        <w:t xml:space="preserve"> </w:t>
      </w:r>
    </w:p>
    <w:p w:rsidR="00325566" w:rsidRPr="00053026" w:rsidRDefault="00606B41" w:rsidP="00053026">
      <w:pPr>
        <w:pStyle w:val="BodyText"/>
        <w:numPr>
          <w:ilvl w:val="0"/>
          <w:numId w:val="2"/>
        </w:numPr>
        <w:spacing w:line="256" w:lineRule="exact"/>
        <w:rPr>
          <w:rFonts w:cs="Open Sans"/>
        </w:rPr>
        <w:sectPr w:rsidR="00325566" w:rsidRPr="00053026">
          <w:type w:val="continuous"/>
          <w:pgSz w:w="12240" w:h="15840"/>
          <w:pgMar w:top="1140" w:right="1240" w:bottom="280" w:left="1240" w:header="720" w:footer="720" w:gutter="0"/>
          <w:cols w:num="2" w:space="720" w:equalWidth="0">
            <w:col w:w="2047" w:space="871"/>
            <w:col w:w="6842"/>
          </w:cols>
        </w:sectPr>
      </w:pPr>
      <w:r w:rsidRPr="00606B41">
        <w:rPr>
          <w:rFonts w:cs="Open Sans"/>
          <w:b/>
        </w:rPr>
        <w:t xml:space="preserve">Speaker </w:t>
      </w:r>
      <w:r w:rsidRPr="00606B41">
        <w:rPr>
          <w:rFonts w:cs="Open Sans"/>
        </w:rPr>
        <w:t>in workshops on “</w:t>
      </w:r>
      <w:r>
        <w:rPr>
          <w:rFonts w:cs="Open Sans"/>
        </w:rPr>
        <w:t>Web Technologies”</w:t>
      </w:r>
      <w:r w:rsidR="00DF4F15">
        <w:rPr>
          <w:rFonts w:cs="Open Sans"/>
        </w:rPr>
        <w:t>, “Cloud Computing” and “</w:t>
      </w:r>
      <w:r w:rsidR="00951BED">
        <w:rPr>
          <w:rFonts w:cs="Open Sans"/>
        </w:rPr>
        <w:t xml:space="preserve">Professional </w:t>
      </w:r>
      <w:r w:rsidR="00377014">
        <w:rPr>
          <w:rFonts w:cs="Open Sans"/>
        </w:rPr>
        <w:t>Frameworks in Action</w:t>
      </w:r>
      <w:r w:rsidR="00DF4F15">
        <w:rPr>
          <w:rFonts w:cs="Open Sans"/>
        </w:rPr>
        <w:t>”</w:t>
      </w:r>
      <w:r w:rsidR="00053026">
        <w:rPr>
          <w:rFonts w:cs="Open Sans"/>
        </w:rPr>
        <w:tab/>
      </w:r>
    </w:p>
    <w:p w:rsidR="00E46FFE" w:rsidRDefault="00E46FFE" w:rsidP="002E5060">
      <w:pPr>
        <w:pStyle w:val="BodyText"/>
        <w:tabs>
          <w:tab w:val="left" w:pos="1751"/>
        </w:tabs>
        <w:spacing w:before="43" w:line="336" w:lineRule="auto"/>
        <w:ind w:left="0" w:right="109"/>
        <w:rPr>
          <w:rFonts w:eastAsia="Times New Roman" w:cs="Open Sans"/>
        </w:rPr>
        <w:sectPr w:rsidR="00E46FFE">
          <w:type w:val="continuous"/>
          <w:pgSz w:w="12240" w:h="15840"/>
          <w:pgMar w:top="1140" w:right="1240" w:bottom="280" w:left="1240" w:header="720" w:footer="720" w:gutter="0"/>
          <w:cols w:num="3" w:space="720" w:equalWidth="0">
            <w:col w:w="988" w:space="1936"/>
            <w:col w:w="3245" w:space="236"/>
            <w:col w:w="3355"/>
          </w:cols>
        </w:sectPr>
      </w:pPr>
    </w:p>
    <w:p w:rsidR="00053026" w:rsidRDefault="001A2D57" w:rsidP="00053026">
      <w:pPr>
        <w:spacing w:before="8"/>
        <w:ind w:left="2520" w:firstLine="360"/>
        <w:rPr>
          <w:rFonts w:ascii="Open Sans" w:hAnsi="Open Sans" w:cs="Open Sans"/>
          <w:b/>
          <w:color w:val="2AB673"/>
        </w:rPr>
      </w:pPr>
      <w:r>
        <w:rPr>
          <w:rFonts w:ascii="Open Sans" w:hAnsi="Open Sans" w:cs="Open Sans"/>
        </w:rPr>
        <w:pict>
          <v:group id="_x0000_s14191" style="position:absolute;left:0;text-align:left;margin-left:67.5pt;margin-top:9.95pt;width:121.75pt;height:.75pt;z-index:251662848;mso-position-horizontal-relative:page" coordorigin="1350,199" coordsize="2435,15">
            <v:group id="_x0000_s14192" style="position:absolute;left:1447;top:206;width:26;height:2" coordorigin="1447,206" coordsize="26,2">
              <v:shape id="_x0000_s14193" style="position:absolute;left:1447;top:206;width:26;height:2" coordorigin="1447,206" coordsize="26,0" path="m1447,206r25,e" filled="f" strokecolor="#231f20" strokeweight=".26494mm">
                <v:path arrowok="t"/>
              </v:shape>
            </v:group>
            <v:group id="_x0000_s14194" style="position:absolute;left:1402;top:206;width:26;height:2" coordorigin="1402,206" coordsize="26,2">
              <v:shape id="_x0000_s14195" style="position:absolute;left:1402;top:206;width:26;height:2" coordorigin="1402,206" coordsize="26,0" path="m1402,206r25,e" filled="f" strokecolor="#231f20" strokeweight=".26494mm">
                <v:path arrowok="t"/>
              </v:shape>
            </v:group>
            <v:group id="_x0000_s14196" style="position:absolute;left:1357;top:206;width:26;height:2" coordorigin="1357,206" coordsize="26,2">
              <v:shape id="_x0000_s14197" style="position:absolute;left:1357;top:206;width:26;height:2" coordorigin="1357,206" coordsize="26,0" path="m1357,206r25,e" filled="f" strokecolor="#231f20" strokeweight=".26494mm">
                <v:path arrowok="t"/>
              </v:shape>
            </v:group>
            <v:group id="_x0000_s14198" style="position:absolute;left:1583;top:206;width:26;height:2" coordorigin="1583,206" coordsize="26,2">
              <v:shape id="_x0000_s14199" style="position:absolute;left:1583;top:206;width:26;height:2" coordorigin="1583,206" coordsize="26,0" path="m1583,206r25,e" filled="f" strokecolor="#231f20" strokeweight=".26494mm">
                <v:path arrowok="t"/>
              </v:shape>
            </v:group>
            <v:group id="_x0000_s14200" style="position:absolute;left:1538;top:206;width:26;height:2" coordorigin="1538,206" coordsize="26,2">
              <v:shape id="_x0000_s14201" style="position:absolute;left:1538;top:206;width:26;height:2" coordorigin="1538,206" coordsize="26,0" path="m1538,206r25,e" filled="f" strokecolor="#231f20" strokeweight=".26494mm">
                <v:path arrowok="t"/>
              </v:shape>
            </v:group>
            <v:group id="_x0000_s14202" style="position:absolute;left:1493;top:206;width:26;height:2" coordorigin="1493,206" coordsize="26,2">
              <v:shape id="_x0000_s14203" style="position:absolute;left:1493;top:206;width:26;height:2" coordorigin="1493,206" coordsize="26,0" path="m1493,206r25,e" filled="f" strokecolor="#231f20" strokeweight=".26494mm">
                <v:path arrowok="t"/>
              </v:shape>
            </v:group>
            <v:group id="_x0000_s14204" style="position:absolute;left:1718;top:206;width:26;height:2" coordorigin="1718,206" coordsize="26,2">
              <v:shape id="_x0000_s14205" style="position:absolute;left:1718;top:206;width:26;height:2" coordorigin="1718,206" coordsize="26,0" path="m1718,206r25,e" filled="f" strokecolor="#231f20" strokeweight=".26494mm">
                <v:path arrowok="t"/>
              </v:shape>
            </v:group>
            <v:group id="_x0000_s14206" style="position:absolute;left:1673;top:206;width:26;height:2" coordorigin="1673,206" coordsize="26,2">
              <v:shape id="_x0000_s14207" style="position:absolute;left:1673;top:206;width:26;height:2" coordorigin="1673,206" coordsize="26,0" path="m1673,206r25,e" filled="f" strokecolor="#231f20" strokeweight=".26494mm">
                <v:path arrowok="t"/>
              </v:shape>
            </v:group>
            <v:group id="_x0000_s14208" style="position:absolute;left:1628;top:206;width:26;height:2" coordorigin="1628,206" coordsize="26,2">
              <v:shape id="_x0000_s14209" style="position:absolute;left:1628;top:206;width:26;height:2" coordorigin="1628,206" coordsize="26,0" path="m1628,206r25,e" filled="f" strokecolor="#231f20" strokeweight=".26494mm">
                <v:path arrowok="t"/>
              </v:shape>
            </v:group>
            <v:group id="_x0000_s14210" style="position:absolute;left:1854;top:206;width:26;height:2" coordorigin="1854,206" coordsize="26,2">
              <v:shape id="_x0000_s14211" style="position:absolute;left:1854;top:206;width:26;height:2" coordorigin="1854,206" coordsize="26,0" path="m1854,206r25,e" filled="f" strokecolor="#231f20" strokeweight=".26494mm">
                <v:path arrowok="t"/>
              </v:shape>
            </v:group>
            <v:group id="_x0000_s14212" style="position:absolute;left:1809;top:206;width:26;height:2" coordorigin="1809,206" coordsize="26,2">
              <v:shape id="_x0000_s14213" style="position:absolute;left:1809;top:206;width:26;height:2" coordorigin="1809,206" coordsize="26,0" path="m1809,206r25,e" filled="f" strokecolor="#231f20" strokeweight=".26494mm">
                <v:path arrowok="t"/>
              </v:shape>
            </v:group>
            <v:group id="_x0000_s14214" style="position:absolute;left:1764;top:206;width:26;height:2" coordorigin="1764,206" coordsize="26,2">
              <v:shape id="_x0000_s14215" style="position:absolute;left:1764;top:206;width:26;height:2" coordorigin="1764,206" coordsize="26,0" path="m1764,206r25,e" filled="f" strokecolor="#231f20" strokeweight=".26494mm">
                <v:path arrowok="t"/>
              </v:shape>
            </v:group>
            <v:group id="_x0000_s14216" style="position:absolute;left:1989;top:206;width:26;height:2" coordorigin="1989,206" coordsize="26,2">
              <v:shape id="_x0000_s14217" style="position:absolute;left:1989;top:206;width:26;height:2" coordorigin="1989,206" coordsize="26,0" path="m1989,206r26,e" filled="f" strokecolor="#231f20" strokeweight=".26494mm">
                <v:path arrowok="t"/>
              </v:shape>
            </v:group>
            <v:group id="_x0000_s14218" style="position:absolute;left:1944;top:206;width:26;height:2" coordorigin="1944,206" coordsize="26,2">
              <v:shape id="_x0000_s14219" style="position:absolute;left:1944;top:206;width:26;height:2" coordorigin="1944,206" coordsize="26,0" path="m1944,206r25,e" filled="f" strokecolor="#231f20" strokeweight=".26494mm">
                <v:path arrowok="t"/>
              </v:shape>
            </v:group>
            <v:group id="_x0000_s14220" style="position:absolute;left:1899;top:206;width:26;height:2" coordorigin="1899,206" coordsize="26,2">
              <v:shape id="_x0000_s14221" style="position:absolute;left:1899;top:206;width:26;height:2" coordorigin="1899,206" coordsize="26,0" path="m1899,206r25,e" filled="f" strokecolor="#231f20" strokeweight=".26494mm">
                <v:path arrowok="t"/>
              </v:shape>
            </v:group>
            <v:group id="_x0000_s14222" style="position:absolute;left:2125;top:206;width:26;height:2" coordorigin="2125,206" coordsize="26,2">
              <v:shape id="_x0000_s14223" style="position:absolute;left:2125;top:206;width:26;height:2" coordorigin="2125,206" coordsize="26,0" path="m2125,206r25,e" filled="f" strokecolor="#231f20" strokeweight=".26494mm">
                <v:path arrowok="t"/>
              </v:shape>
            </v:group>
            <v:group id="_x0000_s14224" style="position:absolute;left:2080;top:206;width:26;height:2" coordorigin="2080,206" coordsize="26,2">
              <v:shape id="_x0000_s14225" style="position:absolute;left:2080;top:206;width:26;height:2" coordorigin="2080,206" coordsize="26,0" path="m2080,206r25,e" filled="f" strokecolor="#231f20" strokeweight=".26494mm">
                <v:path arrowok="t"/>
              </v:shape>
            </v:group>
            <v:group id="_x0000_s14226" style="position:absolute;left:2035;top:206;width:26;height:2" coordorigin="2035,206" coordsize="26,2">
              <v:shape id="_x0000_s14227" style="position:absolute;left:2035;top:206;width:26;height:2" coordorigin="2035,206" coordsize="26,0" path="m2035,206r25,e" filled="f" strokecolor="#231f20" strokeweight=".26494mm">
                <v:path arrowok="t"/>
              </v:shape>
            </v:group>
            <v:group id="_x0000_s14228" style="position:absolute;left:2260;top:206;width:26;height:2" coordorigin="2260,206" coordsize="26,2">
              <v:shape id="_x0000_s14229" style="position:absolute;left:2260;top:206;width:26;height:2" coordorigin="2260,206" coordsize="26,0" path="m2260,206r26,e" filled="f" strokecolor="#231f20" strokeweight=".26494mm">
                <v:path arrowok="t"/>
              </v:shape>
            </v:group>
            <v:group id="_x0000_s14230" style="position:absolute;left:2215;top:206;width:26;height:2" coordorigin="2215,206" coordsize="26,2">
              <v:shape id="_x0000_s14231" style="position:absolute;left:2215;top:206;width:26;height:2" coordorigin="2215,206" coordsize="26,0" path="m2215,206r25,e" filled="f" strokecolor="#231f20" strokeweight=".26494mm">
                <v:path arrowok="t"/>
              </v:shape>
            </v:group>
            <v:group id="_x0000_s14232" style="position:absolute;left:2170;top:206;width:26;height:2" coordorigin="2170,206" coordsize="26,2">
              <v:shape id="_x0000_s14233" style="position:absolute;left:2170;top:206;width:26;height:2" coordorigin="2170,206" coordsize="26,0" path="m2170,206r26,e" filled="f" strokecolor="#231f20" strokeweight=".26494mm">
                <v:path arrowok="t"/>
              </v:shape>
            </v:group>
            <v:group id="_x0000_s14234" style="position:absolute;left:2396;top:206;width:26;height:2" coordorigin="2396,206" coordsize="26,2">
              <v:shape id="_x0000_s14235" style="position:absolute;left:2396;top:206;width:26;height:2" coordorigin="2396,206" coordsize="26,0" path="m2396,206r25,e" filled="f" strokecolor="#231f20" strokeweight=".26494mm">
                <v:path arrowok="t"/>
              </v:shape>
            </v:group>
            <v:group id="_x0000_s14236" style="position:absolute;left:2351;top:206;width:26;height:2" coordorigin="2351,206" coordsize="26,2">
              <v:shape id="_x0000_s14237" style="position:absolute;left:2351;top:206;width:26;height:2" coordorigin="2351,206" coordsize="26,0" path="m2351,206r25,e" filled="f" strokecolor="#231f20" strokeweight=".26494mm">
                <v:path arrowok="t"/>
              </v:shape>
            </v:group>
            <v:group id="_x0000_s14238" style="position:absolute;left:2306;top:206;width:26;height:2" coordorigin="2306,206" coordsize="26,2">
              <v:shape id="_x0000_s14239" style="position:absolute;left:2306;top:206;width:26;height:2" coordorigin="2306,206" coordsize="26,0" path="m2306,206r25,e" filled="f" strokecolor="#231f20" strokeweight=".26494mm">
                <v:path arrowok="t"/>
              </v:shape>
            </v:group>
            <v:group id="_x0000_s14240" style="position:absolute;left:2532;top:206;width:26;height:2" coordorigin="2532,206" coordsize="26,2">
              <v:shape id="_x0000_s14241" style="position:absolute;left:2532;top:206;width:26;height:2" coordorigin="2532,206" coordsize="26,0" path="m2532,206r25,e" filled="f" strokecolor="#231f20" strokeweight=".26494mm">
                <v:path arrowok="t"/>
              </v:shape>
            </v:group>
            <v:group id="_x0000_s14242" style="position:absolute;left:2486;top:206;width:26;height:2" coordorigin="2486,206" coordsize="26,2">
              <v:shape id="_x0000_s14243" style="position:absolute;left:2486;top:206;width:26;height:2" coordorigin="2486,206" coordsize="26,0" path="m2486,206r26,e" filled="f" strokecolor="#231f20" strokeweight=".26494mm">
                <v:path arrowok="t"/>
              </v:shape>
            </v:group>
            <v:group id="_x0000_s14244" style="position:absolute;left:2441;top:206;width:26;height:2" coordorigin="2441,206" coordsize="26,2">
              <v:shape id="_x0000_s14245" style="position:absolute;left:2441;top:206;width:26;height:2" coordorigin="2441,206" coordsize="26,0" path="m2441,206r26,e" filled="f" strokecolor="#231f20" strokeweight=".26494mm">
                <v:path arrowok="t"/>
              </v:shape>
            </v:group>
            <v:group id="_x0000_s14246" style="position:absolute;left:2667;top:206;width:26;height:2" coordorigin="2667,206" coordsize="26,2">
              <v:shape id="_x0000_s14247" style="position:absolute;left:2667;top:206;width:26;height:2" coordorigin="2667,206" coordsize="26,0" path="m2667,206r25,e" filled="f" strokecolor="#231f20" strokeweight=".26494mm">
                <v:path arrowok="t"/>
              </v:shape>
            </v:group>
            <v:group id="_x0000_s14248" style="position:absolute;left:2622;top:206;width:26;height:2" coordorigin="2622,206" coordsize="26,2">
              <v:shape id="_x0000_s14249" style="position:absolute;left:2622;top:206;width:26;height:2" coordorigin="2622,206" coordsize="26,0" path="m2622,206r25,e" filled="f" strokecolor="#231f20" strokeweight=".26494mm">
                <v:path arrowok="t"/>
              </v:shape>
            </v:group>
            <v:group id="_x0000_s14250" style="position:absolute;left:2577;top:206;width:26;height:2" coordorigin="2577,206" coordsize="26,2">
              <v:shape id="_x0000_s14251" style="position:absolute;left:2577;top:206;width:26;height:2" coordorigin="2577,206" coordsize="26,0" path="m2577,206r25,e" filled="f" strokecolor="#231f20" strokeweight=".26494mm">
                <v:path arrowok="t"/>
              </v:shape>
            </v:group>
            <v:group id="_x0000_s14252" style="position:absolute;left:2803;top:206;width:26;height:2" coordorigin="2803,206" coordsize="26,2">
              <v:shape id="_x0000_s14253" style="position:absolute;left:2803;top:206;width:26;height:2" coordorigin="2803,206" coordsize="26,0" path="m2803,206r25,e" filled="f" strokecolor="#231f20" strokeweight=".26494mm">
                <v:path arrowok="t"/>
              </v:shape>
            </v:group>
            <v:group id="_x0000_s14254" style="position:absolute;left:2757;top:206;width:26;height:2" coordorigin="2757,206" coordsize="26,2">
              <v:shape id="_x0000_s14255" style="position:absolute;left:2757;top:206;width:26;height:2" coordorigin="2757,206" coordsize="26,0" path="m2757,206r26,e" filled="f" strokecolor="#231f20" strokeweight=".26494mm">
                <v:path arrowok="t"/>
              </v:shape>
            </v:group>
            <v:group id="_x0000_s14256" style="position:absolute;left:2713;top:206;width:26;height:2" coordorigin="2713,206" coordsize="26,2">
              <v:shape id="_x0000_s14257" style="position:absolute;left:2713;top:206;width:26;height:2" coordorigin="2713,206" coordsize="26,0" path="m2713,206r25,e" filled="f" strokecolor="#231f20" strokeweight=".26494mm">
                <v:path arrowok="t"/>
              </v:shape>
            </v:group>
            <v:group id="_x0000_s14258" style="position:absolute;left:2938;top:206;width:26;height:2" coordorigin="2938,206" coordsize="26,2">
              <v:shape id="_x0000_s14259" style="position:absolute;left:2938;top:206;width:26;height:2" coordorigin="2938,206" coordsize="26,0" path="m2938,206r25,e" filled="f" strokecolor="#231f20" strokeweight=".26494mm">
                <v:path arrowok="t"/>
              </v:shape>
            </v:group>
            <v:group id="_x0000_s14260" style="position:absolute;left:2893;top:206;width:26;height:2" coordorigin="2893,206" coordsize="26,2">
              <v:shape id="_x0000_s14261" style="position:absolute;left:2893;top:206;width:26;height:2" coordorigin="2893,206" coordsize="26,0" path="m2893,206r25,e" filled="f" strokecolor="#231f20" strokeweight=".26494mm">
                <v:path arrowok="t"/>
              </v:shape>
            </v:group>
            <v:group id="_x0000_s14262" style="position:absolute;left:2848;top:206;width:26;height:2" coordorigin="2848,206" coordsize="26,2">
              <v:shape id="_x0000_s14263" style="position:absolute;left:2848;top:206;width:26;height:2" coordorigin="2848,206" coordsize="26,0" path="m2848,206r25,e" filled="f" strokecolor="#231f20" strokeweight=".26494mm">
                <v:path arrowok="t"/>
              </v:shape>
            </v:group>
            <v:group id="_x0000_s14264" style="position:absolute;left:3074;top:206;width:26;height:2" coordorigin="3074,206" coordsize="26,2">
              <v:shape id="_x0000_s14265" style="position:absolute;left:3074;top:206;width:26;height:2" coordorigin="3074,206" coordsize="26,0" path="m3074,206r25,e" filled="f" strokecolor="#231f20" strokeweight=".26494mm">
                <v:path arrowok="t"/>
              </v:shape>
            </v:group>
            <v:group id="_x0000_s14266" style="position:absolute;left:3029;top:206;width:26;height:2" coordorigin="3029,206" coordsize="26,2">
              <v:shape id="_x0000_s14267" style="position:absolute;left:3029;top:206;width:26;height:2" coordorigin="3029,206" coordsize="26,0" path="m3029,206r25,e" filled="f" strokecolor="#231f20" strokeweight=".26494mm">
                <v:path arrowok="t"/>
              </v:shape>
            </v:group>
            <v:group id="_x0000_s14268" style="position:absolute;left:2984;top:206;width:26;height:2" coordorigin="2984,206" coordsize="26,2">
              <v:shape id="_x0000_s14269" style="position:absolute;left:2984;top:206;width:26;height:2" coordorigin="2984,206" coordsize="26,0" path="m2984,206r25,e" filled="f" strokecolor="#231f20" strokeweight=".26494mm">
                <v:path arrowok="t"/>
              </v:shape>
            </v:group>
            <v:group id="_x0000_s14270" style="position:absolute;left:3209;top:206;width:26;height:2" coordorigin="3209,206" coordsize="26,2">
              <v:shape id="_x0000_s14271" style="position:absolute;left:3209;top:206;width:26;height:2" coordorigin="3209,206" coordsize="26,0" path="m3209,206r25,e" filled="f" strokecolor="#231f20" strokeweight=".26494mm">
                <v:path arrowok="t"/>
              </v:shape>
            </v:group>
            <v:group id="_x0000_s14272" style="position:absolute;left:3164;top:206;width:26;height:2" coordorigin="3164,206" coordsize="26,2">
              <v:shape id="_x0000_s14273" style="position:absolute;left:3164;top:206;width:26;height:2" coordorigin="3164,206" coordsize="26,0" path="m3164,206r25,e" filled="f" strokecolor="#231f20" strokeweight=".26494mm">
                <v:path arrowok="t"/>
              </v:shape>
            </v:group>
            <v:group id="_x0000_s14274" style="position:absolute;left:3119;top:206;width:26;height:2" coordorigin="3119,206" coordsize="26,2">
              <v:shape id="_x0000_s14275" style="position:absolute;left:3119;top:206;width:26;height:2" coordorigin="3119,206" coordsize="26,0" path="m3119,206r25,e" filled="f" strokecolor="#231f20" strokeweight=".26494mm">
                <v:path arrowok="t"/>
              </v:shape>
            </v:group>
            <v:group id="_x0000_s14276" style="position:absolute;left:3345;top:206;width:26;height:2" coordorigin="3345,206" coordsize="26,2">
              <v:shape id="_x0000_s14277" style="position:absolute;left:3345;top:206;width:26;height:2" coordorigin="3345,206" coordsize="26,0" path="m3345,206r25,e" filled="f" strokecolor="#231f20" strokeweight=".26494mm">
                <v:path arrowok="t"/>
              </v:shape>
            </v:group>
            <v:group id="_x0000_s14278" style="position:absolute;left:3300;top:206;width:26;height:2" coordorigin="3300,206" coordsize="26,2">
              <v:shape id="_x0000_s14279" style="position:absolute;left:3300;top:206;width:26;height:2" coordorigin="3300,206" coordsize="26,0" path="m3300,206r25,e" filled="f" strokecolor="#231f20" strokeweight=".26494mm">
                <v:path arrowok="t"/>
              </v:shape>
            </v:group>
            <v:group id="_x0000_s14280" style="position:absolute;left:3255;top:206;width:26;height:2" coordorigin="3255,206" coordsize="26,2">
              <v:shape id="_x0000_s14281" style="position:absolute;left:3255;top:206;width:26;height:2" coordorigin="3255,206" coordsize="26,0" path="m3255,206r25,e" filled="f" strokecolor="#231f20" strokeweight=".26494mm">
                <v:path arrowok="t"/>
              </v:shape>
            </v:group>
            <v:group id="_x0000_s14282" style="position:absolute;left:3480;top:206;width:26;height:2" coordorigin="3480,206" coordsize="26,2">
              <v:shape id="_x0000_s14283" style="position:absolute;left:3480;top:206;width:26;height:2" coordorigin="3480,206" coordsize="26,0" path="m3480,206r25,e" filled="f" strokecolor="#231f20" strokeweight=".26494mm">
                <v:path arrowok="t"/>
              </v:shape>
            </v:group>
            <v:group id="_x0000_s14284" style="position:absolute;left:3435;top:206;width:26;height:2" coordorigin="3435,206" coordsize="26,2">
              <v:shape id="_x0000_s14285" style="position:absolute;left:3435;top:206;width:26;height:2" coordorigin="3435,206" coordsize="26,0" path="m3435,206r25,e" filled="f" strokecolor="#231f20" strokeweight=".26494mm">
                <v:path arrowok="t"/>
              </v:shape>
            </v:group>
            <v:group id="_x0000_s14286" style="position:absolute;left:3390;top:206;width:26;height:2" coordorigin="3390,206" coordsize="26,2">
              <v:shape id="_x0000_s14287" style="position:absolute;left:3390;top:206;width:26;height:2" coordorigin="3390,206" coordsize="26,0" path="m3390,206r25,e" filled="f" strokecolor="#231f20" strokeweight=".26494mm">
                <v:path arrowok="t"/>
              </v:shape>
            </v:group>
            <v:group id="_x0000_s14288" style="position:absolute;left:3616;top:206;width:26;height:2" coordorigin="3616,206" coordsize="26,2">
              <v:shape id="_x0000_s14289" style="position:absolute;left:3616;top:206;width:26;height:2" coordorigin="3616,206" coordsize="26,0" path="m3616,206r25,e" filled="f" strokecolor="#231f20" strokeweight=".26494mm">
                <v:path arrowok="t"/>
              </v:shape>
            </v:group>
            <v:group id="_x0000_s14290" style="position:absolute;left:3571;top:206;width:26;height:2" coordorigin="3571,206" coordsize="26,2">
              <v:shape id="_x0000_s14291" style="position:absolute;left:3571;top:206;width:26;height:2" coordorigin="3571,206" coordsize="26,0" path="m3571,206r25,e" filled="f" strokecolor="#231f20" strokeweight=".26494mm">
                <v:path arrowok="t"/>
              </v:shape>
            </v:group>
            <v:group id="_x0000_s14292" style="position:absolute;left:3526;top:206;width:26;height:2" coordorigin="3526,206" coordsize="26,2">
              <v:shape id="_x0000_s14293" style="position:absolute;left:3526;top:206;width:26;height:2" coordorigin="3526,206" coordsize="26,0" path="m3526,206r25,e" filled="f" strokecolor="#231f20" strokeweight=".26494mm">
                <v:path arrowok="t"/>
              </v:shape>
            </v:group>
            <v:group id="_x0000_s14294" style="position:absolute;left:3751;top:206;width:26;height:2" coordorigin="3751,206" coordsize="26,2">
              <v:shape id="_x0000_s14295" style="position:absolute;left:3751;top:206;width:26;height:2" coordorigin="3751,206" coordsize="26,0" path="m3751,206r26,e" filled="f" strokecolor="#231f20" strokeweight=".26494mm">
                <v:path arrowok="t"/>
              </v:shape>
            </v:group>
            <v:group id="_x0000_s14296" style="position:absolute;left:3706;top:206;width:26;height:2" coordorigin="3706,206" coordsize="26,2">
              <v:shape id="_x0000_s14297" style="position:absolute;left:3706;top:206;width:26;height:2" coordorigin="3706,206" coordsize="26,0" path="m3706,206r25,e" filled="f" strokecolor="#231f20" strokeweight=".26494mm">
                <v:path arrowok="t"/>
              </v:shape>
            </v:group>
            <v:group id="_x0000_s14298" style="position:absolute;left:3661;top:206;width:26;height:2" coordorigin="3661,206" coordsize="26,2">
              <v:shape id="_x0000_s14299" style="position:absolute;left:3661;top:206;width:26;height:2" coordorigin="3661,206" coordsize="26,0" path="m3661,206r25,e" filled="f" strokecolor="#231f20" strokeweight=".26494mm">
                <v:path arrowok="t"/>
              </v:shape>
            </v:group>
            <w10:wrap anchorx="page"/>
          </v:group>
        </w:pict>
      </w:r>
      <w:r>
        <w:rPr>
          <w:rFonts w:ascii="Open Sans" w:hAnsi="Open Sans" w:cs="Open Sans"/>
        </w:rPr>
        <w:pict>
          <v:group id="_x0000_s14300" style="position:absolute;left:0;text-align:left;margin-left:340.15pt;margin-top:9.95pt;width:203.15pt;height:.75pt;z-index:251663872;mso-position-horizontal-relative:page" coordorigin="6803,199" coordsize="4063,15">
            <v:group id="_x0000_s14301" style="position:absolute;left:6901;top:206;width:26;height:2" coordorigin="6901,206" coordsize="26,2">
              <v:shape id="_x0000_s14302" style="position:absolute;left:6901;top:206;width:26;height:2" coordorigin="6901,206" coordsize="26,0" path="m6901,206r25,e" filled="f" strokecolor="#231f20" strokeweight=".26494mm">
                <v:path arrowok="t"/>
              </v:shape>
            </v:group>
            <v:group id="_x0000_s14303" style="position:absolute;left:6855;top:206;width:26;height:2" coordorigin="6855,206" coordsize="26,2">
              <v:shape id="_x0000_s14304" style="position:absolute;left:6855;top:206;width:26;height:2" coordorigin="6855,206" coordsize="26,0" path="m6855,206r26,e" filled="f" strokecolor="#231f20" strokeweight=".26494mm">
                <v:path arrowok="t"/>
              </v:shape>
            </v:group>
            <v:group id="_x0000_s14305" style="position:absolute;left:6810;top:206;width:26;height:2" coordorigin="6810,206" coordsize="26,2">
              <v:shape id="_x0000_s14306" style="position:absolute;left:6810;top:206;width:26;height:2" coordorigin="6810,206" coordsize="26,0" path="m6810,206r26,e" filled="f" strokecolor="#231f20" strokeweight=".26494mm">
                <v:path arrowok="t"/>
              </v:shape>
            </v:group>
            <v:group id="_x0000_s14307" style="position:absolute;left:7036;top:206;width:26;height:2" coordorigin="7036,206" coordsize="26,2">
              <v:shape id="_x0000_s14308" style="position:absolute;left:7036;top:206;width:26;height:2" coordorigin="7036,206" coordsize="26,0" path="m7036,206r25,e" filled="f" strokecolor="#231f20" strokeweight=".26494mm">
                <v:path arrowok="t"/>
              </v:shape>
            </v:group>
            <v:group id="_x0000_s14309" style="position:absolute;left:6991;top:206;width:26;height:2" coordorigin="6991,206" coordsize="26,2">
              <v:shape id="_x0000_s14310" style="position:absolute;left:6991;top:206;width:26;height:2" coordorigin="6991,206" coordsize="26,0" path="m6991,206r25,e" filled="f" strokecolor="#231f20" strokeweight=".26494mm">
                <v:path arrowok="t"/>
              </v:shape>
            </v:group>
            <v:group id="_x0000_s14311" style="position:absolute;left:6946;top:206;width:26;height:2" coordorigin="6946,206" coordsize="26,2">
              <v:shape id="_x0000_s14312" style="position:absolute;left:6946;top:206;width:26;height:2" coordorigin="6946,206" coordsize="26,0" path="m6946,206r25,e" filled="f" strokecolor="#231f20" strokeweight=".26494mm">
                <v:path arrowok="t"/>
              </v:shape>
            </v:group>
            <v:group id="_x0000_s14313" style="position:absolute;left:7172;top:206;width:26;height:2" coordorigin="7172,206" coordsize="26,2">
              <v:shape id="_x0000_s14314" style="position:absolute;left:7172;top:206;width:26;height:2" coordorigin="7172,206" coordsize="26,0" path="m7172,206r25,e" filled="f" strokecolor="#231f20" strokeweight=".26494mm">
                <v:path arrowok="t"/>
              </v:shape>
            </v:group>
            <v:group id="_x0000_s14315" style="position:absolute;left:7127;top:206;width:26;height:2" coordorigin="7127,206" coordsize="26,2">
              <v:shape id="_x0000_s14316" style="position:absolute;left:7127;top:206;width:26;height:2" coordorigin="7127,206" coordsize="26,0" path="m7127,206r25,e" filled="f" strokecolor="#231f20" strokeweight=".26494mm">
                <v:path arrowok="t"/>
              </v:shape>
            </v:group>
            <v:group id="_x0000_s14317" style="position:absolute;left:7082;top:206;width:26;height:2" coordorigin="7082,206" coordsize="26,2">
              <v:shape id="_x0000_s14318" style="position:absolute;left:7082;top:206;width:26;height:2" coordorigin="7082,206" coordsize="26,0" path="m7082,206r25,e" filled="f" strokecolor="#231f20" strokeweight=".26494mm">
                <v:path arrowok="t"/>
              </v:shape>
            </v:group>
            <v:group id="_x0000_s14319" style="position:absolute;left:7307;top:206;width:26;height:2" coordorigin="7307,206" coordsize="26,2">
              <v:shape id="_x0000_s14320" style="position:absolute;left:7307;top:206;width:26;height:2" coordorigin="7307,206" coordsize="26,0" path="m7307,206r25,e" filled="f" strokecolor="#231f20" strokeweight=".26494mm">
                <v:path arrowok="t"/>
              </v:shape>
            </v:group>
            <v:group id="_x0000_s14321" style="position:absolute;left:7262;top:206;width:26;height:2" coordorigin="7262,206" coordsize="26,2">
              <v:shape id="_x0000_s14322" style="position:absolute;left:7262;top:206;width:26;height:2" coordorigin="7262,206" coordsize="26,0" path="m7262,206r25,e" filled="f" strokecolor="#231f20" strokeweight=".26494mm">
                <v:path arrowok="t"/>
              </v:shape>
            </v:group>
            <v:group id="_x0000_s14323" style="position:absolute;left:7217;top:206;width:26;height:2" coordorigin="7217,206" coordsize="26,2">
              <v:shape id="_x0000_s14324" style="position:absolute;left:7217;top:206;width:26;height:2" coordorigin="7217,206" coordsize="26,0" path="m7217,206r25,e" filled="f" strokecolor="#231f20" strokeweight=".26494mm">
                <v:path arrowok="t"/>
              </v:shape>
            </v:group>
            <v:group id="_x0000_s14325" style="position:absolute;left:7443;top:206;width:26;height:2" coordorigin="7443,206" coordsize="26,2">
              <v:shape id="_x0000_s14326" style="position:absolute;left:7443;top:206;width:26;height:2" coordorigin="7443,206" coordsize="26,0" path="m7443,206r25,e" filled="f" strokecolor="#231f20" strokeweight=".26494mm">
                <v:path arrowok="t"/>
              </v:shape>
            </v:group>
            <v:group id="_x0000_s14327" style="position:absolute;left:7398;top:206;width:26;height:2" coordorigin="7398,206" coordsize="26,2">
              <v:shape id="_x0000_s14328" style="position:absolute;left:7398;top:206;width:26;height:2" coordorigin="7398,206" coordsize="26,0" path="m7398,206r25,e" filled="f" strokecolor="#231f20" strokeweight=".26494mm">
                <v:path arrowok="t"/>
              </v:shape>
            </v:group>
            <v:group id="_x0000_s14329" style="position:absolute;left:7353;top:206;width:26;height:2" coordorigin="7353,206" coordsize="26,2">
              <v:shape id="_x0000_s14330" style="position:absolute;left:7353;top:206;width:26;height:2" coordorigin="7353,206" coordsize="26,0" path="m7353,206r25,e" filled="f" strokecolor="#231f20" strokeweight=".26494mm">
                <v:path arrowok="t"/>
              </v:shape>
            </v:group>
            <v:group id="_x0000_s14331" style="position:absolute;left:7578;top:206;width:26;height:2" coordorigin="7578,206" coordsize="26,2">
              <v:shape id="_x0000_s14332" style="position:absolute;left:7578;top:206;width:26;height:2" coordorigin="7578,206" coordsize="26,0" path="m7578,206r26,e" filled="f" strokecolor="#231f20" strokeweight=".26494mm">
                <v:path arrowok="t"/>
              </v:shape>
            </v:group>
            <v:group id="_x0000_s14333" style="position:absolute;left:7533;top:206;width:26;height:2" coordorigin="7533,206" coordsize="26,2">
              <v:shape id="_x0000_s14334" style="position:absolute;left:7533;top:206;width:26;height:2" coordorigin="7533,206" coordsize="26,0" path="m7533,206r26,e" filled="f" strokecolor="#231f20" strokeweight=".26494mm">
                <v:path arrowok="t"/>
              </v:shape>
            </v:group>
            <v:group id="_x0000_s14335" style="position:absolute;left:7488;top:206;width:26;height:2" coordorigin="7488,206" coordsize="26,2">
              <v:shape id="_x0000_s14336" style="position:absolute;left:7488;top:206;width:26;height:2" coordorigin="7488,206" coordsize="26,0" path="m7488,206r26,e" filled="f" strokecolor="#231f20" strokeweight=".26494mm">
                <v:path arrowok="t"/>
              </v:shape>
            </v:group>
            <v:group id="_x0000_s14337" style="position:absolute;left:7714;top:206;width:26;height:2" coordorigin="7714,206" coordsize="26,2">
              <v:shape id="_x0000_s14338" style="position:absolute;left:7714;top:206;width:26;height:2" coordorigin="7714,206" coordsize="26,0" path="m7714,206r25,e" filled="f" strokecolor="#231f20" strokeweight=".26494mm">
                <v:path arrowok="t"/>
              </v:shape>
            </v:group>
            <v:group id="_x0000_s14339" style="position:absolute;left:7669;top:206;width:26;height:2" coordorigin="7669,206" coordsize="26,2">
              <v:shape id="_x0000_s14340" style="position:absolute;left:7669;top:206;width:26;height:2" coordorigin="7669,206" coordsize="26,0" path="m7669,206r25,e" filled="f" strokecolor="#231f20" strokeweight=".26494mm">
                <v:path arrowok="t"/>
              </v:shape>
            </v:group>
            <v:group id="_x0000_s14341" style="position:absolute;left:7624;top:206;width:26;height:2" coordorigin="7624,206" coordsize="26,2">
              <v:shape id="_x0000_s14342" style="position:absolute;left:7624;top:206;width:26;height:2" coordorigin="7624,206" coordsize="26,0" path="m7624,206r25,e" filled="f" strokecolor="#231f20" strokeweight=".26494mm">
                <v:path arrowok="t"/>
              </v:shape>
            </v:group>
            <v:group id="_x0000_s14343" style="position:absolute;left:7850;top:206;width:26;height:2" coordorigin="7850,206" coordsize="26,2">
              <v:shape id="_x0000_s14344" style="position:absolute;left:7850;top:206;width:26;height:2" coordorigin="7850,206" coordsize="26,0" path="m7850,206r25,e" filled="f" strokecolor="#231f20" strokeweight=".26494mm">
                <v:path arrowok="t"/>
              </v:shape>
            </v:group>
            <v:group id="_x0000_s14345" style="position:absolute;left:7805;top:206;width:26;height:2" coordorigin="7805,206" coordsize="26,2">
              <v:shape id="_x0000_s14346" style="position:absolute;left:7805;top:206;width:26;height:2" coordorigin="7805,206" coordsize="26,0" path="m7805,206r25,e" filled="f" strokecolor="#231f20" strokeweight=".26494mm">
                <v:path arrowok="t"/>
              </v:shape>
            </v:group>
            <v:group id="_x0000_s14347" style="position:absolute;left:7760;top:206;width:26;height:2" coordorigin="7760,206" coordsize="26,2">
              <v:shape id="_x0000_s14348" style="position:absolute;left:7760;top:206;width:26;height:2" coordorigin="7760,206" coordsize="26,0" path="m7760,206r25,e" filled="f" strokecolor="#231f20" strokeweight=".26494mm">
                <v:path arrowok="t"/>
              </v:shape>
            </v:group>
            <v:group id="_x0000_s14349" style="position:absolute;left:7985;top:206;width:26;height:2" coordorigin="7985,206" coordsize="26,2">
              <v:shape id="_x0000_s14350" style="position:absolute;left:7985;top:206;width:26;height:2" coordorigin="7985,206" coordsize="26,0" path="m7985,206r25,e" filled="f" strokecolor="#231f20" strokeweight=".26494mm">
                <v:path arrowok="t"/>
              </v:shape>
            </v:group>
            <v:group id="_x0000_s14351" style="position:absolute;left:7940;top:206;width:26;height:2" coordorigin="7940,206" coordsize="26,2">
              <v:shape id="_x0000_s14352" style="position:absolute;left:7940;top:206;width:26;height:2" coordorigin="7940,206" coordsize="26,0" path="m7940,206r25,e" filled="f" strokecolor="#231f20" strokeweight=".26494mm">
                <v:path arrowok="t"/>
              </v:shape>
            </v:group>
            <v:group id="_x0000_s14353" style="position:absolute;left:7895;top:206;width:26;height:2" coordorigin="7895,206" coordsize="26,2">
              <v:shape id="_x0000_s14354" style="position:absolute;left:7895;top:206;width:26;height:2" coordorigin="7895,206" coordsize="26,0" path="m7895,206r25,e" filled="f" strokecolor="#231f20" strokeweight=".26494mm">
                <v:path arrowok="t"/>
              </v:shape>
            </v:group>
            <v:group id="_x0000_s14355" style="position:absolute;left:8121;top:206;width:26;height:2" coordorigin="8121,206" coordsize="26,2">
              <v:shape id="_x0000_s14356" style="position:absolute;left:8121;top:206;width:26;height:2" coordorigin="8121,206" coordsize="26,0" path="m8121,206r25,e" filled="f" strokecolor="#231f20" strokeweight=".26494mm">
                <v:path arrowok="t"/>
              </v:shape>
            </v:group>
            <v:group id="_x0000_s14357" style="position:absolute;left:8076;top:206;width:26;height:2" coordorigin="8076,206" coordsize="26,2">
              <v:shape id="_x0000_s14358" style="position:absolute;left:8076;top:206;width:26;height:2" coordorigin="8076,206" coordsize="26,0" path="m8076,206r25,e" filled="f" strokecolor="#231f20" strokeweight=".26494mm">
                <v:path arrowok="t"/>
              </v:shape>
            </v:group>
            <v:group id="_x0000_s14359" style="position:absolute;left:8031;top:206;width:26;height:2" coordorigin="8031,206" coordsize="26,2">
              <v:shape id="_x0000_s14360" style="position:absolute;left:8031;top:206;width:26;height:2" coordorigin="8031,206" coordsize="26,0" path="m8031,206r25,e" filled="f" strokecolor="#231f20" strokeweight=".26494mm">
                <v:path arrowok="t"/>
              </v:shape>
            </v:group>
            <v:group id="_x0000_s14361" style="position:absolute;left:8256;top:206;width:26;height:2" coordorigin="8256,206" coordsize="26,2">
              <v:shape id="_x0000_s14362" style="position:absolute;left:8256;top:206;width:26;height:2" coordorigin="8256,206" coordsize="26,0" path="m8256,206r26,e" filled="f" strokecolor="#231f20" strokeweight=".26494mm">
                <v:path arrowok="t"/>
              </v:shape>
            </v:group>
            <v:group id="_x0000_s14363" style="position:absolute;left:8211;top:206;width:26;height:2" coordorigin="8211,206" coordsize="26,2">
              <v:shape id="_x0000_s14364" style="position:absolute;left:8211;top:206;width:26;height:2" coordorigin="8211,206" coordsize="26,0" path="m8211,206r25,e" filled="f" strokecolor="#231f20" strokeweight=".26494mm">
                <v:path arrowok="t"/>
              </v:shape>
            </v:group>
            <v:group id="_x0000_s14365" style="position:absolute;left:8166;top:206;width:26;height:2" coordorigin="8166,206" coordsize="26,2">
              <v:shape id="_x0000_s14366" style="position:absolute;left:8166;top:206;width:26;height:2" coordorigin="8166,206" coordsize="26,0" path="m8166,206r25,e" filled="f" strokecolor="#231f20" strokeweight=".26494mm">
                <v:path arrowok="t"/>
              </v:shape>
            </v:group>
            <v:group id="_x0000_s14367" style="position:absolute;left:8392;top:206;width:26;height:2" coordorigin="8392,206" coordsize="26,2">
              <v:shape id="_x0000_s14368" style="position:absolute;left:8392;top:206;width:26;height:2" coordorigin="8392,206" coordsize="26,0" path="m8392,206r25,e" filled="f" strokecolor="#231f20" strokeweight=".26494mm">
                <v:path arrowok="t"/>
              </v:shape>
            </v:group>
            <v:group id="_x0000_s14369" style="position:absolute;left:8347;top:206;width:26;height:2" coordorigin="8347,206" coordsize="26,2">
              <v:shape id="_x0000_s14370" style="position:absolute;left:8347;top:206;width:26;height:2" coordorigin="8347,206" coordsize="26,0" path="m8347,206r25,e" filled="f" strokecolor="#231f20" strokeweight=".26494mm">
                <v:path arrowok="t"/>
              </v:shape>
            </v:group>
            <v:group id="_x0000_s14371" style="position:absolute;left:8302;top:206;width:26;height:2" coordorigin="8302,206" coordsize="26,2">
              <v:shape id="_x0000_s14372" style="position:absolute;left:8302;top:206;width:26;height:2" coordorigin="8302,206" coordsize="26,0" path="m8302,206r25,e" filled="f" strokecolor="#231f20" strokeweight=".26494mm">
                <v:path arrowok="t"/>
              </v:shape>
            </v:group>
            <v:group id="_x0000_s14373" style="position:absolute;left:8528;top:206;width:26;height:2" coordorigin="8528,206" coordsize="26,2">
              <v:shape id="_x0000_s14374" style="position:absolute;left:8528;top:206;width:26;height:2" coordorigin="8528,206" coordsize="26,0" path="m8528,206r25,e" filled="f" strokecolor="#231f20" strokeweight=".26494mm">
                <v:path arrowok="t"/>
              </v:shape>
            </v:group>
            <v:group id="_x0000_s14375" style="position:absolute;left:8482;top:206;width:26;height:2" coordorigin="8482,206" coordsize="26,2">
              <v:shape id="_x0000_s14376" style="position:absolute;left:8482;top:206;width:26;height:2" coordorigin="8482,206" coordsize="26,0" path="m8482,206r26,e" filled="f" strokecolor="#231f20" strokeweight=".26494mm">
                <v:path arrowok="t"/>
              </v:shape>
            </v:group>
            <v:group id="_x0000_s14377" style="position:absolute;left:8438;top:206;width:26;height:2" coordorigin="8438,206" coordsize="26,2">
              <v:shape id="_x0000_s14378" style="position:absolute;left:8438;top:206;width:26;height:2" coordorigin="8438,206" coordsize="26,0" path="m8438,206r25,e" filled="f" strokecolor="#231f20" strokeweight=".26494mm">
                <v:path arrowok="t"/>
              </v:shape>
            </v:group>
            <v:group id="_x0000_s14379" style="position:absolute;left:8663;top:206;width:26;height:2" coordorigin="8663,206" coordsize="26,2">
              <v:shape id="_x0000_s14380" style="position:absolute;left:8663;top:206;width:26;height:2" coordorigin="8663,206" coordsize="26,0" path="m8663,206r25,e" filled="f" strokecolor="#231f20" strokeweight=".26494mm">
                <v:path arrowok="t"/>
              </v:shape>
            </v:group>
            <v:group id="_x0000_s14381" style="position:absolute;left:8618;top:206;width:26;height:2" coordorigin="8618,206" coordsize="26,2">
              <v:shape id="_x0000_s14382" style="position:absolute;left:8618;top:206;width:26;height:2" coordorigin="8618,206" coordsize="26,0" path="m8618,206r25,e" filled="f" strokecolor="#231f20" strokeweight=".26494mm">
                <v:path arrowok="t"/>
              </v:shape>
            </v:group>
            <v:group id="_x0000_s14383" style="position:absolute;left:8573;top:206;width:26;height:2" coordorigin="8573,206" coordsize="26,2">
              <v:shape id="_x0000_s14384" style="position:absolute;left:8573;top:206;width:26;height:2" coordorigin="8573,206" coordsize="26,0" path="m8573,206r25,e" filled="f" strokecolor="#231f20" strokeweight=".26494mm">
                <v:path arrowok="t"/>
              </v:shape>
            </v:group>
            <v:group id="_x0000_s14385" style="position:absolute;left:8799;top:206;width:26;height:2" coordorigin="8799,206" coordsize="26,2">
              <v:shape id="_x0000_s14386" style="position:absolute;left:8799;top:206;width:26;height:2" coordorigin="8799,206" coordsize="26,0" path="m8799,206r25,e" filled="f" strokecolor="#231f20" strokeweight=".26494mm">
                <v:path arrowok="t"/>
              </v:shape>
            </v:group>
            <v:group id="_x0000_s14387" style="position:absolute;left:8754;top:206;width:26;height:2" coordorigin="8754,206" coordsize="26,2">
              <v:shape id="_x0000_s14388" style="position:absolute;left:8754;top:206;width:26;height:2" coordorigin="8754,206" coordsize="26,0" path="m8754,206r25,e" filled="f" strokecolor="#231f20" strokeweight=".26494mm">
                <v:path arrowok="t"/>
              </v:shape>
            </v:group>
            <v:group id="_x0000_s14389" style="position:absolute;left:8709;top:206;width:26;height:2" coordorigin="8709,206" coordsize="26,2">
              <v:shape id="_x0000_s14390" style="position:absolute;left:8709;top:206;width:26;height:2" coordorigin="8709,206" coordsize="26,0" path="m8709,206r25,e" filled="f" strokecolor="#231f20" strokeweight=".26494mm">
                <v:path arrowok="t"/>
              </v:shape>
            </v:group>
            <v:group id="_x0000_s14391" style="position:absolute;left:8934;top:206;width:26;height:2" coordorigin="8934,206" coordsize="26,2">
              <v:shape id="_x0000_s14392" style="position:absolute;left:8934;top:206;width:26;height:2" coordorigin="8934,206" coordsize="26,0" path="m8934,206r26,e" filled="f" strokecolor="#231f20" strokeweight=".26494mm">
                <v:path arrowok="t"/>
              </v:shape>
            </v:group>
            <v:group id="_x0000_s14393" style="position:absolute;left:8889;top:206;width:26;height:2" coordorigin="8889,206" coordsize="26,2">
              <v:shape id="_x0000_s14394" style="position:absolute;left:8889;top:206;width:26;height:2" coordorigin="8889,206" coordsize="26,0" path="m8889,206r25,e" filled="f" strokecolor="#231f20" strokeweight=".26494mm">
                <v:path arrowok="t"/>
              </v:shape>
            </v:group>
            <v:group id="_x0000_s14395" style="position:absolute;left:8844;top:206;width:26;height:2" coordorigin="8844,206" coordsize="26,2">
              <v:shape id="_x0000_s14396" style="position:absolute;left:8844;top:206;width:26;height:2" coordorigin="8844,206" coordsize="26,0" path="m8844,206r25,e" filled="f" strokecolor="#231f20" strokeweight=".26494mm">
                <v:path arrowok="t"/>
              </v:shape>
            </v:group>
            <v:group id="_x0000_s14397" style="position:absolute;left:9070;top:206;width:26;height:2" coordorigin="9070,206" coordsize="26,2">
              <v:shape id="_x0000_s14398" style="position:absolute;left:9070;top:206;width:26;height:2" coordorigin="9070,206" coordsize="26,0" path="m9070,206r25,e" filled="f" strokecolor="#231f20" strokeweight=".26494mm">
                <v:path arrowok="t"/>
              </v:shape>
            </v:group>
            <v:group id="_x0000_s14399" style="position:absolute;left:9025;top:206;width:26;height:2" coordorigin="9025,206" coordsize="26,2">
              <v:shape id="_x0000_s14400" style="position:absolute;left:9025;top:206;width:26;height:2" coordorigin="9025,206" coordsize="26,0" path="m9025,206r25,e" filled="f" strokecolor="#231f20" strokeweight=".26494mm">
                <v:path arrowok="t"/>
              </v:shape>
            </v:group>
            <v:group id="_x0000_s14401" style="position:absolute;left:8980;top:206;width:26;height:2" coordorigin="8980,206" coordsize="26,2">
              <v:shape id="_x0000_s14402" style="position:absolute;left:8980;top:206;width:26;height:2" coordorigin="8980,206" coordsize="26,0" path="m8980,206r25,e" filled="f" strokecolor="#231f20" strokeweight=".26494mm">
                <v:path arrowok="t"/>
              </v:shape>
            </v:group>
            <v:group id="_x0000_s14403" style="position:absolute;left:9206;top:206;width:26;height:2" coordorigin="9206,206" coordsize="26,2">
              <v:shape id="_x0000_s14404" style="position:absolute;left:9206;top:206;width:26;height:2" coordorigin="9206,206" coordsize="26,0" path="m9206,206r25,e" filled="f" strokecolor="#231f20" strokeweight=".26494mm">
                <v:path arrowok="t"/>
              </v:shape>
            </v:group>
            <v:group id="_x0000_s14405" style="position:absolute;left:9160;top:206;width:26;height:2" coordorigin="9160,206" coordsize="26,2">
              <v:shape id="_x0000_s14406" style="position:absolute;left:9160;top:206;width:26;height:2" coordorigin="9160,206" coordsize="26,0" path="m9160,206r26,e" filled="f" strokecolor="#231f20" strokeweight=".26494mm">
                <v:path arrowok="t"/>
              </v:shape>
            </v:group>
            <v:group id="_x0000_s14407" style="position:absolute;left:9115;top:206;width:26;height:2" coordorigin="9115,206" coordsize="26,2">
              <v:shape id="_x0000_s14408" style="position:absolute;left:9115;top:206;width:26;height:2" coordorigin="9115,206" coordsize="26,0" path="m9115,206r26,e" filled="f" strokecolor="#231f20" strokeweight=".26494mm">
                <v:path arrowok="t"/>
              </v:shape>
            </v:group>
            <v:group id="_x0000_s14409" style="position:absolute;left:9341;top:206;width:26;height:2" coordorigin="9341,206" coordsize="26,2">
              <v:shape id="_x0000_s14410" style="position:absolute;left:9341;top:206;width:26;height:2" coordorigin="9341,206" coordsize="26,0" path="m9341,206r25,e" filled="f" strokecolor="#231f20" strokeweight=".26494mm">
                <v:path arrowok="t"/>
              </v:shape>
            </v:group>
            <v:group id="_x0000_s14411" style="position:absolute;left:9296;top:206;width:26;height:2" coordorigin="9296,206" coordsize="26,2">
              <v:shape id="_x0000_s14412" style="position:absolute;left:9296;top:206;width:26;height:2" coordorigin="9296,206" coordsize="26,0" path="m9296,206r25,e" filled="f" strokecolor="#231f20" strokeweight=".26494mm">
                <v:path arrowok="t"/>
              </v:shape>
            </v:group>
            <v:group id="_x0000_s14413" style="position:absolute;left:9251;top:206;width:26;height:2" coordorigin="9251,206" coordsize="26,2">
              <v:shape id="_x0000_s14414" style="position:absolute;left:9251;top:206;width:26;height:2" coordorigin="9251,206" coordsize="26,0" path="m9251,206r25,e" filled="f" strokecolor="#231f20" strokeweight=".26494mm">
                <v:path arrowok="t"/>
              </v:shape>
            </v:group>
            <v:group id="_x0000_s14415" style="position:absolute;left:9477;top:206;width:26;height:2" coordorigin="9477,206" coordsize="26,2">
              <v:shape id="_x0000_s14416" style="position:absolute;left:9477;top:206;width:26;height:2" coordorigin="9477,206" coordsize="26,0" path="m9477,206r25,e" filled="f" strokecolor="#231f20" strokeweight=".26494mm">
                <v:path arrowok="t"/>
              </v:shape>
            </v:group>
            <v:group id="_x0000_s14417" style="position:absolute;left:9432;top:206;width:26;height:2" coordorigin="9432,206" coordsize="26,2">
              <v:shape id="_x0000_s14418" style="position:absolute;left:9432;top:206;width:26;height:2" coordorigin="9432,206" coordsize="26,0" path="m9432,206r25,e" filled="f" strokecolor="#231f20" strokeweight=".26494mm">
                <v:path arrowok="t"/>
              </v:shape>
            </v:group>
            <v:group id="_x0000_s14419" style="position:absolute;left:9387;top:206;width:26;height:2" coordorigin="9387,206" coordsize="26,2">
              <v:shape id="_x0000_s14420" style="position:absolute;left:9387;top:206;width:26;height:2" coordorigin="9387,206" coordsize="26,0" path="m9387,206r25,e" filled="f" strokecolor="#231f20" strokeweight=".26494mm">
                <v:path arrowok="t"/>
              </v:shape>
            </v:group>
            <v:group id="_x0000_s14421" style="position:absolute;left:9612;top:206;width:26;height:2" coordorigin="9612,206" coordsize="26,2">
              <v:shape id="_x0000_s14422" style="position:absolute;left:9612;top:206;width:26;height:2" coordorigin="9612,206" coordsize="26,0" path="m9612,206r26,e" filled="f" strokecolor="#231f20" strokeweight=".26494mm">
                <v:path arrowok="t"/>
              </v:shape>
            </v:group>
            <v:group id="_x0000_s14423" style="position:absolute;left:9567;top:206;width:26;height:2" coordorigin="9567,206" coordsize="26,2">
              <v:shape id="_x0000_s14424" style="position:absolute;left:9567;top:206;width:26;height:2" coordorigin="9567,206" coordsize="26,0" path="m9567,206r25,e" filled="f" strokecolor="#231f20" strokeweight=".26494mm">
                <v:path arrowok="t"/>
              </v:shape>
            </v:group>
            <v:group id="_x0000_s14425" style="position:absolute;left:9522;top:206;width:26;height:2" coordorigin="9522,206" coordsize="26,2">
              <v:shape id="_x0000_s14426" style="position:absolute;left:9522;top:206;width:26;height:2" coordorigin="9522,206" coordsize="26,0" path="m9522,206r25,e" filled="f" strokecolor="#231f20" strokeweight=".26494mm">
                <v:path arrowok="t"/>
              </v:shape>
            </v:group>
            <v:group id="_x0000_s14427" style="position:absolute;left:9748;top:206;width:26;height:2" coordorigin="9748,206" coordsize="26,2">
              <v:shape id="_x0000_s14428" style="position:absolute;left:9748;top:206;width:26;height:2" coordorigin="9748,206" coordsize="26,0" path="m9748,206r25,e" filled="f" strokecolor="#231f20" strokeweight=".26494mm">
                <v:path arrowok="t"/>
              </v:shape>
            </v:group>
            <v:group id="_x0000_s14429" style="position:absolute;left:9703;top:206;width:26;height:2" coordorigin="9703,206" coordsize="26,2">
              <v:shape id="_x0000_s14430" style="position:absolute;left:9703;top:206;width:26;height:2" coordorigin="9703,206" coordsize="26,0" path="m9703,206r25,e" filled="f" strokecolor="#231f20" strokeweight=".26494mm">
                <v:path arrowok="t"/>
              </v:shape>
            </v:group>
            <v:group id="_x0000_s14431" style="position:absolute;left:9658;top:206;width:26;height:2" coordorigin="9658,206" coordsize="26,2">
              <v:shape id="_x0000_s14432" style="position:absolute;left:9658;top:206;width:26;height:2" coordorigin="9658,206" coordsize="26,0" path="m9658,206r25,e" filled="f" strokecolor="#231f20" strokeweight=".26494mm">
                <v:path arrowok="t"/>
              </v:shape>
            </v:group>
            <v:group id="_x0000_s14433" style="position:absolute;left:9884;top:206;width:26;height:2" coordorigin="9884,206" coordsize="26,2">
              <v:shape id="_x0000_s14434" style="position:absolute;left:9884;top:206;width:26;height:2" coordorigin="9884,206" coordsize="26,0" path="m9884,206r25,e" filled="f" strokecolor="#231f20" strokeweight=".26494mm">
                <v:path arrowok="t"/>
              </v:shape>
            </v:group>
            <v:group id="_x0000_s14435" style="position:absolute;left:9838;top:206;width:26;height:2" coordorigin="9838,206" coordsize="26,2">
              <v:shape id="_x0000_s14436" style="position:absolute;left:9838;top:206;width:26;height:2" coordorigin="9838,206" coordsize="26,0" path="m9838,206r26,e" filled="f" strokecolor="#231f20" strokeweight=".26494mm">
                <v:path arrowok="t"/>
              </v:shape>
            </v:group>
            <v:group id="_x0000_s14437" style="position:absolute;left:9793;top:206;width:26;height:2" coordorigin="9793,206" coordsize="26,2">
              <v:shape id="_x0000_s14438" style="position:absolute;left:9793;top:206;width:26;height:2" coordorigin="9793,206" coordsize="26,0" path="m9793,206r26,e" filled="f" strokecolor="#231f20" strokeweight=".26494mm">
                <v:path arrowok="t"/>
              </v:shape>
            </v:group>
            <v:group id="_x0000_s14439" style="position:absolute;left:10019;top:206;width:26;height:2" coordorigin="10019,206" coordsize="26,2">
              <v:shape id="_x0000_s14440" style="position:absolute;left:10019;top:206;width:26;height:2" coordorigin="10019,206" coordsize="26,0" path="m10019,206r25,e" filled="f" strokecolor="#231f20" strokeweight=".26494mm">
                <v:path arrowok="t"/>
              </v:shape>
            </v:group>
            <v:group id="_x0000_s14441" style="position:absolute;left:9974;top:206;width:26;height:2" coordorigin="9974,206" coordsize="26,2">
              <v:shape id="_x0000_s14442" style="position:absolute;left:9974;top:206;width:26;height:2" coordorigin="9974,206" coordsize="26,0" path="m9974,206r25,e" filled="f" strokecolor="#231f20" strokeweight=".26494mm">
                <v:path arrowok="t"/>
              </v:shape>
            </v:group>
            <v:group id="_x0000_s14443" style="position:absolute;left:9929;top:206;width:26;height:2" coordorigin="9929,206" coordsize="26,2">
              <v:shape id="_x0000_s14444" style="position:absolute;left:9929;top:206;width:26;height:2" coordorigin="9929,206" coordsize="26,0" path="m9929,206r25,e" filled="f" strokecolor="#231f20" strokeweight=".26494mm">
                <v:path arrowok="t"/>
              </v:shape>
            </v:group>
            <v:group id="_x0000_s14445" style="position:absolute;left:10155;top:206;width:26;height:2" coordorigin="10155,206" coordsize="26,2">
              <v:shape id="_x0000_s14446" style="position:absolute;left:10155;top:206;width:26;height:2" coordorigin="10155,206" coordsize="26,0" path="m10155,206r25,e" filled="f" strokecolor="#231f20" strokeweight=".26494mm">
                <v:path arrowok="t"/>
              </v:shape>
            </v:group>
            <v:group id="_x0000_s14447" style="position:absolute;left:10110;top:206;width:26;height:2" coordorigin="10110,206" coordsize="26,2">
              <v:shape id="_x0000_s14448" style="position:absolute;left:10110;top:206;width:26;height:2" coordorigin="10110,206" coordsize="26,0" path="m10110,206r25,e" filled="f" strokecolor="#231f20" strokeweight=".26494mm">
                <v:path arrowok="t"/>
              </v:shape>
            </v:group>
            <v:group id="_x0000_s14449" style="position:absolute;left:10065;top:206;width:26;height:2" coordorigin="10065,206" coordsize="26,2">
              <v:shape id="_x0000_s14450" style="position:absolute;left:10065;top:206;width:26;height:2" coordorigin="10065,206" coordsize="26,0" path="m10065,206r25,e" filled="f" strokecolor="#231f20" strokeweight=".26494mm">
                <v:path arrowok="t"/>
              </v:shape>
            </v:group>
            <v:group id="_x0000_s14451" style="position:absolute;left:10290;top:206;width:26;height:2" coordorigin="10290,206" coordsize="26,2">
              <v:shape id="_x0000_s14452" style="position:absolute;left:10290;top:206;width:26;height:2" coordorigin="10290,206" coordsize="26,0" path="m10290,206r25,e" filled="f" strokecolor="#231f20" strokeweight=".26494mm">
                <v:path arrowok="t"/>
              </v:shape>
            </v:group>
            <v:group id="_x0000_s14453" style="position:absolute;left:10245;top:206;width:26;height:2" coordorigin="10245,206" coordsize="26,2">
              <v:shape id="_x0000_s14454" style="position:absolute;left:10245;top:206;width:26;height:2" coordorigin="10245,206" coordsize="26,0" path="m10245,206r25,e" filled="f" strokecolor="#231f20" strokeweight=".26494mm">
                <v:path arrowok="t"/>
              </v:shape>
            </v:group>
            <v:group id="_x0000_s14455" style="position:absolute;left:10200;top:206;width:26;height:2" coordorigin="10200,206" coordsize="26,2">
              <v:shape id="_x0000_s14456" style="position:absolute;left:10200;top:206;width:26;height:2" coordorigin="10200,206" coordsize="26,0" path="m10200,206r25,e" filled="f" strokecolor="#231f20" strokeweight=".26494mm">
                <v:path arrowok="t"/>
              </v:shape>
            </v:group>
            <v:group id="_x0000_s14457" style="position:absolute;left:10426;top:206;width:26;height:2" coordorigin="10426,206" coordsize="26,2">
              <v:shape id="_x0000_s14458" style="position:absolute;left:10426;top:206;width:26;height:2" coordorigin="10426,206" coordsize="26,0" path="m10426,206r25,e" filled="f" strokecolor="#231f20" strokeweight=".26494mm">
                <v:path arrowok="t"/>
              </v:shape>
            </v:group>
            <v:group id="_x0000_s14459" style="position:absolute;left:10381;top:206;width:26;height:2" coordorigin="10381,206" coordsize="26,2">
              <v:shape id="_x0000_s14460" style="position:absolute;left:10381;top:206;width:26;height:2" coordorigin="10381,206" coordsize="26,0" path="m10381,206r25,e" filled="f" strokecolor="#231f20" strokeweight=".26494mm">
                <v:path arrowok="t"/>
              </v:shape>
            </v:group>
            <v:group id="_x0000_s14461" style="position:absolute;left:10336;top:206;width:26;height:2" coordorigin="10336,206" coordsize="26,2">
              <v:shape id="_x0000_s14462" style="position:absolute;left:10336;top:206;width:26;height:2" coordorigin="10336,206" coordsize="26,0" path="m10336,206r25,e" filled="f" strokecolor="#231f20" strokeweight=".26494mm">
                <v:path arrowok="t"/>
              </v:shape>
            </v:group>
            <v:group id="_x0000_s14463" style="position:absolute;left:10562;top:206;width:26;height:2" coordorigin="10562,206" coordsize="26,2">
              <v:shape id="_x0000_s14464" style="position:absolute;left:10562;top:206;width:26;height:2" coordorigin="10562,206" coordsize="26,0" path="m10562,206r25,e" filled="f" strokecolor="#231f20" strokeweight=".26494mm">
                <v:path arrowok="t"/>
              </v:shape>
            </v:group>
            <v:group id="_x0000_s14465" style="position:absolute;left:10516;top:206;width:26;height:2" coordorigin="10516,206" coordsize="26,2">
              <v:shape id="_x0000_s14466" style="position:absolute;left:10516;top:206;width:26;height:2" coordorigin="10516,206" coordsize="26,0" path="m10516,206r26,e" filled="f" strokecolor="#231f20" strokeweight=".26494mm">
                <v:path arrowok="t"/>
              </v:shape>
            </v:group>
            <v:group id="_x0000_s14467" style="position:absolute;left:10471;top:206;width:26;height:2" coordorigin="10471,206" coordsize="26,2">
              <v:shape id="_x0000_s14468" style="position:absolute;left:10471;top:206;width:26;height:2" coordorigin="10471,206" coordsize="26,0" path="m10471,206r26,e" filled="f" strokecolor="#231f20" strokeweight=".26494mm">
                <v:path arrowok="t"/>
              </v:shape>
            </v:group>
            <v:group id="_x0000_s14469" style="position:absolute;left:10697;top:206;width:26;height:2" coordorigin="10697,206" coordsize="26,2">
              <v:shape id="_x0000_s14470" style="position:absolute;left:10697;top:206;width:26;height:2" coordorigin="10697,206" coordsize="26,0" path="m10697,206r25,e" filled="f" strokecolor="#231f20" strokeweight=".26494mm">
                <v:path arrowok="t"/>
              </v:shape>
            </v:group>
            <v:group id="_x0000_s14471" style="position:absolute;left:10652;top:206;width:26;height:2" coordorigin="10652,206" coordsize="26,2">
              <v:shape id="_x0000_s14472" style="position:absolute;left:10652;top:206;width:26;height:2" coordorigin="10652,206" coordsize="26,0" path="m10652,206r25,e" filled="f" strokecolor="#231f20" strokeweight=".26494mm">
                <v:path arrowok="t"/>
              </v:shape>
            </v:group>
            <v:group id="_x0000_s14473" style="position:absolute;left:10607;top:206;width:26;height:2" coordorigin="10607,206" coordsize="26,2">
              <v:shape id="_x0000_s14474" style="position:absolute;left:10607;top:206;width:26;height:2" coordorigin="10607,206" coordsize="26,0" path="m10607,206r25,e" filled="f" strokecolor="#231f20" strokeweight=".26494mm">
                <v:path arrowok="t"/>
              </v:shape>
            </v:group>
            <v:group id="_x0000_s14475" style="position:absolute;left:10833;top:206;width:26;height:2" coordorigin="10833,206" coordsize="26,2">
              <v:shape id="_x0000_s14476" style="position:absolute;left:10833;top:206;width:26;height:2" coordorigin="10833,206" coordsize="26,0" path="m10833,206r25,e" filled="f" strokecolor="#231f20" strokeweight=".26494mm">
                <v:path arrowok="t"/>
              </v:shape>
            </v:group>
            <v:group id="_x0000_s14477" style="position:absolute;left:10788;top:206;width:26;height:2" coordorigin="10788,206" coordsize="26,2">
              <v:shape id="_x0000_s14478" style="position:absolute;left:10788;top:206;width:26;height:2" coordorigin="10788,206" coordsize="26,0" path="m10788,206r25,e" filled="f" strokecolor="#231f20" strokeweight=".26494mm">
                <v:path arrowok="t"/>
              </v:shape>
            </v:group>
            <v:group id="_x0000_s14479" style="position:absolute;left:10743;top:206;width:26;height:2" coordorigin="10743,206" coordsize="26,2">
              <v:shape id="_x0000_s14480" style="position:absolute;left:10743;top:206;width:26;height:2" coordorigin="10743,206" coordsize="26,0" path="m10743,206r25,e" filled="f" strokecolor="#231f20" strokeweight=".26494mm">
                <v:path arrowok="t"/>
              </v:shape>
            </v:group>
            <w10:wrap anchorx="page"/>
          </v:group>
        </w:pict>
      </w:r>
      <w:r w:rsidR="00053026">
        <w:rPr>
          <w:rFonts w:ascii="Open Sans" w:hAnsi="Open Sans" w:cs="Open Sans"/>
          <w:b/>
          <w:color w:val="2AB673"/>
        </w:rPr>
        <w:t>SKILLS AND TOOLS</w:t>
      </w:r>
    </w:p>
    <w:p w:rsidR="00053026" w:rsidRPr="00066947" w:rsidRDefault="00066947" w:rsidP="00066947">
      <w:pPr>
        <w:spacing w:before="8"/>
        <w:rPr>
          <w:rFonts w:ascii="Open Sans" w:eastAsia="Open Sans" w:hAnsi="Open Sans" w:cs="Open Sans"/>
          <w:sz w:val="20"/>
          <w:szCs w:val="28"/>
        </w:rPr>
      </w:pPr>
      <w:r w:rsidRPr="00066947">
        <w:rPr>
          <w:rFonts w:ascii="Open Sans" w:eastAsia="Open Sans" w:hAnsi="Open Sans" w:cs="Open Sans"/>
          <w:sz w:val="20"/>
          <w:szCs w:val="28"/>
        </w:rPr>
        <w:t>C++/C#, Java, ASP.NET,</w:t>
      </w:r>
      <w:r w:rsidR="003B2044" w:rsidRPr="003B2044">
        <w:rPr>
          <w:rFonts w:ascii="Open Sans" w:eastAsia="Open Sans" w:hAnsi="Open Sans" w:cs="Open Sans"/>
          <w:sz w:val="20"/>
          <w:szCs w:val="28"/>
        </w:rPr>
        <w:t xml:space="preserve"> </w:t>
      </w:r>
      <w:r w:rsidR="003B2044" w:rsidRPr="00066947">
        <w:rPr>
          <w:rFonts w:ascii="Open Sans" w:eastAsia="Open Sans" w:hAnsi="Open Sans" w:cs="Open Sans"/>
          <w:sz w:val="20"/>
          <w:szCs w:val="28"/>
        </w:rPr>
        <w:t>Codeigniter,</w:t>
      </w:r>
      <w:r w:rsidR="003B2044">
        <w:rPr>
          <w:rFonts w:ascii="Open Sans" w:eastAsia="Open Sans" w:hAnsi="Open Sans" w:cs="Open Sans"/>
          <w:sz w:val="20"/>
          <w:szCs w:val="28"/>
        </w:rPr>
        <w:t xml:space="preserve"> Spring, Hibernate,</w:t>
      </w:r>
      <w:r w:rsidRPr="00066947">
        <w:rPr>
          <w:rFonts w:ascii="Open Sans" w:eastAsia="Open Sans" w:hAnsi="Open Sans" w:cs="Open Sans"/>
          <w:sz w:val="20"/>
          <w:szCs w:val="28"/>
        </w:rPr>
        <w:t xml:space="preserve"> MVC, Entity Framework, MS SQL, PHP, </w:t>
      </w:r>
      <w:r w:rsidR="00E956B8">
        <w:rPr>
          <w:rFonts w:ascii="Open Sans" w:eastAsia="Open Sans" w:hAnsi="Open Sans" w:cs="Open Sans"/>
          <w:sz w:val="20"/>
          <w:szCs w:val="28"/>
        </w:rPr>
        <w:t xml:space="preserve">JQuery, Android Development, </w:t>
      </w:r>
      <w:r w:rsidR="0012484B">
        <w:rPr>
          <w:rFonts w:ascii="Open Sans" w:eastAsia="Open Sans" w:hAnsi="Open Sans" w:cs="Open Sans"/>
          <w:sz w:val="20"/>
          <w:szCs w:val="28"/>
        </w:rPr>
        <w:t xml:space="preserve">Windows 8.1 App Dev, </w:t>
      </w:r>
      <w:r w:rsidR="00160308">
        <w:rPr>
          <w:rFonts w:ascii="Open Sans" w:eastAsia="Open Sans" w:hAnsi="Open Sans" w:cs="Open Sans"/>
          <w:sz w:val="20"/>
          <w:szCs w:val="28"/>
        </w:rPr>
        <w:t xml:space="preserve">UML, </w:t>
      </w:r>
      <w:r w:rsidRPr="00066947">
        <w:rPr>
          <w:rFonts w:ascii="Open Sans" w:eastAsia="Open Sans" w:hAnsi="Open Sans" w:cs="Open Sans"/>
          <w:sz w:val="20"/>
          <w:szCs w:val="28"/>
        </w:rPr>
        <w:t>MySQL</w:t>
      </w:r>
      <w:r w:rsidR="003A5043">
        <w:rPr>
          <w:rFonts w:ascii="Open Sans" w:eastAsia="Open Sans" w:hAnsi="Open Sans" w:cs="Open Sans"/>
          <w:sz w:val="20"/>
          <w:szCs w:val="28"/>
        </w:rPr>
        <w:t xml:space="preserve"> (Database Managment)</w:t>
      </w:r>
      <w:r w:rsidRPr="00066947">
        <w:rPr>
          <w:rFonts w:ascii="Open Sans" w:eastAsia="Open Sans" w:hAnsi="Open Sans" w:cs="Open Sans"/>
          <w:sz w:val="20"/>
          <w:szCs w:val="28"/>
        </w:rPr>
        <w:t xml:space="preserve">, </w:t>
      </w:r>
      <w:r>
        <w:rPr>
          <w:rFonts w:ascii="Open Sans" w:eastAsia="Open Sans" w:hAnsi="Open Sans" w:cs="Open Sans"/>
          <w:sz w:val="20"/>
          <w:szCs w:val="28"/>
        </w:rPr>
        <w:t xml:space="preserve">AJAX, </w:t>
      </w:r>
      <w:r w:rsidRPr="00066947">
        <w:rPr>
          <w:rFonts w:ascii="Open Sans" w:eastAsia="Open Sans" w:hAnsi="Open Sans" w:cs="Open Sans"/>
          <w:sz w:val="20"/>
          <w:szCs w:val="28"/>
        </w:rPr>
        <w:t xml:space="preserve">MS Azure Cloud (WebApp’s, Worker Roles, VM, </w:t>
      </w:r>
      <w:r w:rsidR="0061593C">
        <w:rPr>
          <w:rFonts w:ascii="Open Sans" w:eastAsia="Open Sans" w:hAnsi="Open Sans" w:cs="Open Sans"/>
          <w:sz w:val="20"/>
          <w:szCs w:val="28"/>
        </w:rPr>
        <w:t xml:space="preserve">Load Balancing, Queues, Blobs), </w:t>
      </w:r>
      <w:r w:rsidRPr="00066947">
        <w:rPr>
          <w:rFonts w:ascii="Open Sans" w:eastAsia="Open Sans" w:hAnsi="Open Sans" w:cs="Open Sans"/>
          <w:sz w:val="20"/>
          <w:szCs w:val="28"/>
        </w:rPr>
        <w:t>Amazon Cloud (EC2), WAMP, TFS, Git (Git-Bash, GitL</w:t>
      </w:r>
      <w:r w:rsidR="002A3B77">
        <w:rPr>
          <w:rFonts w:ascii="Open Sans" w:eastAsia="Open Sans" w:hAnsi="Open Sans" w:cs="Open Sans"/>
          <w:sz w:val="20"/>
          <w:szCs w:val="28"/>
        </w:rPr>
        <w:t xml:space="preserve">ab, GitHub, BitBucket), Trello, </w:t>
      </w:r>
      <w:r w:rsidRPr="00066947">
        <w:rPr>
          <w:rFonts w:ascii="Open Sans" w:eastAsia="Open Sans" w:hAnsi="Open Sans" w:cs="Open Sans"/>
          <w:sz w:val="20"/>
          <w:szCs w:val="28"/>
        </w:rPr>
        <w:t>Jira.</w:t>
      </w:r>
      <w:r w:rsidR="00EC123D">
        <w:rPr>
          <w:rFonts w:ascii="Open Sans" w:eastAsia="Open Sans" w:hAnsi="Open Sans" w:cs="Open Sans"/>
          <w:sz w:val="20"/>
          <w:szCs w:val="28"/>
        </w:rPr>
        <w:t xml:space="preserve"> </w:t>
      </w:r>
      <w:r w:rsidRPr="00066947">
        <w:rPr>
          <w:rFonts w:ascii="Open Sans" w:eastAsia="Open Sans" w:hAnsi="Open Sans" w:cs="Open Sans"/>
          <w:sz w:val="20"/>
          <w:szCs w:val="28"/>
        </w:rPr>
        <w:t>Visual Studio, A</w:t>
      </w:r>
      <w:r w:rsidR="00D54B12">
        <w:rPr>
          <w:rFonts w:ascii="Open Sans" w:eastAsia="Open Sans" w:hAnsi="Open Sans" w:cs="Open Sans"/>
          <w:sz w:val="20"/>
          <w:szCs w:val="28"/>
        </w:rPr>
        <w:t>ndroid Studio</w:t>
      </w:r>
      <w:r w:rsidR="00E23E20">
        <w:rPr>
          <w:rFonts w:ascii="Open Sans" w:eastAsia="Open Sans" w:hAnsi="Open Sans" w:cs="Open Sans"/>
          <w:sz w:val="20"/>
          <w:szCs w:val="28"/>
        </w:rPr>
        <w:t xml:space="preserve">, Eclipse, Sublime, Web Design, Wodpress Theme development, </w:t>
      </w:r>
      <w:r w:rsidR="00BA4D8F">
        <w:rPr>
          <w:rFonts w:ascii="Open Sans" w:eastAsia="Open Sans" w:hAnsi="Open Sans" w:cs="Open Sans"/>
          <w:sz w:val="20"/>
          <w:szCs w:val="28"/>
        </w:rPr>
        <w:t xml:space="preserve">Networking, </w:t>
      </w:r>
    </w:p>
    <w:p w:rsidR="00AF1134" w:rsidRPr="00A72725" w:rsidRDefault="00AF1134" w:rsidP="002E5060">
      <w:pPr>
        <w:pStyle w:val="BodyText"/>
        <w:tabs>
          <w:tab w:val="left" w:pos="1751"/>
        </w:tabs>
        <w:spacing w:before="43" w:line="336" w:lineRule="auto"/>
        <w:ind w:left="0" w:right="109"/>
        <w:rPr>
          <w:rFonts w:eastAsia="Times New Roman" w:cs="Open Sans"/>
        </w:rPr>
      </w:pPr>
    </w:p>
    <w:sectPr w:rsidR="00AF1134" w:rsidRPr="00A72725" w:rsidSect="00053026">
      <w:type w:val="continuous"/>
      <w:pgSz w:w="12240" w:h="15840"/>
      <w:pgMar w:top="1140" w:right="1240" w:bottom="280" w:left="1240" w:header="720" w:footer="720" w:gutter="0"/>
      <w:cols w:space="193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Semibold">
    <w:altName w:val="Open Sans Semibold"/>
    <w:panose1 w:val="020B0706030804020204"/>
    <w:charset w:val="00"/>
    <w:family w:val="swiss"/>
    <w:pitch w:val="variable"/>
    <w:sig w:usb0="E00002EF" w:usb1="4000205B" w:usb2="00000028" w:usb3="00000000" w:csb0="0000019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5507C0"/>
    <w:multiLevelType w:val="hybridMultilevel"/>
    <w:tmpl w:val="47BC8BA6"/>
    <w:lvl w:ilvl="0" w:tplc="04090001">
      <w:start w:val="1"/>
      <w:numFmt w:val="bullet"/>
      <w:lvlText w:val=""/>
      <w:lvlJc w:val="left"/>
      <w:pPr>
        <w:ind w:left="509" w:hanging="360"/>
      </w:pPr>
      <w:rPr>
        <w:rFonts w:ascii="Symbol" w:hAnsi="Symbol" w:hint="default"/>
      </w:rPr>
    </w:lvl>
    <w:lvl w:ilvl="1" w:tplc="04090003" w:tentative="1">
      <w:start w:val="1"/>
      <w:numFmt w:val="bullet"/>
      <w:lvlText w:val="o"/>
      <w:lvlJc w:val="left"/>
      <w:pPr>
        <w:ind w:left="1229" w:hanging="360"/>
      </w:pPr>
      <w:rPr>
        <w:rFonts w:ascii="Courier New" w:hAnsi="Courier New" w:cs="Courier New" w:hint="default"/>
      </w:rPr>
    </w:lvl>
    <w:lvl w:ilvl="2" w:tplc="04090005" w:tentative="1">
      <w:start w:val="1"/>
      <w:numFmt w:val="bullet"/>
      <w:lvlText w:val=""/>
      <w:lvlJc w:val="left"/>
      <w:pPr>
        <w:ind w:left="1949" w:hanging="360"/>
      </w:pPr>
      <w:rPr>
        <w:rFonts w:ascii="Wingdings" w:hAnsi="Wingdings" w:hint="default"/>
      </w:rPr>
    </w:lvl>
    <w:lvl w:ilvl="3" w:tplc="04090001" w:tentative="1">
      <w:start w:val="1"/>
      <w:numFmt w:val="bullet"/>
      <w:lvlText w:val=""/>
      <w:lvlJc w:val="left"/>
      <w:pPr>
        <w:ind w:left="2669" w:hanging="360"/>
      </w:pPr>
      <w:rPr>
        <w:rFonts w:ascii="Symbol" w:hAnsi="Symbol" w:hint="default"/>
      </w:rPr>
    </w:lvl>
    <w:lvl w:ilvl="4" w:tplc="04090003" w:tentative="1">
      <w:start w:val="1"/>
      <w:numFmt w:val="bullet"/>
      <w:lvlText w:val="o"/>
      <w:lvlJc w:val="left"/>
      <w:pPr>
        <w:ind w:left="3389" w:hanging="360"/>
      </w:pPr>
      <w:rPr>
        <w:rFonts w:ascii="Courier New" w:hAnsi="Courier New" w:cs="Courier New" w:hint="default"/>
      </w:rPr>
    </w:lvl>
    <w:lvl w:ilvl="5" w:tplc="04090005" w:tentative="1">
      <w:start w:val="1"/>
      <w:numFmt w:val="bullet"/>
      <w:lvlText w:val=""/>
      <w:lvlJc w:val="left"/>
      <w:pPr>
        <w:ind w:left="4109" w:hanging="360"/>
      </w:pPr>
      <w:rPr>
        <w:rFonts w:ascii="Wingdings" w:hAnsi="Wingdings" w:hint="default"/>
      </w:rPr>
    </w:lvl>
    <w:lvl w:ilvl="6" w:tplc="04090001" w:tentative="1">
      <w:start w:val="1"/>
      <w:numFmt w:val="bullet"/>
      <w:lvlText w:val=""/>
      <w:lvlJc w:val="left"/>
      <w:pPr>
        <w:ind w:left="4829" w:hanging="360"/>
      </w:pPr>
      <w:rPr>
        <w:rFonts w:ascii="Symbol" w:hAnsi="Symbol" w:hint="default"/>
      </w:rPr>
    </w:lvl>
    <w:lvl w:ilvl="7" w:tplc="04090003" w:tentative="1">
      <w:start w:val="1"/>
      <w:numFmt w:val="bullet"/>
      <w:lvlText w:val="o"/>
      <w:lvlJc w:val="left"/>
      <w:pPr>
        <w:ind w:left="5549" w:hanging="360"/>
      </w:pPr>
      <w:rPr>
        <w:rFonts w:ascii="Courier New" w:hAnsi="Courier New" w:cs="Courier New" w:hint="default"/>
      </w:rPr>
    </w:lvl>
    <w:lvl w:ilvl="8" w:tplc="04090005" w:tentative="1">
      <w:start w:val="1"/>
      <w:numFmt w:val="bullet"/>
      <w:lvlText w:val=""/>
      <w:lvlJc w:val="left"/>
      <w:pPr>
        <w:ind w:left="6269" w:hanging="360"/>
      </w:pPr>
      <w:rPr>
        <w:rFonts w:ascii="Wingdings" w:hAnsi="Wingdings" w:hint="default"/>
      </w:rPr>
    </w:lvl>
  </w:abstractNum>
  <w:abstractNum w:abstractNumId="1" w15:restartNumberingAfterBreak="0">
    <w:nsid w:val="611400E6"/>
    <w:multiLevelType w:val="hybridMultilevel"/>
    <w:tmpl w:val="2E0E273A"/>
    <w:lvl w:ilvl="0" w:tplc="04090001">
      <w:start w:val="1"/>
      <w:numFmt w:val="bullet"/>
      <w:lvlText w:val=""/>
      <w:lvlJc w:val="left"/>
      <w:pPr>
        <w:ind w:left="509" w:hanging="360"/>
      </w:pPr>
      <w:rPr>
        <w:rFonts w:ascii="Symbol" w:hAnsi="Symbol" w:hint="default"/>
      </w:rPr>
    </w:lvl>
    <w:lvl w:ilvl="1" w:tplc="04090003" w:tentative="1">
      <w:start w:val="1"/>
      <w:numFmt w:val="bullet"/>
      <w:lvlText w:val="o"/>
      <w:lvlJc w:val="left"/>
      <w:pPr>
        <w:ind w:left="1229" w:hanging="360"/>
      </w:pPr>
      <w:rPr>
        <w:rFonts w:ascii="Courier New" w:hAnsi="Courier New" w:cs="Courier New" w:hint="default"/>
      </w:rPr>
    </w:lvl>
    <w:lvl w:ilvl="2" w:tplc="04090005" w:tentative="1">
      <w:start w:val="1"/>
      <w:numFmt w:val="bullet"/>
      <w:lvlText w:val=""/>
      <w:lvlJc w:val="left"/>
      <w:pPr>
        <w:ind w:left="1949" w:hanging="360"/>
      </w:pPr>
      <w:rPr>
        <w:rFonts w:ascii="Wingdings" w:hAnsi="Wingdings" w:hint="default"/>
      </w:rPr>
    </w:lvl>
    <w:lvl w:ilvl="3" w:tplc="04090001" w:tentative="1">
      <w:start w:val="1"/>
      <w:numFmt w:val="bullet"/>
      <w:lvlText w:val=""/>
      <w:lvlJc w:val="left"/>
      <w:pPr>
        <w:ind w:left="2669" w:hanging="360"/>
      </w:pPr>
      <w:rPr>
        <w:rFonts w:ascii="Symbol" w:hAnsi="Symbol" w:hint="default"/>
      </w:rPr>
    </w:lvl>
    <w:lvl w:ilvl="4" w:tplc="04090003" w:tentative="1">
      <w:start w:val="1"/>
      <w:numFmt w:val="bullet"/>
      <w:lvlText w:val="o"/>
      <w:lvlJc w:val="left"/>
      <w:pPr>
        <w:ind w:left="3389" w:hanging="360"/>
      </w:pPr>
      <w:rPr>
        <w:rFonts w:ascii="Courier New" w:hAnsi="Courier New" w:cs="Courier New" w:hint="default"/>
      </w:rPr>
    </w:lvl>
    <w:lvl w:ilvl="5" w:tplc="04090005" w:tentative="1">
      <w:start w:val="1"/>
      <w:numFmt w:val="bullet"/>
      <w:lvlText w:val=""/>
      <w:lvlJc w:val="left"/>
      <w:pPr>
        <w:ind w:left="4109" w:hanging="360"/>
      </w:pPr>
      <w:rPr>
        <w:rFonts w:ascii="Wingdings" w:hAnsi="Wingdings" w:hint="default"/>
      </w:rPr>
    </w:lvl>
    <w:lvl w:ilvl="6" w:tplc="04090001" w:tentative="1">
      <w:start w:val="1"/>
      <w:numFmt w:val="bullet"/>
      <w:lvlText w:val=""/>
      <w:lvlJc w:val="left"/>
      <w:pPr>
        <w:ind w:left="4829" w:hanging="360"/>
      </w:pPr>
      <w:rPr>
        <w:rFonts w:ascii="Symbol" w:hAnsi="Symbol" w:hint="default"/>
      </w:rPr>
    </w:lvl>
    <w:lvl w:ilvl="7" w:tplc="04090003" w:tentative="1">
      <w:start w:val="1"/>
      <w:numFmt w:val="bullet"/>
      <w:lvlText w:val="o"/>
      <w:lvlJc w:val="left"/>
      <w:pPr>
        <w:ind w:left="5549" w:hanging="360"/>
      </w:pPr>
      <w:rPr>
        <w:rFonts w:ascii="Courier New" w:hAnsi="Courier New" w:cs="Courier New" w:hint="default"/>
      </w:rPr>
    </w:lvl>
    <w:lvl w:ilvl="8" w:tplc="04090005" w:tentative="1">
      <w:start w:val="1"/>
      <w:numFmt w:val="bullet"/>
      <w:lvlText w:val=""/>
      <w:lvlJc w:val="left"/>
      <w:pPr>
        <w:ind w:left="6269" w:hanging="360"/>
      </w:pPr>
      <w:rPr>
        <w:rFonts w:ascii="Wingdings" w:hAnsi="Wingdings" w:hint="default"/>
      </w:rPr>
    </w:lvl>
  </w:abstractNum>
  <w:abstractNum w:abstractNumId="2" w15:restartNumberingAfterBreak="0">
    <w:nsid w:val="636B5228"/>
    <w:multiLevelType w:val="hybridMultilevel"/>
    <w:tmpl w:val="8C1E016E"/>
    <w:lvl w:ilvl="0" w:tplc="04090001">
      <w:start w:val="1"/>
      <w:numFmt w:val="bullet"/>
      <w:lvlText w:val=""/>
      <w:lvlJc w:val="left"/>
      <w:pPr>
        <w:ind w:left="509" w:hanging="360"/>
      </w:pPr>
      <w:rPr>
        <w:rFonts w:ascii="Symbol" w:hAnsi="Symbol" w:hint="default"/>
      </w:rPr>
    </w:lvl>
    <w:lvl w:ilvl="1" w:tplc="04090003">
      <w:start w:val="1"/>
      <w:numFmt w:val="bullet"/>
      <w:lvlText w:val="o"/>
      <w:lvlJc w:val="left"/>
      <w:pPr>
        <w:ind w:left="1229" w:hanging="360"/>
      </w:pPr>
      <w:rPr>
        <w:rFonts w:ascii="Courier New" w:hAnsi="Courier New" w:cs="Courier New" w:hint="default"/>
      </w:rPr>
    </w:lvl>
    <w:lvl w:ilvl="2" w:tplc="04090005" w:tentative="1">
      <w:start w:val="1"/>
      <w:numFmt w:val="bullet"/>
      <w:lvlText w:val=""/>
      <w:lvlJc w:val="left"/>
      <w:pPr>
        <w:ind w:left="1949" w:hanging="360"/>
      </w:pPr>
      <w:rPr>
        <w:rFonts w:ascii="Wingdings" w:hAnsi="Wingdings" w:hint="default"/>
      </w:rPr>
    </w:lvl>
    <w:lvl w:ilvl="3" w:tplc="04090001" w:tentative="1">
      <w:start w:val="1"/>
      <w:numFmt w:val="bullet"/>
      <w:lvlText w:val=""/>
      <w:lvlJc w:val="left"/>
      <w:pPr>
        <w:ind w:left="2669" w:hanging="360"/>
      </w:pPr>
      <w:rPr>
        <w:rFonts w:ascii="Symbol" w:hAnsi="Symbol" w:hint="default"/>
      </w:rPr>
    </w:lvl>
    <w:lvl w:ilvl="4" w:tplc="04090003" w:tentative="1">
      <w:start w:val="1"/>
      <w:numFmt w:val="bullet"/>
      <w:lvlText w:val="o"/>
      <w:lvlJc w:val="left"/>
      <w:pPr>
        <w:ind w:left="3389" w:hanging="360"/>
      </w:pPr>
      <w:rPr>
        <w:rFonts w:ascii="Courier New" w:hAnsi="Courier New" w:cs="Courier New" w:hint="default"/>
      </w:rPr>
    </w:lvl>
    <w:lvl w:ilvl="5" w:tplc="04090005" w:tentative="1">
      <w:start w:val="1"/>
      <w:numFmt w:val="bullet"/>
      <w:lvlText w:val=""/>
      <w:lvlJc w:val="left"/>
      <w:pPr>
        <w:ind w:left="4109" w:hanging="360"/>
      </w:pPr>
      <w:rPr>
        <w:rFonts w:ascii="Wingdings" w:hAnsi="Wingdings" w:hint="default"/>
      </w:rPr>
    </w:lvl>
    <w:lvl w:ilvl="6" w:tplc="04090001" w:tentative="1">
      <w:start w:val="1"/>
      <w:numFmt w:val="bullet"/>
      <w:lvlText w:val=""/>
      <w:lvlJc w:val="left"/>
      <w:pPr>
        <w:ind w:left="4829" w:hanging="360"/>
      </w:pPr>
      <w:rPr>
        <w:rFonts w:ascii="Symbol" w:hAnsi="Symbol" w:hint="default"/>
      </w:rPr>
    </w:lvl>
    <w:lvl w:ilvl="7" w:tplc="04090003" w:tentative="1">
      <w:start w:val="1"/>
      <w:numFmt w:val="bullet"/>
      <w:lvlText w:val="o"/>
      <w:lvlJc w:val="left"/>
      <w:pPr>
        <w:ind w:left="5549" w:hanging="360"/>
      </w:pPr>
      <w:rPr>
        <w:rFonts w:ascii="Courier New" w:hAnsi="Courier New" w:cs="Courier New" w:hint="default"/>
      </w:rPr>
    </w:lvl>
    <w:lvl w:ilvl="8" w:tplc="04090005" w:tentative="1">
      <w:start w:val="1"/>
      <w:numFmt w:val="bullet"/>
      <w:lvlText w:val=""/>
      <w:lvlJc w:val="left"/>
      <w:pPr>
        <w:ind w:left="6269" w:hanging="360"/>
      </w:pPr>
      <w:rPr>
        <w:rFonts w:ascii="Wingdings" w:hAnsi="Wingdings" w:hint="default"/>
      </w:rPr>
    </w:lvl>
  </w:abstractNum>
  <w:abstractNum w:abstractNumId="3" w15:restartNumberingAfterBreak="0">
    <w:nsid w:val="69BC1A90"/>
    <w:multiLevelType w:val="hybridMultilevel"/>
    <w:tmpl w:val="DB7235D4"/>
    <w:lvl w:ilvl="0" w:tplc="04090001">
      <w:start w:val="1"/>
      <w:numFmt w:val="bullet"/>
      <w:lvlText w:val=""/>
      <w:lvlJc w:val="left"/>
      <w:pPr>
        <w:ind w:left="509" w:hanging="360"/>
      </w:pPr>
      <w:rPr>
        <w:rFonts w:ascii="Symbol" w:hAnsi="Symbol" w:hint="default"/>
      </w:rPr>
    </w:lvl>
    <w:lvl w:ilvl="1" w:tplc="04090003" w:tentative="1">
      <w:start w:val="1"/>
      <w:numFmt w:val="bullet"/>
      <w:lvlText w:val="o"/>
      <w:lvlJc w:val="left"/>
      <w:pPr>
        <w:ind w:left="1229" w:hanging="360"/>
      </w:pPr>
      <w:rPr>
        <w:rFonts w:ascii="Courier New" w:hAnsi="Courier New" w:cs="Courier New" w:hint="default"/>
      </w:rPr>
    </w:lvl>
    <w:lvl w:ilvl="2" w:tplc="04090005" w:tentative="1">
      <w:start w:val="1"/>
      <w:numFmt w:val="bullet"/>
      <w:lvlText w:val=""/>
      <w:lvlJc w:val="left"/>
      <w:pPr>
        <w:ind w:left="1949" w:hanging="360"/>
      </w:pPr>
      <w:rPr>
        <w:rFonts w:ascii="Wingdings" w:hAnsi="Wingdings" w:hint="default"/>
      </w:rPr>
    </w:lvl>
    <w:lvl w:ilvl="3" w:tplc="04090001" w:tentative="1">
      <w:start w:val="1"/>
      <w:numFmt w:val="bullet"/>
      <w:lvlText w:val=""/>
      <w:lvlJc w:val="left"/>
      <w:pPr>
        <w:ind w:left="2669" w:hanging="360"/>
      </w:pPr>
      <w:rPr>
        <w:rFonts w:ascii="Symbol" w:hAnsi="Symbol" w:hint="default"/>
      </w:rPr>
    </w:lvl>
    <w:lvl w:ilvl="4" w:tplc="04090003" w:tentative="1">
      <w:start w:val="1"/>
      <w:numFmt w:val="bullet"/>
      <w:lvlText w:val="o"/>
      <w:lvlJc w:val="left"/>
      <w:pPr>
        <w:ind w:left="3389" w:hanging="360"/>
      </w:pPr>
      <w:rPr>
        <w:rFonts w:ascii="Courier New" w:hAnsi="Courier New" w:cs="Courier New" w:hint="default"/>
      </w:rPr>
    </w:lvl>
    <w:lvl w:ilvl="5" w:tplc="04090005" w:tentative="1">
      <w:start w:val="1"/>
      <w:numFmt w:val="bullet"/>
      <w:lvlText w:val=""/>
      <w:lvlJc w:val="left"/>
      <w:pPr>
        <w:ind w:left="4109" w:hanging="360"/>
      </w:pPr>
      <w:rPr>
        <w:rFonts w:ascii="Wingdings" w:hAnsi="Wingdings" w:hint="default"/>
      </w:rPr>
    </w:lvl>
    <w:lvl w:ilvl="6" w:tplc="04090001" w:tentative="1">
      <w:start w:val="1"/>
      <w:numFmt w:val="bullet"/>
      <w:lvlText w:val=""/>
      <w:lvlJc w:val="left"/>
      <w:pPr>
        <w:ind w:left="4829" w:hanging="360"/>
      </w:pPr>
      <w:rPr>
        <w:rFonts w:ascii="Symbol" w:hAnsi="Symbol" w:hint="default"/>
      </w:rPr>
    </w:lvl>
    <w:lvl w:ilvl="7" w:tplc="04090003" w:tentative="1">
      <w:start w:val="1"/>
      <w:numFmt w:val="bullet"/>
      <w:lvlText w:val="o"/>
      <w:lvlJc w:val="left"/>
      <w:pPr>
        <w:ind w:left="5549" w:hanging="360"/>
      </w:pPr>
      <w:rPr>
        <w:rFonts w:ascii="Courier New" w:hAnsi="Courier New" w:cs="Courier New" w:hint="default"/>
      </w:rPr>
    </w:lvl>
    <w:lvl w:ilvl="8" w:tplc="04090005" w:tentative="1">
      <w:start w:val="1"/>
      <w:numFmt w:val="bullet"/>
      <w:lvlText w:val=""/>
      <w:lvlJc w:val="left"/>
      <w:pPr>
        <w:ind w:left="6269" w:hanging="360"/>
      </w:pPr>
      <w:rPr>
        <w:rFonts w:ascii="Wingdings" w:hAnsi="Wingdings" w:hint="default"/>
      </w:rPr>
    </w:lvl>
  </w:abstractNum>
  <w:abstractNum w:abstractNumId="4" w15:restartNumberingAfterBreak="0">
    <w:nsid w:val="72655EF4"/>
    <w:multiLevelType w:val="hybridMultilevel"/>
    <w:tmpl w:val="E9EA76DC"/>
    <w:lvl w:ilvl="0" w:tplc="04090001">
      <w:start w:val="1"/>
      <w:numFmt w:val="bullet"/>
      <w:lvlText w:val=""/>
      <w:lvlJc w:val="left"/>
      <w:pPr>
        <w:ind w:left="509" w:hanging="360"/>
      </w:pPr>
      <w:rPr>
        <w:rFonts w:ascii="Symbol" w:hAnsi="Symbol" w:hint="default"/>
      </w:rPr>
    </w:lvl>
    <w:lvl w:ilvl="1" w:tplc="04090003" w:tentative="1">
      <w:start w:val="1"/>
      <w:numFmt w:val="bullet"/>
      <w:lvlText w:val="o"/>
      <w:lvlJc w:val="left"/>
      <w:pPr>
        <w:ind w:left="1229" w:hanging="360"/>
      </w:pPr>
      <w:rPr>
        <w:rFonts w:ascii="Courier New" w:hAnsi="Courier New" w:cs="Courier New" w:hint="default"/>
      </w:rPr>
    </w:lvl>
    <w:lvl w:ilvl="2" w:tplc="04090005" w:tentative="1">
      <w:start w:val="1"/>
      <w:numFmt w:val="bullet"/>
      <w:lvlText w:val=""/>
      <w:lvlJc w:val="left"/>
      <w:pPr>
        <w:ind w:left="1949" w:hanging="360"/>
      </w:pPr>
      <w:rPr>
        <w:rFonts w:ascii="Wingdings" w:hAnsi="Wingdings" w:hint="default"/>
      </w:rPr>
    </w:lvl>
    <w:lvl w:ilvl="3" w:tplc="04090001" w:tentative="1">
      <w:start w:val="1"/>
      <w:numFmt w:val="bullet"/>
      <w:lvlText w:val=""/>
      <w:lvlJc w:val="left"/>
      <w:pPr>
        <w:ind w:left="2669" w:hanging="360"/>
      </w:pPr>
      <w:rPr>
        <w:rFonts w:ascii="Symbol" w:hAnsi="Symbol" w:hint="default"/>
      </w:rPr>
    </w:lvl>
    <w:lvl w:ilvl="4" w:tplc="04090003" w:tentative="1">
      <w:start w:val="1"/>
      <w:numFmt w:val="bullet"/>
      <w:lvlText w:val="o"/>
      <w:lvlJc w:val="left"/>
      <w:pPr>
        <w:ind w:left="3389" w:hanging="360"/>
      </w:pPr>
      <w:rPr>
        <w:rFonts w:ascii="Courier New" w:hAnsi="Courier New" w:cs="Courier New" w:hint="default"/>
      </w:rPr>
    </w:lvl>
    <w:lvl w:ilvl="5" w:tplc="04090005" w:tentative="1">
      <w:start w:val="1"/>
      <w:numFmt w:val="bullet"/>
      <w:lvlText w:val=""/>
      <w:lvlJc w:val="left"/>
      <w:pPr>
        <w:ind w:left="4109" w:hanging="360"/>
      </w:pPr>
      <w:rPr>
        <w:rFonts w:ascii="Wingdings" w:hAnsi="Wingdings" w:hint="default"/>
      </w:rPr>
    </w:lvl>
    <w:lvl w:ilvl="6" w:tplc="04090001" w:tentative="1">
      <w:start w:val="1"/>
      <w:numFmt w:val="bullet"/>
      <w:lvlText w:val=""/>
      <w:lvlJc w:val="left"/>
      <w:pPr>
        <w:ind w:left="4829" w:hanging="360"/>
      </w:pPr>
      <w:rPr>
        <w:rFonts w:ascii="Symbol" w:hAnsi="Symbol" w:hint="default"/>
      </w:rPr>
    </w:lvl>
    <w:lvl w:ilvl="7" w:tplc="04090003" w:tentative="1">
      <w:start w:val="1"/>
      <w:numFmt w:val="bullet"/>
      <w:lvlText w:val="o"/>
      <w:lvlJc w:val="left"/>
      <w:pPr>
        <w:ind w:left="5549" w:hanging="360"/>
      </w:pPr>
      <w:rPr>
        <w:rFonts w:ascii="Courier New" w:hAnsi="Courier New" w:cs="Courier New" w:hint="default"/>
      </w:rPr>
    </w:lvl>
    <w:lvl w:ilvl="8" w:tplc="04090005" w:tentative="1">
      <w:start w:val="1"/>
      <w:numFmt w:val="bullet"/>
      <w:lvlText w:val=""/>
      <w:lvlJc w:val="left"/>
      <w:pPr>
        <w:ind w:left="6269"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NDA1M7YwNDc3MTG0MDRR0lEKTi0uzszPAykwqgUAliAQrCwAAAA="/>
  </w:docVars>
  <w:rsids>
    <w:rsidRoot w:val="003B5A80"/>
    <w:rsid w:val="00041914"/>
    <w:rsid w:val="00053026"/>
    <w:rsid w:val="00066947"/>
    <w:rsid w:val="000E63A1"/>
    <w:rsid w:val="000F6AA5"/>
    <w:rsid w:val="0012484B"/>
    <w:rsid w:val="00160308"/>
    <w:rsid w:val="00160466"/>
    <w:rsid w:val="00187401"/>
    <w:rsid w:val="001A2D57"/>
    <w:rsid w:val="001C1E0C"/>
    <w:rsid w:val="0027527A"/>
    <w:rsid w:val="002A3B77"/>
    <w:rsid w:val="002A5C72"/>
    <w:rsid w:val="002A7556"/>
    <w:rsid w:val="002B61E7"/>
    <w:rsid w:val="002D1AC7"/>
    <w:rsid w:val="002D5754"/>
    <w:rsid w:val="002E4BDB"/>
    <w:rsid w:val="002E5060"/>
    <w:rsid w:val="002F3E29"/>
    <w:rsid w:val="00325566"/>
    <w:rsid w:val="00377014"/>
    <w:rsid w:val="003823AF"/>
    <w:rsid w:val="00394845"/>
    <w:rsid w:val="003A5043"/>
    <w:rsid w:val="003B2044"/>
    <w:rsid w:val="003B5A80"/>
    <w:rsid w:val="003D717F"/>
    <w:rsid w:val="003E6E6C"/>
    <w:rsid w:val="003F77BE"/>
    <w:rsid w:val="004337A8"/>
    <w:rsid w:val="00451E85"/>
    <w:rsid w:val="00466571"/>
    <w:rsid w:val="00495ED2"/>
    <w:rsid w:val="004C5CE7"/>
    <w:rsid w:val="004F3D07"/>
    <w:rsid w:val="004F5784"/>
    <w:rsid w:val="00550510"/>
    <w:rsid w:val="00561ACE"/>
    <w:rsid w:val="00582990"/>
    <w:rsid w:val="005970B3"/>
    <w:rsid w:val="005A4C48"/>
    <w:rsid w:val="005E7DAC"/>
    <w:rsid w:val="00601E84"/>
    <w:rsid w:val="00604B07"/>
    <w:rsid w:val="00606925"/>
    <w:rsid w:val="00606B41"/>
    <w:rsid w:val="0061593C"/>
    <w:rsid w:val="00636F4F"/>
    <w:rsid w:val="00647320"/>
    <w:rsid w:val="006538C8"/>
    <w:rsid w:val="00692F93"/>
    <w:rsid w:val="006B7415"/>
    <w:rsid w:val="006D0271"/>
    <w:rsid w:val="006D0FA6"/>
    <w:rsid w:val="006F163E"/>
    <w:rsid w:val="006F7DC3"/>
    <w:rsid w:val="00726C5D"/>
    <w:rsid w:val="00751C26"/>
    <w:rsid w:val="00775E0B"/>
    <w:rsid w:val="007A6D26"/>
    <w:rsid w:val="007C6D73"/>
    <w:rsid w:val="007D7BA7"/>
    <w:rsid w:val="00813A6E"/>
    <w:rsid w:val="0083535D"/>
    <w:rsid w:val="00850421"/>
    <w:rsid w:val="00890592"/>
    <w:rsid w:val="008D2E21"/>
    <w:rsid w:val="00902FE0"/>
    <w:rsid w:val="009333AF"/>
    <w:rsid w:val="00942981"/>
    <w:rsid w:val="00951BED"/>
    <w:rsid w:val="009566CC"/>
    <w:rsid w:val="0098550E"/>
    <w:rsid w:val="00987D46"/>
    <w:rsid w:val="00993AA9"/>
    <w:rsid w:val="009F7F02"/>
    <w:rsid w:val="00A10806"/>
    <w:rsid w:val="00A53FC0"/>
    <w:rsid w:val="00A64BB1"/>
    <w:rsid w:val="00A70F49"/>
    <w:rsid w:val="00A72725"/>
    <w:rsid w:val="00A73813"/>
    <w:rsid w:val="00AF1134"/>
    <w:rsid w:val="00B6588E"/>
    <w:rsid w:val="00B71BE1"/>
    <w:rsid w:val="00B81101"/>
    <w:rsid w:val="00BA4D8F"/>
    <w:rsid w:val="00BD562F"/>
    <w:rsid w:val="00C37CC6"/>
    <w:rsid w:val="00CE56CD"/>
    <w:rsid w:val="00D017B7"/>
    <w:rsid w:val="00D40772"/>
    <w:rsid w:val="00D54B12"/>
    <w:rsid w:val="00D93A30"/>
    <w:rsid w:val="00DD5135"/>
    <w:rsid w:val="00DD539A"/>
    <w:rsid w:val="00DE2AB0"/>
    <w:rsid w:val="00DF107D"/>
    <w:rsid w:val="00DF4F15"/>
    <w:rsid w:val="00E07CDB"/>
    <w:rsid w:val="00E14D63"/>
    <w:rsid w:val="00E23E20"/>
    <w:rsid w:val="00E4087D"/>
    <w:rsid w:val="00E46FFE"/>
    <w:rsid w:val="00E52B5A"/>
    <w:rsid w:val="00E54152"/>
    <w:rsid w:val="00E65DC1"/>
    <w:rsid w:val="00E91928"/>
    <w:rsid w:val="00E956B8"/>
    <w:rsid w:val="00EC123D"/>
    <w:rsid w:val="00F44517"/>
    <w:rsid w:val="00F50CB8"/>
    <w:rsid w:val="00F6131B"/>
    <w:rsid w:val="00F7211D"/>
    <w:rsid w:val="00F8461C"/>
    <w:rsid w:val="00FE4F44"/>
    <w:rsid w:val="00FF3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481"/>
    <o:shapelayout v:ext="edit">
      <o:idmap v:ext="edit" data="1,2,3,4,5,6,7,8,9,10,11,12,13,14"/>
    </o:shapelayout>
  </w:shapeDefaults>
  <w:decimalSymbol w:val="."/>
  <w:listSeparator w:val=","/>
  <w15:docId w15:val="{CD0CC55F-3E3A-442D-AB46-98D5FAEEDB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paragraph" w:styleId="Heading1">
    <w:name w:val="heading 1"/>
    <w:basedOn w:val="Normal"/>
    <w:uiPriority w:val="1"/>
    <w:qFormat/>
    <w:pPr>
      <w:spacing w:before="26"/>
      <w:ind w:left="3060"/>
      <w:outlineLvl w:val="0"/>
    </w:pPr>
    <w:rPr>
      <w:rFonts w:ascii="Open Sans Semibold" w:eastAsia="Open Sans Semibold" w:hAnsi="Open Sans Semibold"/>
      <w:sz w:val="26"/>
      <w:szCs w:val="26"/>
    </w:rPr>
  </w:style>
  <w:style w:type="paragraph" w:styleId="Heading2">
    <w:name w:val="heading 2"/>
    <w:basedOn w:val="Normal"/>
    <w:uiPriority w:val="1"/>
    <w:qFormat/>
    <w:pPr>
      <w:ind w:left="149"/>
      <w:outlineLvl w:val="1"/>
    </w:pPr>
    <w:rPr>
      <w:rFonts w:ascii="Open Sans" w:eastAsia="Open Sans" w:hAnsi="Open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9"/>
    </w:pPr>
    <w:rPr>
      <w:rFonts w:ascii="Open Sans" w:eastAsia="Open Sans" w:hAnsi="Open Sans"/>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F7F0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file:///C:\Users\Sohail%20Haider\Documents\CV\fcap.com.p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1</Words>
  <Characters>3826</Characters>
  <Application>Microsoft Office Word</Application>
  <DocSecurity>0</DocSecurity>
  <Lines>31</Lines>
  <Paragraphs>8</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Resume Template</vt:lpstr>
      <vt:lpstr>    Being realistic no one is perfect but everyone tries to come up with his/her bes</vt:lpstr>
      <vt:lpstr>    Of Pakistan</vt:lpstr>
      <vt:lpstr>    Superb Technologies</vt:lpstr>
      <vt:lpstr>    ODesk (upwork)</vt:lpstr>
      <vt:lpstr>E D U C A T I O N</vt:lpstr>
      <vt:lpstr>P R O J E C T S</vt:lpstr>
      <vt:lpstr>H O N O R S &amp; A W A R D S</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creator>Sohail Haider</dc:creator>
  <cp:lastModifiedBy>Sohail Haider</cp:lastModifiedBy>
  <cp:revision>2</cp:revision>
  <dcterms:created xsi:type="dcterms:W3CDTF">2016-06-16T18:11:00Z</dcterms:created>
  <dcterms:modified xsi:type="dcterms:W3CDTF">2016-06-16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3-04T00:00:00Z</vt:filetime>
  </property>
  <property fmtid="{D5CDD505-2E9C-101B-9397-08002B2CF9AE}" pid="3" name="Creator">
    <vt:lpwstr>Adobe Illustrator CC 2015 (Windows)</vt:lpwstr>
  </property>
  <property fmtid="{D5CDD505-2E9C-101B-9397-08002B2CF9AE}" pid="4" name="LastSaved">
    <vt:filetime>2016-03-04T00:00:00Z</vt:filetime>
  </property>
</Properties>
</file>